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C33061" w14:paraId="325C4DFA" w14:textId="77777777" w:rsidTr="00D66D00">
        <w:tc>
          <w:tcPr>
            <w:tcW w:w="1728" w:type="dxa"/>
          </w:tcPr>
          <w:p w14:paraId="60C107AF" w14:textId="77777777" w:rsidR="00C33061" w:rsidRDefault="00C33061" w:rsidP="00D66D00">
            <w:pPr>
              <w:widowControl w:val="0"/>
              <w:tabs>
                <w:tab w:val="left" w:pos="5400"/>
              </w:tabs>
              <w:rPr>
                <w:rFonts w:ascii="Helv" w:hAnsi="Helv"/>
                <w:i/>
                <w:sz w:val="22"/>
              </w:rPr>
            </w:pPr>
            <w:r>
              <w:rPr>
                <w:rFonts w:ascii="Helvetica" w:hAnsi="Helvetica"/>
                <w:noProof/>
              </w:rPr>
              <w:drawing>
                <wp:inline distT="0" distB="0" distL="0" distR="0" wp14:anchorId="363D3A3A" wp14:editId="71B23660">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6850C108" w14:textId="77777777" w:rsidR="00C33061" w:rsidRDefault="00C33061" w:rsidP="00D66D0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32C29B12" wp14:editId="049D79CE">
                      <wp:simplePos x="0" y="0"/>
                      <wp:positionH relativeFrom="column">
                        <wp:posOffset>3751580</wp:posOffset>
                      </wp:positionH>
                      <wp:positionV relativeFrom="paragraph">
                        <wp:posOffset>2540</wp:posOffset>
                      </wp:positionV>
                      <wp:extent cx="1371600" cy="6858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54F2D1CE" w14:textId="77777777" w:rsidR="00AA7762" w:rsidRDefault="00AA7762" w:rsidP="00C33061">
                                  <w:r>
                                    <w:object w:dxaOrig="2387" w:dyaOrig="1223" w14:anchorId="3C8EFF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5pt;height:61pt">
                                        <v:imagedata r:id="rId9" o:title=""/>
                                      </v:shape>
                                      <o:OLEObject Type="Embed" ProgID="Word.Picture.8" ShapeID="_x0000_i1026" DrawAspect="Content" ObjectID="_1748156227"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C29B12" id="_x0000_t202" coordsize="21600,21600" o:spt="202" path="m,l,21600r21600,l21600,xe">
                      <v:stroke joinstyle="miter"/>
                      <v:path gradientshapeok="t" o:connecttype="rect"/>
                    </v:shapetype>
                    <v:shape id="Text Box 2" o:spid="_x0000_s1026" type="#_x0000_t202" alt="&quot;&quot;"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54F2D1CE" w14:textId="77777777" w:rsidR="00AA7762" w:rsidRDefault="00AA7762" w:rsidP="00C33061">
                            <w:r>
                              <w:object w:dxaOrig="2387" w:dyaOrig="1223" w14:anchorId="3C8EFFA9">
                                <v:shape id="_x0000_i1026" type="#_x0000_t75" style="width:119.5pt;height:61pt">
                                  <v:imagedata r:id="rId9" o:title=""/>
                                </v:shape>
                                <o:OLEObject Type="Embed" ProgID="Word.Picture.8" ShapeID="_x0000_i1026" DrawAspect="Content" ObjectID="_1748156227" r:id="rId11"/>
                              </w:object>
                            </w:r>
                          </w:p>
                        </w:txbxContent>
                      </v:textbox>
                    </v:shape>
                  </w:pict>
                </mc:Fallback>
              </mc:AlternateContent>
            </w:r>
          </w:p>
          <w:p w14:paraId="7D0A356E" w14:textId="77777777" w:rsidR="00C33061" w:rsidRDefault="00C33061" w:rsidP="00D66D0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0BB0C1E3" w14:textId="77777777" w:rsidR="00C33061" w:rsidRDefault="00C33061" w:rsidP="00D66D0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170ADDEF" w14:textId="77777777" w:rsidR="00C33061" w:rsidRDefault="00C33061" w:rsidP="00D66D00">
            <w:pPr>
              <w:pStyle w:val="Heading2"/>
              <w:rPr>
                <w:bCs/>
              </w:rPr>
            </w:pPr>
            <w:r>
              <w:rPr>
                <w:bCs/>
              </w:rPr>
              <w:t>Office of Medicaid</w:t>
            </w:r>
          </w:p>
          <w:p w14:paraId="16F0E3B5" w14:textId="77777777" w:rsidR="00C33061" w:rsidRDefault="00C33061" w:rsidP="00D66D00">
            <w:pPr>
              <w:rPr>
                <w:rFonts w:ascii="Bookman Old Style" w:hAnsi="Bookman Old Style"/>
                <w:i/>
                <w:sz w:val="18"/>
              </w:rPr>
            </w:pPr>
            <w:r>
              <w:rPr>
                <w:rFonts w:ascii="Bookman Old Style" w:hAnsi="Bookman Old Style"/>
                <w:i/>
                <w:sz w:val="18"/>
              </w:rPr>
              <w:t>www.mass.gov/masshealth</w:t>
            </w:r>
          </w:p>
        </w:tc>
      </w:tr>
    </w:tbl>
    <w:p w14:paraId="1A2844A4" w14:textId="77777777" w:rsidR="00C33061" w:rsidRDefault="00C33061" w:rsidP="00C33061">
      <w:pPr>
        <w:widowControl w:val="0"/>
        <w:tabs>
          <w:tab w:val="left" w:pos="5400"/>
        </w:tabs>
        <w:rPr>
          <w:rFonts w:ascii="Helv" w:hAnsi="Helv"/>
          <w:i/>
          <w:sz w:val="22"/>
        </w:rPr>
      </w:pPr>
    </w:p>
    <w:p w14:paraId="15DE12BC" w14:textId="77777777"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MassHealth</w:t>
      </w:r>
    </w:p>
    <w:p w14:paraId="038170E5" w14:textId="3EFB6C39" w:rsidR="00C33061" w:rsidRPr="008728C7" w:rsidRDefault="00C33061" w:rsidP="00C33061">
      <w:pPr>
        <w:widowControl w:val="0"/>
        <w:tabs>
          <w:tab w:val="left" w:pos="5400"/>
        </w:tabs>
        <w:ind w:firstLine="5400"/>
        <w:rPr>
          <w:rFonts w:ascii="Arial" w:hAnsi="Arial" w:cs="Arial"/>
          <w:sz w:val="22"/>
          <w:szCs w:val="22"/>
        </w:rPr>
      </w:pPr>
      <w:r w:rsidRPr="008728C7">
        <w:rPr>
          <w:rFonts w:ascii="Arial" w:hAnsi="Arial" w:cs="Arial"/>
          <w:sz w:val="22"/>
          <w:szCs w:val="22"/>
        </w:rPr>
        <w:t xml:space="preserve">Transmittal Letter </w:t>
      </w:r>
      <w:r w:rsidR="00AA7762">
        <w:rPr>
          <w:rFonts w:ascii="Arial" w:hAnsi="Arial" w:cs="Arial"/>
          <w:sz w:val="22"/>
          <w:szCs w:val="22"/>
        </w:rPr>
        <w:t>FAS-</w:t>
      </w:r>
      <w:r w:rsidR="000F54CE">
        <w:rPr>
          <w:rFonts w:ascii="Arial" w:hAnsi="Arial" w:cs="Arial"/>
          <w:sz w:val="22"/>
          <w:szCs w:val="22"/>
        </w:rPr>
        <w:t>37</w:t>
      </w:r>
      <w:r w:rsidR="000F54CE" w:rsidRPr="008728C7">
        <w:rPr>
          <w:rFonts w:ascii="Arial" w:hAnsi="Arial" w:cs="Arial"/>
          <w:sz w:val="22"/>
          <w:szCs w:val="22"/>
        </w:rPr>
        <w:t xml:space="preserve"> </w:t>
      </w:r>
    </w:p>
    <w:p w14:paraId="17D4B651" w14:textId="1021F932" w:rsidR="00C33061" w:rsidRPr="008728C7" w:rsidRDefault="000F54CE" w:rsidP="00C33061">
      <w:pPr>
        <w:widowControl w:val="0"/>
        <w:tabs>
          <w:tab w:val="left" w:pos="5400"/>
        </w:tabs>
        <w:ind w:firstLine="5400"/>
        <w:rPr>
          <w:rFonts w:ascii="Arial" w:hAnsi="Arial" w:cs="Arial"/>
          <w:sz w:val="22"/>
          <w:szCs w:val="22"/>
        </w:rPr>
      </w:pPr>
      <w:r>
        <w:rPr>
          <w:rFonts w:ascii="Arial" w:hAnsi="Arial" w:cs="Arial"/>
          <w:sz w:val="22"/>
          <w:szCs w:val="22"/>
        </w:rPr>
        <w:t>June</w:t>
      </w:r>
      <w:r w:rsidRPr="008728C7">
        <w:rPr>
          <w:rFonts w:ascii="Arial" w:hAnsi="Arial" w:cs="Arial"/>
          <w:sz w:val="22"/>
          <w:szCs w:val="22"/>
        </w:rPr>
        <w:t xml:space="preserve"> </w:t>
      </w:r>
      <w:r w:rsidR="00C33061" w:rsidRPr="008728C7">
        <w:rPr>
          <w:rFonts w:ascii="Arial" w:hAnsi="Arial" w:cs="Arial"/>
          <w:sz w:val="22"/>
          <w:szCs w:val="22"/>
        </w:rPr>
        <w:t>202</w:t>
      </w:r>
      <w:r w:rsidR="00D66D00">
        <w:rPr>
          <w:rFonts w:ascii="Arial" w:hAnsi="Arial" w:cs="Arial"/>
          <w:sz w:val="22"/>
          <w:szCs w:val="22"/>
        </w:rPr>
        <w:t>3</w:t>
      </w:r>
    </w:p>
    <w:p w14:paraId="1248A761" w14:textId="77777777" w:rsidR="00723901" w:rsidRDefault="00723901" w:rsidP="00C33061">
      <w:pPr>
        <w:tabs>
          <w:tab w:val="left" w:pos="0"/>
          <w:tab w:val="left" w:pos="936"/>
          <w:tab w:val="left" w:pos="1314"/>
          <w:tab w:val="left" w:pos="1692"/>
          <w:tab w:val="left" w:pos="2070"/>
          <w:tab w:val="left" w:pos="2160"/>
        </w:tabs>
        <w:suppressAutoHyphens/>
        <w:rPr>
          <w:rFonts w:ascii="Arial" w:hAnsi="Arial" w:cs="Arial"/>
          <w:b/>
          <w:sz w:val="22"/>
          <w:szCs w:val="22"/>
        </w:rPr>
      </w:pPr>
    </w:p>
    <w:p w14:paraId="2FFA3F67" w14:textId="1D357ACB" w:rsidR="00C33061" w:rsidRPr="00AA7762"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r w:rsidRPr="008728C7">
        <w:rPr>
          <w:rFonts w:ascii="Arial" w:hAnsi="Arial" w:cs="Arial"/>
          <w:b/>
          <w:sz w:val="22"/>
          <w:szCs w:val="22"/>
        </w:rPr>
        <w:t>TO:</w:t>
      </w:r>
      <w:r w:rsidRPr="008728C7">
        <w:rPr>
          <w:rFonts w:ascii="Arial" w:hAnsi="Arial" w:cs="Arial"/>
          <w:sz w:val="22"/>
          <w:szCs w:val="22"/>
        </w:rPr>
        <w:tab/>
      </w:r>
      <w:r w:rsidR="00AA7762" w:rsidRPr="00AA7762">
        <w:rPr>
          <w:rFonts w:ascii="Arial" w:hAnsi="Arial" w:cs="Arial"/>
          <w:sz w:val="22"/>
          <w:szCs w:val="22"/>
        </w:rPr>
        <w:t>Freestanding Ambulatory Surgery Centers</w:t>
      </w:r>
      <w:r w:rsidR="00AA7762">
        <w:rPr>
          <w:rFonts w:ascii="Arial" w:hAnsi="Arial" w:cs="Arial"/>
          <w:sz w:val="22"/>
          <w:szCs w:val="22"/>
        </w:rPr>
        <w:t xml:space="preserve"> </w:t>
      </w:r>
      <w:r w:rsidRPr="0064028B">
        <w:rPr>
          <w:rFonts w:ascii="Arial" w:hAnsi="Arial" w:cs="Arial"/>
          <w:sz w:val="22"/>
          <w:szCs w:val="22"/>
        </w:rPr>
        <w:t>Participating in MassHealth</w:t>
      </w:r>
      <w:r w:rsidRPr="00AA7762">
        <w:rPr>
          <w:rFonts w:ascii="Arial" w:hAnsi="Arial" w:cs="Arial"/>
          <w:sz w:val="22"/>
          <w:szCs w:val="22"/>
        </w:rPr>
        <w:tab/>
      </w:r>
    </w:p>
    <w:p w14:paraId="2E5F1D6C" w14:textId="2D781E58" w:rsidR="00C33061" w:rsidRPr="00AA7762"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p>
    <w:p w14:paraId="11F88B42" w14:textId="1AA72971" w:rsidR="00C33061" w:rsidRPr="008728C7" w:rsidRDefault="00C33061" w:rsidP="00C33061">
      <w:pPr>
        <w:tabs>
          <w:tab w:val="left" w:pos="900"/>
          <w:tab w:val="left" w:pos="1314"/>
          <w:tab w:val="left" w:pos="1692"/>
          <w:tab w:val="left" w:pos="2070"/>
          <w:tab w:val="left" w:pos="2160"/>
        </w:tabs>
        <w:suppressAutoHyphens/>
        <w:ind w:left="900" w:right="-810" w:hanging="900"/>
        <w:rPr>
          <w:rFonts w:ascii="Arial" w:hAnsi="Arial" w:cs="Arial"/>
          <w:sz w:val="22"/>
          <w:szCs w:val="22"/>
        </w:rPr>
      </w:pPr>
      <w:r w:rsidRPr="008728C7">
        <w:rPr>
          <w:rFonts w:ascii="Arial" w:hAnsi="Arial" w:cs="Arial"/>
          <w:b/>
          <w:bCs/>
          <w:sz w:val="22"/>
          <w:szCs w:val="22"/>
        </w:rPr>
        <w:t>FROM:</w:t>
      </w:r>
      <w:r w:rsidRPr="008728C7">
        <w:rPr>
          <w:rFonts w:ascii="Arial" w:hAnsi="Arial" w:cs="Arial"/>
          <w:sz w:val="22"/>
          <w:szCs w:val="22"/>
        </w:rPr>
        <w:tab/>
      </w:r>
      <w:r w:rsidR="00D065AE">
        <w:rPr>
          <w:rFonts w:ascii="Arial" w:hAnsi="Arial" w:cs="Arial"/>
          <w:sz w:val="22"/>
          <w:szCs w:val="22"/>
        </w:rPr>
        <w:t xml:space="preserve"> </w:t>
      </w:r>
      <w:r w:rsidR="006D028E">
        <w:rPr>
          <w:rFonts w:ascii="Arial" w:hAnsi="Arial" w:cs="Arial"/>
          <w:sz w:val="22"/>
          <w:szCs w:val="22"/>
        </w:rPr>
        <w:t>Mike Levine</w:t>
      </w:r>
      <w:r w:rsidRPr="008728C7">
        <w:rPr>
          <w:rFonts w:ascii="Arial" w:hAnsi="Arial" w:cs="Arial"/>
          <w:sz w:val="22"/>
          <w:szCs w:val="22"/>
        </w:rPr>
        <w:t xml:space="preserve">, Assistant Secretary for MassHealth </w:t>
      </w:r>
      <w:r w:rsidR="00047F11">
        <w:rPr>
          <w:rFonts w:ascii="Arial" w:hAnsi="Arial" w:cs="Arial"/>
          <w:sz w:val="22"/>
          <w:szCs w:val="22"/>
        </w:rPr>
        <w:t xml:space="preserve">[signature of </w:t>
      </w:r>
      <w:r w:rsidR="000967BD">
        <w:rPr>
          <w:rFonts w:ascii="Arial" w:hAnsi="Arial" w:cs="Arial"/>
          <w:sz w:val="22"/>
          <w:szCs w:val="22"/>
        </w:rPr>
        <w:t>Mike Levine</w:t>
      </w:r>
      <w:r w:rsidR="00047F11">
        <w:rPr>
          <w:rFonts w:ascii="Arial" w:hAnsi="Arial" w:cs="Arial"/>
          <w:sz w:val="22"/>
          <w:szCs w:val="22"/>
        </w:rPr>
        <w:t>]</w:t>
      </w:r>
    </w:p>
    <w:p w14:paraId="07032059" w14:textId="77777777" w:rsidR="00C33061" w:rsidRPr="008728C7" w:rsidRDefault="00C33061" w:rsidP="00C33061">
      <w:pPr>
        <w:tabs>
          <w:tab w:val="left" w:pos="0"/>
          <w:tab w:val="left" w:pos="936"/>
          <w:tab w:val="left" w:pos="1314"/>
          <w:tab w:val="left" w:pos="1692"/>
          <w:tab w:val="left" w:pos="2070"/>
          <w:tab w:val="left" w:pos="2160"/>
        </w:tabs>
        <w:suppressAutoHyphens/>
        <w:spacing w:after="18"/>
        <w:ind w:right="-810"/>
        <w:rPr>
          <w:rFonts w:ascii="Arial" w:hAnsi="Arial" w:cs="Arial"/>
          <w:sz w:val="22"/>
          <w:szCs w:val="22"/>
        </w:rPr>
      </w:pPr>
    </w:p>
    <w:p w14:paraId="1DFCA0BE" w14:textId="5B181BA0" w:rsidR="00C33061" w:rsidRPr="000E7502"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r w:rsidRPr="008728C7">
        <w:rPr>
          <w:rFonts w:ascii="Arial" w:hAnsi="Arial" w:cs="Arial"/>
          <w:b/>
          <w:bCs/>
          <w:sz w:val="22"/>
          <w:szCs w:val="22"/>
        </w:rPr>
        <w:t>RE:</w:t>
      </w:r>
      <w:r w:rsidRPr="008728C7">
        <w:rPr>
          <w:rFonts w:ascii="Arial" w:hAnsi="Arial" w:cs="Arial"/>
          <w:sz w:val="22"/>
          <w:szCs w:val="22"/>
        </w:rPr>
        <w:tab/>
      </w:r>
      <w:r w:rsidR="00AA7762" w:rsidRPr="00AA7762">
        <w:rPr>
          <w:rFonts w:ascii="Arial" w:hAnsi="Arial" w:cs="Arial"/>
          <w:i/>
          <w:iCs/>
          <w:sz w:val="22"/>
          <w:szCs w:val="22"/>
        </w:rPr>
        <w:t xml:space="preserve">Freestanding Ambulatory Surgery Center Manual </w:t>
      </w:r>
      <w:r w:rsidR="00AA7762" w:rsidRPr="000E7502">
        <w:rPr>
          <w:rFonts w:ascii="Arial" w:hAnsi="Arial" w:cs="Arial"/>
          <w:sz w:val="22"/>
          <w:szCs w:val="22"/>
        </w:rPr>
        <w:t>(2023 HCPCS Code Revisions)</w:t>
      </w:r>
    </w:p>
    <w:p w14:paraId="7FAF6B84" w14:textId="77777777" w:rsidR="00C33061" w:rsidRPr="008728C7" w:rsidRDefault="00C33061" w:rsidP="00C33061">
      <w:pPr>
        <w:tabs>
          <w:tab w:val="left" w:pos="0"/>
          <w:tab w:val="left" w:pos="936"/>
          <w:tab w:val="left" w:pos="1314"/>
          <w:tab w:val="left" w:pos="1692"/>
          <w:tab w:val="left" w:pos="2070"/>
          <w:tab w:val="left" w:pos="2160"/>
        </w:tabs>
        <w:suppressAutoHyphens/>
        <w:rPr>
          <w:rFonts w:ascii="Arial" w:hAnsi="Arial" w:cs="Arial"/>
          <w:sz w:val="22"/>
          <w:szCs w:val="22"/>
        </w:rPr>
      </w:pPr>
    </w:p>
    <w:p w14:paraId="07BCA6A2" w14:textId="77777777" w:rsidR="00C33061" w:rsidRPr="008728C7" w:rsidRDefault="00C33061" w:rsidP="00C33061">
      <w:pPr>
        <w:widowControl w:val="0"/>
        <w:rPr>
          <w:rFonts w:ascii="Arial" w:hAnsi="Arial" w:cs="Arial"/>
          <w:sz w:val="22"/>
          <w:szCs w:val="22"/>
        </w:rPr>
      </w:pPr>
    </w:p>
    <w:p w14:paraId="1B3F6074" w14:textId="77777777" w:rsidR="00AA7762" w:rsidRDefault="00AA7762" w:rsidP="00F837E3">
      <w:pPr>
        <w:pStyle w:val="BodyText"/>
        <w:widowControl/>
        <w:tabs>
          <w:tab w:val="clear" w:pos="360"/>
          <w:tab w:val="clear" w:pos="720"/>
        </w:tabs>
        <w:suppressAutoHyphens/>
      </w:pPr>
      <w:r>
        <w:t xml:space="preserve">This letter transmits changes to the service codes in Subchapter 6 of the MassHealth </w:t>
      </w:r>
      <w:r w:rsidRPr="00F837E3">
        <w:rPr>
          <w:i/>
          <w:iCs/>
        </w:rPr>
        <w:t>Freestanding Ambulatory Surgery Center Manual</w:t>
      </w:r>
      <w:r>
        <w:t xml:space="preserve">. The Centers for Medicare &amp; Medicaid Services (CMS) has revised the Healthcare Common Procedure Coding System (HCPCS) codes for 2023. Changes to Subchapter 6 resulting from those updates are summarized below. For dates of service on or after January 1, 2023, freestanding ambulatory surgery centers participating in MassHealth must use the new codes in order to obtain reimbursement. </w:t>
      </w:r>
    </w:p>
    <w:p w14:paraId="3F95493D" w14:textId="77777777" w:rsidR="00AA7762" w:rsidRDefault="00AA7762" w:rsidP="0055059E">
      <w:pPr>
        <w:pStyle w:val="BodyText"/>
        <w:widowControl/>
        <w:tabs>
          <w:tab w:val="clear" w:pos="360"/>
          <w:tab w:val="clear" w:pos="720"/>
        </w:tabs>
        <w:suppressAutoHyphens/>
        <w:ind w:left="720"/>
      </w:pPr>
    </w:p>
    <w:p w14:paraId="4382EF94" w14:textId="71AC18A5" w:rsidR="00C62A36" w:rsidRDefault="00AA7762" w:rsidP="00F837E3">
      <w:pPr>
        <w:pStyle w:val="BodyText"/>
        <w:widowControl/>
        <w:tabs>
          <w:tab w:val="clear" w:pos="360"/>
          <w:tab w:val="clear" w:pos="720"/>
        </w:tabs>
        <w:suppressAutoHyphens/>
        <w:sectPr w:rsidR="00C62A36" w:rsidSect="000E7502">
          <w:headerReference w:type="default" r:id="rId12"/>
          <w:pgSz w:w="12240" w:h="15840" w:code="1"/>
          <w:pgMar w:top="720" w:right="1440" w:bottom="1440" w:left="1440" w:header="720" w:footer="130" w:gutter="0"/>
          <w:cols w:space="720"/>
          <w:titlePg/>
          <w:docGrid w:linePitch="360"/>
        </w:sectPr>
      </w:pPr>
      <w:r>
        <w:t xml:space="preserve">If you wish to obtain a fee schedule, you may download the Executive Office of Health and Human Services regulations at no cost at </w:t>
      </w:r>
      <w:hyperlink r:id="rId13" w:history="1">
        <w:r w:rsidR="00463F1C" w:rsidRPr="00463F1C">
          <w:rPr>
            <w:rStyle w:val="Hyperlink"/>
          </w:rPr>
          <w:t>www.mass.gov/service-details/eohhs-regulations</w:t>
        </w:r>
      </w:hyperlink>
      <w:r>
        <w:t xml:space="preserve">. The regulation title for Freestanding Ambulatory Surgery Centers is 130 CMR 423.00. </w:t>
      </w:r>
    </w:p>
    <w:p w14:paraId="5EB249EE" w14:textId="77777777" w:rsidR="00AA7762" w:rsidRDefault="00AA7762" w:rsidP="00C33061">
      <w:pPr>
        <w:tabs>
          <w:tab w:val="right" w:pos="720"/>
          <w:tab w:val="left" w:pos="1080"/>
          <w:tab w:val="left" w:pos="5400"/>
        </w:tabs>
        <w:suppressAutoHyphens/>
        <w:spacing w:line="260" w:lineRule="exact"/>
        <w:rPr>
          <w:rFonts w:ascii="Arial" w:hAnsi="Arial" w:cs="Arial"/>
          <w:b/>
          <w:bCs/>
          <w:sz w:val="22"/>
          <w:szCs w:val="22"/>
        </w:rPr>
      </w:pPr>
    </w:p>
    <w:p w14:paraId="21364058" w14:textId="1A796A34" w:rsidR="00AA7762" w:rsidRDefault="00AA7762" w:rsidP="00C33061">
      <w:pPr>
        <w:tabs>
          <w:tab w:val="right" w:pos="720"/>
          <w:tab w:val="left" w:pos="1080"/>
          <w:tab w:val="left" w:pos="5400"/>
        </w:tabs>
        <w:suppressAutoHyphens/>
        <w:spacing w:line="260" w:lineRule="exact"/>
        <w:rPr>
          <w:rFonts w:ascii="Arial" w:hAnsi="Arial" w:cs="Arial"/>
          <w:b/>
          <w:bCs/>
          <w:sz w:val="22"/>
          <w:szCs w:val="22"/>
        </w:rPr>
      </w:pPr>
      <w:r>
        <w:rPr>
          <w:rFonts w:ascii="Arial" w:hAnsi="Arial" w:cs="Arial"/>
          <w:b/>
          <w:bCs/>
          <w:sz w:val="22"/>
          <w:szCs w:val="22"/>
        </w:rPr>
        <w:t>2023 HCPCS/CPT Updates to Subchapter 6</w:t>
      </w:r>
    </w:p>
    <w:p w14:paraId="3EEC0C35" w14:textId="77777777" w:rsidR="00463F1C" w:rsidRDefault="00463F1C" w:rsidP="00C33061">
      <w:pPr>
        <w:tabs>
          <w:tab w:val="right" w:pos="720"/>
          <w:tab w:val="left" w:pos="1080"/>
          <w:tab w:val="left" w:pos="5400"/>
        </w:tabs>
        <w:suppressAutoHyphens/>
        <w:spacing w:line="260" w:lineRule="exact"/>
        <w:rPr>
          <w:rFonts w:ascii="Arial" w:hAnsi="Arial" w:cs="Arial"/>
          <w:b/>
          <w:bCs/>
          <w:sz w:val="22"/>
          <w:szCs w:val="22"/>
        </w:rPr>
      </w:pPr>
    </w:p>
    <w:tbl>
      <w:tblPr>
        <w:tblStyle w:val="TableGrid"/>
        <w:tblW w:w="0" w:type="auto"/>
        <w:tblLook w:val="04A0" w:firstRow="1" w:lastRow="0" w:firstColumn="1" w:lastColumn="0" w:noHBand="0" w:noVBand="1"/>
      </w:tblPr>
      <w:tblGrid>
        <w:gridCol w:w="2695"/>
        <w:gridCol w:w="6655"/>
      </w:tblGrid>
      <w:tr w:rsidR="00AA7762" w14:paraId="08D5D965" w14:textId="77777777" w:rsidTr="00AA7762">
        <w:tc>
          <w:tcPr>
            <w:tcW w:w="2695" w:type="dxa"/>
          </w:tcPr>
          <w:p w14:paraId="50AA4FBA" w14:textId="188A3BB6" w:rsidR="00AA7762" w:rsidRDefault="00AA7762" w:rsidP="00AA7762">
            <w:pPr>
              <w:tabs>
                <w:tab w:val="right" w:pos="720"/>
                <w:tab w:val="left" w:pos="1080"/>
                <w:tab w:val="left" w:pos="5400"/>
              </w:tabs>
              <w:suppressAutoHyphens/>
              <w:spacing w:line="260" w:lineRule="exact"/>
              <w:jc w:val="center"/>
              <w:rPr>
                <w:rFonts w:ascii="Arial" w:hAnsi="Arial" w:cs="Arial"/>
                <w:b/>
                <w:bCs/>
                <w:sz w:val="22"/>
                <w:szCs w:val="22"/>
              </w:rPr>
            </w:pPr>
            <w:r>
              <w:rPr>
                <w:rFonts w:ascii="Arial" w:hAnsi="Arial" w:cs="Arial"/>
                <w:b/>
                <w:bCs/>
                <w:sz w:val="22"/>
                <w:szCs w:val="22"/>
              </w:rPr>
              <w:t>Deleted Codes</w:t>
            </w:r>
          </w:p>
        </w:tc>
        <w:tc>
          <w:tcPr>
            <w:tcW w:w="6655" w:type="dxa"/>
          </w:tcPr>
          <w:p w14:paraId="30C175ED" w14:textId="4BDC866F" w:rsidR="00AA7762" w:rsidRDefault="0095253B" w:rsidP="00AA7762">
            <w:pPr>
              <w:tabs>
                <w:tab w:val="right" w:pos="720"/>
                <w:tab w:val="left" w:pos="1080"/>
                <w:tab w:val="left" w:pos="5400"/>
              </w:tabs>
              <w:suppressAutoHyphens/>
              <w:spacing w:line="260" w:lineRule="exact"/>
              <w:jc w:val="center"/>
              <w:rPr>
                <w:rFonts w:ascii="Arial" w:hAnsi="Arial" w:cs="Arial"/>
                <w:b/>
                <w:bCs/>
                <w:sz w:val="22"/>
                <w:szCs w:val="22"/>
              </w:rPr>
            </w:pPr>
            <w:r>
              <w:rPr>
                <w:rFonts w:ascii="Arial" w:hAnsi="Arial" w:cs="Arial"/>
                <w:b/>
                <w:bCs/>
                <w:sz w:val="22"/>
                <w:szCs w:val="22"/>
              </w:rPr>
              <w:t>Newly Added Replacement</w:t>
            </w:r>
            <w:r w:rsidR="00AA7762">
              <w:rPr>
                <w:rFonts w:ascii="Arial" w:hAnsi="Arial" w:cs="Arial"/>
                <w:b/>
                <w:bCs/>
                <w:sz w:val="22"/>
                <w:szCs w:val="22"/>
              </w:rPr>
              <w:t xml:space="preserve"> </w:t>
            </w:r>
            <w:r>
              <w:rPr>
                <w:rFonts w:ascii="Arial" w:hAnsi="Arial" w:cs="Arial"/>
                <w:b/>
                <w:bCs/>
                <w:sz w:val="22"/>
                <w:szCs w:val="22"/>
              </w:rPr>
              <w:t>C</w:t>
            </w:r>
            <w:r w:rsidR="00AA7762">
              <w:rPr>
                <w:rFonts w:ascii="Arial" w:hAnsi="Arial" w:cs="Arial"/>
                <w:b/>
                <w:bCs/>
                <w:sz w:val="22"/>
                <w:szCs w:val="22"/>
              </w:rPr>
              <w:t>odes</w:t>
            </w:r>
          </w:p>
        </w:tc>
      </w:tr>
      <w:tr w:rsidR="00AA7762" w14:paraId="2446E749" w14:textId="77777777" w:rsidTr="00AA7762">
        <w:tc>
          <w:tcPr>
            <w:tcW w:w="2695" w:type="dxa"/>
          </w:tcPr>
          <w:p w14:paraId="0F01B86F" w14:textId="69390BB7" w:rsidR="00AA7762" w:rsidRPr="00D46CE1" w:rsidRDefault="00D46CE1" w:rsidP="00D46CE1">
            <w:pPr>
              <w:pStyle w:val="BodyText"/>
              <w:widowControl/>
              <w:tabs>
                <w:tab w:val="clear" w:pos="360"/>
                <w:tab w:val="clear" w:pos="720"/>
              </w:tabs>
              <w:suppressAutoHyphens/>
              <w:ind w:left="720"/>
            </w:pPr>
            <w:r w:rsidRPr="00D46CE1">
              <w:t>49560</w:t>
            </w:r>
          </w:p>
        </w:tc>
        <w:tc>
          <w:tcPr>
            <w:tcW w:w="6655" w:type="dxa"/>
          </w:tcPr>
          <w:p w14:paraId="500D2B67" w14:textId="022C0912" w:rsidR="00AA7762" w:rsidRPr="00C60DA6" w:rsidRDefault="003E20AE" w:rsidP="00C33061">
            <w:pPr>
              <w:tabs>
                <w:tab w:val="right" w:pos="720"/>
                <w:tab w:val="left" w:pos="1080"/>
                <w:tab w:val="left" w:pos="5400"/>
              </w:tabs>
              <w:suppressAutoHyphens/>
              <w:spacing w:line="260" w:lineRule="exact"/>
              <w:rPr>
                <w:rFonts w:ascii="Helvetica" w:hAnsi="Helvetica"/>
                <w:sz w:val="22"/>
              </w:rPr>
            </w:pPr>
            <w:r w:rsidRPr="00C60DA6">
              <w:rPr>
                <w:rFonts w:ascii="Helvetica" w:hAnsi="Helvetica"/>
                <w:sz w:val="22"/>
              </w:rPr>
              <w:t>495</w:t>
            </w:r>
            <w:r w:rsidR="00804F95" w:rsidRPr="00C60DA6">
              <w:rPr>
                <w:rFonts w:ascii="Helvetica" w:hAnsi="Helvetica"/>
                <w:sz w:val="22"/>
              </w:rPr>
              <w:t>91, 49592</w:t>
            </w:r>
          </w:p>
        </w:tc>
      </w:tr>
      <w:tr w:rsidR="00AA7762" w14:paraId="1D57C955" w14:textId="77777777" w:rsidTr="00AA7762">
        <w:tc>
          <w:tcPr>
            <w:tcW w:w="2695" w:type="dxa"/>
          </w:tcPr>
          <w:p w14:paraId="287AE24A" w14:textId="5A3FB57D" w:rsidR="00D46CE1" w:rsidRPr="00C60DA6" w:rsidRDefault="00D46CE1" w:rsidP="00C60DA6">
            <w:pPr>
              <w:pStyle w:val="BodyText"/>
              <w:widowControl/>
              <w:tabs>
                <w:tab w:val="clear" w:pos="360"/>
                <w:tab w:val="clear" w:pos="720"/>
              </w:tabs>
              <w:suppressAutoHyphens/>
              <w:ind w:left="720"/>
            </w:pPr>
            <w:r w:rsidRPr="00C60DA6">
              <w:t>49561</w:t>
            </w:r>
          </w:p>
        </w:tc>
        <w:tc>
          <w:tcPr>
            <w:tcW w:w="6655" w:type="dxa"/>
          </w:tcPr>
          <w:p w14:paraId="0D47FA3E" w14:textId="0261A5F8" w:rsidR="00AA7762" w:rsidRPr="00C60DA6" w:rsidRDefault="0073718C" w:rsidP="00C60DA6">
            <w:pPr>
              <w:pStyle w:val="BodyText"/>
              <w:widowControl/>
              <w:tabs>
                <w:tab w:val="clear" w:pos="360"/>
                <w:tab w:val="clear" w:pos="720"/>
              </w:tabs>
              <w:suppressAutoHyphens/>
            </w:pPr>
            <w:r w:rsidRPr="00C60DA6">
              <w:t>49593</w:t>
            </w:r>
            <w:r w:rsidR="00463F1C">
              <w:t xml:space="preserve">, 49594, </w:t>
            </w:r>
            <w:r w:rsidRPr="00C60DA6">
              <w:t>49595</w:t>
            </w:r>
          </w:p>
        </w:tc>
      </w:tr>
      <w:tr w:rsidR="00AA7762" w14:paraId="30B91EA3" w14:textId="77777777" w:rsidTr="00AA7762">
        <w:tc>
          <w:tcPr>
            <w:tcW w:w="2695" w:type="dxa"/>
          </w:tcPr>
          <w:p w14:paraId="166F20C1" w14:textId="23FA1F04" w:rsidR="00AA7762" w:rsidRPr="00C60DA6" w:rsidRDefault="00D46CE1" w:rsidP="00C60DA6">
            <w:pPr>
              <w:pStyle w:val="BodyText"/>
              <w:widowControl/>
              <w:tabs>
                <w:tab w:val="clear" w:pos="360"/>
                <w:tab w:val="clear" w:pos="720"/>
              </w:tabs>
              <w:suppressAutoHyphens/>
              <w:ind w:left="720"/>
            </w:pPr>
            <w:r w:rsidRPr="00C60DA6">
              <w:t>4956</w:t>
            </w:r>
            <w:r w:rsidR="004D28DB" w:rsidRPr="00C60DA6">
              <w:t>5</w:t>
            </w:r>
          </w:p>
        </w:tc>
        <w:tc>
          <w:tcPr>
            <w:tcW w:w="6655" w:type="dxa"/>
          </w:tcPr>
          <w:p w14:paraId="40484CDA" w14:textId="01D84D22" w:rsidR="00AA7762" w:rsidRPr="00C60DA6" w:rsidRDefault="005F0DF5" w:rsidP="00C60DA6">
            <w:pPr>
              <w:pStyle w:val="BodyText"/>
              <w:widowControl/>
              <w:tabs>
                <w:tab w:val="clear" w:pos="360"/>
                <w:tab w:val="clear" w:pos="720"/>
              </w:tabs>
              <w:suppressAutoHyphens/>
            </w:pPr>
            <w:r w:rsidRPr="00C60DA6">
              <w:t>49613</w:t>
            </w:r>
          </w:p>
        </w:tc>
      </w:tr>
      <w:tr w:rsidR="004D28DB" w14:paraId="75D1F57E" w14:textId="77777777" w:rsidTr="00AA7762">
        <w:tc>
          <w:tcPr>
            <w:tcW w:w="2695" w:type="dxa"/>
          </w:tcPr>
          <w:p w14:paraId="5D7AE9FB" w14:textId="3F4786DA" w:rsidR="004D28DB" w:rsidRPr="00C60DA6" w:rsidRDefault="004D28DB" w:rsidP="00C60DA6">
            <w:pPr>
              <w:pStyle w:val="BodyText"/>
              <w:widowControl/>
              <w:tabs>
                <w:tab w:val="clear" w:pos="360"/>
                <w:tab w:val="clear" w:pos="720"/>
              </w:tabs>
              <w:suppressAutoHyphens/>
              <w:ind w:left="720"/>
            </w:pPr>
            <w:r w:rsidRPr="00C60DA6">
              <w:t>49566</w:t>
            </w:r>
          </w:p>
        </w:tc>
        <w:tc>
          <w:tcPr>
            <w:tcW w:w="6655" w:type="dxa"/>
          </w:tcPr>
          <w:p w14:paraId="4F6F2457" w14:textId="37438264" w:rsidR="004D28DB" w:rsidRPr="00C60DA6" w:rsidRDefault="00AA3047" w:rsidP="00C60DA6">
            <w:pPr>
              <w:pStyle w:val="BodyText"/>
              <w:widowControl/>
              <w:tabs>
                <w:tab w:val="clear" w:pos="360"/>
                <w:tab w:val="clear" w:pos="720"/>
              </w:tabs>
              <w:suppressAutoHyphens/>
            </w:pPr>
            <w:r w:rsidRPr="00C60DA6">
              <w:t xml:space="preserve">49614, </w:t>
            </w:r>
            <w:r w:rsidR="002A6763" w:rsidRPr="00C60DA6">
              <w:t>49615</w:t>
            </w:r>
          </w:p>
        </w:tc>
      </w:tr>
      <w:tr w:rsidR="004D28DB" w14:paraId="59B1352E" w14:textId="77777777" w:rsidTr="00AA7762">
        <w:tc>
          <w:tcPr>
            <w:tcW w:w="2695" w:type="dxa"/>
          </w:tcPr>
          <w:p w14:paraId="42DEF2D8" w14:textId="08BCBD2F" w:rsidR="004D28DB" w:rsidRPr="00C60DA6" w:rsidRDefault="004D28DB" w:rsidP="00C60DA6">
            <w:pPr>
              <w:pStyle w:val="BodyText"/>
              <w:widowControl/>
              <w:tabs>
                <w:tab w:val="clear" w:pos="360"/>
                <w:tab w:val="clear" w:pos="720"/>
              </w:tabs>
              <w:suppressAutoHyphens/>
              <w:ind w:left="720"/>
            </w:pPr>
            <w:r w:rsidRPr="00C60DA6">
              <w:t>49568</w:t>
            </w:r>
          </w:p>
        </w:tc>
        <w:tc>
          <w:tcPr>
            <w:tcW w:w="6655" w:type="dxa"/>
          </w:tcPr>
          <w:p w14:paraId="7E1729F2" w14:textId="7728D469" w:rsidR="004D28DB" w:rsidRPr="00C60DA6" w:rsidRDefault="00614161" w:rsidP="00C60DA6">
            <w:pPr>
              <w:pStyle w:val="BodyText"/>
              <w:widowControl/>
              <w:tabs>
                <w:tab w:val="clear" w:pos="360"/>
                <w:tab w:val="clear" w:pos="720"/>
              </w:tabs>
              <w:suppressAutoHyphens/>
            </w:pPr>
            <w:r>
              <w:t>Service</w:t>
            </w:r>
            <w:r w:rsidR="00BD2130" w:rsidRPr="00C60DA6">
              <w:t xml:space="preserve"> has been incorporated into codes 49595</w:t>
            </w:r>
            <w:r w:rsidR="00463F1C">
              <w:t>–</w:t>
            </w:r>
            <w:r w:rsidR="00BD2130" w:rsidRPr="00C60DA6">
              <w:t>49615</w:t>
            </w:r>
          </w:p>
        </w:tc>
      </w:tr>
      <w:tr w:rsidR="004D28DB" w14:paraId="6DF0842E" w14:textId="77777777" w:rsidTr="00AA7762">
        <w:tc>
          <w:tcPr>
            <w:tcW w:w="2695" w:type="dxa"/>
          </w:tcPr>
          <w:p w14:paraId="28F34474" w14:textId="0DA39C88" w:rsidR="004D28DB" w:rsidRPr="00C60DA6" w:rsidRDefault="004D28DB" w:rsidP="00C60DA6">
            <w:pPr>
              <w:pStyle w:val="BodyText"/>
              <w:widowControl/>
              <w:tabs>
                <w:tab w:val="clear" w:pos="360"/>
                <w:tab w:val="clear" w:pos="720"/>
              </w:tabs>
              <w:suppressAutoHyphens/>
              <w:ind w:left="720"/>
            </w:pPr>
            <w:r w:rsidRPr="00C60DA6">
              <w:t>49570</w:t>
            </w:r>
          </w:p>
        </w:tc>
        <w:tc>
          <w:tcPr>
            <w:tcW w:w="6655" w:type="dxa"/>
          </w:tcPr>
          <w:p w14:paraId="1795EEA2" w14:textId="7469BE9F" w:rsidR="004D28DB" w:rsidRPr="00C60DA6" w:rsidRDefault="004D4F22" w:rsidP="00C60DA6">
            <w:pPr>
              <w:pStyle w:val="BodyText"/>
              <w:widowControl/>
              <w:tabs>
                <w:tab w:val="clear" w:pos="360"/>
                <w:tab w:val="clear" w:pos="720"/>
              </w:tabs>
              <w:suppressAutoHyphens/>
            </w:pPr>
            <w:r w:rsidRPr="00C60DA6">
              <w:t>49595</w:t>
            </w:r>
            <w:r w:rsidR="00463F1C">
              <w:t>–</w:t>
            </w:r>
            <w:r w:rsidRPr="00C60DA6">
              <w:t>49615</w:t>
            </w:r>
          </w:p>
        </w:tc>
      </w:tr>
      <w:tr w:rsidR="004D28DB" w14:paraId="7BADE3FA" w14:textId="77777777" w:rsidTr="00AA7762">
        <w:tc>
          <w:tcPr>
            <w:tcW w:w="2695" w:type="dxa"/>
          </w:tcPr>
          <w:p w14:paraId="412858CA" w14:textId="3A2B3850" w:rsidR="004D28DB" w:rsidRPr="00C60DA6" w:rsidRDefault="004D28DB" w:rsidP="00C60DA6">
            <w:pPr>
              <w:pStyle w:val="BodyText"/>
              <w:widowControl/>
              <w:tabs>
                <w:tab w:val="clear" w:pos="360"/>
                <w:tab w:val="clear" w:pos="720"/>
              </w:tabs>
              <w:suppressAutoHyphens/>
              <w:ind w:left="720"/>
            </w:pPr>
            <w:r w:rsidRPr="00C60DA6">
              <w:t>49572</w:t>
            </w:r>
          </w:p>
        </w:tc>
        <w:tc>
          <w:tcPr>
            <w:tcW w:w="6655" w:type="dxa"/>
          </w:tcPr>
          <w:p w14:paraId="43E32276" w14:textId="17C2E20F" w:rsidR="004D28DB" w:rsidRPr="00C60DA6" w:rsidRDefault="004D4F22" w:rsidP="00C60DA6">
            <w:pPr>
              <w:pStyle w:val="BodyText"/>
              <w:widowControl/>
              <w:tabs>
                <w:tab w:val="clear" w:pos="360"/>
                <w:tab w:val="clear" w:pos="720"/>
              </w:tabs>
              <w:suppressAutoHyphens/>
            </w:pPr>
            <w:r w:rsidRPr="00C60DA6">
              <w:t>49595</w:t>
            </w:r>
            <w:r w:rsidR="00463F1C">
              <w:t>–</w:t>
            </w:r>
            <w:r w:rsidRPr="00C60DA6">
              <w:t>49615</w:t>
            </w:r>
          </w:p>
        </w:tc>
      </w:tr>
      <w:tr w:rsidR="004D28DB" w14:paraId="00EF9707" w14:textId="77777777" w:rsidTr="00AA7762">
        <w:tc>
          <w:tcPr>
            <w:tcW w:w="2695" w:type="dxa"/>
          </w:tcPr>
          <w:p w14:paraId="4C29B317" w14:textId="4DD89B69" w:rsidR="004D28DB" w:rsidRPr="00C60DA6" w:rsidRDefault="004D28DB" w:rsidP="00C60DA6">
            <w:pPr>
              <w:pStyle w:val="BodyText"/>
              <w:widowControl/>
              <w:tabs>
                <w:tab w:val="clear" w:pos="360"/>
                <w:tab w:val="clear" w:pos="720"/>
              </w:tabs>
              <w:suppressAutoHyphens/>
              <w:ind w:left="720"/>
            </w:pPr>
            <w:r w:rsidRPr="00C60DA6">
              <w:t>49580</w:t>
            </w:r>
          </w:p>
        </w:tc>
        <w:tc>
          <w:tcPr>
            <w:tcW w:w="6655" w:type="dxa"/>
          </w:tcPr>
          <w:p w14:paraId="76C865A0" w14:textId="2A671C83" w:rsidR="00926941" w:rsidRPr="00C60DA6" w:rsidRDefault="00926941" w:rsidP="00C60DA6">
            <w:pPr>
              <w:pStyle w:val="BodyText"/>
              <w:widowControl/>
              <w:tabs>
                <w:tab w:val="clear" w:pos="360"/>
                <w:tab w:val="clear" w:pos="720"/>
              </w:tabs>
              <w:suppressAutoHyphens/>
            </w:pPr>
            <w:r w:rsidRPr="00C60DA6">
              <w:t>49595</w:t>
            </w:r>
            <w:r w:rsidR="00463F1C">
              <w:t>–</w:t>
            </w:r>
            <w:r w:rsidRPr="00C60DA6">
              <w:t>49615</w:t>
            </w:r>
          </w:p>
        </w:tc>
      </w:tr>
      <w:tr w:rsidR="004D28DB" w14:paraId="4BC3E677" w14:textId="77777777" w:rsidTr="00AA7762">
        <w:tc>
          <w:tcPr>
            <w:tcW w:w="2695" w:type="dxa"/>
          </w:tcPr>
          <w:p w14:paraId="411C9251" w14:textId="5FB642B8" w:rsidR="004D28DB" w:rsidRPr="00C60DA6" w:rsidRDefault="004D28DB" w:rsidP="00C60DA6">
            <w:pPr>
              <w:pStyle w:val="BodyText"/>
              <w:widowControl/>
              <w:tabs>
                <w:tab w:val="clear" w:pos="360"/>
                <w:tab w:val="clear" w:pos="720"/>
              </w:tabs>
              <w:suppressAutoHyphens/>
              <w:ind w:left="720"/>
            </w:pPr>
            <w:r w:rsidRPr="00C60DA6">
              <w:t>49582</w:t>
            </w:r>
          </w:p>
        </w:tc>
        <w:tc>
          <w:tcPr>
            <w:tcW w:w="6655" w:type="dxa"/>
          </w:tcPr>
          <w:p w14:paraId="0025F8BC" w14:textId="50BD96DE" w:rsidR="004D28DB" w:rsidRPr="00C60DA6" w:rsidRDefault="00926941" w:rsidP="00C60DA6">
            <w:pPr>
              <w:pStyle w:val="BodyText"/>
              <w:widowControl/>
              <w:tabs>
                <w:tab w:val="clear" w:pos="360"/>
                <w:tab w:val="clear" w:pos="720"/>
              </w:tabs>
              <w:suppressAutoHyphens/>
            </w:pPr>
            <w:r w:rsidRPr="00C60DA6">
              <w:t>49595</w:t>
            </w:r>
            <w:r w:rsidR="00463F1C">
              <w:t>–</w:t>
            </w:r>
            <w:r w:rsidRPr="00C60DA6">
              <w:t>49615</w:t>
            </w:r>
          </w:p>
        </w:tc>
      </w:tr>
      <w:tr w:rsidR="004D28DB" w14:paraId="34EEC73D" w14:textId="77777777" w:rsidTr="00AA7762">
        <w:tc>
          <w:tcPr>
            <w:tcW w:w="2695" w:type="dxa"/>
          </w:tcPr>
          <w:p w14:paraId="1B6CE810" w14:textId="3500B6AA" w:rsidR="004D28DB" w:rsidRPr="00C60DA6" w:rsidRDefault="004D28DB" w:rsidP="00C60DA6">
            <w:pPr>
              <w:pStyle w:val="BodyText"/>
              <w:widowControl/>
              <w:tabs>
                <w:tab w:val="clear" w:pos="360"/>
                <w:tab w:val="clear" w:pos="720"/>
              </w:tabs>
              <w:suppressAutoHyphens/>
              <w:ind w:left="720"/>
            </w:pPr>
            <w:r w:rsidRPr="00C60DA6">
              <w:t>49585</w:t>
            </w:r>
          </w:p>
        </w:tc>
        <w:tc>
          <w:tcPr>
            <w:tcW w:w="6655" w:type="dxa"/>
          </w:tcPr>
          <w:p w14:paraId="3C0F6051" w14:textId="1451B537" w:rsidR="004D28DB" w:rsidRPr="00C60DA6" w:rsidRDefault="00C60DA6" w:rsidP="00C60DA6">
            <w:pPr>
              <w:pStyle w:val="BodyText"/>
              <w:widowControl/>
              <w:tabs>
                <w:tab w:val="clear" w:pos="360"/>
                <w:tab w:val="clear" w:pos="720"/>
              </w:tabs>
              <w:suppressAutoHyphens/>
            </w:pPr>
            <w:r w:rsidRPr="00C60DA6">
              <w:t>49595</w:t>
            </w:r>
            <w:r w:rsidR="00463F1C">
              <w:t>–</w:t>
            </w:r>
            <w:r w:rsidRPr="00C60DA6">
              <w:t>49615</w:t>
            </w:r>
          </w:p>
        </w:tc>
      </w:tr>
      <w:tr w:rsidR="004D28DB" w14:paraId="1F842875" w14:textId="77777777" w:rsidTr="00AA7762">
        <w:tc>
          <w:tcPr>
            <w:tcW w:w="2695" w:type="dxa"/>
          </w:tcPr>
          <w:p w14:paraId="0F0FA7D7" w14:textId="49D95B32" w:rsidR="004D28DB" w:rsidRPr="00C60DA6" w:rsidRDefault="004D28DB" w:rsidP="00C60DA6">
            <w:pPr>
              <w:pStyle w:val="BodyText"/>
              <w:widowControl/>
              <w:tabs>
                <w:tab w:val="clear" w:pos="360"/>
                <w:tab w:val="clear" w:pos="720"/>
              </w:tabs>
              <w:suppressAutoHyphens/>
              <w:ind w:left="720"/>
            </w:pPr>
            <w:r w:rsidRPr="00C60DA6">
              <w:t>49587</w:t>
            </w:r>
          </w:p>
        </w:tc>
        <w:tc>
          <w:tcPr>
            <w:tcW w:w="6655" w:type="dxa"/>
          </w:tcPr>
          <w:p w14:paraId="66A693E2" w14:textId="1DA1CE68" w:rsidR="004D28DB" w:rsidRPr="00C60DA6" w:rsidRDefault="00C60DA6" w:rsidP="00C60DA6">
            <w:pPr>
              <w:pStyle w:val="BodyText"/>
              <w:widowControl/>
              <w:tabs>
                <w:tab w:val="clear" w:pos="360"/>
                <w:tab w:val="clear" w:pos="720"/>
              </w:tabs>
              <w:suppressAutoHyphens/>
            </w:pPr>
            <w:r w:rsidRPr="00C60DA6">
              <w:t>49595</w:t>
            </w:r>
            <w:r w:rsidR="00463F1C">
              <w:t>–</w:t>
            </w:r>
            <w:r w:rsidRPr="00C60DA6">
              <w:t>49615</w:t>
            </w:r>
          </w:p>
        </w:tc>
      </w:tr>
      <w:tr w:rsidR="004D28DB" w14:paraId="38CE2279" w14:textId="77777777" w:rsidTr="00AA7762">
        <w:tc>
          <w:tcPr>
            <w:tcW w:w="2695" w:type="dxa"/>
          </w:tcPr>
          <w:p w14:paraId="044E6350" w14:textId="18708D72" w:rsidR="004D28DB" w:rsidRPr="00C60DA6" w:rsidRDefault="004D28DB" w:rsidP="00C60DA6">
            <w:pPr>
              <w:pStyle w:val="BodyText"/>
              <w:widowControl/>
              <w:tabs>
                <w:tab w:val="clear" w:pos="360"/>
                <w:tab w:val="clear" w:pos="720"/>
              </w:tabs>
              <w:suppressAutoHyphens/>
              <w:ind w:left="720"/>
            </w:pPr>
            <w:r w:rsidRPr="00C60DA6">
              <w:t>49590</w:t>
            </w:r>
          </w:p>
        </w:tc>
        <w:tc>
          <w:tcPr>
            <w:tcW w:w="6655" w:type="dxa"/>
          </w:tcPr>
          <w:p w14:paraId="4E4499D3" w14:textId="637833EF" w:rsidR="004D28DB" w:rsidRPr="00C60DA6" w:rsidRDefault="00C60DA6" w:rsidP="00C60DA6">
            <w:pPr>
              <w:pStyle w:val="BodyText"/>
              <w:widowControl/>
              <w:tabs>
                <w:tab w:val="clear" w:pos="360"/>
                <w:tab w:val="clear" w:pos="720"/>
              </w:tabs>
              <w:suppressAutoHyphens/>
            </w:pPr>
            <w:r w:rsidRPr="00C60DA6">
              <w:t>49595</w:t>
            </w:r>
            <w:r w:rsidR="00463F1C">
              <w:t>–</w:t>
            </w:r>
            <w:r w:rsidRPr="00C60DA6">
              <w:t>49615</w:t>
            </w:r>
          </w:p>
        </w:tc>
      </w:tr>
    </w:tbl>
    <w:p w14:paraId="2C1B1D92" w14:textId="77777777" w:rsidR="00AA7762" w:rsidRDefault="00AA7762" w:rsidP="00C33061">
      <w:pPr>
        <w:tabs>
          <w:tab w:val="right" w:pos="720"/>
          <w:tab w:val="left" w:pos="1080"/>
          <w:tab w:val="left" w:pos="5400"/>
        </w:tabs>
        <w:suppressAutoHyphens/>
        <w:spacing w:line="260" w:lineRule="exact"/>
        <w:rPr>
          <w:rFonts w:ascii="Arial" w:hAnsi="Arial" w:cs="Arial"/>
          <w:b/>
          <w:bCs/>
          <w:sz w:val="22"/>
          <w:szCs w:val="22"/>
        </w:rPr>
      </w:pPr>
    </w:p>
    <w:p w14:paraId="7C411CBD" w14:textId="77777777" w:rsidR="000E7502" w:rsidRDefault="000E7502">
      <w:pPr>
        <w:rPr>
          <w:rFonts w:ascii="Arial" w:hAnsi="Arial" w:cs="Arial"/>
          <w:b/>
          <w:bCs/>
          <w:sz w:val="22"/>
          <w:szCs w:val="22"/>
        </w:rPr>
      </w:pPr>
      <w:r>
        <w:rPr>
          <w:rFonts w:ascii="Arial" w:hAnsi="Arial" w:cs="Arial"/>
          <w:b/>
          <w:bCs/>
          <w:sz w:val="22"/>
          <w:szCs w:val="22"/>
        </w:rPr>
        <w:lastRenderedPageBreak/>
        <w:br w:type="page"/>
      </w:r>
    </w:p>
    <w:p w14:paraId="588B123B" w14:textId="1FEDAE36" w:rsidR="00C33061" w:rsidRPr="00DE2FCE" w:rsidRDefault="00C33061" w:rsidP="00C33061">
      <w:pPr>
        <w:tabs>
          <w:tab w:val="right" w:pos="720"/>
          <w:tab w:val="left" w:pos="1080"/>
          <w:tab w:val="left" w:pos="5400"/>
        </w:tabs>
        <w:suppressAutoHyphens/>
        <w:spacing w:line="260" w:lineRule="exact"/>
        <w:rPr>
          <w:rFonts w:ascii="Arial" w:hAnsi="Arial" w:cs="Arial"/>
          <w:b/>
          <w:bCs/>
          <w:sz w:val="22"/>
          <w:szCs w:val="22"/>
        </w:rPr>
      </w:pPr>
      <w:r w:rsidRPr="00DE2FCE">
        <w:rPr>
          <w:rFonts w:ascii="Arial" w:hAnsi="Arial" w:cs="Arial"/>
          <w:b/>
          <w:bCs/>
          <w:sz w:val="22"/>
          <w:szCs w:val="22"/>
        </w:rPr>
        <w:lastRenderedPageBreak/>
        <w:t>MassHealth Website</w:t>
      </w:r>
    </w:p>
    <w:p w14:paraId="6A4743E3"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4B044F3B"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r w:rsidRPr="00DE2FCE">
        <w:rPr>
          <w:rFonts w:ascii="Arial" w:hAnsi="Arial" w:cs="Arial"/>
          <w:sz w:val="22"/>
          <w:szCs w:val="22"/>
        </w:rPr>
        <w:t xml:space="preserve">This transmittal letter and attached pages are available on the MassHealth website at </w:t>
      </w:r>
      <w:hyperlink r:id="rId14" w:history="1">
        <w:r w:rsidRPr="00DE2FCE">
          <w:rPr>
            <w:rStyle w:val="Hyperlink"/>
            <w:rFonts w:ascii="Arial" w:hAnsi="Arial" w:cs="Arial"/>
            <w:sz w:val="22"/>
            <w:szCs w:val="22"/>
          </w:rPr>
          <w:t>www.mass.gov/masshealth-transmittal-letters</w:t>
        </w:r>
      </w:hyperlink>
      <w:r w:rsidRPr="00DE2FCE">
        <w:rPr>
          <w:rFonts w:ascii="Arial" w:hAnsi="Arial" w:cs="Arial"/>
          <w:sz w:val="22"/>
          <w:szCs w:val="22"/>
        </w:rPr>
        <w:t xml:space="preserve">. </w:t>
      </w:r>
    </w:p>
    <w:p w14:paraId="7F605642" w14:textId="77777777" w:rsidR="00C33061" w:rsidRPr="00DE2FCE" w:rsidRDefault="00C33061" w:rsidP="00C33061">
      <w:pPr>
        <w:tabs>
          <w:tab w:val="right" w:pos="720"/>
          <w:tab w:val="left" w:pos="1080"/>
          <w:tab w:val="left" w:pos="5400"/>
        </w:tabs>
        <w:suppressAutoHyphens/>
        <w:spacing w:line="260" w:lineRule="exact"/>
        <w:rPr>
          <w:rFonts w:ascii="Arial" w:hAnsi="Arial" w:cs="Arial"/>
          <w:sz w:val="22"/>
          <w:szCs w:val="22"/>
        </w:rPr>
      </w:pPr>
    </w:p>
    <w:p w14:paraId="2DDA1B49" w14:textId="77777777" w:rsidR="00C33061" w:rsidRPr="00DE2FCE" w:rsidRDefault="004E2652" w:rsidP="00C33061">
      <w:pPr>
        <w:tabs>
          <w:tab w:val="right" w:pos="720"/>
          <w:tab w:val="left" w:pos="1080"/>
          <w:tab w:val="left" w:pos="5400"/>
        </w:tabs>
        <w:suppressAutoHyphens/>
        <w:spacing w:line="260" w:lineRule="exact"/>
        <w:rPr>
          <w:rFonts w:ascii="Arial" w:hAnsi="Arial" w:cs="Arial"/>
          <w:sz w:val="22"/>
          <w:szCs w:val="22"/>
        </w:rPr>
      </w:pPr>
      <w:hyperlink r:id="rId15" w:history="1">
        <w:r w:rsidR="00C33061" w:rsidRPr="00DE2FCE">
          <w:rPr>
            <w:rStyle w:val="Hyperlink"/>
            <w:rFonts w:ascii="Arial" w:hAnsi="Arial" w:cs="Arial"/>
            <w:sz w:val="22"/>
            <w:szCs w:val="22"/>
          </w:rPr>
          <w:t>Sign up</w:t>
        </w:r>
      </w:hyperlink>
      <w:r w:rsidR="00C33061" w:rsidRPr="00DE2FCE">
        <w:rPr>
          <w:rFonts w:ascii="Arial" w:hAnsi="Arial" w:cs="Arial"/>
          <w:sz w:val="22"/>
          <w:szCs w:val="22"/>
        </w:rPr>
        <w:t xml:space="preserve"> to receive email alerts when MassHealth issues new transmittal letters and provider bulletins.</w:t>
      </w:r>
    </w:p>
    <w:p w14:paraId="23559C5C" w14:textId="77777777" w:rsidR="00C33061" w:rsidRPr="00DE2FCE" w:rsidRDefault="00C33061" w:rsidP="00C33061">
      <w:pPr>
        <w:widowControl w:val="0"/>
        <w:rPr>
          <w:rFonts w:ascii="Arial" w:hAnsi="Arial" w:cs="Arial"/>
          <w:sz w:val="22"/>
          <w:szCs w:val="22"/>
        </w:rPr>
      </w:pPr>
    </w:p>
    <w:p w14:paraId="265C2AEC" w14:textId="77777777" w:rsidR="00C33061" w:rsidRPr="00DE2FCE" w:rsidRDefault="00C33061" w:rsidP="00C33061">
      <w:pPr>
        <w:widowControl w:val="0"/>
        <w:rPr>
          <w:rFonts w:ascii="Arial" w:hAnsi="Arial" w:cs="Arial"/>
          <w:b/>
          <w:sz w:val="22"/>
          <w:szCs w:val="22"/>
        </w:rPr>
      </w:pPr>
      <w:r w:rsidRPr="00DE2FCE">
        <w:rPr>
          <w:rFonts w:ascii="Arial" w:hAnsi="Arial" w:cs="Arial"/>
          <w:b/>
          <w:sz w:val="22"/>
          <w:szCs w:val="22"/>
        </w:rPr>
        <w:t>Questions</w:t>
      </w:r>
    </w:p>
    <w:p w14:paraId="38E76DBC" w14:textId="77777777" w:rsidR="00C33061" w:rsidRPr="00DE2FCE" w:rsidRDefault="00C33061" w:rsidP="00C33061">
      <w:pPr>
        <w:widowControl w:val="0"/>
        <w:rPr>
          <w:rFonts w:ascii="Arial" w:hAnsi="Arial" w:cs="Arial"/>
          <w:sz w:val="22"/>
          <w:szCs w:val="22"/>
        </w:rPr>
      </w:pPr>
    </w:p>
    <w:p w14:paraId="345CF1E6" w14:textId="4445C920" w:rsidR="004C66ED" w:rsidRPr="00723901" w:rsidRDefault="00C33061" w:rsidP="00723901">
      <w:pPr>
        <w:rPr>
          <w:rFonts w:ascii="Arial" w:hAnsi="Arial" w:cs="Arial"/>
          <w:sz w:val="22"/>
          <w:szCs w:val="22"/>
          <w:u w:val="single"/>
        </w:rPr>
      </w:pPr>
      <w:r w:rsidRPr="00DE2FCE">
        <w:rPr>
          <w:rFonts w:ascii="Arial" w:hAnsi="Arial" w:cs="Arial"/>
          <w:sz w:val="22"/>
          <w:szCs w:val="22"/>
        </w:rPr>
        <w:t>If you have any questions about the information in this transmittal letter, please contact</w:t>
      </w:r>
      <w:r w:rsidRPr="00DE2FCE">
        <w:rPr>
          <w:rFonts w:ascii="Arial" w:hAnsi="Arial" w:cs="Arial"/>
          <w:color w:val="000000"/>
          <w:sz w:val="22"/>
          <w:szCs w:val="22"/>
        </w:rPr>
        <w:t xml:space="preserve"> </w:t>
      </w:r>
      <w:r w:rsidRPr="00DE2FCE">
        <w:rPr>
          <w:rFonts w:ascii="Arial" w:hAnsi="Arial" w:cs="Arial"/>
          <w:sz w:val="22"/>
          <w:szCs w:val="22"/>
        </w:rPr>
        <w:t xml:space="preserve">the MassHealth Customer Service Center at (800) 841-2900, </w:t>
      </w:r>
      <w:r w:rsidR="00D17CAE">
        <w:rPr>
          <w:rFonts w:ascii="Arial" w:hAnsi="Arial" w:cs="Arial"/>
          <w:sz w:val="22"/>
          <w:szCs w:val="22"/>
        </w:rPr>
        <w:t>TDD/TTY: 711</w:t>
      </w:r>
      <w:r w:rsidR="00463F1C">
        <w:rPr>
          <w:rFonts w:ascii="Arial" w:hAnsi="Arial" w:cs="Arial"/>
          <w:sz w:val="22"/>
          <w:szCs w:val="22"/>
        </w:rPr>
        <w:t xml:space="preserve">, </w:t>
      </w:r>
      <w:r w:rsidR="00463F1C">
        <w:rPr>
          <w:rFonts w:ascii="Arial" w:hAnsi="Arial" w:cs="Arial"/>
          <w:sz w:val="22"/>
        </w:rPr>
        <w:t>or</w:t>
      </w:r>
      <w:r w:rsidR="00463F1C" w:rsidRPr="00914401">
        <w:rPr>
          <w:rFonts w:ascii="Arial" w:hAnsi="Arial" w:cs="Arial"/>
          <w:sz w:val="22"/>
        </w:rPr>
        <w:t xml:space="preserve"> </w:t>
      </w:r>
      <w:r w:rsidR="00463F1C">
        <w:rPr>
          <w:rFonts w:ascii="Arial" w:hAnsi="Arial" w:cs="Arial"/>
          <w:sz w:val="22"/>
        </w:rPr>
        <w:t>email</w:t>
      </w:r>
      <w:r w:rsidR="00463F1C" w:rsidRPr="00914401">
        <w:rPr>
          <w:rFonts w:ascii="Arial" w:hAnsi="Arial" w:cs="Arial"/>
          <w:sz w:val="22"/>
        </w:rPr>
        <w:t xml:space="preserve"> your inquiry to </w:t>
      </w:r>
      <w:hyperlink r:id="rId16" w:history="1">
        <w:r w:rsidR="00463F1C" w:rsidRPr="00F90E75">
          <w:rPr>
            <w:rStyle w:val="Hyperlink"/>
            <w:rFonts w:ascii="Arial" w:hAnsi="Arial" w:cs="Arial"/>
            <w:sz w:val="22"/>
            <w:szCs w:val="22"/>
          </w:rPr>
          <w:t>provider@masshealthquestions.com</w:t>
        </w:r>
      </w:hyperlink>
      <w:r w:rsidRPr="00DE2FCE">
        <w:rPr>
          <w:rFonts w:ascii="Arial" w:hAnsi="Arial" w:cs="Arial"/>
          <w:sz w:val="22"/>
          <w:szCs w:val="22"/>
        </w:rPr>
        <w:t>.</w:t>
      </w:r>
    </w:p>
    <w:p w14:paraId="4F3C0756" w14:textId="6560599D" w:rsidR="00FB26EF" w:rsidRDefault="00FB26EF" w:rsidP="006D028E">
      <w:pPr>
        <w:widowControl w:val="0"/>
        <w:rPr>
          <w:rFonts w:ascii="Arial" w:hAnsi="Arial" w:cs="Arial"/>
          <w:sz w:val="22"/>
        </w:rPr>
      </w:pPr>
    </w:p>
    <w:p w14:paraId="060692D4" w14:textId="77777777" w:rsidR="004C194C" w:rsidRPr="00DE2FCE" w:rsidRDefault="004C194C" w:rsidP="004C194C">
      <w:pPr>
        <w:widowControl w:val="0"/>
        <w:rPr>
          <w:rFonts w:ascii="Arial" w:hAnsi="Arial" w:cs="Arial"/>
          <w:sz w:val="22"/>
          <w:szCs w:val="22"/>
        </w:rPr>
      </w:pPr>
      <w:bookmarkStart w:id="2" w:name="_Hlk67927792"/>
      <w:r w:rsidRPr="00DE2FCE">
        <w:rPr>
          <w:rFonts w:ascii="Arial" w:hAnsi="Arial" w:cs="Arial"/>
          <w:sz w:val="22"/>
          <w:szCs w:val="22"/>
          <w:u w:val="single"/>
        </w:rPr>
        <w:t>NEW MATERIAL</w:t>
      </w:r>
    </w:p>
    <w:p w14:paraId="453B83FD" w14:textId="77777777" w:rsidR="004C194C" w:rsidRPr="00DE2FCE" w:rsidRDefault="004C194C" w:rsidP="004C194C">
      <w:pPr>
        <w:widowControl w:val="0"/>
        <w:tabs>
          <w:tab w:val="left" w:pos="360"/>
          <w:tab w:val="left" w:pos="720"/>
          <w:tab w:val="left" w:pos="1080"/>
        </w:tabs>
        <w:ind w:left="360"/>
        <w:rPr>
          <w:rFonts w:ascii="Arial" w:hAnsi="Arial" w:cs="Arial"/>
          <w:sz w:val="22"/>
          <w:szCs w:val="22"/>
        </w:rPr>
      </w:pPr>
      <w:r w:rsidRPr="00DE2FCE">
        <w:rPr>
          <w:rFonts w:ascii="Arial" w:hAnsi="Arial" w:cs="Arial"/>
          <w:sz w:val="22"/>
          <w:szCs w:val="22"/>
        </w:rPr>
        <w:t>(The pages listed here contain new or revised language.)</w:t>
      </w:r>
    </w:p>
    <w:p w14:paraId="17436ADD" w14:textId="77777777" w:rsidR="004C194C" w:rsidRPr="00DE2FCE" w:rsidRDefault="004C194C" w:rsidP="004C194C">
      <w:pPr>
        <w:widowControl w:val="0"/>
        <w:tabs>
          <w:tab w:val="left" w:pos="360"/>
          <w:tab w:val="left" w:pos="720"/>
          <w:tab w:val="left" w:pos="1080"/>
        </w:tabs>
        <w:rPr>
          <w:rFonts w:ascii="Arial" w:hAnsi="Arial" w:cs="Arial"/>
          <w:sz w:val="22"/>
          <w:szCs w:val="22"/>
        </w:rPr>
      </w:pPr>
    </w:p>
    <w:bookmarkEnd w:id="2"/>
    <w:p w14:paraId="10674D9F" w14:textId="1789A351" w:rsidR="004C194C" w:rsidRPr="00DE2FCE" w:rsidRDefault="00F9542A" w:rsidP="004C194C">
      <w:pPr>
        <w:widowControl w:val="0"/>
        <w:tabs>
          <w:tab w:val="left" w:pos="360"/>
          <w:tab w:val="left" w:pos="720"/>
          <w:tab w:val="left" w:pos="1080"/>
        </w:tabs>
        <w:ind w:left="360"/>
        <w:rPr>
          <w:rFonts w:ascii="Arial" w:hAnsi="Arial" w:cs="Arial"/>
          <w:sz w:val="22"/>
          <w:szCs w:val="22"/>
        </w:rPr>
      </w:pPr>
      <w:r>
        <w:rPr>
          <w:rFonts w:ascii="Arial" w:hAnsi="Arial" w:cs="Arial"/>
          <w:sz w:val="22"/>
          <w:szCs w:val="22"/>
          <w:u w:val="single"/>
        </w:rPr>
        <w:t xml:space="preserve">Freestanding Ambulatory Surgery </w:t>
      </w:r>
      <w:r w:rsidR="004C194C" w:rsidRPr="00DE2FCE">
        <w:rPr>
          <w:rFonts w:ascii="Arial" w:hAnsi="Arial" w:cs="Arial"/>
          <w:sz w:val="22"/>
          <w:szCs w:val="22"/>
          <w:u w:val="single"/>
        </w:rPr>
        <w:t>Center Manual</w:t>
      </w:r>
    </w:p>
    <w:p w14:paraId="66197C1D" w14:textId="77777777" w:rsidR="004C194C" w:rsidRPr="00DE2FCE" w:rsidRDefault="004C194C" w:rsidP="004C194C">
      <w:pPr>
        <w:widowControl w:val="0"/>
        <w:tabs>
          <w:tab w:val="left" w:pos="360"/>
          <w:tab w:val="left" w:pos="720"/>
          <w:tab w:val="left" w:pos="1080"/>
        </w:tabs>
        <w:rPr>
          <w:rFonts w:ascii="Arial" w:hAnsi="Arial" w:cs="Arial"/>
          <w:sz w:val="22"/>
          <w:szCs w:val="22"/>
        </w:rPr>
      </w:pPr>
    </w:p>
    <w:p w14:paraId="7ABB5CF1" w14:textId="5145D225" w:rsidR="004C194C" w:rsidRPr="00DE2FCE" w:rsidRDefault="004C194C" w:rsidP="004C194C">
      <w:pPr>
        <w:widowControl w:val="0"/>
        <w:tabs>
          <w:tab w:val="left" w:pos="360"/>
          <w:tab w:val="left" w:pos="720"/>
          <w:tab w:val="left" w:pos="1080"/>
        </w:tabs>
        <w:ind w:left="720"/>
        <w:rPr>
          <w:rFonts w:ascii="Arial" w:hAnsi="Arial" w:cs="Arial"/>
          <w:sz w:val="22"/>
          <w:szCs w:val="22"/>
        </w:rPr>
      </w:pPr>
      <w:r w:rsidRPr="00DE2FCE">
        <w:rPr>
          <w:rFonts w:ascii="Arial" w:hAnsi="Arial" w:cs="Arial"/>
          <w:sz w:val="22"/>
          <w:szCs w:val="22"/>
        </w:rPr>
        <w:t>Pages 6-1 through 6-</w:t>
      </w:r>
      <w:r w:rsidR="007E1FC5">
        <w:rPr>
          <w:rFonts w:ascii="Arial" w:hAnsi="Arial" w:cs="Arial"/>
          <w:sz w:val="22"/>
          <w:szCs w:val="22"/>
        </w:rPr>
        <w:t>14</w:t>
      </w:r>
    </w:p>
    <w:p w14:paraId="3C5AC576" w14:textId="70E94017" w:rsidR="004C194C" w:rsidRDefault="004C194C" w:rsidP="006D028E">
      <w:pPr>
        <w:widowControl w:val="0"/>
        <w:rPr>
          <w:rFonts w:ascii="Arial" w:hAnsi="Arial" w:cs="Arial"/>
          <w:sz w:val="22"/>
        </w:rPr>
      </w:pPr>
    </w:p>
    <w:p w14:paraId="4AB663C5"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r w:rsidRPr="00A410C7">
        <w:rPr>
          <w:rFonts w:ascii="Arial" w:eastAsia="Calibri" w:hAnsi="Arial" w:cs="Arial"/>
          <w:sz w:val="22"/>
          <w:szCs w:val="22"/>
          <w:u w:val="single"/>
        </w:rPr>
        <w:t>OBSOLETE MATERIAL</w:t>
      </w:r>
    </w:p>
    <w:p w14:paraId="521E6A56" w14:textId="77777777" w:rsidR="00A410C7" w:rsidRPr="00A410C7" w:rsidRDefault="00A410C7" w:rsidP="00A410C7">
      <w:pPr>
        <w:widowControl w:val="0"/>
        <w:tabs>
          <w:tab w:val="left" w:pos="360"/>
          <w:tab w:val="left" w:pos="720"/>
          <w:tab w:val="left" w:pos="1080"/>
        </w:tabs>
        <w:ind w:left="360"/>
        <w:rPr>
          <w:rFonts w:ascii="Arial" w:eastAsia="Calibri" w:hAnsi="Arial" w:cs="Arial"/>
          <w:sz w:val="22"/>
          <w:szCs w:val="22"/>
        </w:rPr>
      </w:pPr>
      <w:r w:rsidRPr="00A410C7">
        <w:rPr>
          <w:rFonts w:ascii="Arial" w:eastAsia="Calibri" w:hAnsi="Arial" w:cs="Arial"/>
          <w:sz w:val="22"/>
          <w:szCs w:val="22"/>
        </w:rPr>
        <w:t>(The pages listed here are no longer in effect.)</w:t>
      </w:r>
    </w:p>
    <w:p w14:paraId="73E2430D"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p>
    <w:p w14:paraId="6122F099" w14:textId="439B15A5" w:rsidR="00A410C7" w:rsidRPr="00DE2FCE" w:rsidRDefault="007E1FC5" w:rsidP="00A410C7">
      <w:pPr>
        <w:widowControl w:val="0"/>
        <w:tabs>
          <w:tab w:val="left" w:pos="360"/>
          <w:tab w:val="left" w:pos="720"/>
          <w:tab w:val="left" w:pos="1080"/>
        </w:tabs>
        <w:ind w:left="360"/>
        <w:rPr>
          <w:rFonts w:ascii="Arial" w:hAnsi="Arial" w:cs="Arial"/>
          <w:sz w:val="22"/>
          <w:szCs w:val="22"/>
        </w:rPr>
      </w:pPr>
      <w:r>
        <w:rPr>
          <w:rFonts w:ascii="Arial" w:hAnsi="Arial" w:cs="Arial"/>
          <w:sz w:val="22"/>
          <w:szCs w:val="22"/>
          <w:u w:val="single"/>
        </w:rPr>
        <w:t xml:space="preserve">Freestanding Ambulatory Surgery </w:t>
      </w:r>
      <w:r w:rsidRPr="00DE2FCE">
        <w:rPr>
          <w:rFonts w:ascii="Arial" w:hAnsi="Arial" w:cs="Arial"/>
          <w:sz w:val="22"/>
          <w:szCs w:val="22"/>
          <w:u w:val="single"/>
        </w:rPr>
        <w:t>Center Manual</w:t>
      </w:r>
    </w:p>
    <w:p w14:paraId="294981A5" w14:textId="77777777" w:rsidR="00A410C7" w:rsidRPr="00A410C7" w:rsidRDefault="00A410C7" w:rsidP="00A410C7">
      <w:pPr>
        <w:widowControl w:val="0"/>
        <w:tabs>
          <w:tab w:val="left" w:pos="360"/>
          <w:tab w:val="left" w:pos="720"/>
          <w:tab w:val="left" w:pos="1080"/>
        </w:tabs>
        <w:rPr>
          <w:rFonts w:ascii="Arial" w:eastAsia="Calibri" w:hAnsi="Arial" w:cs="Arial"/>
          <w:sz w:val="22"/>
          <w:szCs w:val="22"/>
        </w:rPr>
      </w:pPr>
    </w:p>
    <w:p w14:paraId="3F4CB614" w14:textId="1CEDEF31" w:rsidR="00A410C7" w:rsidRDefault="00E456A0" w:rsidP="00BC6522">
      <w:pPr>
        <w:widowControl w:val="0"/>
        <w:tabs>
          <w:tab w:val="left" w:pos="360"/>
          <w:tab w:val="left" w:pos="720"/>
          <w:tab w:val="left" w:pos="1080"/>
        </w:tabs>
        <w:ind w:left="720"/>
        <w:rPr>
          <w:rFonts w:ascii="Arial" w:hAnsi="Arial" w:cs="Arial"/>
          <w:sz w:val="22"/>
          <w:szCs w:val="22"/>
        </w:rPr>
      </w:pPr>
      <w:r w:rsidRPr="00E456A0">
        <w:rPr>
          <w:rFonts w:ascii="Arial" w:hAnsi="Arial" w:cs="Arial"/>
          <w:sz w:val="22"/>
          <w:szCs w:val="22"/>
        </w:rPr>
        <w:t>Page 6-1 through 6-14 — transmitted by Transmittal Letter FAS</w:t>
      </w:r>
      <w:r>
        <w:rPr>
          <w:rFonts w:ascii="Arial" w:hAnsi="Arial" w:cs="Arial"/>
          <w:sz w:val="22"/>
          <w:szCs w:val="22"/>
        </w:rPr>
        <w:t>-</w:t>
      </w:r>
      <w:r w:rsidR="00463F1C">
        <w:rPr>
          <w:rFonts w:ascii="Arial" w:hAnsi="Arial" w:cs="Arial"/>
          <w:sz w:val="22"/>
          <w:szCs w:val="22"/>
        </w:rPr>
        <w:t>36</w:t>
      </w:r>
    </w:p>
    <w:p w14:paraId="212D42F4" w14:textId="77777777" w:rsidR="00C62A36" w:rsidRDefault="00C62A36" w:rsidP="00BC6522">
      <w:pPr>
        <w:widowControl w:val="0"/>
        <w:tabs>
          <w:tab w:val="left" w:pos="360"/>
          <w:tab w:val="left" w:pos="720"/>
          <w:tab w:val="left" w:pos="1080"/>
        </w:tabs>
        <w:ind w:left="720"/>
        <w:rPr>
          <w:rFonts w:ascii="Arial" w:hAnsi="Arial" w:cs="Arial"/>
          <w:sz w:val="22"/>
        </w:rPr>
        <w:sectPr w:rsidR="00C62A36" w:rsidSect="00C62A36">
          <w:type w:val="continuous"/>
          <w:pgSz w:w="12240" w:h="15840" w:code="1"/>
          <w:pgMar w:top="720" w:right="1440" w:bottom="1440" w:left="1440" w:header="720" w:footer="130" w:gutter="0"/>
          <w:cols w:space="720"/>
          <w:docGrid w:linePitch="360"/>
        </w:sectPr>
      </w:pPr>
    </w:p>
    <w:p w14:paraId="163E8433" w14:textId="77777777" w:rsidR="00D10659" w:rsidRPr="00F85F7A" w:rsidRDefault="00D10659" w:rsidP="00B74A0F">
      <w:pPr>
        <w:rPr>
          <w:sz w:val="22"/>
        </w:rPr>
      </w:pPr>
      <w:proofErr w:type="gramStart"/>
      <w:r w:rsidRPr="00F85F7A">
        <w:rPr>
          <w:sz w:val="22"/>
          <w:szCs w:val="22"/>
        </w:rPr>
        <w:lastRenderedPageBreak/>
        <w:t xml:space="preserve">601  </w:t>
      </w:r>
      <w:r w:rsidRPr="00F85F7A">
        <w:rPr>
          <w:sz w:val="22"/>
          <w:szCs w:val="22"/>
          <w:u w:val="single"/>
        </w:rPr>
        <w:t>Payable</w:t>
      </w:r>
      <w:proofErr w:type="gramEnd"/>
      <w:r w:rsidRPr="00F85F7A">
        <w:rPr>
          <w:sz w:val="22"/>
          <w:szCs w:val="22"/>
          <w:u w:val="single"/>
        </w:rPr>
        <w:t xml:space="preserve"> Surgery Services</w:t>
      </w:r>
    </w:p>
    <w:p w14:paraId="77625E35" w14:textId="77777777" w:rsidR="00D10659" w:rsidRPr="00F85F7A" w:rsidRDefault="00D10659" w:rsidP="00B74A0F">
      <w:pPr>
        <w:pStyle w:val="BodyTextIndent"/>
        <w:rPr>
          <w:rFonts w:ascii="Times New Roman" w:hAnsi="Times New Roman"/>
        </w:rPr>
      </w:pPr>
    </w:p>
    <w:p w14:paraId="13C5149D" w14:textId="77777777" w:rsidR="00D10659" w:rsidRPr="00F85F7A" w:rsidRDefault="00D10659" w:rsidP="00B74A0F">
      <w:pPr>
        <w:pStyle w:val="BodyTextIndent"/>
        <w:tabs>
          <w:tab w:val="clear" w:pos="720"/>
          <w:tab w:val="left" w:pos="450"/>
        </w:tabs>
        <w:ind w:left="446"/>
        <w:rPr>
          <w:rFonts w:ascii="Times New Roman" w:hAnsi="Times New Roman"/>
        </w:rPr>
      </w:pPr>
      <w:r w:rsidRPr="00F85F7A">
        <w:rPr>
          <w:rFonts w:ascii="Times New Roman" w:hAnsi="Times New Roman"/>
        </w:rPr>
        <w:t xml:space="preserve">MassHealth pays for the services represented by the codes listed in Subchapter 6 in effect at the time of service, subject to all conditions and limitations in MassHealth regulations at 130 CMR 423.000 and 450.000. A freestanding ambulatory surgery center may request prior authorization </w:t>
      </w:r>
      <w:r>
        <w:rPr>
          <w:rFonts w:ascii="Times New Roman" w:hAnsi="Times New Roman"/>
        </w:rPr>
        <w:t xml:space="preserve">(PA) </w:t>
      </w:r>
      <w:r w:rsidRPr="00F85F7A">
        <w:rPr>
          <w:rFonts w:ascii="Times New Roman" w:hAnsi="Times New Roman"/>
        </w:rPr>
        <w:t xml:space="preserve">for any medically necessary service reimbursable under the federal Medicaid Act in accordance with </w:t>
      </w:r>
      <w:r w:rsidRPr="00F85F7A">
        <w:rPr>
          <w:rFonts w:ascii="Times New Roman" w:hAnsi="Times New Roman"/>
          <w:szCs w:val="21"/>
        </w:rPr>
        <w:t>130 CMR 450.144, 42 U.S.C.</w:t>
      </w:r>
      <w:r w:rsidRPr="00F85F7A">
        <w:rPr>
          <w:rFonts w:ascii="Times New Roman" w:hAnsi="Times New Roman"/>
        </w:rPr>
        <w:t xml:space="preserve"> </w:t>
      </w:r>
      <w:r w:rsidRPr="00F85F7A">
        <w:rPr>
          <w:rFonts w:ascii="Times New Roman" w:hAnsi="Times New Roman"/>
          <w:szCs w:val="21"/>
        </w:rPr>
        <w:t>1396d(a)</w:t>
      </w:r>
      <w:r w:rsidRPr="00F85F7A">
        <w:rPr>
          <w:rFonts w:ascii="Times New Roman" w:hAnsi="Times New Roman"/>
        </w:rPr>
        <w:t xml:space="preserve">, and </w:t>
      </w:r>
      <w:r w:rsidRPr="00F85F7A">
        <w:rPr>
          <w:rFonts w:ascii="Times New Roman" w:hAnsi="Times New Roman"/>
          <w:szCs w:val="21"/>
        </w:rPr>
        <w:t xml:space="preserve">42 U.S.C. 1396d(r)(5) </w:t>
      </w:r>
      <w:r w:rsidRPr="00F85F7A">
        <w:rPr>
          <w:rFonts w:ascii="Times New Roman" w:hAnsi="Times New Roman"/>
        </w:rPr>
        <w:t xml:space="preserve">for a MassHealth Standard or CommonHealth member younger than 21 years of age, even if it is not designated as covered or payable in Subchapter 6 of the </w:t>
      </w:r>
      <w:r w:rsidRPr="00F85F7A">
        <w:rPr>
          <w:rFonts w:ascii="Times New Roman" w:hAnsi="Times New Roman"/>
          <w:i/>
          <w:iCs/>
        </w:rPr>
        <w:t>Freestanding Ambulatory Surgery Center Manual</w:t>
      </w:r>
      <w:r w:rsidRPr="00F85F7A">
        <w:rPr>
          <w:rFonts w:ascii="Times New Roman" w:hAnsi="Times New Roman"/>
        </w:rPr>
        <w:t>.</w:t>
      </w:r>
    </w:p>
    <w:p w14:paraId="0AB47A2B" w14:textId="77777777" w:rsidR="00D10659" w:rsidRPr="001417EB" w:rsidRDefault="00D10659" w:rsidP="00B74A0F">
      <w:pPr>
        <w:widowControl w:val="0"/>
        <w:tabs>
          <w:tab w:val="left" w:pos="936"/>
          <w:tab w:val="left" w:pos="1296"/>
          <w:tab w:val="left" w:pos="2610"/>
          <w:tab w:val="left" w:pos="5220"/>
          <w:tab w:val="left" w:pos="7830"/>
        </w:tabs>
        <w:rPr>
          <w:sz w:val="16"/>
          <w:szCs w:val="16"/>
        </w:rPr>
      </w:pPr>
    </w:p>
    <w:p w14:paraId="48BF80C3" w14:textId="77777777" w:rsidR="00D10659" w:rsidRPr="00F85F7A" w:rsidRDefault="00D10659" w:rsidP="00B74A0F">
      <w:pPr>
        <w:pStyle w:val="BodyTextIndent"/>
        <w:tabs>
          <w:tab w:val="clear" w:pos="720"/>
          <w:tab w:val="left" w:pos="630"/>
        </w:tabs>
        <w:ind w:left="450"/>
        <w:rPr>
          <w:rFonts w:ascii="Times New Roman" w:hAnsi="Times New Roman"/>
          <w:b/>
          <w:bCs/>
        </w:rPr>
      </w:pPr>
      <w:r w:rsidRPr="00F85F7A">
        <w:rPr>
          <w:rFonts w:ascii="Times New Roman" w:hAnsi="Times New Roman"/>
          <w:b/>
          <w:bCs/>
        </w:rPr>
        <w:t>Legend</w:t>
      </w:r>
    </w:p>
    <w:p w14:paraId="75BB9B11" w14:textId="77777777" w:rsidR="00D10659" w:rsidRPr="001417EB" w:rsidRDefault="00D10659" w:rsidP="00B74A0F">
      <w:pPr>
        <w:widowControl w:val="0"/>
        <w:tabs>
          <w:tab w:val="left" w:pos="630"/>
          <w:tab w:val="left" w:pos="936"/>
          <w:tab w:val="left" w:pos="1296"/>
          <w:tab w:val="left" w:pos="2610"/>
          <w:tab w:val="left" w:pos="5220"/>
          <w:tab w:val="left" w:pos="7830"/>
        </w:tabs>
        <w:ind w:left="450"/>
        <w:rPr>
          <w:sz w:val="16"/>
          <w:szCs w:val="16"/>
        </w:rPr>
      </w:pPr>
    </w:p>
    <w:p w14:paraId="3938E066" w14:textId="77777777" w:rsidR="00D10659" w:rsidRPr="0071525B" w:rsidRDefault="00D10659" w:rsidP="00B74A0F">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PA-2: A completed </w:t>
      </w:r>
      <w:r w:rsidRPr="005A6937">
        <w:rPr>
          <w:i/>
          <w:sz w:val="22"/>
          <w:szCs w:val="22"/>
        </w:rPr>
        <w:t>Certification for Payable Abortion</w:t>
      </w:r>
      <w:r w:rsidRPr="0071525B">
        <w:rPr>
          <w:sz w:val="22"/>
          <w:szCs w:val="22"/>
        </w:rPr>
        <w:t xml:space="preserve"> form is required. See 130 CMR 423.419 for additional information.</w:t>
      </w:r>
    </w:p>
    <w:p w14:paraId="56058165" w14:textId="77777777" w:rsidR="00D10659" w:rsidRPr="0071525B" w:rsidRDefault="00D10659" w:rsidP="00B74A0F">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S-18 or CS-21: A completed </w:t>
      </w:r>
      <w:r w:rsidRPr="00F8225A">
        <w:rPr>
          <w:i/>
          <w:sz w:val="22"/>
          <w:szCs w:val="22"/>
        </w:rPr>
        <w:t>Sterilization Consent Form</w:t>
      </w:r>
      <w:r w:rsidRPr="0071525B">
        <w:rPr>
          <w:sz w:val="22"/>
          <w:szCs w:val="22"/>
        </w:rPr>
        <w:t xml:space="preserve"> (CS-18 for members aged 18 through 20; CS-21 form for members aged 21 and older) must be submitted. See 130 CMR 423.416, through 423.418 for more information.</w:t>
      </w:r>
    </w:p>
    <w:p w14:paraId="2C41DF74" w14:textId="77777777" w:rsidR="00D10659" w:rsidRPr="0071525B" w:rsidRDefault="00D10659" w:rsidP="00B74A0F">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CS-18* or CS-21*: A completed </w:t>
      </w:r>
      <w:r w:rsidRPr="00F8225A">
        <w:rPr>
          <w:i/>
          <w:sz w:val="22"/>
          <w:szCs w:val="22"/>
        </w:rPr>
        <w:t>Sterilization Consent Form</w:t>
      </w:r>
      <w:r w:rsidRPr="0071525B">
        <w:rPr>
          <w:sz w:val="22"/>
          <w:szCs w:val="22"/>
        </w:rPr>
        <w:t xml:space="preserve"> (CS-18 form for members 18 through 20; CS-21 form for members aged 21 and older) must be submitted, except if the conditions of 130 CMR 423.418(D)(2) and (3) are met. See 130 CMR 423.416 through 423.418 for more information and other submission requirements.</w:t>
      </w:r>
    </w:p>
    <w:p w14:paraId="76261DDC" w14:textId="77777777" w:rsidR="00D10659" w:rsidRPr="0071525B" w:rsidRDefault="00D10659" w:rsidP="00B74A0F">
      <w:pPr>
        <w:widowControl w:val="0"/>
        <w:tabs>
          <w:tab w:val="left" w:pos="90"/>
          <w:tab w:val="left" w:pos="450"/>
          <w:tab w:val="left" w:pos="630"/>
          <w:tab w:val="left" w:pos="810"/>
          <w:tab w:val="left" w:pos="900"/>
          <w:tab w:val="left" w:pos="936"/>
          <w:tab w:val="left" w:pos="1296"/>
          <w:tab w:val="left" w:pos="2610"/>
          <w:tab w:val="left" w:pos="5220"/>
          <w:tab w:val="left" w:pos="7830"/>
        </w:tabs>
        <w:ind w:left="450"/>
        <w:rPr>
          <w:sz w:val="22"/>
          <w:szCs w:val="22"/>
        </w:rPr>
      </w:pPr>
      <w:r w:rsidRPr="0071525B">
        <w:rPr>
          <w:spacing w:val="-1"/>
          <w:sz w:val="22"/>
          <w:szCs w:val="22"/>
        </w:rPr>
        <w:t xml:space="preserve">HI-1: A </w:t>
      </w:r>
      <w:r w:rsidRPr="005A6937">
        <w:rPr>
          <w:i/>
          <w:spacing w:val="-1"/>
          <w:sz w:val="22"/>
          <w:szCs w:val="22"/>
        </w:rPr>
        <w:t>Hysterectomy Information Form</w:t>
      </w:r>
      <w:r w:rsidRPr="0071525B">
        <w:rPr>
          <w:spacing w:val="-1"/>
          <w:sz w:val="22"/>
          <w:szCs w:val="22"/>
        </w:rPr>
        <w:t xml:space="preserve"> must be completed.</w:t>
      </w:r>
    </w:p>
    <w:p w14:paraId="2F546E05" w14:textId="77777777" w:rsidR="00D10659" w:rsidRPr="0071525B" w:rsidRDefault="00D10659" w:rsidP="00B74A0F">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IC: Claim requires individual consideration. See 130 CMR 423.402 and 450.271 for more</w:t>
      </w:r>
      <w:r>
        <w:rPr>
          <w:sz w:val="22"/>
          <w:szCs w:val="22"/>
        </w:rPr>
        <w:t xml:space="preserve"> </w:t>
      </w:r>
      <w:r w:rsidRPr="0071525B">
        <w:rPr>
          <w:sz w:val="22"/>
          <w:szCs w:val="22"/>
        </w:rPr>
        <w:t>information.</w:t>
      </w:r>
    </w:p>
    <w:p w14:paraId="550D7B46" w14:textId="77777777" w:rsidR="00D10659" w:rsidRPr="0071525B" w:rsidRDefault="00D10659" w:rsidP="00B74A0F">
      <w:pPr>
        <w:widowControl w:val="0"/>
        <w:tabs>
          <w:tab w:val="left" w:pos="0"/>
          <w:tab w:val="left" w:pos="630"/>
          <w:tab w:val="left" w:pos="936"/>
          <w:tab w:val="left" w:pos="1296"/>
          <w:tab w:val="left" w:pos="2610"/>
          <w:tab w:val="left" w:pos="5220"/>
          <w:tab w:val="left" w:pos="7830"/>
        </w:tabs>
        <w:ind w:left="630" w:hanging="180"/>
        <w:rPr>
          <w:sz w:val="22"/>
          <w:szCs w:val="22"/>
        </w:rPr>
      </w:pPr>
      <w:r w:rsidRPr="0071525B">
        <w:rPr>
          <w:sz w:val="22"/>
          <w:szCs w:val="22"/>
        </w:rPr>
        <w:t xml:space="preserve">PA: </w:t>
      </w:r>
      <w:r>
        <w:rPr>
          <w:sz w:val="22"/>
          <w:szCs w:val="22"/>
        </w:rPr>
        <w:tab/>
      </w:r>
      <w:r w:rsidRPr="0071525B">
        <w:rPr>
          <w:sz w:val="22"/>
          <w:szCs w:val="22"/>
        </w:rPr>
        <w:t xml:space="preserve">Service requires </w:t>
      </w:r>
      <w:r>
        <w:rPr>
          <w:sz w:val="22"/>
          <w:szCs w:val="22"/>
        </w:rPr>
        <w:t xml:space="preserve">the practitioner performing the procedure to obtain </w:t>
      </w:r>
      <w:r w:rsidRPr="0071525B">
        <w:rPr>
          <w:sz w:val="22"/>
          <w:szCs w:val="22"/>
        </w:rPr>
        <w:t>prior authorization. See 130 CMR 420.410, 423.406, 424.</w:t>
      </w:r>
      <w:r>
        <w:rPr>
          <w:sz w:val="22"/>
          <w:szCs w:val="22"/>
        </w:rPr>
        <w:t>000</w:t>
      </w:r>
      <w:r w:rsidRPr="0071525B">
        <w:rPr>
          <w:sz w:val="22"/>
          <w:szCs w:val="22"/>
        </w:rPr>
        <w:t xml:space="preserve">, 433.408, and 450.303 in the </w:t>
      </w:r>
      <w:r w:rsidRPr="00F8225A">
        <w:rPr>
          <w:i/>
          <w:sz w:val="22"/>
          <w:szCs w:val="22"/>
        </w:rPr>
        <w:t>Dental Manual</w:t>
      </w:r>
      <w:r w:rsidRPr="00F8225A">
        <w:rPr>
          <w:sz w:val="22"/>
          <w:szCs w:val="22"/>
        </w:rPr>
        <w:t xml:space="preserve">, </w:t>
      </w:r>
      <w:r w:rsidRPr="00F8225A">
        <w:rPr>
          <w:i/>
          <w:sz w:val="22"/>
          <w:szCs w:val="22"/>
        </w:rPr>
        <w:t>Freestanding Ambulatory Surgery Center Manual</w:t>
      </w:r>
      <w:r w:rsidRPr="0071525B">
        <w:rPr>
          <w:sz w:val="22"/>
          <w:szCs w:val="22"/>
        </w:rPr>
        <w:t xml:space="preserve">, </w:t>
      </w:r>
      <w:r w:rsidRPr="00F8225A">
        <w:rPr>
          <w:i/>
          <w:sz w:val="22"/>
          <w:szCs w:val="22"/>
        </w:rPr>
        <w:t>Podiatrist Manual</w:t>
      </w:r>
      <w:r w:rsidRPr="00F8225A">
        <w:rPr>
          <w:sz w:val="22"/>
          <w:szCs w:val="22"/>
        </w:rPr>
        <w:t xml:space="preserve">, and </w:t>
      </w:r>
      <w:r w:rsidRPr="00F8225A">
        <w:rPr>
          <w:i/>
          <w:sz w:val="22"/>
          <w:szCs w:val="22"/>
        </w:rPr>
        <w:t>Physician Manual</w:t>
      </w:r>
      <w:r w:rsidRPr="00F8225A">
        <w:rPr>
          <w:sz w:val="22"/>
          <w:szCs w:val="22"/>
        </w:rPr>
        <w:t xml:space="preserve">, respectively, </w:t>
      </w:r>
      <w:r w:rsidRPr="0071525B">
        <w:rPr>
          <w:sz w:val="22"/>
          <w:szCs w:val="22"/>
        </w:rPr>
        <w:t>for more information.</w:t>
      </w:r>
    </w:p>
    <w:p w14:paraId="013F14E2" w14:textId="77777777" w:rsidR="00D10659" w:rsidRPr="001417EB" w:rsidRDefault="00D10659" w:rsidP="00B74A0F">
      <w:pPr>
        <w:widowControl w:val="0"/>
        <w:tabs>
          <w:tab w:val="left" w:pos="0"/>
          <w:tab w:val="left" w:pos="180"/>
          <w:tab w:val="left" w:pos="450"/>
          <w:tab w:val="left" w:pos="936"/>
          <w:tab w:val="left" w:pos="1296"/>
          <w:tab w:val="left" w:pos="2610"/>
          <w:tab w:val="left" w:pos="5220"/>
          <w:tab w:val="left" w:pos="7830"/>
        </w:tabs>
        <w:rPr>
          <w:sz w:val="16"/>
          <w:szCs w:val="16"/>
        </w:rPr>
      </w:pPr>
    </w:p>
    <w:p w14:paraId="6C10DD84" w14:textId="163B4818" w:rsidR="00D10659" w:rsidRPr="00DD5DBA" w:rsidRDefault="00D10659" w:rsidP="00B74A0F">
      <w:pPr>
        <w:widowControl w:val="0"/>
        <w:tabs>
          <w:tab w:val="left" w:pos="0"/>
          <w:tab w:val="left" w:pos="90"/>
          <w:tab w:val="left" w:pos="180"/>
          <w:tab w:val="left" w:pos="450"/>
          <w:tab w:val="left" w:pos="1890"/>
          <w:tab w:val="left" w:pos="2610"/>
          <w:tab w:val="left" w:pos="3960"/>
          <w:tab w:val="left" w:pos="6030"/>
          <w:tab w:val="left" w:pos="6174"/>
          <w:tab w:val="left" w:pos="8100"/>
        </w:tabs>
        <w:ind w:left="360" w:hanging="540"/>
        <w:rPr>
          <w:sz w:val="22"/>
          <w:szCs w:val="22"/>
        </w:rPr>
      </w:pPr>
      <w:r w:rsidRPr="00DD5DBA">
        <w:rPr>
          <w:sz w:val="22"/>
          <w:szCs w:val="22"/>
          <w:u w:val="single"/>
        </w:rPr>
        <w:t>Service Code</w:t>
      </w:r>
      <w:r w:rsidRPr="00DD5DBA">
        <w:rPr>
          <w:sz w:val="22"/>
          <w:szCs w:val="22"/>
        </w:rPr>
        <w:tab/>
      </w:r>
      <w:r w:rsidRPr="00DD5DBA">
        <w:rPr>
          <w:sz w:val="22"/>
          <w:szCs w:val="22"/>
          <w:u w:val="single"/>
        </w:rPr>
        <w:t>Service Code</w:t>
      </w:r>
      <w:r w:rsidRPr="00DD5DBA">
        <w:rPr>
          <w:sz w:val="22"/>
          <w:szCs w:val="22"/>
        </w:rPr>
        <w:tab/>
      </w:r>
      <w:r w:rsidRPr="00DD5DBA">
        <w:rPr>
          <w:sz w:val="22"/>
          <w:szCs w:val="22"/>
          <w:u w:val="single"/>
        </w:rPr>
        <w:t>Service Code</w:t>
      </w:r>
      <w:r w:rsidRPr="00DD5DBA">
        <w:rPr>
          <w:sz w:val="22"/>
          <w:szCs w:val="22"/>
        </w:rPr>
        <w:t xml:space="preserve"> </w:t>
      </w:r>
      <w:r w:rsidRPr="00DD5DBA">
        <w:rPr>
          <w:sz w:val="22"/>
          <w:szCs w:val="22"/>
        </w:rPr>
        <w:tab/>
      </w:r>
      <w:r w:rsidRPr="00DD5DBA">
        <w:rPr>
          <w:sz w:val="22"/>
          <w:szCs w:val="22"/>
          <w:u w:val="single"/>
        </w:rPr>
        <w:t>Service Code</w:t>
      </w:r>
      <w:r w:rsidRPr="00DD5DBA">
        <w:rPr>
          <w:sz w:val="22"/>
          <w:szCs w:val="22"/>
        </w:rPr>
        <w:tab/>
      </w:r>
      <w:r w:rsidRPr="00DD5DBA">
        <w:rPr>
          <w:sz w:val="22"/>
          <w:szCs w:val="22"/>
          <w:u w:val="single"/>
        </w:rPr>
        <w:t>Service Code</w:t>
      </w:r>
    </w:p>
    <w:p w14:paraId="5E0F12BB" w14:textId="77777777" w:rsidR="00D10659" w:rsidRPr="00DD5DBA" w:rsidRDefault="00D10659" w:rsidP="00B74A0F">
      <w:pPr>
        <w:widowControl w:val="0"/>
        <w:tabs>
          <w:tab w:val="left" w:pos="0"/>
          <w:tab w:val="left" w:pos="180"/>
          <w:tab w:val="left" w:pos="450"/>
          <w:tab w:val="left" w:pos="936"/>
          <w:tab w:val="left" w:pos="1296"/>
          <w:tab w:val="left" w:pos="2610"/>
          <w:tab w:val="left" w:pos="5220"/>
          <w:tab w:val="left" w:pos="7830"/>
        </w:tabs>
        <w:ind w:left="450" w:hanging="279"/>
        <w:rPr>
          <w:sz w:val="22"/>
          <w:szCs w:val="22"/>
        </w:rPr>
        <w:sectPr w:rsidR="00D10659" w:rsidRPr="00DD5DBA" w:rsidSect="002E5B3E">
          <w:headerReference w:type="default" r:id="rId17"/>
          <w:pgSz w:w="12240" w:h="15840" w:code="1"/>
          <w:pgMar w:top="720" w:right="1440" w:bottom="1440" w:left="1440" w:header="720" w:footer="130" w:gutter="0"/>
          <w:cols w:space="720"/>
          <w:docGrid w:linePitch="360"/>
        </w:sectPr>
      </w:pPr>
    </w:p>
    <w:p w14:paraId="034E6608" w14:textId="77777777" w:rsidR="00D10659" w:rsidRPr="00DD5DBA" w:rsidRDefault="00D10659" w:rsidP="00B74A0F">
      <w:pPr>
        <w:widowControl w:val="0"/>
        <w:tabs>
          <w:tab w:val="left" w:pos="0"/>
          <w:tab w:val="left" w:pos="180"/>
          <w:tab w:val="left" w:pos="450"/>
          <w:tab w:val="left" w:pos="936"/>
          <w:tab w:val="left" w:pos="1296"/>
          <w:tab w:val="left" w:pos="2610"/>
          <w:tab w:val="left" w:pos="5220"/>
          <w:tab w:val="left" w:pos="7830"/>
        </w:tabs>
        <w:ind w:left="450" w:hanging="279"/>
        <w:rPr>
          <w:sz w:val="16"/>
          <w:szCs w:val="16"/>
        </w:rPr>
        <w:sectPr w:rsidR="00D10659" w:rsidRPr="00DD5DBA" w:rsidSect="005A6E02">
          <w:type w:val="continuous"/>
          <w:pgSz w:w="12240" w:h="15840"/>
          <w:pgMar w:top="720" w:right="1296" w:bottom="720" w:left="1296" w:header="447" w:footer="432" w:gutter="0"/>
          <w:cols w:num="5" w:space="720"/>
          <w:noEndnote/>
        </w:sectPr>
      </w:pPr>
    </w:p>
    <w:p w14:paraId="71ACE911" w14:textId="77777777" w:rsidR="00D10659" w:rsidRPr="001A389A" w:rsidRDefault="00D10659" w:rsidP="00B74A0F">
      <w:pPr>
        <w:widowControl w:val="0"/>
        <w:tabs>
          <w:tab w:val="left" w:pos="450"/>
          <w:tab w:val="left" w:pos="936"/>
          <w:tab w:val="left" w:pos="1296"/>
          <w:tab w:val="left" w:pos="2610"/>
          <w:tab w:val="left" w:pos="5220"/>
          <w:tab w:val="left" w:pos="7830"/>
        </w:tabs>
        <w:ind w:left="450" w:hanging="450"/>
        <w:rPr>
          <w:sz w:val="22"/>
          <w:szCs w:val="22"/>
        </w:rPr>
      </w:pPr>
      <w:r w:rsidRPr="001A389A">
        <w:rPr>
          <w:sz w:val="22"/>
          <w:szCs w:val="22"/>
        </w:rPr>
        <w:t>10121</w:t>
      </w:r>
    </w:p>
    <w:p w14:paraId="117618CF"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0180</w:t>
      </w:r>
    </w:p>
    <w:p w14:paraId="7AA26954"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10</w:t>
      </w:r>
    </w:p>
    <w:p w14:paraId="43AFBB32"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11</w:t>
      </w:r>
    </w:p>
    <w:p w14:paraId="47AD346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12</w:t>
      </w:r>
    </w:p>
    <w:p w14:paraId="5AC0E31B"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42</w:t>
      </w:r>
    </w:p>
    <w:p w14:paraId="34D574C7"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43</w:t>
      </w:r>
    </w:p>
    <w:p w14:paraId="7BEDB455"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044</w:t>
      </w:r>
    </w:p>
    <w:p w14:paraId="692C0A00"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04</w:t>
      </w:r>
    </w:p>
    <w:p w14:paraId="59889C35"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06</w:t>
      </w:r>
    </w:p>
    <w:p w14:paraId="68DD80E8"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24</w:t>
      </w:r>
    </w:p>
    <w:p w14:paraId="14A73474"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26</w:t>
      </w:r>
    </w:p>
    <w:p w14:paraId="6D93F664"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44</w:t>
      </w:r>
    </w:p>
    <w:p w14:paraId="606059A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46</w:t>
      </w:r>
    </w:p>
    <w:p w14:paraId="6B5B66B4"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50</w:t>
      </w:r>
    </w:p>
    <w:p w14:paraId="2C7FF2D7"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51</w:t>
      </w:r>
    </w:p>
    <w:p w14:paraId="4393E7D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62</w:t>
      </w:r>
    </w:p>
    <w:p w14:paraId="1C32E73F"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63</w:t>
      </w:r>
    </w:p>
    <w:p w14:paraId="67DE2D2F"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70</w:t>
      </w:r>
    </w:p>
    <w:p w14:paraId="517840F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471</w:t>
      </w:r>
    </w:p>
    <w:p w14:paraId="0D61E66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04</w:t>
      </w:r>
    </w:p>
    <w:p w14:paraId="7FCFE11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06</w:t>
      </w:r>
    </w:p>
    <w:p w14:paraId="64FC197B"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24</w:t>
      </w:r>
    </w:p>
    <w:p w14:paraId="366A7EF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26</w:t>
      </w:r>
    </w:p>
    <w:p w14:paraId="2E94B5A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44</w:t>
      </w:r>
    </w:p>
    <w:p w14:paraId="1A0A6453"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646</w:t>
      </w:r>
    </w:p>
    <w:p w14:paraId="1BB779A7"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770</w:t>
      </w:r>
    </w:p>
    <w:p w14:paraId="68C2C9AB"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771</w:t>
      </w:r>
    </w:p>
    <w:p w14:paraId="13BF8256"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772</w:t>
      </w:r>
    </w:p>
    <w:p w14:paraId="34F7CF38"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1960</w:t>
      </w:r>
    </w:p>
    <w:p w14:paraId="21D5771B" w14:textId="77777777" w:rsidR="00D10659" w:rsidRPr="001A389A" w:rsidRDefault="00D10659" w:rsidP="00B74A0F">
      <w:pPr>
        <w:widowControl w:val="0"/>
        <w:tabs>
          <w:tab w:val="left" w:pos="936"/>
          <w:tab w:val="left" w:pos="1296"/>
        </w:tabs>
        <w:ind w:left="288" w:hanging="288"/>
        <w:rPr>
          <w:sz w:val="22"/>
          <w:szCs w:val="22"/>
        </w:rPr>
      </w:pPr>
      <w:r w:rsidRPr="001A389A">
        <w:rPr>
          <w:sz w:val="22"/>
          <w:szCs w:val="22"/>
        </w:rPr>
        <w:t>11970 (PA for Gender Dysphoria-Related Services Only)</w:t>
      </w:r>
    </w:p>
    <w:p w14:paraId="1546FF88" w14:textId="77777777" w:rsidR="00D10659" w:rsidRPr="001A389A" w:rsidRDefault="00D10659" w:rsidP="00B74A0F">
      <w:pPr>
        <w:widowControl w:val="0"/>
        <w:tabs>
          <w:tab w:val="left" w:pos="936"/>
          <w:tab w:val="left" w:pos="1296"/>
        </w:tabs>
        <w:ind w:left="288" w:hanging="288"/>
        <w:rPr>
          <w:sz w:val="22"/>
          <w:szCs w:val="22"/>
        </w:rPr>
      </w:pPr>
      <w:r w:rsidRPr="001A389A">
        <w:rPr>
          <w:sz w:val="22"/>
          <w:szCs w:val="22"/>
        </w:rPr>
        <w:t>11971 (PA for Gender Dysphoria-Related Services Only)</w:t>
      </w:r>
    </w:p>
    <w:p w14:paraId="5FC5CB2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05</w:t>
      </w:r>
    </w:p>
    <w:p w14:paraId="420EE98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06</w:t>
      </w:r>
    </w:p>
    <w:p w14:paraId="5122153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07</w:t>
      </w:r>
    </w:p>
    <w:p w14:paraId="2394E72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16</w:t>
      </w:r>
    </w:p>
    <w:p w14:paraId="2273920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17</w:t>
      </w:r>
    </w:p>
    <w:p w14:paraId="46B6543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18</w:t>
      </w:r>
    </w:p>
    <w:p w14:paraId="5BC8850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20</w:t>
      </w:r>
    </w:p>
    <w:p w14:paraId="36A39A2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21</w:t>
      </w:r>
    </w:p>
    <w:p w14:paraId="3D5ECB9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34</w:t>
      </w:r>
    </w:p>
    <w:p w14:paraId="78B5943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35</w:t>
      </w:r>
    </w:p>
    <w:p w14:paraId="6903971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36</w:t>
      </w:r>
    </w:p>
    <w:p w14:paraId="49C8EFB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37</w:t>
      </w:r>
    </w:p>
    <w:p w14:paraId="3CA0A0C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44</w:t>
      </w:r>
    </w:p>
    <w:p w14:paraId="7944208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45</w:t>
      </w:r>
    </w:p>
    <w:p w14:paraId="45A16E2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46</w:t>
      </w:r>
    </w:p>
    <w:p w14:paraId="5D0CB3F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47</w:t>
      </w:r>
    </w:p>
    <w:p w14:paraId="4B6057E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54</w:t>
      </w:r>
    </w:p>
    <w:p w14:paraId="4A1A197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55</w:t>
      </w:r>
    </w:p>
    <w:p w14:paraId="664F68B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56</w:t>
      </w:r>
    </w:p>
    <w:p w14:paraId="0F71B5D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2057</w:t>
      </w:r>
    </w:p>
    <w:p w14:paraId="185A904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00</w:t>
      </w:r>
    </w:p>
    <w:p w14:paraId="655E38C7"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01</w:t>
      </w:r>
    </w:p>
    <w:p w14:paraId="6AB5189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20</w:t>
      </w:r>
    </w:p>
    <w:p w14:paraId="407D1AB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21</w:t>
      </w:r>
    </w:p>
    <w:p w14:paraId="1A76D1B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31</w:t>
      </w:r>
    </w:p>
    <w:p w14:paraId="5B58679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32</w:t>
      </w:r>
    </w:p>
    <w:p w14:paraId="698C083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51</w:t>
      </w:r>
    </w:p>
    <w:p w14:paraId="3C2319F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52</w:t>
      </w:r>
    </w:p>
    <w:p w14:paraId="29A6F9B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3160</w:t>
      </w:r>
    </w:p>
    <w:p w14:paraId="05C76A3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00</w:t>
      </w:r>
    </w:p>
    <w:p w14:paraId="4E421C9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01</w:t>
      </w:r>
    </w:p>
    <w:p w14:paraId="5950971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20</w:t>
      </w:r>
    </w:p>
    <w:p w14:paraId="03C02D7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21</w:t>
      </w:r>
    </w:p>
    <w:p w14:paraId="7E9CC9E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40</w:t>
      </w:r>
    </w:p>
    <w:p w14:paraId="5FF9978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41</w:t>
      </w:r>
    </w:p>
    <w:p w14:paraId="0537DBC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60</w:t>
      </w:r>
    </w:p>
    <w:p w14:paraId="4AF66BA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061</w:t>
      </w:r>
    </w:p>
    <w:p w14:paraId="6A8CDF2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301</w:t>
      </w:r>
    </w:p>
    <w:p w14:paraId="3958B95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302</w:t>
      </w:r>
    </w:p>
    <w:p w14:paraId="1BCA71C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4350</w:t>
      </w:r>
    </w:p>
    <w:p w14:paraId="407CBEB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002</w:t>
      </w:r>
    </w:p>
    <w:p w14:paraId="0CACFB8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004</w:t>
      </w:r>
    </w:p>
    <w:p w14:paraId="633B02D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040</w:t>
      </w:r>
    </w:p>
    <w:p w14:paraId="69EA1D1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050</w:t>
      </w:r>
    </w:p>
    <w:p w14:paraId="556C0E9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00</w:t>
      </w:r>
    </w:p>
    <w:p w14:paraId="2D79B3D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01</w:t>
      </w:r>
    </w:p>
    <w:p w14:paraId="30F617C7"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10</w:t>
      </w:r>
    </w:p>
    <w:p w14:paraId="6BFAF5B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11</w:t>
      </w:r>
    </w:p>
    <w:p w14:paraId="15B2930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15</w:t>
      </w:r>
    </w:p>
    <w:p w14:paraId="7EBF4A15"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15116</w:t>
      </w:r>
    </w:p>
    <w:p w14:paraId="0B89FFF8"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15120</w:t>
      </w:r>
    </w:p>
    <w:p w14:paraId="482D75C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121</w:t>
      </w:r>
    </w:p>
    <w:p w14:paraId="130C4556" w14:textId="77777777" w:rsidR="00D10659" w:rsidRPr="001A389A" w:rsidRDefault="00D10659" w:rsidP="00B74A0F">
      <w:pPr>
        <w:rPr>
          <w:sz w:val="22"/>
          <w:szCs w:val="22"/>
          <w:lang w:val="es-US"/>
        </w:rPr>
      </w:pPr>
      <w:r w:rsidRPr="001A389A">
        <w:rPr>
          <w:sz w:val="22"/>
          <w:szCs w:val="22"/>
          <w:lang w:val="es-US"/>
        </w:rPr>
        <w:t>15130</w:t>
      </w:r>
    </w:p>
    <w:p w14:paraId="58CCB940" w14:textId="77777777" w:rsidR="00D10659" w:rsidRPr="001A389A" w:rsidRDefault="00D10659" w:rsidP="00B74A0F">
      <w:pPr>
        <w:rPr>
          <w:sz w:val="22"/>
          <w:szCs w:val="22"/>
          <w:lang w:val="es-US"/>
        </w:rPr>
      </w:pPr>
      <w:r w:rsidRPr="001A389A">
        <w:rPr>
          <w:sz w:val="22"/>
          <w:szCs w:val="22"/>
          <w:lang w:val="es-US"/>
        </w:rPr>
        <w:t>15131</w:t>
      </w:r>
    </w:p>
    <w:p w14:paraId="40EBB141" w14:textId="77777777" w:rsidR="00D10659" w:rsidRPr="001A389A" w:rsidRDefault="00D10659" w:rsidP="00B74A0F">
      <w:pPr>
        <w:rPr>
          <w:sz w:val="22"/>
          <w:szCs w:val="22"/>
          <w:lang w:val="es-US"/>
        </w:rPr>
      </w:pPr>
      <w:r w:rsidRPr="001A389A">
        <w:rPr>
          <w:sz w:val="22"/>
          <w:szCs w:val="22"/>
          <w:lang w:val="es-US"/>
        </w:rPr>
        <w:t>15135</w:t>
      </w:r>
    </w:p>
    <w:p w14:paraId="2CFBDEC2" w14:textId="77777777" w:rsidR="00D10659" w:rsidRPr="001A389A" w:rsidRDefault="00D10659" w:rsidP="00B74A0F">
      <w:pPr>
        <w:rPr>
          <w:sz w:val="22"/>
          <w:szCs w:val="22"/>
          <w:lang w:val="es-US"/>
        </w:rPr>
      </w:pPr>
      <w:r w:rsidRPr="001A389A">
        <w:rPr>
          <w:sz w:val="22"/>
          <w:szCs w:val="22"/>
          <w:lang w:val="es-US"/>
        </w:rPr>
        <w:t>15136</w:t>
      </w:r>
    </w:p>
    <w:p w14:paraId="559D91A4" w14:textId="77777777" w:rsidR="00D10659" w:rsidRPr="001A389A" w:rsidRDefault="00D10659" w:rsidP="00B74A0F">
      <w:pPr>
        <w:rPr>
          <w:sz w:val="22"/>
          <w:szCs w:val="22"/>
          <w:lang w:val="es-US"/>
        </w:rPr>
      </w:pPr>
      <w:r w:rsidRPr="001A389A">
        <w:rPr>
          <w:sz w:val="22"/>
          <w:szCs w:val="22"/>
          <w:lang w:val="es-US"/>
        </w:rPr>
        <w:t>15150</w:t>
      </w:r>
    </w:p>
    <w:p w14:paraId="18E92044" w14:textId="77777777" w:rsidR="00D10659" w:rsidRPr="001A389A" w:rsidRDefault="00D10659" w:rsidP="00B74A0F">
      <w:pPr>
        <w:rPr>
          <w:sz w:val="22"/>
          <w:szCs w:val="22"/>
          <w:lang w:val="es-US"/>
        </w:rPr>
      </w:pPr>
      <w:r w:rsidRPr="001A389A">
        <w:rPr>
          <w:sz w:val="22"/>
          <w:szCs w:val="22"/>
          <w:lang w:val="es-US"/>
        </w:rPr>
        <w:t>15151</w:t>
      </w:r>
    </w:p>
    <w:p w14:paraId="42878275" w14:textId="77777777" w:rsidR="00D10659" w:rsidRPr="001A389A" w:rsidRDefault="00D10659" w:rsidP="00B74A0F">
      <w:pPr>
        <w:rPr>
          <w:sz w:val="22"/>
          <w:szCs w:val="22"/>
          <w:lang w:val="es-US"/>
        </w:rPr>
      </w:pPr>
      <w:r w:rsidRPr="001A389A">
        <w:rPr>
          <w:sz w:val="22"/>
          <w:szCs w:val="22"/>
          <w:lang w:val="es-US"/>
        </w:rPr>
        <w:t>15152</w:t>
      </w:r>
    </w:p>
    <w:p w14:paraId="63A48D5B" w14:textId="77777777" w:rsidR="00D10659" w:rsidRPr="001A389A" w:rsidRDefault="00D10659" w:rsidP="00B74A0F">
      <w:pPr>
        <w:rPr>
          <w:sz w:val="22"/>
          <w:szCs w:val="22"/>
          <w:lang w:val="es-US"/>
        </w:rPr>
      </w:pPr>
      <w:r w:rsidRPr="001A389A">
        <w:rPr>
          <w:sz w:val="22"/>
          <w:szCs w:val="22"/>
          <w:lang w:val="es-US"/>
        </w:rPr>
        <w:t>15155</w:t>
      </w:r>
    </w:p>
    <w:p w14:paraId="3ACFC782" w14:textId="77777777" w:rsidR="00D10659" w:rsidRPr="001A389A" w:rsidRDefault="00D10659" w:rsidP="00B74A0F">
      <w:pPr>
        <w:rPr>
          <w:sz w:val="22"/>
          <w:szCs w:val="22"/>
          <w:lang w:val="es-US"/>
        </w:rPr>
      </w:pPr>
      <w:r w:rsidRPr="001A389A">
        <w:rPr>
          <w:sz w:val="22"/>
          <w:szCs w:val="22"/>
          <w:lang w:val="es-US"/>
        </w:rPr>
        <w:t>15156</w:t>
      </w:r>
    </w:p>
    <w:p w14:paraId="50258BD6" w14:textId="77777777" w:rsidR="00D10659" w:rsidRPr="001A389A" w:rsidRDefault="00D10659" w:rsidP="00B74A0F">
      <w:pPr>
        <w:widowControl w:val="0"/>
        <w:tabs>
          <w:tab w:val="left" w:pos="936"/>
          <w:tab w:val="left" w:pos="1296"/>
        </w:tabs>
        <w:rPr>
          <w:sz w:val="22"/>
          <w:szCs w:val="22"/>
          <w:lang w:val="es-US"/>
        </w:rPr>
      </w:pPr>
      <w:r w:rsidRPr="001A389A">
        <w:rPr>
          <w:sz w:val="22"/>
          <w:szCs w:val="22"/>
          <w:lang w:val="es-US"/>
        </w:rPr>
        <w:t>15157</w:t>
      </w:r>
    </w:p>
    <w:p w14:paraId="4B7260C4"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15200</w:t>
      </w:r>
    </w:p>
    <w:p w14:paraId="7DF718B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01</w:t>
      </w:r>
    </w:p>
    <w:p w14:paraId="0B7D0D3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20</w:t>
      </w:r>
    </w:p>
    <w:p w14:paraId="576FAE1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21</w:t>
      </w:r>
    </w:p>
    <w:p w14:paraId="7276CFB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40</w:t>
      </w:r>
    </w:p>
    <w:p w14:paraId="530CA3F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41</w:t>
      </w:r>
    </w:p>
    <w:p w14:paraId="26FBCD0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60</w:t>
      </w:r>
    </w:p>
    <w:p w14:paraId="24F5F85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61</w:t>
      </w:r>
    </w:p>
    <w:p w14:paraId="0B43DC5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1</w:t>
      </w:r>
    </w:p>
    <w:p w14:paraId="456805A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2</w:t>
      </w:r>
    </w:p>
    <w:p w14:paraId="42AE165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3</w:t>
      </w:r>
    </w:p>
    <w:p w14:paraId="2B9CABD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4</w:t>
      </w:r>
    </w:p>
    <w:p w14:paraId="3478A6C7"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5</w:t>
      </w:r>
    </w:p>
    <w:p w14:paraId="13A2F41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6</w:t>
      </w:r>
    </w:p>
    <w:p w14:paraId="6D79E67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7</w:t>
      </w:r>
    </w:p>
    <w:p w14:paraId="788C8A6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278</w:t>
      </w:r>
    </w:p>
    <w:p w14:paraId="42A74DD7"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15570</w:t>
      </w:r>
    </w:p>
    <w:p w14:paraId="27620DA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572</w:t>
      </w:r>
    </w:p>
    <w:p w14:paraId="77B232E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574</w:t>
      </w:r>
    </w:p>
    <w:p w14:paraId="0A58B2F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576</w:t>
      </w:r>
    </w:p>
    <w:p w14:paraId="07D5C9B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600</w:t>
      </w:r>
    </w:p>
    <w:p w14:paraId="2FA7C56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610</w:t>
      </w:r>
    </w:p>
    <w:p w14:paraId="524DA19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620</w:t>
      </w:r>
    </w:p>
    <w:p w14:paraId="073C0FA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630</w:t>
      </w:r>
    </w:p>
    <w:p w14:paraId="2630E9DC" w14:textId="77777777" w:rsidR="00D10659" w:rsidRDefault="00D10659" w:rsidP="00B74A0F">
      <w:pPr>
        <w:widowControl w:val="0"/>
        <w:tabs>
          <w:tab w:val="left" w:pos="936"/>
          <w:tab w:val="left" w:pos="1296"/>
        </w:tabs>
        <w:ind w:left="1296" w:hanging="1296"/>
        <w:rPr>
          <w:sz w:val="22"/>
          <w:szCs w:val="22"/>
          <w:lang w:val="es-ES"/>
        </w:rPr>
      </w:pPr>
      <w:r w:rsidRPr="0071525B">
        <w:rPr>
          <w:sz w:val="22"/>
          <w:szCs w:val="22"/>
          <w:lang w:val="es-ES"/>
        </w:rPr>
        <w:t>15650</w:t>
      </w:r>
    </w:p>
    <w:p w14:paraId="3D886A40" w14:textId="77777777" w:rsidR="00D10659" w:rsidRPr="0071525B" w:rsidRDefault="00D10659" w:rsidP="00B74A0F">
      <w:pPr>
        <w:widowControl w:val="0"/>
        <w:tabs>
          <w:tab w:val="left" w:pos="936"/>
          <w:tab w:val="left" w:pos="1296"/>
        </w:tabs>
        <w:ind w:left="1296" w:hanging="1296"/>
        <w:rPr>
          <w:sz w:val="22"/>
          <w:szCs w:val="22"/>
          <w:lang w:val="es-ES"/>
        </w:rPr>
      </w:pPr>
      <w:r>
        <w:rPr>
          <w:sz w:val="22"/>
          <w:szCs w:val="22"/>
          <w:lang w:val="es-ES"/>
        </w:rPr>
        <w:t>15730</w:t>
      </w:r>
    </w:p>
    <w:p w14:paraId="3560DE1C" w14:textId="77777777" w:rsidR="00D10659" w:rsidRPr="0071525B" w:rsidRDefault="00D10659" w:rsidP="00B74A0F">
      <w:pPr>
        <w:widowControl w:val="0"/>
        <w:tabs>
          <w:tab w:val="left" w:pos="936"/>
          <w:tab w:val="left" w:pos="1296"/>
        </w:tabs>
        <w:rPr>
          <w:sz w:val="22"/>
          <w:szCs w:val="22"/>
          <w:lang w:val="es-ES"/>
        </w:rPr>
      </w:pPr>
      <w:r>
        <w:rPr>
          <w:sz w:val="22"/>
          <w:szCs w:val="22"/>
          <w:lang w:val="es-ES"/>
        </w:rPr>
        <w:t>15733</w:t>
      </w:r>
    </w:p>
    <w:p w14:paraId="6035AF3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34</w:t>
      </w:r>
    </w:p>
    <w:p w14:paraId="0690938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36</w:t>
      </w:r>
    </w:p>
    <w:p w14:paraId="73793A4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32</w:t>
      </w:r>
    </w:p>
    <w:p w14:paraId="0CBD762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34</w:t>
      </w:r>
    </w:p>
    <w:p w14:paraId="5B6AB79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36</w:t>
      </w:r>
    </w:p>
    <w:p w14:paraId="28112A1E"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15738</w:t>
      </w:r>
    </w:p>
    <w:p w14:paraId="35897EB7"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40</w:t>
      </w:r>
    </w:p>
    <w:p w14:paraId="76CF06B2"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50</w:t>
      </w:r>
    </w:p>
    <w:p w14:paraId="7F40E12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60</w:t>
      </w:r>
    </w:p>
    <w:p w14:paraId="770ABD87" w14:textId="77777777" w:rsidR="00D10659" w:rsidRDefault="00D10659" w:rsidP="00B74A0F">
      <w:pPr>
        <w:widowControl w:val="0"/>
        <w:tabs>
          <w:tab w:val="left" w:pos="936"/>
          <w:tab w:val="left" w:pos="1296"/>
        </w:tabs>
        <w:ind w:left="1296" w:hanging="1296"/>
        <w:rPr>
          <w:sz w:val="22"/>
          <w:szCs w:val="22"/>
          <w:lang w:val="es-ES"/>
        </w:rPr>
      </w:pPr>
      <w:r>
        <w:rPr>
          <w:sz w:val="22"/>
          <w:szCs w:val="22"/>
          <w:lang w:val="es-ES"/>
        </w:rPr>
        <w:t>15769</w:t>
      </w:r>
    </w:p>
    <w:p w14:paraId="7215E9F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770</w:t>
      </w:r>
    </w:p>
    <w:p w14:paraId="4DBC8CCE" w14:textId="77777777" w:rsidR="00D10659" w:rsidRDefault="00D10659" w:rsidP="005732B6">
      <w:pPr>
        <w:widowControl w:val="0"/>
        <w:tabs>
          <w:tab w:val="left" w:pos="936"/>
          <w:tab w:val="left" w:pos="1296"/>
        </w:tabs>
        <w:ind w:left="1296" w:hanging="1296"/>
        <w:rPr>
          <w:sz w:val="22"/>
          <w:szCs w:val="22"/>
          <w:lang w:val="es-ES"/>
        </w:rPr>
      </w:pPr>
      <w:r>
        <w:rPr>
          <w:sz w:val="22"/>
          <w:szCs w:val="22"/>
          <w:lang w:val="es-ES"/>
        </w:rPr>
        <w:t>15771</w:t>
      </w:r>
    </w:p>
    <w:p w14:paraId="557294F9" w14:textId="77777777" w:rsidR="00D10659" w:rsidRDefault="00D10659" w:rsidP="005732B6">
      <w:pPr>
        <w:widowControl w:val="0"/>
        <w:tabs>
          <w:tab w:val="left" w:pos="936"/>
          <w:tab w:val="left" w:pos="1296"/>
        </w:tabs>
        <w:ind w:left="1296" w:hanging="1296"/>
        <w:rPr>
          <w:sz w:val="22"/>
          <w:szCs w:val="22"/>
          <w:lang w:val="es-ES"/>
        </w:rPr>
      </w:pPr>
      <w:r>
        <w:rPr>
          <w:sz w:val="22"/>
          <w:szCs w:val="22"/>
          <w:lang w:val="es-ES"/>
        </w:rPr>
        <w:t>15772</w:t>
      </w:r>
    </w:p>
    <w:p w14:paraId="27CA0201" w14:textId="77777777" w:rsidR="00D10659" w:rsidRDefault="00D10659">
      <w:pPr>
        <w:widowControl w:val="0"/>
        <w:tabs>
          <w:tab w:val="left" w:pos="936"/>
          <w:tab w:val="left" w:pos="1296"/>
        </w:tabs>
        <w:ind w:left="1296" w:hanging="1296"/>
        <w:rPr>
          <w:sz w:val="22"/>
          <w:szCs w:val="22"/>
          <w:lang w:val="es-ES"/>
        </w:rPr>
      </w:pPr>
      <w:r>
        <w:rPr>
          <w:sz w:val="22"/>
          <w:szCs w:val="22"/>
          <w:lang w:val="es-ES"/>
        </w:rPr>
        <w:t>15773</w:t>
      </w:r>
    </w:p>
    <w:p w14:paraId="0BBBA946" w14:textId="77777777" w:rsidR="00D10659" w:rsidRDefault="00D10659">
      <w:pPr>
        <w:widowControl w:val="0"/>
        <w:tabs>
          <w:tab w:val="left" w:pos="936"/>
          <w:tab w:val="left" w:pos="1296"/>
        </w:tabs>
        <w:ind w:left="1296" w:hanging="1296"/>
        <w:rPr>
          <w:sz w:val="22"/>
          <w:szCs w:val="22"/>
          <w:lang w:val="es-ES"/>
        </w:rPr>
      </w:pPr>
      <w:r>
        <w:rPr>
          <w:sz w:val="22"/>
          <w:szCs w:val="22"/>
          <w:lang w:val="es-ES"/>
        </w:rPr>
        <w:t>15774</w:t>
      </w:r>
    </w:p>
    <w:p w14:paraId="39598BC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820 (PA)</w:t>
      </w:r>
    </w:p>
    <w:p w14:paraId="3B54A86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821 (PA)</w:t>
      </w:r>
    </w:p>
    <w:p w14:paraId="39CDB0C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822 (PA)</w:t>
      </w:r>
    </w:p>
    <w:p w14:paraId="23041DC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823 (PA)</w:t>
      </w:r>
    </w:p>
    <w:p w14:paraId="6FF6764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5830 (PA)</w:t>
      </w:r>
    </w:p>
    <w:p w14:paraId="5D24D46A"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32 (PA)</w:t>
      </w:r>
    </w:p>
    <w:p w14:paraId="68F5D71F"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33 (PA)</w:t>
      </w:r>
    </w:p>
    <w:p w14:paraId="3A4AC0B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34 (PA)</w:t>
      </w:r>
    </w:p>
    <w:p w14:paraId="60CF0683"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35</w:t>
      </w:r>
    </w:p>
    <w:p w14:paraId="0139C2F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40</w:t>
      </w:r>
    </w:p>
    <w:p w14:paraId="1FF9E689"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41</w:t>
      </w:r>
    </w:p>
    <w:p w14:paraId="510DD6F5"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45</w:t>
      </w:r>
    </w:p>
    <w:p w14:paraId="1AFC5B65"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847</w:t>
      </w:r>
    </w:p>
    <w:p w14:paraId="5E4B0084"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20</w:t>
      </w:r>
    </w:p>
    <w:p w14:paraId="7E5FA516"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22</w:t>
      </w:r>
    </w:p>
    <w:p w14:paraId="364D34BB"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1</w:t>
      </w:r>
    </w:p>
    <w:p w14:paraId="4AECA799"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3</w:t>
      </w:r>
    </w:p>
    <w:p w14:paraId="73E6853A"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4</w:t>
      </w:r>
    </w:p>
    <w:p w14:paraId="6D91EA7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5</w:t>
      </w:r>
    </w:p>
    <w:p w14:paraId="11DBF24E"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6</w:t>
      </w:r>
    </w:p>
    <w:p w14:paraId="3DEB5A8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37</w:t>
      </w:r>
    </w:p>
    <w:p w14:paraId="08FDA04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40</w:t>
      </w:r>
    </w:p>
    <w:p w14:paraId="04F9869A"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41</w:t>
      </w:r>
    </w:p>
    <w:p w14:paraId="73AD832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44</w:t>
      </w:r>
    </w:p>
    <w:p w14:paraId="628C8A3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45</w:t>
      </w:r>
    </w:p>
    <w:p w14:paraId="44A02CB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46</w:t>
      </w:r>
    </w:p>
    <w:p w14:paraId="4FE11BB0"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0</w:t>
      </w:r>
    </w:p>
    <w:p w14:paraId="09EFFE4A"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1</w:t>
      </w:r>
    </w:p>
    <w:p w14:paraId="56FB1E12"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2</w:t>
      </w:r>
    </w:p>
    <w:p w14:paraId="7ABD736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3</w:t>
      </w:r>
    </w:p>
    <w:p w14:paraId="51020319"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6</w:t>
      </w:r>
    </w:p>
    <w:p w14:paraId="553DC281"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5958</w:t>
      </w:r>
    </w:p>
    <w:p w14:paraId="3D5BA255"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6025</w:t>
      </w:r>
    </w:p>
    <w:p w14:paraId="7F6F7E0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6030</w:t>
      </w:r>
    </w:p>
    <w:p w14:paraId="7343BD7E"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020</w:t>
      </w:r>
    </w:p>
    <w:p w14:paraId="08C985E2"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00</w:t>
      </w:r>
    </w:p>
    <w:p w14:paraId="3621F35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01</w:t>
      </w:r>
    </w:p>
    <w:p w14:paraId="4F81FC78"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10</w:t>
      </w:r>
    </w:p>
    <w:p w14:paraId="48BF5E96"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12</w:t>
      </w:r>
    </w:p>
    <w:p w14:paraId="709C75E8"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20</w:t>
      </w:r>
    </w:p>
    <w:p w14:paraId="3D64482E"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25</w:t>
      </w:r>
    </w:p>
    <w:p w14:paraId="4B31F323"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126</w:t>
      </w:r>
    </w:p>
    <w:p w14:paraId="56496B2B"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290</w:t>
      </w:r>
    </w:p>
    <w:p w14:paraId="59A12836"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291</w:t>
      </w:r>
    </w:p>
    <w:p w14:paraId="1690866C"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300 (PA)</w:t>
      </w:r>
    </w:p>
    <w:p w14:paraId="418198CD" w14:textId="77777777" w:rsidR="00D10659" w:rsidRPr="001A389A" w:rsidRDefault="00D10659" w:rsidP="00B74A0F">
      <w:pPr>
        <w:widowControl w:val="0"/>
        <w:tabs>
          <w:tab w:val="left" w:pos="936"/>
          <w:tab w:val="left" w:pos="1296"/>
        </w:tabs>
        <w:ind w:left="1296" w:hanging="1296"/>
        <w:rPr>
          <w:sz w:val="22"/>
          <w:szCs w:val="22"/>
        </w:rPr>
      </w:pPr>
      <w:r w:rsidRPr="001A389A">
        <w:rPr>
          <w:sz w:val="22"/>
          <w:szCs w:val="22"/>
        </w:rPr>
        <w:t>19301</w:t>
      </w:r>
    </w:p>
    <w:p w14:paraId="23CFD9D3" w14:textId="77777777" w:rsidR="00D10659" w:rsidRPr="001A389A" w:rsidRDefault="00D10659" w:rsidP="00B74A0F">
      <w:pPr>
        <w:widowControl w:val="0"/>
        <w:tabs>
          <w:tab w:val="left" w:pos="936"/>
          <w:tab w:val="left" w:pos="1296"/>
        </w:tabs>
        <w:ind w:left="1296" w:right="-684" w:hanging="1296"/>
        <w:rPr>
          <w:sz w:val="22"/>
          <w:szCs w:val="22"/>
        </w:rPr>
      </w:pPr>
      <w:r w:rsidRPr="001A389A">
        <w:rPr>
          <w:sz w:val="22"/>
          <w:szCs w:val="22"/>
        </w:rPr>
        <w:t>19302</w:t>
      </w:r>
    </w:p>
    <w:p w14:paraId="77E435F6" w14:textId="77777777" w:rsidR="00D10659" w:rsidRPr="001A389A" w:rsidRDefault="00D10659" w:rsidP="00B74A0F">
      <w:pPr>
        <w:widowControl w:val="0"/>
        <w:tabs>
          <w:tab w:val="left" w:pos="936"/>
          <w:tab w:val="left" w:pos="1296"/>
        </w:tabs>
        <w:ind w:left="288" w:hanging="288"/>
        <w:rPr>
          <w:sz w:val="22"/>
          <w:szCs w:val="22"/>
        </w:rPr>
      </w:pPr>
      <w:r w:rsidRPr="001A389A">
        <w:rPr>
          <w:sz w:val="22"/>
          <w:szCs w:val="22"/>
        </w:rPr>
        <w:t>19303 (PA for Gender Dysphoria-Related Services Only)</w:t>
      </w:r>
    </w:p>
    <w:p w14:paraId="08F7150F" w14:textId="77777777" w:rsidR="00D10659" w:rsidRPr="0071525B" w:rsidRDefault="00D10659" w:rsidP="00B74A0F">
      <w:pPr>
        <w:widowControl w:val="0"/>
        <w:tabs>
          <w:tab w:val="left" w:pos="936"/>
          <w:tab w:val="left" w:pos="1296"/>
        </w:tabs>
        <w:ind w:left="1296" w:hanging="1296"/>
        <w:rPr>
          <w:sz w:val="22"/>
          <w:szCs w:val="22"/>
          <w:lang w:val="es-ES"/>
        </w:rPr>
      </w:pPr>
      <w:bookmarkStart w:id="3" w:name="OLE_LINK2"/>
      <w:r w:rsidRPr="0071525B">
        <w:rPr>
          <w:sz w:val="22"/>
          <w:szCs w:val="22"/>
          <w:lang w:val="es-ES"/>
        </w:rPr>
        <w:t>19318 (PA)</w:t>
      </w:r>
    </w:p>
    <w:p w14:paraId="09EF892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28 (PA)</w:t>
      </w:r>
    </w:p>
    <w:p w14:paraId="456CCF6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30 (PA)</w:t>
      </w:r>
    </w:p>
    <w:p w14:paraId="7A5D1AB2" w14:textId="77777777" w:rsidR="00D10659" w:rsidRPr="0071525B" w:rsidRDefault="00D10659" w:rsidP="00B74A0F">
      <w:pPr>
        <w:widowControl w:val="0"/>
        <w:tabs>
          <w:tab w:val="left" w:pos="936"/>
          <w:tab w:val="left" w:pos="1296"/>
        </w:tabs>
        <w:ind w:left="1296" w:right="-594" w:hanging="1296"/>
        <w:rPr>
          <w:sz w:val="22"/>
          <w:szCs w:val="22"/>
          <w:lang w:val="es-ES"/>
        </w:rPr>
      </w:pPr>
      <w:r w:rsidRPr="0071525B">
        <w:rPr>
          <w:sz w:val="22"/>
          <w:szCs w:val="22"/>
          <w:lang w:val="es-ES"/>
        </w:rPr>
        <w:t>19340 (PA)</w:t>
      </w:r>
    </w:p>
    <w:p w14:paraId="60D62A07" w14:textId="77777777" w:rsidR="00D10659" w:rsidRPr="0071525B" w:rsidRDefault="00D10659" w:rsidP="00B74A0F">
      <w:pPr>
        <w:widowControl w:val="0"/>
        <w:tabs>
          <w:tab w:val="left" w:pos="936"/>
          <w:tab w:val="left" w:pos="1296"/>
        </w:tabs>
        <w:ind w:left="1296" w:right="-684" w:hanging="1296"/>
        <w:rPr>
          <w:sz w:val="22"/>
          <w:szCs w:val="22"/>
          <w:lang w:val="es-ES"/>
        </w:rPr>
      </w:pPr>
      <w:r w:rsidRPr="0071525B">
        <w:rPr>
          <w:sz w:val="22"/>
          <w:szCs w:val="22"/>
          <w:lang w:val="es-ES"/>
        </w:rPr>
        <w:t>19342 (PA)</w:t>
      </w:r>
    </w:p>
    <w:p w14:paraId="1317490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50 (PA)</w:t>
      </w:r>
    </w:p>
    <w:p w14:paraId="7F5A50E2"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57 (PA)</w:t>
      </w:r>
    </w:p>
    <w:p w14:paraId="46DDF42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70 (PA)</w:t>
      </w:r>
    </w:p>
    <w:p w14:paraId="4BEC2DF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71 (PA)</w:t>
      </w:r>
    </w:p>
    <w:p w14:paraId="3EAD617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19380 (PA)</w:t>
      </w:r>
    </w:p>
    <w:p w14:paraId="1C80ACD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00</w:t>
      </w:r>
    </w:p>
    <w:p w14:paraId="0F732D5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05</w:t>
      </w:r>
    </w:p>
    <w:bookmarkEnd w:id="3"/>
    <w:p w14:paraId="50A0154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06</w:t>
      </w:r>
    </w:p>
    <w:p w14:paraId="285D7CD2"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20</w:t>
      </w:r>
    </w:p>
    <w:p w14:paraId="258A3BF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25</w:t>
      </w:r>
    </w:p>
    <w:p w14:paraId="432B24A2"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40</w:t>
      </w:r>
    </w:p>
    <w:p w14:paraId="692933A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45</w:t>
      </w:r>
    </w:p>
    <w:p w14:paraId="6CAEFDC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50</w:t>
      </w:r>
    </w:p>
    <w:p w14:paraId="104ACE6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251</w:t>
      </w:r>
    </w:p>
    <w:p w14:paraId="20DC284C"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525</w:t>
      </w:r>
    </w:p>
    <w:p w14:paraId="3902A2E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50</w:t>
      </w:r>
    </w:p>
    <w:p w14:paraId="35307A12"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70</w:t>
      </w:r>
    </w:p>
    <w:p w14:paraId="1FC7CB9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80</w:t>
      </w:r>
    </w:p>
    <w:p w14:paraId="4ED9815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90</w:t>
      </w:r>
    </w:p>
    <w:p w14:paraId="0944F17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92</w:t>
      </w:r>
    </w:p>
    <w:p w14:paraId="34F0B89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93</w:t>
      </w:r>
    </w:p>
    <w:p w14:paraId="11E6B94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694</w:t>
      </w:r>
    </w:p>
    <w:p w14:paraId="5B5E774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900</w:t>
      </w:r>
    </w:p>
    <w:p w14:paraId="521328F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902</w:t>
      </w:r>
    </w:p>
    <w:p w14:paraId="4416CEA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0924</w:t>
      </w:r>
    </w:p>
    <w:p w14:paraId="3A03282D" w14:textId="77777777" w:rsidR="00D10659" w:rsidRPr="0071525B" w:rsidRDefault="00D10659" w:rsidP="009308C3">
      <w:pPr>
        <w:widowControl w:val="0"/>
        <w:tabs>
          <w:tab w:val="left" w:pos="936"/>
          <w:tab w:val="left" w:pos="1296"/>
        </w:tabs>
        <w:rPr>
          <w:sz w:val="22"/>
          <w:szCs w:val="22"/>
          <w:lang w:val="es-ES"/>
        </w:rPr>
      </w:pPr>
      <w:r w:rsidRPr="0071525B">
        <w:rPr>
          <w:sz w:val="22"/>
          <w:szCs w:val="22"/>
          <w:lang w:val="es-ES"/>
        </w:rPr>
        <w:t>20975</w:t>
      </w:r>
    </w:p>
    <w:p w14:paraId="262906B7"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0</w:t>
      </w:r>
    </w:p>
    <w:p w14:paraId="0EF34F1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1</w:t>
      </w:r>
    </w:p>
    <w:p w14:paraId="272D9FB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2</w:t>
      </w:r>
    </w:p>
    <w:p w14:paraId="1C55D79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3</w:t>
      </w:r>
    </w:p>
    <w:p w14:paraId="243CDC6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4</w:t>
      </w:r>
    </w:p>
    <w:p w14:paraId="4DE1254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5</w:t>
      </w:r>
    </w:p>
    <w:p w14:paraId="515EF86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16</w:t>
      </w:r>
    </w:p>
    <w:p w14:paraId="436CF77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25</w:t>
      </w:r>
    </w:p>
    <w:p w14:paraId="465F4F5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26</w:t>
      </w:r>
    </w:p>
    <w:p w14:paraId="5173FA7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29</w:t>
      </w:r>
    </w:p>
    <w:p w14:paraId="695CD86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31</w:t>
      </w:r>
    </w:p>
    <w:p w14:paraId="29E80A6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34</w:t>
      </w:r>
    </w:p>
    <w:p w14:paraId="45E47A8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40</w:t>
      </w:r>
    </w:p>
    <w:p w14:paraId="693D1D6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44</w:t>
      </w:r>
    </w:p>
    <w:p w14:paraId="689CDCA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46</w:t>
      </w:r>
    </w:p>
    <w:p w14:paraId="64C96794"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47</w:t>
      </w:r>
    </w:p>
    <w:p w14:paraId="1D97771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50</w:t>
      </w:r>
    </w:p>
    <w:p w14:paraId="56C0EE3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60</w:t>
      </w:r>
    </w:p>
    <w:p w14:paraId="427FC90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070</w:t>
      </w:r>
    </w:p>
    <w:p w14:paraId="3B4F5CC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100</w:t>
      </w:r>
    </w:p>
    <w:p w14:paraId="6EA7B661"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181</w:t>
      </w:r>
    </w:p>
    <w:p w14:paraId="330C90E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06 (PA)</w:t>
      </w:r>
    </w:p>
    <w:p w14:paraId="041F32C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08 (PA)</w:t>
      </w:r>
    </w:p>
    <w:p w14:paraId="3BECB04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09 (PA)</w:t>
      </w:r>
    </w:p>
    <w:p w14:paraId="02324F8F"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10 (PA)</w:t>
      </w:r>
    </w:p>
    <w:p w14:paraId="5F22DF4A"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15 (PA)</w:t>
      </w:r>
    </w:p>
    <w:p w14:paraId="57DCF885"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30 (PA)</w:t>
      </w:r>
    </w:p>
    <w:p w14:paraId="5336E09B"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35 (PA)</w:t>
      </w:r>
    </w:p>
    <w:p w14:paraId="7B536F6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40 (PA)</w:t>
      </w:r>
    </w:p>
    <w:p w14:paraId="4AE68FA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42 (PA)</w:t>
      </w:r>
    </w:p>
    <w:p w14:paraId="0A20BDAD" w14:textId="77777777" w:rsidR="00D10659" w:rsidRPr="0071525B" w:rsidRDefault="00D10659" w:rsidP="00B74A0F">
      <w:pPr>
        <w:widowControl w:val="0"/>
        <w:tabs>
          <w:tab w:val="left" w:pos="936"/>
          <w:tab w:val="left" w:pos="1296"/>
        </w:tabs>
        <w:ind w:left="1296" w:hanging="1296"/>
        <w:rPr>
          <w:sz w:val="22"/>
          <w:szCs w:val="22"/>
          <w:lang w:val="es-ES"/>
        </w:rPr>
      </w:pPr>
      <w:bookmarkStart w:id="4" w:name="OLE_LINK1"/>
      <w:r w:rsidRPr="0071525B">
        <w:rPr>
          <w:sz w:val="22"/>
          <w:szCs w:val="22"/>
          <w:lang w:val="es-ES"/>
        </w:rPr>
        <w:t>21243 (PA)</w:t>
      </w:r>
    </w:p>
    <w:p w14:paraId="25195371"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21244 (PA)</w:t>
      </w:r>
    </w:p>
    <w:p w14:paraId="57A2D55D"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67 (PA)</w:t>
      </w:r>
    </w:p>
    <w:p w14:paraId="1CE03D4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70 (PA)</w:t>
      </w:r>
    </w:p>
    <w:p w14:paraId="619BCD98"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75 (PA)</w:t>
      </w:r>
    </w:p>
    <w:p w14:paraId="312B234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80 (PA)</w:t>
      </w:r>
    </w:p>
    <w:p w14:paraId="5EF51336"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82 (PA)</w:t>
      </w:r>
    </w:p>
    <w:p w14:paraId="7AEEF633"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295 (PA)</w:t>
      </w:r>
    </w:p>
    <w:p w14:paraId="3C67FED5"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296 (PA)</w:t>
      </w:r>
    </w:p>
    <w:bookmarkEnd w:id="4"/>
    <w:p w14:paraId="7CA818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310</w:t>
      </w:r>
    </w:p>
    <w:p w14:paraId="57BD1E41"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15</w:t>
      </w:r>
    </w:p>
    <w:p w14:paraId="0D3E80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320</w:t>
      </w:r>
    </w:p>
    <w:p w14:paraId="31DE1720"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25</w:t>
      </w:r>
    </w:p>
    <w:p w14:paraId="3029E424"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30</w:t>
      </w:r>
    </w:p>
    <w:p w14:paraId="522217C9"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35</w:t>
      </w:r>
    </w:p>
    <w:p w14:paraId="00F76AA4"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36</w:t>
      </w:r>
    </w:p>
    <w:p w14:paraId="2EC2C948" w14:textId="77777777" w:rsidR="00D10659" w:rsidRPr="0071525B" w:rsidRDefault="00D10659" w:rsidP="00B74A0F">
      <w:pPr>
        <w:widowControl w:val="0"/>
        <w:tabs>
          <w:tab w:val="left" w:pos="936"/>
          <w:tab w:val="left" w:pos="1296"/>
        </w:tabs>
        <w:ind w:left="1296" w:hanging="1296"/>
        <w:rPr>
          <w:sz w:val="22"/>
          <w:szCs w:val="22"/>
          <w:lang w:val="es-ES"/>
        </w:rPr>
      </w:pPr>
      <w:r w:rsidRPr="00281A86">
        <w:rPr>
          <w:sz w:val="22"/>
          <w:szCs w:val="22"/>
          <w:lang w:val="es-US"/>
        </w:rPr>
        <w:t>21337</w:t>
      </w:r>
    </w:p>
    <w:p w14:paraId="01B08F60"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338</w:t>
      </w:r>
    </w:p>
    <w:p w14:paraId="6D790809"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339</w:t>
      </w:r>
    </w:p>
    <w:p w14:paraId="573645A2" w14:textId="77777777" w:rsidR="00D10659" w:rsidRPr="0071525B" w:rsidRDefault="00D10659" w:rsidP="00B74A0F">
      <w:pPr>
        <w:widowControl w:val="0"/>
        <w:tabs>
          <w:tab w:val="left" w:pos="936"/>
          <w:tab w:val="left" w:pos="1296"/>
        </w:tabs>
        <w:rPr>
          <w:sz w:val="22"/>
          <w:szCs w:val="22"/>
          <w:lang w:val="es-ES"/>
        </w:rPr>
      </w:pPr>
      <w:r w:rsidRPr="0071525B">
        <w:rPr>
          <w:sz w:val="22"/>
          <w:szCs w:val="22"/>
          <w:lang w:val="es-ES"/>
        </w:rPr>
        <w:t>21340</w:t>
      </w:r>
    </w:p>
    <w:p w14:paraId="581A307E" w14:textId="77777777" w:rsidR="00D10659" w:rsidRPr="0071525B" w:rsidRDefault="00D10659" w:rsidP="00B74A0F">
      <w:pPr>
        <w:widowControl w:val="0"/>
        <w:tabs>
          <w:tab w:val="left" w:pos="936"/>
          <w:tab w:val="left" w:pos="1296"/>
        </w:tabs>
        <w:ind w:left="1296" w:hanging="1296"/>
        <w:rPr>
          <w:sz w:val="22"/>
          <w:szCs w:val="22"/>
          <w:lang w:val="es-ES"/>
        </w:rPr>
      </w:pPr>
      <w:r w:rsidRPr="0071525B">
        <w:rPr>
          <w:sz w:val="22"/>
          <w:szCs w:val="22"/>
          <w:lang w:val="es-ES"/>
        </w:rPr>
        <w:t>21345</w:t>
      </w:r>
    </w:p>
    <w:p w14:paraId="7FC327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355</w:t>
      </w:r>
    </w:p>
    <w:p w14:paraId="7CBD9F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00</w:t>
      </w:r>
    </w:p>
    <w:p w14:paraId="11A078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01</w:t>
      </w:r>
    </w:p>
    <w:p w14:paraId="544A81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21</w:t>
      </w:r>
    </w:p>
    <w:p w14:paraId="494D0D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40</w:t>
      </w:r>
    </w:p>
    <w:p w14:paraId="2BFD6A2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45</w:t>
      </w:r>
    </w:p>
    <w:p w14:paraId="33DE38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50</w:t>
      </w:r>
    </w:p>
    <w:p w14:paraId="6F331A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51</w:t>
      </w:r>
    </w:p>
    <w:p w14:paraId="1682EB8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52</w:t>
      </w:r>
    </w:p>
    <w:p w14:paraId="37938C6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53</w:t>
      </w:r>
    </w:p>
    <w:p w14:paraId="327E929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54</w:t>
      </w:r>
    </w:p>
    <w:p w14:paraId="3CCA09F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61</w:t>
      </w:r>
    </w:p>
    <w:p w14:paraId="2DED06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62</w:t>
      </w:r>
    </w:p>
    <w:p w14:paraId="79129D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65</w:t>
      </w:r>
    </w:p>
    <w:p w14:paraId="5A39B6F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80</w:t>
      </w:r>
    </w:p>
    <w:p w14:paraId="732C3B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85</w:t>
      </w:r>
    </w:p>
    <w:p w14:paraId="02FD2C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90</w:t>
      </w:r>
    </w:p>
    <w:p w14:paraId="45ABF48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497</w:t>
      </w:r>
    </w:p>
    <w:p w14:paraId="70D1EE1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01</w:t>
      </w:r>
    </w:p>
    <w:p w14:paraId="40A8A90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02</w:t>
      </w:r>
    </w:p>
    <w:p w14:paraId="216A1B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52</w:t>
      </w:r>
    </w:p>
    <w:p w14:paraId="7EA9594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54</w:t>
      </w:r>
    </w:p>
    <w:p w14:paraId="41D257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55</w:t>
      </w:r>
    </w:p>
    <w:p w14:paraId="3D6BF77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556</w:t>
      </w:r>
    </w:p>
    <w:p w14:paraId="72018F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600</w:t>
      </w:r>
    </w:p>
    <w:p w14:paraId="40FAA4E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610</w:t>
      </w:r>
    </w:p>
    <w:p w14:paraId="6A9501D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700</w:t>
      </w:r>
    </w:p>
    <w:p w14:paraId="717574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720</w:t>
      </w:r>
    </w:p>
    <w:p w14:paraId="41F868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725</w:t>
      </w:r>
    </w:p>
    <w:p w14:paraId="71D2AB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805</w:t>
      </w:r>
    </w:p>
    <w:p w14:paraId="3A11C93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820</w:t>
      </w:r>
    </w:p>
    <w:p w14:paraId="576239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25</w:t>
      </w:r>
    </w:p>
    <w:p w14:paraId="6E520A0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0</w:t>
      </w:r>
    </w:p>
    <w:p w14:paraId="5C56AF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1</w:t>
      </w:r>
    </w:p>
    <w:p w14:paraId="04A49F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2</w:t>
      </w:r>
    </w:p>
    <w:p w14:paraId="3A7873A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3</w:t>
      </w:r>
    </w:p>
    <w:p w14:paraId="39FA756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5</w:t>
      </w:r>
    </w:p>
    <w:p w14:paraId="587714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1936</w:t>
      </w:r>
    </w:p>
    <w:p w14:paraId="6B5AB7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310</w:t>
      </w:r>
    </w:p>
    <w:p w14:paraId="123DFE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315</w:t>
      </w:r>
    </w:p>
    <w:p w14:paraId="6F5337D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505</w:t>
      </w:r>
    </w:p>
    <w:p w14:paraId="6691B34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0</w:t>
      </w:r>
    </w:p>
    <w:p w14:paraId="7E96AC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1</w:t>
      </w:r>
    </w:p>
    <w:p w14:paraId="756601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2</w:t>
      </w:r>
    </w:p>
    <w:p w14:paraId="65545D8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3</w:t>
      </w:r>
    </w:p>
    <w:p w14:paraId="709599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4</w:t>
      </w:r>
    </w:p>
    <w:p w14:paraId="363A346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2905</w:t>
      </w:r>
    </w:p>
    <w:p w14:paraId="71FA03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00</w:t>
      </w:r>
    </w:p>
    <w:p w14:paraId="1F5B9D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20</w:t>
      </w:r>
    </w:p>
    <w:p w14:paraId="18AE27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30</w:t>
      </w:r>
    </w:p>
    <w:p w14:paraId="6C3130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31</w:t>
      </w:r>
    </w:p>
    <w:p w14:paraId="362759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35</w:t>
      </w:r>
    </w:p>
    <w:p w14:paraId="1E96606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40</w:t>
      </w:r>
    </w:p>
    <w:p w14:paraId="09FC5B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44</w:t>
      </w:r>
    </w:p>
    <w:p w14:paraId="314C5D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66</w:t>
      </w:r>
    </w:p>
    <w:p w14:paraId="59BB6A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1</w:t>
      </w:r>
    </w:p>
    <w:p w14:paraId="05DFFC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3</w:t>
      </w:r>
    </w:p>
    <w:p w14:paraId="7CF588F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5</w:t>
      </w:r>
    </w:p>
    <w:p w14:paraId="7293AF1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6</w:t>
      </w:r>
    </w:p>
    <w:p w14:paraId="26B1C7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7</w:t>
      </w:r>
    </w:p>
    <w:p w14:paraId="0D3E420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078</w:t>
      </w:r>
    </w:p>
    <w:p w14:paraId="2876DA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00</w:t>
      </w:r>
    </w:p>
    <w:p w14:paraId="729846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01</w:t>
      </w:r>
    </w:p>
    <w:p w14:paraId="56C3F09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05</w:t>
      </w:r>
    </w:p>
    <w:p w14:paraId="35F257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06</w:t>
      </w:r>
    </w:p>
    <w:p w14:paraId="2D1895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07</w:t>
      </w:r>
    </w:p>
    <w:p w14:paraId="2339A84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20</w:t>
      </w:r>
    </w:p>
    <w:p w14:paraId="75F9B5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25</w:t>
      </w:r>
    </w:p>
    <w:p w14:paraId="07A3F7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30</w:t>
      </w:r>
    </w:p>
    <w:p w14:paraId="3860E7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40</w:t>
      </w:r>
    </w:p>
    <w:p w14:paraId="78AE97F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45</w:t>
      </w:r>
    </w:p>
    <w:p w14:paraId="5D09886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46</w:t>
      </w:r>
    </w:p>
    <w:p w14:paraId="51C364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50</w:t>
      </w:r>
    </w:p>
    <w:p w14:paraId="4FE18E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55</w:t>
      </w:r>
    </w:p>
    <w:p w14:paraId="1B1462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56</w:t>
      </w:r>
    </w:p>
    <w:p w14:paraId="781FC5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70</w:t>
      </w:r>
    </w:p>
    <w:p w14:paraId="75EFE2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72</w:t>
      </w:r>
    </w:p>
    <w:p w14:paraId="0EBE1D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74</w:t>
      </w:r>
    </w:p>
    <w:p w14:paraId="2E8FC8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80</w:t>
      </w:r>
    </w:p>
    <w:p w14:paraId="5CFF12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82</w:t>
      </w:r>
    </w:p>
    <w:p w14:paraId="406672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84</w:t>
      </w:r>
    </w:p>
    <w:p w14:paraId="3548FF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90</w:t>
      </w:r>
    </w:p>
    <w:p w14:paraId="4C8A4F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195</w:t>
      </w:r>
    </w:p>
    <w:p w14:paraId="7125A1F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330</w:t>
      </w:r>
    </w:p>
    <w:p w14:paraId="4BC2E5F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334</w:t>
      </w:r>
    </w:p>
    <w:p w14:paraId="0EFDAE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395</w:t>
      </w:r>
    </w:p>
    <w:p w14:paraId="3509B5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397</w:t>
      </w:r>
    </w:p>
    <w:p w14:paraId="5084FE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00</w:t>
      </w:r>
    </w:p>
    <w:p w14:paraId="193143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05</w:t>
      </w:r>
    </w:p>
    <w:p w14:paraId="1208331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06</w:t>
      </w:r>
    </w:p>
    <w:p w14:paraId="5F9DD31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10</w:t>
      </w:r>
    </w:p>
    <w:p w14:paraId="44B75D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12</w:t>
      </w:r>
    </w:p>
    <w:p w14:paraId="497ED9B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15</w:t>
      </w:r>
    </w:p>
    <w:p w14:paraId="227450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20</w:t>
      </w:r>
    </w:p>
    <w:p w14:paraId="632ED5A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30</w:t>
      </w:r>
    </w:p>
    <w:p w14:paraId="16C6B7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40</w:t>
      </w:r>
    </w:p>
    <w:p w14:paraId="608597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50</w:t>
      </w:r>
    </w:p>
    <w:p w14:paraId="0015B2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55</w:t>
      </w:r>
    </w:p>
    <w:p w14:paraId="5B7D3E7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60</w:t>
      </w:r>
    </w:p>
    <w:p w14:paraId="6ED1CF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62</w:t>
      </w:r>
    </w:p>
    <w:p w14:paraId="0216C1F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65</w:t>
      </w:r>
    </w:p>
    <w:p w14:paraId="3E1B9A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66</w:t>
      </w:r>
    </w:p>
    <w:p w14:paraId="44092A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80</w:t>
      </w:r>
    </w:p>
    <w:p w14:paraId="2EA6B67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85</w:t>
      </w:r>
    </w:p>
    <w:p w14:paraId="4CB2A5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90</w:t>
      </w:r>
    </w:p>
    <w:p w14:paraId="7C78C20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491</w:t>
      </w:r>
    </w:p>
    <w:p w14:paraId="3FB7CC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00</w:t>
      </w:r>
    </w:p>
    <w:p w14:paraId="0920A1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05</w:t>
      </w:r>
    </w:p>
    <w:p w14:paraId="43D347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15</w:t>
      </w:r>
    </w:p>
    <w:p w14:paraId="1B7C66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20</w:t>
      </w:r>
    </w:p>
    <w:p w14:paraId="0E6EAD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25</w:t>
      </w:r>
    </w:p>
    <w:p w14:paraId="46F10A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30</w:t>
      </w:r>
    </w:p>
    <w:p w14:paraId="281FA3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32</w:t>
      </w:r>
    </w:p>
    <w:p w14:paraId="60C4F9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40</w:t>
      </w:r>
    </w:p>
    <w:p w14:paraId="7FAC32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45</w:t>
      </w:r>
    </w:p>
    <w:p w14:paraId="0C2895F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50</w:t>
      </w:r>
    </w:p>
    <w:p w14:paraId="0C0DEF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52</w:t>
      </w:r>
    </w:p>
    <w:p w14:paraId="0DA752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70</w:t>
      </w:r>
    </w:p>
    <w:p w14:paraId="6721A9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75</w:t>
      </w:r>
    </w:p>
    <w:p w14:paraId="1173FB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585</w:t>
      </w:r>
    </w:p>
    <w:p w14:paraId="2983F1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00</w:t>
      </w:r>
    </w:p>
    <w:p w14:paraId="45CF0F1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05</w:t>
      </w:r>
    </w:p>
    <w:p w14:paraId="3381E54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15</w:t>
      </w:r>
    </w:p>
    <w:p w14:paraId="1946AAE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16</w:t>
      </w:r>
    </w:p>
    <w:p w14:paraId="4717BB1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20</w:t>
      </w:r>
    </w:p>
    <w:p w14:paraId="7470F9E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25</w:t>
      </w:r>
    </w:p>
    <w:p w14:paraId="2D310F7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30</w:t>
      </w:r>
    </w:p>
    <w:p w14:paraId="4E2BAA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50</w:t>
      </w:r>
    </w:p>
    <w:p w14:paraId="7C3672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55</w:t>
      </w:r>
    </w:p>
    <w:p w14:paraId="4FE068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60</w:t>
      </w:r>
    </w:p>
    <w:p w14:paraId="6F0327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65</w:t>
      </w:r>
    </w:p>
    <w:p w14:paraId="66FE60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70</w:t>
      </w:r>
    </w:p>
    <w:p w14:paraId="47D5CB4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75</w:t>
      </w:r>
    </w:p>
    <w:p w14:paraId="6FE4655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680</w:t>
      </w:r>
    </w:p>
    <w:p w14:paraId="280FBE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700</w:t>
      </w:r>
    </w:p>
    <w:p w14:paraId="7F045CC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800</w:t>
      </w:r>
    </w:p>
    <w:p w14:paraId="6567F8B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802</w:t>
      </w:r>
    </w:p>
    <w:p w14:paraId="60BE383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921</w:t>
      </w:r>
    </w:p>
    <w:p w14:paraId="7C7F496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930</w:t>
      </w:r>
    </w:p>
    <w:p w14:paraId="3A2EFF4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3931</w:t>
      </w:r>
    </w:p>
    <w:p w14:paraId="380530EC" w14:textId="77777777" w:rsidR="00D10659" w:rsidRPr="00281A86" w:rsidRDefault="00D10659" w:rsidP="00B74A0F">
      <w:pPr>
        <w:widowControl w:val="0"/>
        <w:tabs>
          <w:tab w:val="left" w:pos="936"/>
          <w:tab w:val="left" w:pos="1296"/>
        </w:tabs>
        <w:rPr>
          <w:sz w:val="22"/>
          <w:szCs w:val="22"/>
          <w:lang w:val="es-US"/>
        </w:rPr>
      </w:pPr>
      <w:r w:rsidRPr="00281A86">
        <w:rPr>
          <w:sz w:val="22"/>
          <w:szCs w:val="22"/>
          <w:lang w:val="es-US"/>
        </w:rPr>
        <w:t>23935</w:t>
      </w:r>
    </w:p>
    <w:p w14:paraId="3A32A2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00</w:t>
      </w:r>
    </w:p>
    <w:p w14:paraId="4392ECB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06</w:t>
      </w:r>
    </w:p>
    <w:p w14:paraId="7690EF9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66</w:t>
      </w:r>
    </w:p>
    <w:p w14:paraId="31455B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75</w:t>
      </w:r>
    </w:p>
    <w:p w14:paraId="4CE2E5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76</w:t>
      </w:r>
    </w:p>
    <w:p w14:paraId="377A693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077</w:t>
      </w:r>
    </w:p>
    <w:p w14:paraId="6E23F52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00</w:t>
      </w:r>
    </w:p>
    <w:p w14:paraId="748057D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01</w:t>
      </w:r>
    </w:p>
    <w:p w14:paraId="7AB5E2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02</w:t>
      </w:r>
    </w:p>
    <w:p w14:paraId="2ECFEE5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05</w:t>
      </w:r>
    </w:p>
    <w:p w14:paraId="79F6B7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10</w:t>
      </w:r>
    </w:p>
    <w:p w14:paraId="08EE53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15</w:t>
      </w:r>
    </w:p>
    <w:p w14:paraId="3A037D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16</w:t>
      </w:r>
    </w:p>
    <w:p w14:paraId="32FA14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20</w:t>
      </w:r>
    </w:p>
    <w:p w14:paraId="3EF4D9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25</w:t>
      </w:r>
    </w:p>
    <w:p w14:paraId="524996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26</w:t>
      </w:r>
    </w:p>
    <w:p w14:paraId="6C0DC5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30</w:t>
      </w:r>
    </w:p>
    <w:p w14:paraId="675E2D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34</w:t>
      </w:r>
    </w:p>
    <w:p w14:paraId="230ACA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36</w:t>
      </w:r>
    </w:p>
    <w:p w14:paraId="6FFE88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38</w:t>
      </w:r>
    </w:p>
    <w:p w14:paraId="12B5D2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40</w:t>
      </w:r>
    </w:p>
    <w:p w14:paraId="646132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45</w:t>
      </w:r>
    </w:p>
    <w:p w14:paraId="7FECCC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47</w:t>
      </w:r>
    </w:p>
    <w:p w14:paraId="3A72037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55</w:t>
      </w:r>
    </w:p>
    <w:p w14:paraId="42FCC0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60</w:t>
      </w:r>
    </w:p>
    <w:p w14:paraId="7576C1B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164</w:t>
      </w:r>
    </w:p>
    <w:p w14:paraId="67F38D6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201</w:t>
      </w:r>
    </w:p>
    <w:p w14:paraId="0583D01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01</w:t>
      </w:r>
    </w:p>
    <w:p w14:paraId="2CD263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05</w:t>
      </w:r>
    </w:p>
    <w:p w14:paraId="1E33EC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10</w:t>
      </w:r>
    </w:p>
    <w:p w14:paraId="490C54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20</w:t>
      </w:r>
    </w:p>
    <w:p w14:paraId="791AA1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30</w:t>
      </w:r>
    </w:p>
    <w:p w14:paraId="0DA384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31</w:t>
      </w:r>
    </w:p>
    <w:p w14:paraId="552271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40</w:t>
      </w:r>
    </w:p>
    <w:p w14:paraId="2564EFA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41</w:t>
      </w:r>
    </w:p>
    <w:p w14:paraId="2C4BC4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42</w:t>
      </w:r>
    </w:p>
    <w:p w14:paraId="71C5BC6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45</w:t>
      </w:r>
    </w:p>
    <w:p w14:paraId="49D895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0</w:t>
      </w:r>
    </w:p>
    <w:p w14:paraId="14E490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1</w:t>
      </w:r>
    </w:p>
    <w:p w14:paraId="1F885D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2</w:t>
      </w:r>
    </w:p>
    <w:p w14:paraId="4D66EB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3</w:t>
      </w:r>
    </w:p>
    <w:p w14:paraId="005733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5</w:t>
      </w:r>
    </w:p>
    <w:p w14:paraId="2C57AA1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66</w:t>
      </w:r>
    </w:p>
    <w:p w14:paraId="3A246EF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70</w:t>
      </w:r>
    </w:p>
    <w:p w14:paraId="22C227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371</w:t>
      </w:r>
    </w:p>
    <w:p w14:paraId="0D6089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00</w:t>
      </w:r>
    </w:p>
    <w:p w14:paraId="4B8D3EB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10</w:t>
      </w:r>
    </w:p>
    <w:p w14:paraId="04AB6F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20</w:t>
      </w:r>
    </w:p>
    <w:p w14:paraId="3FDAF7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30</w:t>
      </w:r>
    </w:p>
    <w:p w14:paraId="4E6730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35</w:t>
      </w:r>
    </w:p>
    <w:p w14:paraId="67CD7D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70</w:t>
      </w:r>
    </w:p>
    <w:p w14:paraId="515712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95</w:t>
      </w:r>
    </w:p>
    <w:p w14:paraId="1475FE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498</w:t>
      </w:r>
    </w:p>
    <w:p w14:paraId="0D9F1C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00</w:t>
      </w:r>
    </w:p>
    <w:p w14:paraId="2C17F8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05</w:t>
      </w:r>
    </w:p>
    <w:p w14:paraId="2EA778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15</w:t>
      </w:r>
    </w:p>
    <w:p w14:paraId="69D58E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16</w:t>
      </w:r>
    </w:p>
    <w:p w14:paraId="40D175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30</w:t>
      </w:r>
    </w:p>
    <w:p w14:paraId="3EA2DE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35</w:t>
      </w:r>
    </w:p>
    <w:p w14:paraId="093D9D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38</w:t>
      </w:r>
    </w:p>
    <w:p w14:paraId="1BC588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45</w:t>
      </w:r>
    </w:p>
    <w:p w14:paraId="0418F6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46</w:t>
      </w:r>
    </w:p>
    <w:p w14:paraId="4CBDA8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60</w:t>
      </w:r>
    </w:p>
    <w:p w14:paraId="22EB28B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65</w:t>
      </w:r>
    </w:p>
    <w:p w14:paraId="32869D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66</w:t>
      </w:r>
    </w:p>
    <w:p w14:paraId="7157CBB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75</w:t>
      </w:r>
    </w:p>
    <w:p w14:paraId="503032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76</w:t>
      </w:r>
    </w:p>
    <w:p w14:paraId="641AE4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77</w:t>
      </w:r>
    </w:p>
    <w:p w14:paraId="76AE9C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79</w:t>
      </w:r>
    </w:p>
    <w:p w14:paraId="23A980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82</w:t>
      </w:r>
    </w:p>
    <w:p w14:paraId="38A149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86</w:t>
      </w:r>
    </w:p>
    <w:p w14:paraId="1E9780A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587</w:t>
      </w:r>
    </w:p>
    <w:p w14:paraId="353047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00</w:t>
      </w:r>
    </w:p>
    <w:p w14:paraId="18371E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05</w:t>
      </w:r>
    </w:p>
    <w:p w14:paraId="1588F3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15</w:t>
      </w:r>
    </w:p>
    <w:p w14:paraId="41FBDF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20</w:t>
      </w:r>
    </w:p>
    <w:p w14:paraId="76B8ECC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35</w:t>
      </w:r>
    </w:p>
    <w:p w14:paraId="2F61C8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55</w:t>
      </w:r>
    </w:p>
    <w:p w14:paraId="5561F1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65</w:t>
      </w:r>
    </w:p>
    <w:p w14:paraId="297824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66</w:t>
      </w:r>
    </w:p>
    <w:p w14:paraId="012352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70</w:t>
      </w:r>
    </w:p>
    <w:p w14:paraId="431F8E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75</w:t>
      </w:r>
    </w:p>
    <w:p w14:paraId="2CB333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685</w:t>
      </w:r>
    </w:p>
    <w:p w14:paraId="71D87B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800</w:t>
      </w:r>
    </w:p>
    <w:p w14:paraId="1914FF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802</w:t>
      </w:r>
    </w:p>
    <w:p w14:paraId="55A4CF7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4925</w:t>
      </w:r>
    </w:p>
    <w:p w14:paraId="2EB779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00</w:t>
      </w:r>
    </w:p>
    <w:p w14:paraId="4FB8F2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20</w:t>
      </w:r>
    </w:p>
    <w:p w14:paraId="054A7D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23</w:t>
      </w:r>
    </w:p>
    <w:p w14:paraId="15C70AB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24</w:t>
      </w:r>
    </w:p>
    <w:p w14:paraId="0FF1D6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25</w:t>
      </w:r>
    </w:p>
    <w:p w14:paraId="4BCE5B5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28</w:t>
      </w:r>
    </w:p>
    <w:p w14:paraId="469424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31</w:t>
      </w:r>
    </w:p>
    <w:p w14:paraId="3C3EA14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35</w:t>
      </w:r>
    </w:p>
    <w:p w14:paraId="49BF1E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40</w:t>
      </w:r>
    </w:p>
    <w:p w14:paraId="43F5935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66</w:t>
      </w:r>
    </w:p>
    <w:p w14:paraId="3F2164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1</w:t>
      </w:r>
    </w:p>
    <w:p w14:paraId="7F1EB5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3</w:t>
      </w:r>
    </w:p>
    <w:p w14:paraId="582E8B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5</w:t>
      </w:r>
    </w:p>
    <w:p w14:paraId="0CB2E2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6</w:t>
      </w:r>
    </w:p>
    <w:p w14:paraId="45987A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7</w:t>
      </w:r>
    </w:p>
    <w:p w14:paraId="05ABDA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78</w:t>
      </w:r>
    </w:p>
    <w:p w14:paraId="2CE1741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085</w:t>
      </w:r>
    </w:p>
    <w:p w14:paraId="602E72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00</w:t>
      </w:r>
    </w:p>
    <w:p w14:paraId="70E535F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01</w:t>
      </w:r>
    </w:p>
    <w:p w14:paraId="245528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05</w:t>
      </w:r>
    </w:p>
    <w:p w14:paraId="72020DA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07</w:t>
      </w:r>
    </w:p>
    <w:p w14:paraId="53D39F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09</w:t>
      </w:r>
    </w:p>
    <w:p w14:paraId="78907E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0</w:t>
      </w:r>
    </w:p>
    <w:p w14:paraId="5A44E2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1</w:t>
      </w:r>
    </w:p>
    <w:p w14:paraId="1FA01F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2</w:t>
      </w:r>
    </w:p>
    <w:p w14:paraId="5CE74B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5</w:t>
      </w:r>
    </w:p>
    <w:p w14:paraId="304746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6</w:t>
      </w:r>
    </w:p>
    <w:p w14:paraId="396221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8</w:t>
      </w:r>
    </w:p>
    <w:p w14:paraId="04BA063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19</w:t>
      </w:r>
    </w:p>
    <w:p w14:paraId="6F8D00C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20</w:t>
      </w:r>
    </w:p>
    <w:p w14:paraId="0F64F21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25</w:t>
      </w:r>
    </w:p>
    <w:p w14:paraId="2EA773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26</w:t>
      </w:r>
    </w:p>
    <w:p w14:paraId="6907FDD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30</w:t>
      </w:r>
    </w:p>
    <w:p w14:paraId="72A164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35</w:t>
      </w:r>
    </w:p>
    <w:p w14:paraId="348D6B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36</w:t>
      </w:r>
    </w:p>
    <w:p w14:paraId="306D03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45</w:t>
      </w:r>
    </w:p>
    <w:p w14:paraId="61199A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50</w:t>
      </w:r>
    </w:p>
    <w:p w14:paraId="2E39B5A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151</w:t>
      </w:r>
    </w:p>
    <w:p w14:paraId="76F9C7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10</w:t>
      </w:r>
    </w:p>
    <w:p w14:paraId="676EA1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15</w:t>
      </w:r>
    </w:p>
    <w:p w14:paraId="1A43E5D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30</w:t>
      </w:r>
    </w:p>
    <w:p w14:paraId="39D615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40</w:t>
      </w:r>
    </w:p>
    <w:p w14:paraId="6506440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48</w:t>
      </w:r>
    </w:p>
    <w:p w14:paraId="3C6D81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50</w:t>
      </w:r>
    </w:p>
    <w:p w14:paraId="500F44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51</w:t>
      </w:r>
    </w:p>
    <w:p w14:paraId="74BC2E8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60</w:t>
      </w:r>
    </w:p>
    <w:p w14:paraId="7251510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63</w:t>
      </w:r>
    </w:p>
    <w:p w14:paraId="349F24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65</w:t>
      </w:r>
    </w:p>
    <w:p w14:paraId="583A000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70</w:t>
      </w:r>
    </w:p>
    <w:p w14:paraId="4420A2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72</w:t>
      </w:r>
    </w:p>
    <w:p w14:paraId="32F6AB5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74</w:t>
      </w:r>
    </w:p>
    <w:p w14:paraId="3C16F1E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75</w:t>
      </w:r>
    </w:p>
    <w:p w14:paraId="574C177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80</w:t>
      </w:r>
    </w:p>
    <w:p w14:paraId="1D2C3E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90</w:t>
      </w:r>
    </w:p>
    <w:p w14:paraId="4554E65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295</w:t>
      </w:r>
    </w:p>
    <w:p w14:paraId="65166A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00</w:t>
      </w:r>
    </w:p>
    <w:p w14:paraId="280965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01</w:t>
      </w:r>
    </w:p>
    <w:p w14:paraId="0B93F3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10</w:t>
      </w:r>
    </w:p>
    <w:p w14:paraId="45F5D5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12</w:t>
      </w:r>
    </w:p>
    <w:p w14:paraId="0309BF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15</w:t>
      </w:r>
    </w:p>
    <w:p w14:paraId="280139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16</w:t>
      </w:r>
    </w:p>
    <w:p w14:paraId="51FEFE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20</w:t>
      </w:r>
    </w:p>
    <w:p w14:paraId="3E6D13E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32</w:t>
      </w:r>
    </w:p>
    <w:p w14:paraId="79A23E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35</w:t>
      </w:r>
    </w:p>
    <w:p w14:paraId="604FC77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37</w:t>
      </w:r>
    </w:p>
    <w:p w14:paraId="6FA3F2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50</w:t>
      </w:r>
    </w:p>
    <w:p w14:paraId="7F9263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55</w:t>
      </w:r>
    </w:p>
    <w:p w14:paraId="2E062A8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60</w:t>
      </w:r>
    </w:p>
    <w:p w14:paraId="3D9A58A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65</w:t>
      </w:r>
    </w:p>
    <w:p w14:paraId="6548EAA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70</w:t>
      </w:r>
    </w:p>
    <w:p w14:paraId="395F8B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75</w:t>
      </w:r>
    </w:p>
    <w:p w14:paraId="217F02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90</w:t>
      </w:r>
    </w:p>
    <w:p w14:paraId="209E5C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91</w:t>
      </w:r>
    </w:p>
    <w:p w14:paraId="763EA1F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92</w:t>
      </w:r>
    </w:p>
    <w:p w14:paraId="5BD928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393</w:t>
      </w:r>
    </w:p>
    <w:p w14:paraId="34E142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00</w:t>
      </w:r>
    </w:p>
    <w:p w14:paraId="40B483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05</w:t>
      </w:r>
    </w:p>
    <w:p w14:paraId="6828865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15</w:t>
      </w:r>
    </w:p>
    <w:p w14:paraId="75B61B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20</w:t>
      </w:r>
    </w:p>
    <w:p w14:paraId="66587EF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25</w:t>
      </w:r>
    </w:p>
    <w:p w14:paraId="6C0CEB0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26</w:t>
      </w:r>
    </w:p>
    <w:p w14:paraId="46A0748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0</w:t>
      </w:r>
    </w:p>
    <w:p w14:paraId="14A45A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1</w:t>
      </w:r>
    </w:p>
    <w:p w14:paraId="003893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2</w:t>
      </w:r>
    </w:p>
    <w:p w14:paraId="158101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3</w:t>
      </w:r>
    </w:p>
    <w:p w14:paraId="111FB8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4</w:t>
      </w:r>
    </w:p>
    <w:p w14:paraId="08EED2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5</w:t>
      </w:r>
    </w:p>
    <w:p w14:paraId="4D1BAF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6</w:t>
      </w:r>
    </w:p>
    <w:p w14:paraId="3A2A5C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7</w:t>
      </w:r>
    </w:p>
    <w:p w14:paraId="06236B6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49</w:t>
      </w:r>
    </w:p>
    <w:p w14:paraId="17DC5D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50</w:t>
      </w:r>
    </w:p>
    <w:p w14:paraId="7BFD01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55</w:t>
      </w:r>
    </w:p>
    <w:p w14:paraId="3436FA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90</w:t>
      </w:r>
    </w:p>
    <w:p w14:paraId="3C4655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91</w:t>
      </w:r>
    </w:p>
    <w:p w14:paraId="7139E1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492</w:t>
      </w:r>
    </w:p>
    <w:p w14:paraId="549D84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05</w:t>
      </w:r>
    </w:p>
    <w:p w14:paraId="39F444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15</w:t>
      </w:r>
    </w:p>
    <w:p w14:paraId="6AF7FD0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20</w:t>
      </w:r>
    </w:p>
    <w:p w14:paraId="46B26A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25</w:t>
      </w:r>
    </w:p>
    <w:p w14:paraId="459C63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26</w:t>
      </w:r>
    </w:p>
    <w:p w14:paraId="1B965E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35</w:t>
      </w:r>
    </w:p>
    <w:p w14:paraId="72B4B04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45</w:t>
      </w:r>
    </w:p>
    <w:p w14:paraId="18DAF1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65</w:t>
      </w:r>
    </w:p>
    <w:p w14:paraId="225D68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74</w:t>
      </w:r>
    </w:p>
    <w:p w14:paraId="74825A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575</w:t>
      </w:r>
    </w:p>
    <w:p w14:paraId="47E5EE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05</w:t>
      </w:r>
    </w:p>
    <w:p w14:paraId="5AFDEF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06</w:t>
      </w:r>
    </w:p>
    <w:p w14:paraId="5AD5AA7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07</w:t>
      </w:r>
    </w:p>
    <w:p w14:paraId="51F886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08</w:t>
      </w:r>
    </w:p>
    <w:p w14:paraId="463D26C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09</w:t>
      </w:r>
    </w:p>
    <w:p w14:paraId="330574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24</w:t>
      </w:r>
    </w:p>
    <w:p w14:paraId="7362051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28</w:t>
      </w:r>
    </w:p>
    <w:p w14:paraId="126997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35</w:t>
      </w:r>
    </w:p>
    <w:p w14:paraId="77DB402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45</w:t>
      </w:r>
    </w:p>
    <w:p w14:paraId="3138AE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60</w:t>
      </w:r>
    </w:p>
    <w:p w14:paraId="668B1D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70</w:t>
      </w:r>
    </w:p>
    <w:p w14:paraId="01E71AB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71</w:t>
      </w:r>
    </w:p>
    <w:p w14:paraId="19F812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75</w:t>
      </w:r>
    </w:p>
    <w:p w14:paraId="5CF351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76</w:t>
      </w:r>
    </w:p>
    <w:p w14:paraId="7D81C3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80</w:t>
      </w:r>
    </w:p>
    <w:p w14:paraId="7644FD6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85</w:t>
      </w:r>
    </w:p>
    <w:p w14:paraId="4FB986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90</w:t>
      </w:r>
    </w:p>
    <w:p w14:paraId="1B7047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695</w:t>
      </w:r>
    </w:p>
    <w:p w14:paraId="3D8262F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00</w:t>
      </w:r>
    </w:p>
    <w:p w14:paraId="4E1AC07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05</w:t>
      </w:r>
    </w:p>
    <w:p w14:paraId="7355A9C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10</w:t>
      </w:r>
    </w:p>
    <w:p w14:paraId="385F4B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20</w:t>
      </w:r>
    </w:p>
    <w:p w14:paraId="3AE8F1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25</w:t>
      </w:r>
    </w:p>
    <w:p w14:paraId="159770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830</w:t>
      </w:r>
    </w:p>
    <w:p w14:paraId="6DD489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907</w:t>
      </w:r>
    </w:p>
    <w:p w14:paraId="0DB42C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922</w:t>
      </w:r>
    </w:p>
    <w:p w14:paraId="541101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5929</w:t>
      </w:r>
    </w:p>
    <w:p w14:paraId="2B8050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11</w:t>
      </w:r>
    </w:p>
    <w:p w14:paraId="7489E0F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20</w:t>
      </w:r>
    </w:p>
    <w:p w14:paraId="68897E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25</w:t>
      </w:r>
    </w:p>
    <w:p w14:paraId="7DB512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30</w:t>
      </w:r>
    </w:p>
    <w:p w14:paraId="2696CC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34</w:t>
      </w:r>
    </w:p>
    <w:p w14:paraId="023E72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40</w:t>
      </w:r>
    </w:p>
    <w:p w14:paraId="30C83D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45</w:t>
      </w:r>
    </w:p>
    <w:p w14:paraId="0CF8CF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55</w:t>
      </w:r>
    </w:p>
    <w:p w14:paraId="4048B78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60</w:t>
      </w:r>
    </w:p>
    <w:p w14:paraId="40B577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70</w:t>
      </w:r>
    </w:p>
    <w:p w14:paraId="0CB76CC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75</w:t>
      </w:r>
    </w:p>
    <w:p w14:paraId="73D5F0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080</w:t>
      </w:r>
    </w:p>
    <w:p w14:paraId="7185C91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00</w:t>
      </w:r>
    </w:p>
    <w:p w14:paraId="348149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05</w:t>
      </w:r>
    </w:p>
    <w:p w14:paraId="5EE810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0</w:t>
      </w:r>
    </w:p>
    <w:p w14:paraId="07D10C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1</w:t>
      </w:r>
    </w:p>
    <w:p w14:paraId="79E7EB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3</w:t>
      </w:r>
    </w:p>
    <w:p w14:paraId="51305C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5</w:t>
      </w:r>
    </w:p>
    <w:p w14:paraId="476649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6</w:t>
      </w:r>
    </w:p>
    <w:p w14:paraId="3A29D8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7</w:t>
      </w:r>
    </w:p>
    <w:p w14:paraId="726735F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18</w:t>
      </w:r>
    </w:p>
    <w:p w14:paraId="7C8EB4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21</w:t>
      </w:r>
    </w:p>
    <w:p w14:paraId="09A3F67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23</w:t>
      </w:r>
    </w:p>
    <w:p w14:paraId="72325F3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25</w:t>
      </w:r>
    </w:p>
    <w:p w14:paraId="117C69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30</w:t>
      </w:r>
    </w:p>
    <w:p w14:paraId="6CDE77D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35</w:t>
      </w:r>
    </w:p>
    <w:p w14:paraId="2DA7764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40</w:t>
      </w:r>
    </w:p>
    <w:p w14:paraId="0C7144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45</w:t>
      </w:r>
    </w:p>
    <w:p w14:paraId="70544F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60</w:t>
      </w:r>
    </w:p>
    <w:p w14:paraId="6D890B2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70</w:t>
      </w:r>
    </w:p>
    <w:p w14:paraId="3D7ED69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80</w:t>
      </w:r>
    </w:p>
    <w:p w14:paraId="45FAB0C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185</w:t>
      </w:r>
    </w:p>
    <w:p w14:paraId="3D5C80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00</w:t>
      </w:r>
    </w:p>
    <w:p w14:paraId="20CB24F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05</w:t>
      </w:r>
    </w:p>
    <w:p w14:paraId="2C56174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10</w:t>
      </w:r>
    </w:p>
    <w:p w14:paraId="7DC71E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15</w:t>
      </w:r>
    </w:p>
    <w:p w14:paraId="5AF011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30</w:t>
      </w:r>
    </w:p>
    <w:p w14:paraId="46DC997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35</w:t>
      </w:r>
    </w:p>
    <w:p w14:paraId="17F76F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36</w:t>
      </w:r>
    </w:p>
    <w:p w14:paraId="0A7D471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50</w:t>
      </w:r>
    </w:p>
    <w:p w14:paraId="031DCD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60</w:t>
      </w:r>
    </w:p>
    <w:p w14:paraId="2955D0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262</w:t>
      </w:r>
    </w:p>
    <w:p w14:paraId="5C3465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20</w:t>
      </w:r>
    </w:p>
    <w:p w14:paraId="6128D31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50</w:t>
      </w:r>
    </w:p>
    <w:p w14:paraId="763750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52</w:t>
      </w:r>
    </w:p>
    <w:p w14:paraId="4308F6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56</w:t>
      </w:r>
    </w:p>
    <w:p w14:paraId="49E451B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57</w:t>
      </w:r>
    </w:p>
    <w:p w14:paraId="571F46B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58</w:t>
      </w:r>
    </w:p>
    <w:p w14:paraId="65E9FD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70</w:t>
      </w:r>
    </w:p>
    <w:p w14:paraId="5CBC86A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72</w:t>
      </w:r>
    </w:p>
    <w:p w14:paraId="4787D6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73</w:t>
      </w:r>
    </w:p>
    <w:p w14:paraId="4138ACF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90</w:t>
      </w:r>
    </w:p>
    <w:p w14:paraId="36507C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392</w:t>
      </w:r>
    </w:p>
    <w:p w14:paraId="48C48B7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10</w:t>
      </w:r>
    </w:p>
    <w:p w14:paraId="37266B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12</w:t>
      </w:r>
    </w:p>
    <w:p w14:paraId="57F909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15</w:t>
      </w:r>
    </w:p>
    <w:p w14:paraId="07FF36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16</w:t>
      </w:r>
    </w:p>
    <w:p w14:paraId="64E7E3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18</w:t>
      </w:r>
    </w:p>
    <w:p w14:paraId="2F122F7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20</w:t>
      </w:r>
    </w:p>
    <w:p w14:paraId="67B45A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26</w:t>
      </w:r>
    </w:p>
    <w:p w14:paraId="0D0297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28</w:t>
      </w:r>
    </w:p>
    <w:p w14:paraId="3768F6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32</w:t>
      </w:r>
    </w:p>
    <w:p w14:paraId="50C5A2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33</w:t>
      </w:r>
    </w:p>
    <w:p w14:paraId="48FB01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34</w:t>
      </w:r>
    </w:p>
    <w:p w14:paraId="606DB2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37</w:t>
      </w:r>
    </w:p>
    <w:p w14:paraId="6B5D16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40</w:t>
      </w:r>
    </w:p>
    <w:p w14:paraId="6D2E41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42</w:t>
      </w:r>
    </w:p>
    <w:p w14:paraId="228FB8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45</w:t>
      </w:r>
    </w:p>
    <w:p w14:paraId="7EA212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49</w:t>
      </w:r>
    </w:p>
    <w:p w14:paraId="2ABACB7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50</w:t>
      </w:r>
    </w:p>
    <w:p w14:paraId="5B1CF8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55</w:t>
      </w:r>
    </w:p>
    <w:p w14:paraId="01830AB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60</w:t>
      </w:r>
    </w:p>
    <w:p w14:paraId="1B3E50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1</w:t>
      </w:r>
    </w:p>
    <w:p w14:paraId="40A3A97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4</w:t>
      </w:r>
    </w:p>
    <w:p w14:paraId="61A984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6</w:t>
      </w:r>
    </w:p>
    <w:p w14:paraId="3F4456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7</w:t>
      </w:r>
    </w:p>
    <w:p w14:paraId="3BBA743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8</w:t>
      </w:r>
    </w:p>
    <w:p w14:paraId="7B090C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79</w:t>
      </w:r>
    </w:p>
    <w:p w14:paraId="2532EA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80</w:t>
      </w:r>
    </w:p>
    <w:p w14:paraId="2D5D8DD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83</w:t>
      </w:r>
    </w:p>
    <w:p w14:paraId="7916A6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85</w:t>
      </w:r>
    </w:p>
    <w:p w14:paraId="750333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89</w:t>
      </w:r>
    </w:p>
    <w:p w14:paraId="16CFF4B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0</w:t>
      </w:r>
    </w:p>
    <w:p w14:paraId="42EC959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2</w:t>
      </w:r>
    </w:p>
    <w:p w14:paraId="093435D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4</w:t>
      </w:r>
    </w:p>
    <w:p w14:paraId="3301A35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6</w:t>
      </w:r>
    </w:p>
    <w:p w14:paraId="60E30E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7</w:t>
      </w:r>
    </w:p>
    <w:p w14:paraId="01B8C7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8</w:t>
      </w:r>
    </w:p>
    <w:p w14:paraId="28BD8F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499</w:t>
      </w:r>
    </w:p>
    <w:p w14:paraId="0B256B5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00</w:t>
      </w:r>
    </w:p>
    <w:p w14:paraId="3593F1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02</w:t>
      </w:r>
    </w:p>
    <w:p w14:paraId="079ED0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08</w:t>
      </w:r>
    </w:p>
    <w:p w14:paraId="72A351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10</w:t>
      </w:r>
    </w:p>
    <w:p w14:paraId="7E8B36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16</w:t>
      </w:r>
    </w:p>
    <w:p w14:paraId="3DC090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17</w:t>
      </w:r>
    </w:p>
    <w:p w14:paraId="1F840B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18</w:t>
      </w:r>
    </w:p>
    <w:p w14:paraId="27C539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20</w:t>
      </w:r>
    </w:p>
    <w:p w14:paraId="544432E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25</w:t>
      </w:r>
    </w:p>
    <w:p w14:paraId="57622A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30</w:t>
      </w:r>
    </w:p>
    <w:p w14:paraId="6C0555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31</w:t>
      </w:r>
    </w:p>
    <w:p w14:paraId="239FAA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35</w:t>
      </w:r>
    </w:p>
    <w:p w14:paraId="3F62B6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36</w:t>
      </w:r>
    </w:p>
    <w:p w14:paraId="4903843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0</w:t>
      </w:r>
    </w:p>
    <w:p w14:paraId="26F4F9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1</w:t>
      </w:r>
    </w:p>
    <w:p w14:paraId="1F19EE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2</w:t>
      </w:r>
    </w:p>
    <w:p w14:paraId="40DEBF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5</w:t>
      </w:r>
    </w:p>
    <w:p w14:paraId="3C6DEA4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6</w:t>
      </w:r>
    </w:p>
    <w:p w14:paraId="5FC1B0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48</w:t>
      </w:r>
    </w:p>
    <w:p w14:paraId="2496A7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50</w:t>
      </w:r>
    </w:p>
    <w:p w14:paraId="42A33A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55</w:t>
      </w:r>
    </w:p>
    <w:p w14:paraId="0AF4ED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0</w:t>
      </w:r>
    </w:p>
    <w:p w14:paraId="714A85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1</w:t>
      </w:r>
    </w:p>
    <w:p w14:paraId="52FBF72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2</w:t>
      </w:r>
    </w:p>
    <w:p w14:paraId="274603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5</w:t>
      </w:r>
    </w:p>
    <w:p w14:paraId="43FFB3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7</w:t>
      </w:r>
    </w:p>
    <w:p w14:paraId="439E31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68</w:t>
      </w:r>
    </w:p>
    <w:p w14:paraId="26ED03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80</w:t>
      </w:r>
    </w:p>
    <w:p w14:paraId="6DB768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87</w:t>
      </w:r>
    </w:p>
    <w:p w14:paraId="302823F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90</w:t>
      </w:r>
    </w:p>
    <w:p w14:paraId="0EF983B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91</w:t>
      </w:r>
    </w:p>
    <w:p w14:paraId="153FD9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93</w:t>
      </w:r>
    </w:p>
    <w:p w14:paraId="4D9750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596</w:t>
      </w:r>
    </w:p>
    <w:p w14:paraId="40F839A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05</w:t>
      </w:r>
    </w:p>
    <w:p w14:paraId="0DC9B9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07</w:t>
      </w:r>
    </w:p>
    <w:p w14:paraId="0EE6F5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08</w:t>
      </w:r>
    </w:p>
    <w:p w14:paraId="4D6617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15</w:t>
      </w:r>
    </w:p>
    <w:p w14:paraId="60A18DE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45</w:t>
      </w:r>
    </w:p>
    <w:p w14:paraId="30CEAEE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50</w:t>
      </w:r>
    </w:p>
    <w:p w14:paraId="04191D7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65</w:t>
      </w:r>
    </w:p>
    <w:p w14:paraId="528C9C5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75</w:t>
      </w:r>
    </w:p>
    <w:p w14:paraId="7755EF2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76</w:t>
      </w:r>
    </w:p>
    <w:p w14:paraId="36C54E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85</w:t>
      </w:r>
    </w:p>
    <w:p w14:paraId="4A6993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686</w:t>
      </w:r>
    </w:p>
    <w:p w14:paraId="4F45D6F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05</w:t>
      </w:r>
    </w:p>
    <w:p w14:paraId="4555306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06</w:t>
      </w:r>
    </w:p>
    <w:p w14:paraId="702DC0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15</w:t>
      </w:r>
    </w:p>
    <w:p w14:paraId="264CF75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27</w:t>
      </w:r>
    </w:p>
    <w:p w14:paraId="71BA883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35</w:t>
      </w:r>
    </w:p>
    <w:p w14:paraId="1C08B9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42</w:t>
      </w:r>
    </w:p>
    <w:p w14:paraId="15C4A9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46</w:t>
      </w:r>
    </w:p>
    <w:p w14:paraId="34A39C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56</w:t>
      </w:r>
    </w:p>
    <w:p w14:paraId="03AC2A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65</w:t>
      </w:r>
    </w:p>
    <w:p w14:paraId="7EF369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76</w:t>
      </w:r>
    </w:p>
    <w:p w14:paraId="5B11B2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785</w:t>
      </w:r>
    </w:p>
    <w:p w14:paraId="50E760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20</w:t>
      </w:r>
    </w:p>
    <w:p w14:paraId="5776A38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41</w:t>
      </w:r>
    </w:p>
    <w:p w14:paraId="7D6C31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42</w:t>
      </w:r>
    </w:p>
    <w:p w14:paraId="3AAE5C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43</w:t>
      </w:r>
    </w:p>
    <w:p w14:paraId="4E218E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44</w:t>
      </w:r>
    </w:p>
    <w:p w14:paraId="78525F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50</w:t>
      </w:r>
    </w:p>
    <w:p w14:paraId="0B1C5F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52</w:t>
      </w:r>
    </w:p>
    <w:p w14:paraId="5A8BA86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60</w:t>
      </w:r>
    </w:p>
    <w:p w14:paraId="3AC93A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61</w:t>
      </w:r>
    </w:p>
    <w:p w14:paraId="54D670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62</w:t>
      </w:r>
    </w:p>
    <w:p w14:paraId="4195B9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863</w:t>
      </w:r>
    </w:p>
    <w:p w14:paraId="27F3A9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910</w:t>
      </w:r>
    </w:p>
    <w:p w14:paraId="49AB1F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951</w:t>
      </w:r>
    </w:p>
    <w:p w14:paraId="44DB3ED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952</w:t>
      </w:r>
    </w:p>
    <w:p w14:paraId="2A0738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990</w:t>
      </w:r>
    </w:p>
    <w:p w14:paraId="720FFB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6991</w:t>
      </w:r>
    </w:p>
    <w:p w14:paraId="6A2DEF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00</w:t>
      </w:r>
    </w:p>
    <w:p w14:paraId="7F4CA5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01</w:t>
      </w:r>
    </w:p>
    <w:p w14:paraId="3A8399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03</w:t>
      </w:r>
    </w:p>
    <w:p w14:paraId="65926C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33</w:t>
      </w:r>
    </w:p>
    <w:p w14:paraId="3D60C9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35</w:t>
      </w:r>
    </w:p>
    <w:p w14:paraId="4523B4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0</w:t>
      </w:r>
    </w:p>
    <w:p w14:paraId="05C6CCC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1</w:t>
      </w:r>
    </w:p>
    <w:p w14:paraId="36AA936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3</w:t>
      </w:r>
    </w:p>
    <w:p w14:paraId="48E4ED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5</w:t>
      </w:r>
    </w:p>
    <w:p w14:paraId="116796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7</w:t>
      </w:r>
    </w:p>
    <w:p w14:paraId="4E0725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8</w:t>
      </w:r>
    </w:p>
    <w:p w14:paraId="03371C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49</w:t>
      </w:r>
    </w:p>
    <w:p w14:paraId="745436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50</w:t>
      </w:r>
    </w:p>
    <w:p w14:paraId="5DB5C6D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52</w:t>
      </w:r>
    </w:p>
    <w:p w14:paraId="2199A3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59</w:t>
      </w:r>
    </w:p>
    <w:p w14:paraId="1E1BD8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60</w:t>
      </w:r>
    </w:p>
    <w:p w14:paraId="2D4AEB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62</w:t>
      </w:r>
    </w:p>
    <w:p w14:paraId="2E2710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65</w:t>
      </w:r>
    </w:p>
    <w:p w14:paraId="2BB8CD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66</w:t>
      </w:r>
    </w:p>
    <w:p w14:paraId="6BA497A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67</w:t>
      </w:r>
    </w:p>
    <w:p w14:paraId="245BE7F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80</w:t>
      </w:r>
    </w:p>
    <w:p w14:paraId="74DEF56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86</w:t>
      </w:r>
    </w:p>
    <w:p w14:paraId="28784D6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87</w:t>
      </w:r>
    </w:p>
    <w:p w14:paraId="2A3D2C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97</w:t>
      </w:r>
    </w:p>
    <w:p w14:paraId="07D28F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098</w:t>
      </w:r>
    </w:p>
    <w:p w14:paraId="33DFE2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00</w:t>
      </w:r>
    </w:p>
    <w:p w14:paraId="2F0326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05</w:t>
      </w:r>
    </w:p>
    <w:p w14:paraId="26DE1A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10</w:t>
      </w:r>
    </w:p>
    <w:p w14:paraId="31B99F6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11</w:t>
      </w:r>
    </w:p>
    <w:p w14:paraId="3924E35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30</w:t>
      </w:r>
    </w:p>
    <w:p w14:paraId="573298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97</w:t>
      </w:r>
    </w:p>
    <w:p w14:paraId="4B080E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198</w:t>
      </w:r>
    </w:p>
    <w:p w14:paraId="0F1CFA2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02</w:t>
      </w:r>
    </w:p>
    <w:p w14:paraId="65B687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30</w:t>
      </w:r>
    </w:p>
    <w:p w14:paraId="266A13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38</w:t>
      </w:r>
    </w:p>
    <w:p w14:paraId="4E6F06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46</w:t>
      </w:r>
    </w:p>
    <w:p w14:paraId="1453BCC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50</w:t>
      </w:r>
    </w:p>
    <w:p w14:paraId="6B7F0C5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52</w:t>
      </w:r>
    </w:p>
    <w:p w14:paraId="040865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57</w:t>
      </w:r>
    </w:p>
    <w:p w14:paraId="512422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65</w:t>
      </w:r>
    </w:p>
    <w:p w14:paraId="724E6F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66</w:t>
      </w:r>
    </w:p>
    <w:p w14:paraId="461E8A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275</w:t>
      </w:r>
    </w:p>
    <w:p w14:paraId="1CB6FD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01</w:t>
      </w:r>
    </w:p>
    <w:p w14:paraId="332F7C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05</w:t>
      </w:r>
    </w:p>
    <w:p w14:paraId="3FD242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06</w:t>
      </w:r>
    </w:p>
    <w:p w14:paraId="00538CD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07</w:t>
      </w:r>
    </w:p>
    <w:p w14:paraId="204DA5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10</w:t>
      </w:r>
    </w:p>
    <w:p w14:paraId="5DC026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3</w:t>
      </w:r>
    </w:p>
    <w:p w14:paraId="2F8B3C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4</w:t>
      </w:r>
    </w:p>
    <w:p w14:paraId="0B937E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5</w:t>
      </w:r>
    </w:p>
    <w:p w14:paraId="34631C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6</w:t>
      </w:r>
    </w:p>
    <w:p w14:paraId="5944C5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7</w:t>
      </w:r>
    </w:p>
    <w:p w14:paraId="3E6145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8</w:t>
      </w:r>
    </w:p>
    <w:p w14:paraId="34BA31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29</w:t>
      </w:r>
    </w:p>
    <w:p w14:paraId="66180A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0</w:t>
      </w:r>
    </w:p>
    <w:p w14:paraId="436376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1</w:t>
      </w:r>
    </w:p>
    <w:p w14:paraId="59B3A15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2</w:t>
      </w:r>
    </w:p>
    <w:p w14:paraId="5B4071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3</w:t>
      </w:r>
    </w:p>
    <w:p w14:paraId="525A82F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4</w:t>
      </w:r>
    </w:p>
    <w:p w14:paraId="756002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5</w:t>
      </w:r>
    </w:p>
    <w:p w14:paraId="7F5158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7</w:t>
      </w:r>
    </w:p>
    <w:p w14:paraId="6EAA6B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39</w:t>
      </w:r>
    </w:p>
    <w:p w14:paraId="1AEE6D7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40</w:t>
      </w:r>
    </w:p>
    <w:p w14:paraId="47EAB1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45</w:t>
      </w:r>
    </w:p>
    <w:p w14:paraId="119F76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47</w:t>
      </w:r>
    </w:p>
    <w:p w14:paraId="2D972B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50</w:t>
      </w:r>
    </w:p>
    <w:p w14:paraId="1B6C90A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55</w:t>
      </w:r>
    </w:p>
    <w:p w14:paraId="2EF58D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56</w:t>
      </w:r>
    </w:p>
    <w:p w14:paraId="1D40D65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57</w:t>
      </w:r>
    </w:p>
    <w:p w14:paraId="5B6A8AD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58</w:t>
      </w:r>
    </w:p>
    <w:p w14:paraId="215E04E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60</w:t>
      </w:r>
    </w:p>
    <w:p w14:paraId="2EEF93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64</w:t>
      </w:r>
    </w:p>
    <w:p w14:paraId="3809A0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72</w:t>
      </w:r>
    </w:p>
    <w:p w14:paraId="647014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80</w:t>
      </w:r>
    </w:p>
    <w:p w14:paraId="3ADC6D6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81</w:t>
      </w:r>
    </w:p>
    <w:p w14:paraId="355DAE1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85</w:t>
      </w:r>
    </w:p>
    <w:p w14:paraId="65ED29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86</w:t>
      </w:r>
    </w:p>
    <w:p w14:paraId="566408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0</w:t>
      </w:r>
    </w:p>
    <w:p w14:paraId="56B229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1</w:t>
      </w:r>
    </w:p>
    <w:p w14:paraId="0BF90B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2</w:t>
      </w:r>
    </w:p>
    <w:p w14:paraId="6C44FD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3</w:t>
      </w:r>
    </w:p>
    <w:p w14:paraId="2DB355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4</w:t>
      </w:r>
    </w:p>
    <w:p w14:paraId="53D7F86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5</w:t>
      </w:r>
    </w:p>
    <w:p w14:paraId="1F61DC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6</w:t>
      </w:r>
    </w:p>
    <w:p w14:paraId="08557D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397</w:t>
      </w:r>
    </w:p>
    <w:p w14:paraId="52CC11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00</w:t>
      </w:r>
    </w:p>
    <w:p w14:paraId="79D50F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03</w:t>
      </w:r>
    </w:p>
    <w:p w14:paraId="7DBE2D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05</w:t>
      </w:r>
    </w:p>
    <w:p w14:paraId="03E764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07</w:t>
      </w:r>
    </w:p>
    <w:p w14:paraId="5EFBE5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09</w:t>
      </w:r>
    </w:p>
    <w:p w14:paraId="00AD90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18</w:t>
      </w:r>
    </w:p>
    <w:p w14:paraId="1D81AA4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0</w:t>
      </w:r>
    </w:p>
    <w:p w14:paraId="126D3C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2</w:t>
      </w:r>
    </w:p>
    <w:p w14:paraId="03A9A6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4</w:t>
      </w:r>
    </w:p>
    <w:p w14:paraId="1E73ED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5</w:t>
      </w:r>
    </w:p>
    <w:p w14:paraId="607899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7</w:t>
      </w:r>
    </w:p>
    <w:p w14:paraId="0DB128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8</w:t>
      </w:r>
    </w:p>
    <w:p w14:paraId="6061E8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29</w:t>
      </w:r>
    </w:p>
    <w:p w14:paraId="271136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30</w:t>
      </w:r>
    </w:p>
    <w:p w14:paraId="5A6035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35</w:t>
      </w:r>
    </w:p>
    <w:p w14:paraId="37FAF3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37</w:t>
      </w:r>
    </w:p>
    <w:p w14:paraId="3149F2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38</w:t>
      </w:r>
    </w:p>
    <w:p w14:paraId="7CF11F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0</w:t>
      </w:r>
    </w:p>
    <w:p w14:paraId="4953A8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1</w:t>
      </w:r>
    </w:p>
    <w:p w14:paraId="29715F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2</w:t>
      </w:r>
    </w:p>
    <w:p w14:paraId="7D78CF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3</w:t>
      </w:r>
    </w:p>
    <w:p w14:paraId="1EBE20C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6</w:t>
      </w:r>
    </w:p>
    <w:p w14:paraId="7EFBFE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47</w:t>
      </w:r>
    </w:p>
    <w:p w14:paraId="2459CC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96</w:t>
      </w:r>
    </w:p>
    <w:p w14:paraId="23FE13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97</w:t>
      </w:r>
    </w:p>
    <w:p w14:paraId="652E15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98</w:t>
      </w:r>
    </w:p>
    <w:p w14:paraId="3406E3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499</w:t>
      </w:r>
    </w:p>
    <w:p w14:paraId="07501F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0</w:t>
      </w:r>
    </w:p>
    <w:p w14:paraId="27D8F7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1</w:t>
      </w:r>
    </w:p>
    <w:p w14:paraId="4991C4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2</w:t>
      </w:r>
    </w:p>
    <w:p w14:paraId="781993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3</w:t>
      </w:r>
    </w:p>
    <w:p w14:paraId="08429B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8</w:t>
      </w:r>
    </w:p>
    <w:p w14:paraId="7E5FE6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09</w:t>
      </w:r>
    </w:p>
    <w:p w14:paraId="401702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10</w:t>
      </w:r>
    </w:p>
    <w:p w14:paraId="4DD8A5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16</w:t>
      </w:r>
    </w:p>
    <w:p w14:paraId="0B4E2F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17</w:t>
      </w:r>
    </w:p>
    <w:p w14:paraId="518879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20</w:t>
      </w:r>
    </w:p>
    <w:p w14:paraId="7BB8B2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30</w:t>
      </w:r>
    </w:p>
    <w:p w14:paraId="7795C2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32</w:t>
      </w:r>
    </w:p>
    <w:p w14:paraId="474BCD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38</w:t>
      </w:r>
    </w:p>
    <w:p w14:paraId="421C62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50</w:t>
      </w:r>
    </w:p>
    <w:p w14:paraId="55F1CC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52</w:t>
      </w:r>
    </w:p>
    <w:p w14:paraId="3845CEC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60</w:t>
      </w:r>
    </w:p>
    <w:p w14:paraId="6919AE0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62</w:t>
      </w:r>
    </w:p>
    <w:p w14:paraId="1935722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66</w:t>
      </w:r>
    </w:p>
    <w:p w14:paraId="3268D3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70</w:t>
      </w:r>
    </w:p>
    <w:p w14:paraId="7A7768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594</w:t>
      </w:r>
    </w:p>
    <w:p w14:paraId="51E68CD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0</w:t>
      </w:r>
    </w:p>
    <w:p w14:paraId="14B582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1</w:t>
      </w:r>
    </w:p>
    <w:p w14:paraId="125668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2</w:t>
      </w:r>
    </w:p>
    <w:p w14:paraId="17EC0E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3</w:t>
      </w:r>
    </w:p>
    <w:p w14:paraId="56040E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4</w:t>
      </w:r>
    </w:p>
    <w:p w14:paraId="749FD9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5</w:t>
      </w:r>
    </w:p>
    <w:p w14:paraId="3363A8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6</w:t>
      </w:r>
    </w:p>
    <w:p w14:paraId="114007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07</w:t>
      </w:r>
    </w:p>
    <w:p w14:paraId="606222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0</w:t>
      </w:r>
    </w:p>
    <w:p w14:paraId="2FCF67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2</w:t>
      </w:r>
    </w:p>
    <w:p w14:paraId="42CAD9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4</w:t>
      </w:r>
    </w:p>
    <w:p w14:paraId="7B09030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5</w:t>
      </w:r>
    </w:p>
    <w:p w14:paraId="23C56F8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6</w:t>
      </w:r>
    </w:p>
    <w:p w14:paraId="6854FF3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8</w:t>
      </w:r>
    </w:p>
    <w:p w14:paraId="1FD0958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19</w:t>
      </w:r>
    </w:p>
    <w:p w14:paraId="2005827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20</w:t>
      </w:r>
    </w:p>
    <w:p w14:paraId="0E6AAC9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25</w:t>
      </w:r>
    </w:p>
    <w:p w14:paraId="2D6C719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26</w:t>
      </w:r>
    </w:p>
    <w:p w14:paraId="344E08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0</w:t>
      </w:r>
    </w:p>
    <w:p w14:paraId="309F05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2</w:t>
      </w:r>
    </w:p>
    <w:p w14:paraId="5F9BE99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4</w:t>
      </w:r>
    </w:p>
    <w:p w14:paraId="7B5E092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5</w:t>
      </w:r>
    </w:p>
    <w:p w14:paraId="6192AE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7</w:t>
      </w:r>
    </w:p>
    <w:p w14:paraId="5337BD1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38</w:t>
      </w:r>
    </w:p>
    <w:p w14:paraId="1C5DE1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40</w:t>
      </w:r>
    </w:p>
    <w:p w14:paraId="58A612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41</w:t>
      </w:r>
    </w:p>
    <w:p w14:paraId="762405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47</w:t>
      </w:r>
    </w:p>
    <w:p w14:paraId="5EFA50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0</w:t>
      </w:r>
    </w:p>
    <w:p w14:paraId="43F5074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2</w:t>
      </w:r>
    </w:p>
    <w:p w14:paraId="2A2555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4</w:t>
      </w:r>
    </w:p>
    <w:p w14:paraId="75511BB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6</w:t>
      </w:r>
    </w:p>
    <w:p w14:paraId="43A0BBC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8</w:t>
      </w:r>
    </w:p>
    <w:p w14:paraId="0850B70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59</w:t>
      </w:r>
    </w:p>
    <w:p w14:paraId="1B8988E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64</w:t>
      </w:r>
    </w:p>
    <w:p w14:paraId="065653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65</w:t>
      </w:r>
    </w:p>
    <w:p w14:paraId="38DD5E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75</w:t>
      </w:r>
    </w:p>
    <w:p w14:paraId="1F8698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76</w:t>
      </w:r>
    </w:p>
    <w:p w14:paraId="099DC4A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80</w:t>
      </w:r>
    </w:p>
    <w:p w14:paraId="048F08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81</w:t>
      </w:r>
    </w:p>
    <w:p w14:paraId="7E33AC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85</w:t>
      </w:r>
    </w:p>
    <w:p w14:paraId="1F70F19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86</w:t>
      </w:r>
    </w:p>
    <w:p w14:paraId="4AF1653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87</w:t>
      </w:r>
    </w:p>
    <w:p w14:paraId="29C467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0</w:t>
      </w:r>
    </w:p>
    <w:p w14:paraId="6ED439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1</w:t>
      </w:r>
    </w:p>
    <w:p w14:paraId="5EA26F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2</w:t>
      </w:r>
    </w:p>
    <w:p w14:paraId="188E218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5</w:t>
      </w:r>
    </w:p>
    <w:p w14:paraId="1FA8F8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6</w:t>
      </w:r>
    </w:p>
    <w:p w14:paraId="304029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698</w:t>
      </w:r>
    </w:p>
    <w:p w14:paraId="2880BD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00</w:t>
      </w:r>
    </w:p>
    <w:p w14:paraId="6DE10F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04</w:t>
      </w:r>
    </w:p>
    <w:p w14:paraId="6E0B97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05</w:t>
      </w:r>
    </w:p>
    <w:p w14:paraId="4DCF50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07</w:t>
      </w:r>
    </w:p>
    <w:p w14:paraId="255631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09</w:t>
      </w:r>
    </w:p>
    <w:p w14:paraId="76C30C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30</w:t>
      </w:r>
    </w:p>
    <w:p w14:paraId="33B50D9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32</w:t>
      </w:r>
    </w:p>
    <w:p w14:paraId="43D7AF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34</w:t>
      </w:r>
    </w:p>
    <w:p w14:paraId="446270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40</w:t>
      </w:r>
    </w:p>
    <w:p w14:paraId="0F8165A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42</w:t>
      </w:r>
    </w:p>
    <w:p w14:paraId="7225FBD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45</w:t>
      </w:r>
    </w:p>
    <w:p w14:paraId="363AE2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50</w:t>
      </w:r>
    </w:p>
    <w:p w14:paraId="0C0BB8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52</w:t>
      </w:r>
    </w:p>
    <w:p w14:paraId="38C012B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56</w:t>
      </w:r>
    </w:p>
    <w:p w14:paraId="3B9B9A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58</w:t>
      </w:r>
    </w:p>
    <w:p w14:paraId="5B7C4E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59</w:t>
      </w:r>
    </w:p>
    <w:p w14:paraId="4AE7D0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60</w:t>
      </w:r>
    </w:p>
    <w:p w14:paraId="3A35FFD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62</w:t>
      </w:r>
    </w:p>
    <w:p w14:paraId="44A57A7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66</w:t>
      </w:r>
    </w:p>
    <w:p w14:paraId="1B57A4A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80</w:t>
      </w:r>
    </w:p>
    <w:p w14:paraId="0C55A0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81</w:t>
      </w:r>
    </w:p>
    <w:p w14:paraId="4C01AA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84</w:t>
      </w:r>
    </w:p>
    <w:p w14:paraId="770306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86</w:t>
      </w:r>
    </w:p>
    <w:p w14:paraId="4A2E1E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88</w:t>
      </w:r>
    </w:p>
    <w:p w14:paraId="6651EB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792</w:t>
      </w:r>
    </w:p>
    <w:p w14:paraId="6FB804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08</w:t>
      </w:r>
    </w:p>
    <w:p w14:paraId="0189C77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10</w:t>
      </w:r>
    </w:p>
    <w:p w14:paraId="1DB674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14</w:t>
      </w:r>
    </w:p>
    <w:p w14:paraId="7BA042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16</w:t>
      </w:r>
    </w:p>
    <w:p w14:paraId="4E331B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18</w:t>
      </w:r>
    </w:p>
    <w:p w14:paraId="19C055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2</w:t>
      </w:r>
    </w:p>
    <w:p w14:paraId="029E2C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3</w:t>
      </w:r>
    </w:p>
    <w:p w14:paraId="091872C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4</w:t>
      </w:r>
    </w:p>
    <w:p w14:paraId="09F72B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5</w:t>
      </w:r>
    </w:p>
    <w:p w14:paraId="6A59736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6</w:t>
      </w:r>
    </w:p>
    <w:p w14:paraId="04ADB3C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7</w:t>
      </w:r>
    </w:p>
    <w:p w14:paraId="16D6BF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8</w:t>
      </w:r>
    </w:p>
    <w:p w14:paraId="477A5BD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29</w:t>
      </w:r>
    </w:p>
    <w:p w14:paraId="3C2122A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30</w:t>
      </w:r>
    </w:p>
    <w:p w14:paraId="5E3AAC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31</w:t>
      </w:r>
    </w:p>
    <w:p w14:paraId="0BF933F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32</w:t>
      </w:r>
    </w:p>
    <w:p w14:paraId="724BA0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40</w:t>
      </w:r>
    </w:p>
    <w:p w14:paraId="5A4B3F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42</w:t>
      </w:r>
    </w:p>
    <w:p w14:paraId="13DF24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46</w:t>
      </w:r>
    </w:p>
    <w:p w14:paraId="728E33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48</w:t>
      </w:r>
    </w:p>
    <w:p w14:paraId="545B64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60</w:t>
      </w:r>
    </w:p>
    <w:p w14:paraId="511D5F1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70</w:t>
      </w:r>
    </w:p>
    <w:p w14:paraId="6ED4EC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71</w:t>
      </w:r>
    </w:p>
    <w:p w14:paraId="79832A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84</w:t>
      </w:r>
    </w:p>
    <w:p w14:paraId="37F0E5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89</w:t>
      </w:r>
    </w:p>
    <w:p w14:paraId="2FB2822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92</w:t>
      </w:r>
    </w:p>
    <w:p w14:paraId="6E37FB1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93</w:t>
      </w:r>
    </w:p>
    <w:p w14:paraId="74A7A06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7894</w:t>
      </w:r>
    </w:p>
    <w:p w14:paraId="5DC1788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02</w:t>
      </w:r>
    </w:p>
    <w:p w14:paraId="623A40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03</w:t>
      </w:r>
    </w:p>
    <w:p w14:paraId="6FC32D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05</w:t>
      </w:r>
    </w:p>
    <w:p w14:paraId="2DAC2D2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08</w:t>
      </w:r>
    </w:p>
    <w:p w14:paraId="414CBB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11</w:t>
      </w:r>
    </w:p>
    <w:p w14:paraId="37B3E74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20</w:t>
      </w:r>
    </w:p>
    <w:p w14:paraId="0BBBBC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22</w:t>
      </w:r>
    </w:p>
    <w:p w14:paraId="3C280A7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24</w:t>
      </w:r>
    </w:p>
    <w:p w14:paraId="672749F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35</w:t>
      </w:r>
    </w:p>
    <w:p w14:paraId="694E03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39</w:t>
      </w:r>
    </w:p>
    <w:p w14:paraId="70EC96C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41</w:t>
      </w:r>
    </w:p>
    <w:p w14:paraId="3F61A28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43</w:t>
      </w:r>
    </w:p>
    <w:p w14:paraId="1FA57C5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45</w:t>
      </w:r>
    </w:p>
    <w:p w14:paraId="2AA0319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46</w:t>
      </w:r>
    </w:p>
    <w:p w14:paraId="5E9BE7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47</w:t>
      </w:r>
    </w:p>
    <w:p w14:paraId="1E1BF4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50</w:t>
      </w:r>
    </w:p>
    <w:p w14:paraId="318C9B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52</w:t>
      </w:r>
    </w:p>
    <w:p w14:paraId="7A4483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54</w:t>
      </w:r>
    </w:p>
    <w:p w14:paraId="31791F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55</w:t>
      </w:r>
    </w:p>
    <w:p w14:paraId="0ECAD2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60</w:t>
      </w:r>
    </w:p>
    <w:p w14:paraId="160752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62</w:t>
      </w:r>
    </w:p>
    <w:p w14:paraId="31FD94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70</w:t>
      </w:r>
    </w:p>
    <w:p w14:paraId="683687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72</w:t>
      </w:r>
    </w:p>
    <w:p w14:paraId="0EF28E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80</w:t>
      </w:r>
    </w:p>
    <w:p w14:paraId="0A4D42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86</w:t>
      </w:r>
    </w:p>
    <w:p w14:paraId="510BA68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88</w:t>
      </w:r>
    </w:p>
    <w:p w14:paraId="47014F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90</w:t>
      </w:r>
    </w:p>
    <w:p w14:paraId="186250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092</w:t>
      </w:r>
    </w:p>
    <w:p w14:paraId="0EBF5E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0</w:t>
      </w:r>
    </w:p>
    <w:p w14:paraId="5E98AB5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2</w:t>
      </w:r>
    </w:p>
    <w:p w14:paraId="21F2F3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3</w:t>
      </w:r>
    </w:p>
    <w:p w14:paraId="006E214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4</w:t>
      </w:r>
    </w:p>
    <w:p w14:paraId="1C0078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6</w:t>
      </w:r>
    </w:p>
    <w:p w14:paraId="592993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07</w:t>
      </w:r>
    </w:p>
    <w:p w14:paraId="2B14F2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0</w:t>
      </w:r>
    </w:p>
    <w:p w14:paraId="5DAB6CD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1</w:t>
      </w:r>
    </w:p>
    <w:p w14:paraId="147C24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2</w:t>
      </w:r>
    </w:p>
    <w:p w14:paraId="79871C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3</w:t>
      </w:r>
    </w:p>
    <w:p w14:paraId="4F6569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4</w:t>
      </w:r>
    </w:p>
    <w:p w14:paraId="0080D55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6</w:t>
      </w:r>
    </w:p>
    <w:p w14:paraId="698442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8</w:t>
      </w:r>
    </w:p>
    <w:p w14:paraId="11F6B8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19</w:t>
      </w:r>
    </w:p>
    <w:p w14:paraId="410B5A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20</w:t>
      </w:r>
    </w:p>
    <w:p w14:paraId="6B93C3E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22</w:t>
      </w:r>
    </w:p>
    <w:p w14:paraId="1ECFCB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26</w:t>
      </w:r>
    </w:p>
    <w:p w14:paraId="24C222C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30</w:t>
      </w:r>
    </w:p>
    <w:p w14:paraId="46BC9A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40</w:t>
      </w:r>
    </w:p>
    <w:p w14:paraId="4C8FB11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50</w:t>
      </w:r>
    </w:p>
    <w:p w14:paraId="3F898E0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53</w:t>
      </w:r>
    </w:p>
    <w:p w14:paraId="1B1A981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60</w:t>
      </w:r>
    </w:p>
    <w:p w14:paraId="664A1D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71</w:t>
      </w:r>
    </w:p>
    <w:p w14:paraId="44579B5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73</w:t>
      </w:r>
    </w:p>
    <w:p w14:paraId="6FF024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75</w:t>
      </w:r>
    </w:p>
    <w:p w14:paraId="6AB68F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92</w:t>
      </w:r>
    </w:p>
    <w:p w14:paraId="78A1C7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193</w:t>
      </w:r>
    </w:p>
    <w:p w14:paraId="716366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00</w:t>
      </w:r>
    </w:p>
    <w:p w14:paraId="0D6CF6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02</w:t>
      </w:r>
    </w:p>
    <w:p w14:paraId="28481F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08</w:t>
      </w:r>
    </w:p>
    <w:p w14:paraId="71EE7FA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10</w:t>
      </w:r>
    </w:p>
    <w:p w14:paraId="65A4A61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22</w:t>
      </w:r>
    </w:p>
    <w:p w14:paraId="78850B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25</w:t>
      </w:r>
    </w:p>
    <w:p w14:paraId="2310BE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26</w:t>
      </w:r>
    </w:p>
    <w:p w14:paraId="546B1F0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34</w:t>
      </w:r>
    </w:p>
    <w:p w14:paraId="2C9260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38</w:t>
      </w:r>
    </w:p>
    <w:p w14:paraId="0696A6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40</w:t>
      </w:r>
    </w:p>
    <w:p w14:paraId="5C8612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50</w:t>
      </w:r>
    </w:p>
    <w:p w14:paraId="1E6E20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60</w:t>
      </w:r>
    </w:p>
    <w:p w14:paraId="01DC3B6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61</w:t>
      </w:r>
    </w:p>
    <w:p w14:paraId="78DF60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62</w:t>
      </w:r>
    </w:p>
    <w:p w14:paraId="2C8964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64</w:t>
      </w:r>
    </w:p>
    <w:p w14:paraId="2DF315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70</w:t>
      </w:r>
    </w:p>
    <w:p w14:paraId="61942F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80</w:t>
      </w:r>
    </w:p>
    <w:p w14:paraId="0CFB632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85</w:t>
      </w:r>
    </w:p>
    <w:p w14:paraId="2318B8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86</w:t>
      </w:r>
    </w:p>
    <w:p w14:paraId="06588F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88</w:t>
      </w:r>
    </w:p>
    <w:p w14:paraId="0E8AD7F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89</w:t>
      </w:r>
    </w:p>
    <w:p w14:paraId="7F8C46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1</w:t>
      </w:r>
    </w:p>
    <w:p w14:paraId="436804F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2</w:t>
      </w:r>
    </w:p>
    <w:p w14:paraId="0894347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6</w:t>
      </w:r>
    </w:p>
    <w:p w14:paraId="38AD181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7</w:t>
      </w:r>
    </w:p>
    <w:p w14:paraId="6382DF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8</w:t>
      </w:r>
    </w:p>
    <w:p w14:paraId="2EC289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299</w:t>
      </w:r>
    </w:p>
    <w:p w14:paraId="781F0E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0</w:t>
      </w:r>
    </w:p>
    <w:p w14:paraId="5A7111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2</w:t>
      </w:r>
    </w:p>
    <w:p w14:paraId="3EC773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4</w:t>
      </w:r>
    </w:p>
    <w:p w14:paraId="04A1074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5</w:t>
      </w:r>
    </w:p>
    <w:p w14:paraId="30A128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6</w:t>
      </w:r>
    </w:p>
    <w:p w14:paraId="31A908E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7</w:t>
      </w:r>
    </w:p>
    <w:p w14:paraId="3CC7CB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8</w:t>
      </w:r>
    </w:p>
    <w:p w14:paraId="57C5AD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09</w:t>
      </w:r>
    </w:p>
    <w:p w14:paraId="55AF49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10</w:t>
      </w:r>
    </w:p>
    <w:p w14:paraId="40A84C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12</w:t>
      </w:r>
    </w:p>
    <w:p w14:paraId="139542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13</w:t>
      </w:r>
    </w:p>
    <w:p w14:paraId="602455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15</w:t>
      </w:r>
    </w:p>
    <w:p w14:paraId="6CF5DF5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20</w:t>
      </w:r>
    </w:p>
    <w:p w14:paraId="2F8730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22</w:t>
      </w:r>
    </w:p>
    <w:p w14:paraId="70511BE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40</w:t>
      </w:r>
    </w:p>
    <w:p w14:paraId="72A90F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41</w:t>
      </w:r>
    </w:p>
    <w:p w14:paraId="5AB898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44</w:t>
      </w:r>
    </w:p>
    <w:p w14:paraId="76B98E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345</w:t>
      </w:r>
    </w:p>
    <w:p w14:paraId="479DEF7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00</w:t>
      </w:r>
    </w:p>
    <w:p w14:paraId="10F79B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05</w:t>
      </w:r>
    </w:p>
    <w:p w14:paraId="0618CC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06</w:t>
      </w:r>
    </w:p>
    <w:p w14:paraId="00579F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15</w:t>
      </w:r>
    </w:p>
    <w:p w14:paraId="3C8826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20</w:t>
      </w:r>
    </w:p>
    <w:p w14:paraId="4E2FF25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35</w:t>
      </w:r>
    </w:p>
    <w:p w14:paraId="2071B9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36</w:t>
      </w:r>
    </w:p>
    <w:p w14:paraId="45F368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45</w:t>
      </w:r>
    </w:p>
    <w:p w14:paraId="25EC0A6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56</w:t>
      </w:r>
    </w:p>
    <w:p w14:paraId="6B58BE8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65</w:t>
      </w:r>
    </w:p>
    <w:p w14:paraId="469327F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76</w:t>
      </w:r>
    </w:p>
    <w:p w14:paraId="167071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85</w:t>
      </w:r>
    </w:p>
    <w:p w14:paraId="72BF9F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496</w:t>
      </w:r>
    </w:p>
    <w:p w14:paraId="3C542DE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05</w:t>
      </w:r>
    </w:p>
    <w:p w14:paraId="0472DD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25</w:t>
      </w:r>
    </w:p>
    <w:p w14:paraId="45B1E3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31</w:t>
      </w:r>
    </w:p>
    <w:p w14:paraId="547FA2A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45</w:t>
      </w:r>
    </w:p>
    <w:p w14:paraId="3F9097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46</w:t>
      </w:r>
    </w:p>
    <w:p w14:paraId="290A01C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55</w:t>
      </w:r>
    </w:p>
    <w:p w14:paraId="7FF2F2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75</w:t>
      </w:r>
    </w:p>
    <w:p w14:paraId="2656B5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76</w:t>
      </w:r>
    </w:p>
    <w:p w14:paraId="678525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585</w:t>
      </w:r>
    </w:p>
    <w:p w14:paraId="79F62C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05</w:t>
      </w:r>
    </w:p>
    <w:p w14:paraId="7416500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06</w:t>
      </w:r>
    </w:p>
    <w:p w14:paraId="17088CB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15</w:t>
      </w:r>
    </w:p>
    <w:p w14:paraId="3E0BD5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35</w:t>
      </w:r>
    </w:p>
    <w:p w14:paraId="6711FFD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36</w:t>
      </w:r>
    </w:p>
    <w:p w14:paraId="389147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45</w:t>
      </w:r>
    </w:p>
    <w:p w14:paraId="3870FC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65</w:t>
      </w:r>
    </w:p>
    <w:p w14:paraId="61985B0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66</w:t>
      </w:r>
    </w:p>
    <w:p w14:paraId="2CE8A0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675</w:t>
      </w:r>
    </w:p>
    <w:p w14:paraId="7372F4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05</w:t>
      </w:r>
    </w:p>
    <w:p w14:paraId="1C0866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15</w:t>
      </w:r>
    </w:p>
    <w:p w14:paraId="093F822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25</w:t>
      </w:r>
    </w:p>
    <w:p w14:paraId="6470B0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30</w:t>
      </w:r>
    </w:p>
    <w:p w14:paraId="523360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35</w:t>
      </w:r>
    </w:p>
    <w:p w14:paraId="181B51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37</w:t>
      </w:r>
    </w:p>
    <w:p w14:paraId="6B04F6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40</w:t>
      </w:r>
    </w:p>
    <w:p w14:paraId="387EA6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50</w:t>
      </w:r>
    </w:p>
    <w:p w14:paraId="6DCEAA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55</w:t>
      </w:r>
    </w:p>
    <w:p w14:paraId="2C6439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760</w:t>
      </w:r>
    </w:p>
    <w:p w14:paraId="1C0653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810</w:t>
      </w:r>
    </w:p>
    <w:p w14:paraId="39BD6C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820</w:t>
      </w:r>
    </w:p>
    <w:p w14:paraId="32EADF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8825</w:t>
      </w:r>
    </w:p>
    <w:p w14:paraId="77806E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00 (PA) </w:t>
      </w:r>
    </w:p>
    <w:p w14:paraId="1509001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04 (PA) </w:t>
      </w:r>
    </w:p>
    <w:p w14:paraId="155569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05</w:t>
      </w:r>
    </w:p>
    <w:p w14:paraId="08BFB92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06</w:t>
      </w:r>
    </w:p>
    <w:p w14:paraId="3E2E6F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07</w:t>
      </w:r>
    </w:p>
    <w:p w14:paraId="166F98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19</w:t>
      </w:r>
    </w:p>
    <w:p w14:paraId="52296A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0</w:t>
      </w:r>
    </w:p>
    <w:p w14:paraId="19DAAA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1</w:t>
      </w:r>
    </w:p>
    <w:p w14:paraId="74D055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2</w:t>
      </w:r>
    </w:p>
    <w:p w14:paraId="7773A5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3</w:t>
      </w:r>
    </w:p>
    <w:p w14:paraId="2A9BC0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4</w:t>
      </w:r>
    </w:p>
    <w:p w14:paraId="3439538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5</w:t>
      </w:r>
    </w:p>
    <w:p w14:paraId="16462B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6</w:t>
      </w:r>
    </w:p>
    <w:p w14:paraId="1D045A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7</w:t>
      </w:r>
    </w:p>
    <w:p w14:paraId="4B1DA9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28</w:t>
      </w:r>
    </w:p>
    <w:p w14:paraId="4BEAFB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0</w:t>
      </w:r>
    </w:p>
    <w:p w14:paraId="10AC912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4</w:t>
      </w:r>
    </w:p>
    <w:p w14:paraId="4748A6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5</w:t>
      </w:r>
    </w:p>
    <w:p w14:paraId="49299F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6</w:t>
      </w:r>
    </w:p>
    <w:p w14:paraId="5CE440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7</w:t>
      </w:r>
    </w:p>
    <w:p w14:paraId="3B9053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38</w:t>
      </w:r>
    </w:p>
    <w:p w14:paraId="2ADD6ED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0</w:t>
      </w:r>
    </w:p>
    <w:p w14:paraId="0BF2EE3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3</w:t>
      </w:r>
    </w:p>
    <w:p w14:paraId="01A8F3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4</w:t>
      </w:r>
    </w:p>
    <w:p w14:paraId="49858D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5</w:t>
      </w:r>
    </w:p>
    <w:p w14:paraId="23A132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6</w:t>
      </w:r>
    </w:p>
    <w:p w14:paraId="7A1879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7</w:t>
      </w:r>
    </w:p>
    <w:p w14:paraId="17FFF7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48</w:t>
      </w:r>
    </w:p>
    <w:p w14:paraId="51D052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50</w:t>
      </w:r>
    </w:p>
    <w:p w14:paraId="400531F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51</w:t>
      </w:r>
    </w:p>
    <w:p w14:paraId="225B23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55</w:t>
      </w:r>
    </w:p>
    <w:p w14:paraId="1D7963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56</w:t>
      </w:r>
    </w:p>
    <w:p w14:paraId="54E986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60</w:t>
      </w:r>
    </w:p>
    <w:p w14:paraId="1DDD88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61</w:t>
      </w:r>
    </w:p>
    <w:p w14:paraId="56CB80E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62</w:t>
      </w:r>
    </w:p>
    <w:p w14:paraId="581DF4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63</w:t>
      </w:r>
    </w:p>
    <w:p w14:paraId="1044CA6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0 </w:t>
      </w:r>
    </w:p>
    <w:p w14:paraId="3A1626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71</w:t>
      </w:r>
    </w:p>
    <w:p w14:paraId="7EE19F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4 </w:t>
      </w:r>
    </w:p>
    <w:p w14:paraId="30A2A72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5 </w:t>
      </w:r>
    </w:p>
    <w:p w14:paraId="6AF462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6 </w:t>
      </w:r>
    </w:p>
    <w:p w14:paraId="3C79A3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7 </w:t>
      </w:r>
    </w:p>
    <w:p w14:paraId="218D77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79 </w:t>
      </w:r>
    </w:p>
    <w:p w14:paraId="4B39607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80 </w:t>
      </w:r>
    </w:p>
    <w:p w14:paraId="7335A3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81 </w:t>
      </w:r>
    </w:p>
    <w:p w14:paraId="6BD3CD8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82 </w:t>
      </w:r>
    </w:p>
    <w:p w14:paraId="3781878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 xml:space="preserve">29883 </w:t>
      </w:r>
    </w:p>
    <w:p w14:paraId="7F39B9E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4</w:t>
      </w:r>
    </w:p>
    <w:p w14:paraId="649EE8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5</w:t>
      </w:r>
    </w:p>
    <w:p w14:paraId="3F58DE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6</w:t>
      </w:r>
    </w:p>
    <w:p w14:paraId="4F634B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7</w:t>
      </w:r>
    </w:p>
    <w:p w14:paraId="2F59C6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8</w:t>
      </w:r>
    </w:p>
    <w:p w14:paraId="2226694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89</w:t>
      </w:r>
    </w:p>
    <w:p w14:paraId="36A1B1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1</w:t>
      </w:r>
    </w:p>
    <w:p w14:paraId="7427D8A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2</w:t>
      </w:r>
    </w:p>
    <w:p w14:paraId="37AF923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3</w:t>
      </w:r>
    </w:p>
    <w:p w14:paraId="6588A1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4</w:t>
      </w:r>
    </w:p>
    <w:p w14:paraId="45A464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5</w:t>
      </w:r>
    </w:p>
    <w:p w14:paraId="4EB52C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7</w:t>
      </w:r>
    </w:p>
    <w:p w14:paraId="176BF9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8</w:t>
      </w:r>
    </w:p>
    <w:p w14:paraId="244272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899</w:t>
      </w:r>
    </w:p>
    <w:p w14:paraId="243686C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00</w:t>
      </w:r>
    </w:p>
    <w:p w14:paraId="5ADD6D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01</w:t>
      </w:r>
    </w:p>
    <w:p w14:paraId="7BABFB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02</w:t>
      </w:r>
    </w:p>
    <w:p w14:paraId="0FD9A8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14</w:t>
      </w:r>
    </w:p>
    <w:p w14:paraId="2C0F817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15</w:t>
      </w:r>
    </w:p>
    <w:p w14:paraId="69E5735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29916</w:t>
      </w:r>
    </w:p>
    <w:p w14:paraId="2285A4C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15</w:t>
      </w:r>
    </w:p>
    <w:p w14:paraId="7C0FEC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17</w:t>
      </w:r>
    </w:p>
    <w:p w14:paraId="09F820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18</w:t>
      </w:r>
    </w:p>
    <w:p w14:paraId="0EF79B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20</w:t>
      </w:r>
    </w:p>
    <w:p w14:paraId="4C226F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25</w:t>
      </w:r>
    </w:p>
    <w:p w14:paraId="600D3D2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30</w:t>
      </w:r>
    </w:p>
    <w:p w14:paraId="76EF82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40</w:t>
      </w:r>
    </w:p>
    <w:p w14:paraId="5D6366A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50</w:t>
      </w:r>
    </w:p>
    <w:p w14:paraId="4965D31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160</w:t>
      </w:r>
    </w:p>
    <w:p w14:paraId="625FB2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310</w:t>
      </w:r>
    </w:p>
    <w:p w14:paraId="0C4566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320</w:t>
      </w:r>
    </w:p>
    <w:p w14:paraId="5D8BC9E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00 (PA)</w:t>
      </w:r>
    </w:p>
    <w:p w14:paraId="56CE6BC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10 (PA)</w:t>
      </w:r>
    </w:p>
    <w:p w14:paraId="480993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20 (PA)</w:t>
      </w:r>
    </w:p>
    <w:p w14:paraId="32703A6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30 (PA)</w:t>
      </w:r>
    </w:p>
    <w:p w14:paraId="167DA23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35 (PA)</w:t>
      </w:r>
    </w:p>
    <w:p w14:paraId="6CC4EA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50 (PA)</w:t>
      </w:r>
    </w:p>
    <w:p w14:paraId="5958A4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60</w:t>
      </w:r>
    </w:p>
    <w:p w14:paraId="389E43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62</w:t>
      </w:r>
    </w:p>
    <w:p w14:paraId="2AA010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465</w:t>
      </w:r>
    </w:p>
    <w:p w14:paraId="5993698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520</w:t>
      </w:r>
    </w:p>
    <w:p w14:paraId="074363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540</w:t>
      </w:r>
    </w:p>
    <w:p w14:paraId="3F5EB6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545</w:t>
      </w:r>
    </w:p>
    <w:p w14:paraId="2F78EB7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560</w:t>
      </w:r>
    </w:p>
    <w:p w14:paraId="4CEE7A1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580</w:t>
      </w:r>
    </w:p>
    <w:p w14:paraId="73CF9F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600</w:t>
      </w:r>
    </w:p>
    <w:p w14:paraId="7F2F59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620</w:t>
      </w:r>
    </w:p>
    <w:p w14:paraId="5683566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630</w:t>
      </w:r>
    </w:p>
    <w:p w14:paraId="07970B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801</w:t>
      </w:r>
    </w:p>
    <w:p w14:paraId="489E5C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802</w:t>
      </w:r>
    </w:p>
    <w:p w14:paraId="7E5020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903</w:t>
      </w:r>
    </w:p>
    <w:p w14:paraId="630815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905</w:t>
      </w:r>
    </w:p>
    <w:p w14:paraId="483050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906</w:t>
      </w:r>
    </w:p>
    <w:p w14:paraId="008CAC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0915</w:t>
      </w:r>
    </w:p>
    <w:p w14:paraId="2FB1EE2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20</w:t>
      </w:r>
    </w:p>
    <w:p w14:paraId="580A30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30</w:t>
      </w:r>
    </w:p>
    <w:p w14:paraId="19E703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32</w:t>
      </w:r>
    </w:p>
    <w:p w14:paraId="4E89C2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50</w:t>
      </w:r>
    </w:p>
    <w:p w14:paraId="15FFA7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51</w:t>
      </w:r>
    </w:p>
    <w:p w14:paraId="0BD8C5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70</w:t>
      </w:r>
    </w:p>
    <w:p w14:paraId="16223EE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75</w:t>
      </w:r>
    </w:p>
    <w:p w14:paraId="3AD3EB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0</w:t>
      </w:r>
    </w:p>
    <w:p w14:paraId="6EEF0D5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1</w:t>
      </w:r>
    </w:p>
    <w:p w14:paraId="63E0056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4</w:t>
      </w:r>
    </w:p>
    <w:p w14:paraId="243CBDE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5</w:t>
      </w:r>
    </w:p>
    <w:p w14:paraId="494E0D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6</w:t>
      </w:r>
    </w:p>
    <w:p w14:paraId="525D45E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87</w:t>
      </w:r>
    </w:p>
    <w:p w14:paraId="5F4F89B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090</w:t>
      </w:r>
    </w:p>
    <w:p w14:paraId="0963AA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00</w:t>
      </w:r>
    </w:p>
    <w:p w14:paraId="4F8F87C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01</w:t>
      </w:r>
    </w:p>
    <w:p w14:paraId="50588A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05</w:t>
      </w:r>
    </w:p>
    <w:p w14:paraId="6FB3F2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33</w:t>
      </w:r>
    </w:p>
    <w:p w14:paraId="65796E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35</w:t>
      </w:r>
    </w:p>
    <w:p w14:paraId="7E8CC5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37</w:t>
      </w:r>
    </w:p>
    <w:p w14:paraId="7978EB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38</w:t>
      </w:r>
    </w:p>
    <w:p w14:paraId="2EE38B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39</w:t>
      </w:r>
    </w:p>
    <w:p w14:paraId="6A78BD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40</w:t>
      </w:r>
    </w:p>
    <w:p w14:paraId="350E98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54</w:t>
      </w:r>
    </w:p>
    <w:p w14:paraId="0BFD8B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55</w:t>
      </w:r>
    </w:p>
    <w:p w14:paraId="18E5D92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56</w:t>
      </w:r>
    </w:p>
    <w:p w14:paraId="44C96A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67</w:t>
      </w:r>
    </w:p>
    <w:p w14:paraId="7DFBA14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76</w:t>
      </w:r>
    </w:p>
    <w:p w14:paraId="39672B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87</w:t>
      </w:r>
    </w:p>
    <w:p w14:paraId="460D55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288</w:t>
      </w:r>
    </w:p>
    <w:p w14:paraId="0895FC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300</w:t>
      </w:r>
    </w:p>
    <w:p w14:paraId="7CF14012" w14:textId="77777777" w:rsidR="00D10659" w:rsidRPr="00281A86" w:rsidRDefault="00D10659" w:rsidP="00B74A0F">
      <w:pPr>
        <w:widowControl w:val="0"/>
        <w:tabs>
          <w:tab w:val="left" w:pos="936"/>
          <w:tab w:val="left" w:pos="1296"/>
        </w:tabs>
        <w:rPr>
          <w:sz w:val="22"/>
          <w:szCs w:val="22"/>
          <w:lang w:val="es-US"/>
        </w:rPr>
      </w:pPr>
      <w:r w:rsidRPr="00281A86">
        <w:rPr>
          <w:sz w:val="22"/>
          <w:szCs w:val="22"/>
          <w:lang w:val="es-US"/>
        </w:rPr>
        <w:t>31400</w:t>
      </w:r>
    </w:p>
    <w:p w14:paraId="4E33FB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420</w:t>
      </w:r>
    </w:p>
    <w:p w14:paraId="3B55C4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10</w:t>
      </w:r>
    </w:p>
    <w:p w14:paraId="64710A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11</w:t>
      </w:r>
    </w:p>
    <w:p w14:paraId="5FA6C60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12</w:t>
      </w:r>
    </w:p>
    <w:p w14:paraId="1C08089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13</w:t>
      </w:r>
    </w:p>
    <w:p w14:paraId="7B3F0B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15</w:t>
      </w:r>
    </w:p>
    <w:p w14:paraId="3C9AF59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25</w:t>
      </w:r>
    </w:p>
    <w:p w14:paraId="1FCD4EF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26</w:t>
      </w:r>
    </w:p>
    <w:p w14:paraId="225C40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27</w:t>
      </w:r>
    </w:p>
    <w:p w14:paraId="4828894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28</w:t>
      </w:r>
    </w:p>
    <w:p w14:paraId="562831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29</w:t>
      </w:r>
    </w:p>
    <w:p w14:paraId="5F0E55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30</w:t>
      </w:r>
    </w:p>
    <w:p w14:paraId="43F634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31</w:t>
      </w:r>
    </w:p>
    <w:p w14:paraId="575A70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35</w:t>
      </w:r>
    </w:p>
    <w:p w14:paraId="438F1C2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36</w:t>
      </w:r>
    </w:p>
    <w:p w14:paraId="64381D3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40</w:t>
      </w:r>
    </w:p>
    <w:p w14:paraId="57C6D73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41</w:t>
      </w:r>
    </w:p>
    <w:p w14:paraId="023C722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51</w:t>
      </w:r>
    </w:p>
    <w:p w14:paraId="63F48CC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52</w:t>
      </w:r>
    </w:p>
    <w:p w14:paraId="37C967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53</w:t>
      </w:r>
    </w:p>
    <w:p w14:paraId="449EA0E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54</w:t>
      </w:r>
    </w:p>
    <w:p w14:paraId="148F51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60</w:t>
      </w:r>
    </w:p>
    <w:p w14:paraId="592719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61</w:t>
      </w:r>
    </w:p>
    <w:p w14:paraId="4BFADF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70</w:t>
      </w:r>
    </w:p>
    <w:p w14:paraId="7255532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71</w:t>
      </w:r>
    </w:p>
    <w:p w14:paraId="4E64ED1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76</w:t>
      </w:r>
    </w:p>
    <w:p w14:paraId="10E976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77</w:t>
      </w:r>
    </w:p>
    <w:p w14:paraId="6780A88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78</w:t>
      </w:r>
    </w:p>
    <w:p w14:paraId="4DCE83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80</w:t>
      </w:r>
    </w:p>
    <w:p w14:paraId="06A46A1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590</w:t>
      </w:r>
    </w:p>
    <w:p w14:paraId="6C866A1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11</w:t>
      </w:r>
    </w:p>
    <w:p w14:paraId="7BA0D29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12</w:t>
      </w:r>
    </w:p>
    <w:p w14:paraId="63BCBE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13</w:t>
      </w:r>
    </w:p>
    <w:p w14:paraId="5ADF83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14</w:t>
      </w:r>
    </w:p>
    <w:p w14:paraId="4BC4823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15</w:t>
      </w:r>
    </w:p>
    <w:p w14:paraId="4CC370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2</w:t>
      </w:r>
    </w:p>
    <w:p w14:paraId="00C2FBB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3</w:t>
      </w:r>
    </w:p>
    <w:p w14:paraId="533F71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4</w:t>
      </w:r>
    </w:p>
    <w:p w14:paraId="43EF23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5</w:t>
      </w:r>
    </w:p>
    <w:p w14:paraId="4825BD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8</w:t>
      </w:r>
    </w:p>
    <w:p w14:paraId="6AE017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29</w:t>
      </w:r>
    </w:p>
    <w:p w14:paraId="32009E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30</w:t>
      </w:r>
    </w:p>
    <w:p w14:paraId="5CD621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31</w:t>
      </w:r>
    </w:p>
    <w:p w14:paraId="1DDBCCA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35</w:t>
      </w:r>
    </w:p>
    <w:p w14:paraId="1447F7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0</w:t>
      </w:r>
    </w:p>
    <w:p w14:paraId="27FAE72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1</w:t>
      </w:r>
    </w:p>
    <w:p w14:paraId="5F821E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3</w:t>
      </w:r>
    </w:p>
    <w:p w14:paraId="1DCE8238" w14:textId="77777777" w:rsidR="00D10659" w:rsidRPr="00281A86" w:rsidRDefault="00D10659" w:rsidP="00B74A0F">
      <w:pPr>
        <w:widowControl w:val="0"/>
        <w:tabs>
          <w:tab w:val="left" w:pos="936"/>
          <w:tab w:val="left" w:pos="1296"/>
        </w:tabs>
        <w:rPr>
          <w:sz w:val="22"/>
          <w:szCs w:val="22"/>
          <w:lang w:val="es-US"/>
        </w:rPr>
      </w:pPr>
      <w:r w:rsidRPr="00281A86">
        <w:rPr>
          <w:sz w:val="22"/>
          <w:szCs w:val="22"/>
          <w:lang w:val="es-US"/>
        </w:rPr>
        <w:t>31645</w:t>
      </w:r>
    </w:p>
    <w:p w14:paraId="16666E7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6</w:t>
      </w:r>
    </w:p>
    <w:p w14:paraId="72A7C5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7</w:t>
      </w:r>
    </w:p>
    <w:p w14:paraId="2952D6F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8</w:t>
      </w:r>
    </w:p>
    <w:p w14:paraId="6A0E92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49</w:t>
      </w:r>
    </w:p>
    <w:p w14:paraId="4C0CD7F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651</w:t>
      </w:r>
    </w:p>
    <w:p w14:paraId="23C62C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717</w:t>
      </w:r>
    </w:p>
    <w:p w14:paraId="04A8B0F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720</w:t>
      </w:r>
    </w:p>
    <w:p w14:paraId="569991A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730</w:t>
      </w:r>
    </w:p>
    <w:p w14:paraId="5C7493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750</w:t>
      </w:r>
    </w:p>
    <w:p w14:paraId="7F3ED5F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755</w:t>
      </w:r>
    </w:p>
    <w:p w14:paraId="28A3AD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820</w:t>
      </w:r>
    </w:p>
    <w:p w14:paraId="2A39D9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825</w:t>
      </w:r>
    </w:p>
    <w:p w14:paraId="0861680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1830</w:t>
      </w:r>
    </w:p>
    <w:p w14:paraId="1BE03F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2400</w:t>
      </w:r>
    </w:p>
    <w:p w14:paraId="0501B5E7" w14:textId="77777777" w:rsidR="00D10659" w:rsidRPr="00281A86" w:rsidRDefault="00D10659" w:rsidP="00237622">
      <w:pPr>
        <w:widowControl w:val="0"/>
        <w:tabs>
          <w:tab w:val="left" w:pos="936"/>
          <w:tab w:val="left" w:pos="1296"/>
        </w:tabs>
        <w:ind w:left="1296" w:hanging="1296"/>
        <w:rPr>
          <w:sz w:val="22"/>
          <w:szCs w:val="22"/>
          <w:lang w:val="es-US"/>
        </w:rPr>
      </w:pPr>
      <w:r w:rsidRPr="00281A86">
        <w:rPr>
          <w:sz w:val="22"/>
          <w:szCs w:val="22"/>
          <w:lang w:val="es-US"/>
        </w:rPr>
        <w:t>32408</w:t>
      </w:r>
    </w:p>
    <w:p w14:paraId="2DAC1EF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3016</w:t>
      </w:r>
    </w:p>
    <w:p w14:paraId="3F2D68A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3222</w:t>
      </w:r>
    </w:p>
    <w:p w14:paraId="4C140C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3223</w:t>
      </w:r>
    </w:p>
    <w:p w14:paraId="383C21A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5188</w:t>
      </w:r>
    </w:p>
    <w:p w14:paraId="75E34C2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5207</w:t>
      </w:r>
    </w:p>
    <w:p w14:paraId="2BED10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5875</w:t>
      </w:r>
    </w:p>
    <w:p w14:paraId="40A9FE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5876</w:t>
      </w:r>
    </w:p>
    <w:p w14:paraId="548A158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260</w:t>
      </w:r>
    </w:p>
    <w:p w14:paraId="50682FC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261</w:t>
      </w:r>
    </w:p>
    <w:p w14:paraId="47FD18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262</w:t>
      </w:r>
    </w:p>
    <w:p w14:paraId="5398CD0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55</w:t>
      </w:r>
    </w:p>
    <w:p w14:paraId="27FE8E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56</w:t>
      </w:r>
    </w:p>
    <w:p w14:paraId="6B9CD3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57</w:t>
      </w:r>
    </w:p>
    <w:p w14:paraId="7A727C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58</w:t>
      </w:r>
    </w:p>
    <w:p w14:paraId="1526D6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0</w:t>
      </w:r>
    </w:p>
    <w:p w14:paraId="0E0CBAA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1</w:t>
      </w:r>
    </w:p>
    <w:p w14:paraId="1961ED5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3</w:t>
      </w:r>
    </w:p>
    <w:p w14:paraId="5CDA02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5</w:t>
      </w:r>
    </w:p>
    <w:p w14:paraId="32AF61B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6</w:t>
      </w:r>
    </w:p>
    <w:p w14:paraId="0D45847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8</w:t>
      </w:r>
    </w:p>
    <w:p w14:paraId="3EF7F69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69</w:t>
      </w:r>
    </w:p>
    <w:p w14:paraId="49BCCB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70</w:t>
      </w:r>
    </w:p>
    <w:p w14:paraId="6AC514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71</w:t>
      </w:r>
    </w:p>
    <w:p w14:paraId="25A0CD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75</w:t>
      </w:r>
    </w:p>
    <w:p w14:paraId="24E6B6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76</w:t>
      </w:r>
    </w:p>
    <w:p w14:paraId="42036D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78</w:t>
      </w:r>
    </w:p>
    <w:p w14:paraId="1881EB1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0</w:t>
      </w:r>
    </w:p>
    <w:p w14:paraId="4B2595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1</w:t>
      </w:r>
    </w:p>
    <w:p w14:paraId="7BDF3A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2</w:t>
      </w:r>
    </w:p>
    <w:p w14:paraId="3DDB7D7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3</w:t>
      </w:r>
    </w:p>
    <w:p w14:paraId="2868AD6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4</w:t>
      </w:r>
    </w:p>
    <w:p w14:paraId="52CFF45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5</w:t>
      </w:r>
    </w:p>
    <w:p w14:paraId="0EDEB8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89</w:t>
      </w:r>
    </w:p>
    <w:p w14:paraId="1160A3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590</w:t>
      </w:r>
    </w:p>
    <w:p w14:paraId="436235F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640</w:t>
      </w:r>
    </w:p>
    <w:p w14:paraId="29BC4A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00</w:t>
      </w:r>
    </w:p>
    <w:p w14:paraId="3792260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10</w:t>
      </w:r>
    </w:p>
    <w:p w14:paraId="7CCAD26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15</w:t>
      </w:r>
    </w:p>
    <w:p w14:paraId="0BF5D7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19</w:t>
      </w:r>
    </w:p>
    <w:p w14:paraId="715E608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20</w:t>
      </w:r>
    </w:p>
    <w:p w14:paraId="4CAB07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21</w:t>
      </w:r>
    </w:p>
    <w:p w14:paraId="58459A3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25</w:t>
      </w:r>
    </w:p>
    <w:p w14:paraId="013991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30</w:t>
      </w:r>
    </w:p>
    <w:p w14:paraId="1891FE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31</w:t>
      </w:r>
    </w:p>
    <w:p w14:paraId="33DE6A3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32</w:t>
      </w:r>
    </w:p>
    <w:p w14:paraId="769EB2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33</w:t>
      </w:r>
    </w:p>
    <w:p w14:paraId="413CCA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35</w:t>
      </w:r>
    </w:p>
    <w:p w14:paraId="542049D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60</w:t>
      </w:r>
    </w:p>
    <w:p w14:paraId="75BD6C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861</w:t>
      </w:r>
    </w:p>
    <w:p w14:paraId="7F07FC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904</w:t>
      </w:r>
    </w:p>
    <w:p w14:paraId="7060AE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905</w:t>
      </w:r>
    </w:p>
    <w:p w14:paraId="480B5C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6906</w:t>
      </w:r>
    </w:p>
    <w:p w14:paraId="76E93C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607</w:t>
      </w:r>
    </w:p>
    <w:p w14:paraId="6CB3667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609</w:t>
      </w:r>
    </w:p>
    <w:p w14:paraId="396FE0B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650</w:t>
      </w:r>
    </w:p>
    <w:p w14:paraId="140BB5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00</w:t>
      </w:r>
    </w:p>
    <w:p w14:paraId="205008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18</w:t>
      </w:r>
    </w:p>
    <w:p w14:paraId="395CBC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22</w:t>
      </w:r>
    </w:p>
    <w:p w14:paraId="35A580B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35</w:t>
      </w:r>
    </w:p>
    <w:p w14:paraId="29483D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60</w:t>
      </w:r>
    </w:p>
    <w:p w14:paraId="537BBB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80</w:t>
      </w:r>
    </w:p>
    <w:p w14:paraId="4CC3F6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85</w:t>
      </w:r>
    </w:p>
    <w:p w14:paraId="14DE2E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7790</w:t>
      </w:r>
    </w:p>
    <w:p w14:paraId="2AB6E6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300</w:t>
      </w:r>
    </w:p>
    <w:p w14:paraId="45B7E59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305</w:t>
      </w:r>
    </w:p>
    <w:p w14:paraId="3AEFFC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308</w:t>
      </w:r>
    </w:p>
    <w:p w14:paraId="23C0D1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00</w:t>
      </w:r>
    </w:p>
    <w:p w14:paraId="372E535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05</w:t>
      </w:r>
    </w:p>
    <w:p w14:paraId="073FA1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10</w:t>
      </w:r>
    </w:p>
    <w:p w14:paraId="2F225E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20</w:t>
      </w:r>
    </w:p>
    <w:p w14:paraId="548769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25</w:t>
      </w:r>
    </w:p>
    <w:p w14:paraId="69E993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30</w:t>
      </w:r>
    </w:p>
    <w:p w14:paraId="40D60F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42</w:t>
      </w:r>
    </w:p>
    <w:p w14:paraId="6F2930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50</w:t>
      </w:r>
    </w:p>
    <w:p w14:paraId="1A3B14F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55</w:t>
      </w:r>
    </w:p>
    <w:p w14:paraId="67A0DD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70</w:t>
      </w:r>
    </w:p>
    <w:p w14:paraId="215DEB5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71</w:t>
      </w:r>
    </w:p>
    <w:p w14:paraId="2B1B18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572</w:t>
      </w:r>
    </w:p>
    <w:p w14:paraId="497FAFF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740</w:t>
      </w:r>
    </w:p>
    <w:p w14:paraId="428F66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745</w:t>
      </w:r>
    </w:p>
    <w:p w14:paraId="1255BA8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38760</w:t>
      </w:r>
    </w:p>
    <w:p w14:paraId="7DE172E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00</w:t>
      </w:r>
    </w:p>
    <w:p w14:paraId="4D01178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10</w:t>
      </w:r>
    </w:p>
    <w:p w14:paraId="3DF05E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20</w:t>
      </w:r>
    </w:p>
    <w:p w14:paraId="495AA1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25</w:t>
      </w:r>
    </w:p>
    <w:p w14:paraId="34EAA1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27</w:t>
      </w:r>
    </w:p>
    <w:p w14:paraId="28340B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530</w:t>
      </w:r>
    </w:p>
    <w:p w14:paraId="6F9D091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650</w:t>
      </w:r>
    </w:p>
    <w:p w14:paraId="7673D34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652</w:t>
      </w:r>
    </w:p>
    <w:p w14:paraId="547E71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654</w:t>
      </w:r>
    </w:p>
    <w:p w14:paraId="11C26E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700</w:t>
      </w:r>
    </w:p>
    <w:p w14:paraId="6B25ACE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701</w:t>
      </w:r>
    </w:p>
    <w:p w14:paraId="1F67B0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720</w:t>
      </w:r>
    </w:p>
    <w:p w14:paraId="67DCA61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761</w:t>
      </w:r>
    </w:p>
    <w:p w14:paraId="16DCEB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01</w:t>
      </w:r>
    </w:p>
    <w:p w14:paraId="343796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06</w:t>
      </w:r>
    </w:p>
    <w:p w14:paraId="5383AB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14</w:t>
      </w:r>
    </w:p>
    <w:p w14:paraId="7D67F9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16</w:t>
      </w:r>
    </w:p>
    <w:p w14:paraId="18E5BD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18</w:t>
      </w:r>
    </w:p>
    <w:p w14:paraId="409FF32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19</w:t>
      </w:r>
    </w:p>
    <w:p w14:paraId="53401E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31</w:t>
      </w:r>
    </w:p>
    <w:p w14:paraId="5DCF736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40 (PA)</w:t>
      </w:r>
    </w:p>
    <w:p w14:paraId="7A8A49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42 (PA)</w:t>
      </w:r>
    </w:p>
    <w:p w14:paraId="262BBD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43 (PA)</w:t>
      </w:r>
    </w:p>
    <w:p w14:paraId="76FED7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40844 (PA)</w:t>
      </w:r>
    </w:p>
    <w:p w14:paraId="298D326B" w14:textId="77777777" w:rsidR="00D10659" w:rsidRPr="00DD5DBA" w:rsidRDefault="00D10659" w:rsidP="00B74A0F">
      <w:pPr>
        <w:widowControl w:val="0"/>
        <w:tabs>
          <w:tab w:val="left" w:pos="936"/>
          <w:tab w:val="left" w:pos="1296"/>
        </w:tabs>
        <w:ind w:left="1296" w:hanging="1296"/>
        <w:rPr>
          <w:sz w:val="22"/>
          <w:szCs w:val="22"/>
        </w:rPr>
      </w:pPr>
      <w:r w:rsidRPr="00DD5DBA">
        <w:rPr>
          <w:sz w:val="22"/>
          <w:szCs w:val="22"/>
        </w:rPr>
        <w:t>40845 (PA)</w:t>
      </w:r>
    </w:p>
    <w:p w14:paraId="28D3EFF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05</w:t>
      </w:r>
    </w:p>
    <w:p w14:paraId="65A8A57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06</w:t>
      </w:r>
    </w:p>
    <w:p w14:paraId="11E00FC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07</w:t>
      </w:r>
    </w:p>
    <w:p w14:paraId="5BC95D4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08</w:t>
      </w:r>
    </w:p>
    <w:p w14:paraId="570CDB9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09</w:t>
      </w:r>
    </w:p>
    <w:p w14:paraId="2351056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10</w:t>
      </w:r>
    </w:p>
    <w:p w14:paraId="7649EA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15</w:t>
      </w:r>
    </w:p>
    <w:p w14:paraId="0CBDFFD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16</w:t>
      </w:r>
    </w:p>
    <w:p w14:paraId="700DA08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17</w:t>
      </w:r>
    </w:p>
    <w:p w14:paraId="55D3E2F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018</w:t>
      </w:r>
    </w:p>
    <w:p w14:paraId="3CB7C14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12</w:t>
      </w:r>
    </w:p>
    <w:p w14:paraId="707E919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13</w:t>
      </w:r>
    </w:p>
    <w:p w14:paraId="42A33A2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14</w:t>
      </w:r>
    </w:p>
    <w:p w14:paraId="0AFB836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15</w:t>
      </w:r>
    </w:p>
    <w:p w14:paraId="6DEBC81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16</w:t>
      </w:r>
    </w:p>
    <w:p w14:paraId="0968593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120</w:t>
      </w:r>
    </w:p>
    <w:p w14:paraId="0332C59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250</w:t>
      </w:r>
    </w:p>
    <w:p w14:paraId="4DD2A69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251</w:t>
      </w:r>
    </w:p>
    <w:p w14:paraId="254ECBC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252</w:t>
      </w:r>
    </w:p>
    <w:p w14:paraId="5AED3E2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510</w:t>
      </w:r>
    </w:p>
    <w:p w14:paraId="5A755CD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520</w:t>
      </w:r>
    </w:p>
    <w:p w14:paraId="637790A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00</w:t>
      </w:r>
    </w:p>
    <w:p w14:paraId="7CF61E4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05</w:t>
      </w:r>
    </w:p>
    <w:p w14:paraId="08F3828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20</w:t>
      </w:r>
    </w:p>
    <w:p w14:paraId="00E4141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27</w:t>
      </w:r>
    </w:p>
    <w:p w14:paraId="48E3B16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28</w:t>
      </w:r>
    </w:p>
    <w:p w14:paraId="6219068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72</w:t>
      </w:r>
    </w:p>
    <w:p w14:paraId="751CF72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74</w:t>
      </w:r>
    </w:p>
    <w:p w14:paraId="7342B29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1899</w:t>
      </w:r>
    </w:p>
    <w:p w14:paraId="60CB1F4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000</w:t>
      </w:r>
    </w:p>
    <w:p w14:paraId="6B7AE1F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07</w:t>
      </w:r>
    </w:p>
    <w:p w14:paraId="643AD8E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20</w:t>
      </w:r>
    </w:p>
    <w:p w14:paraId="409F132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40 (PA)</w:t>
      </w:r>
    </w:p>
    <w:p w14:paraId="31AF33E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45</w:t>
      </w:r>
    </w:p>
    <w:p w14:paraId="2966481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80</w:t>
      </w:r>
    </w:p>
    <w:p w14:paraId="53E8257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182</w:t>
      </w:r>
    </w:p>
    <w:p w14:paraId="0BF15BC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00</w:t>
      </w:r>
    </w:p>
    <w:p w14:paraId="4559F70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05</w:t>
      </w:r>
    </w:p>
    <w:p w14:paraId="27674B7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10</w:t>
      </w:r>
    </w:p>
    <w:p w14:paraId="40C718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15</w:t>
      </w:r>
    </w:p>
    <w:p w14:paraId="310B90A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20</w:t>
      </w:r>
    </w:p>
    <w:p w14:paraId="23B81EC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26</w:t>
      </w:r>
    </w:p>
    <w:p w14:paraId="6982355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35</w:t>
      </w:r>
    </w:p>
    <w:p w14:paraId="43449A5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260</w:t>
      </w:r>
    </w:p>
    <w:p w14:paraId="39E2496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300</w:t>
      </w:r>
    </w:p>
    <w:p w14:paraId="3927FFE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305</w:t>
      </w:r>
    </w:p>
    <w:p w14:paraId="4E909C2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310</w:t>
      </w:r>
    </w:p>
    <w:p w14:paraId="1CC270B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320</w:t>
      </w:r>
    </w:p>
    <w:p w14:paraId="6A6ABDF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340</w:t>
      </w:r>
    </w:p>
    <w:p w14:paraId="1C06DAB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05</w:t>
      </w:r>
    </w:p>
    <w:p w14:paraId="4E016F7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08</w:t>
      </w:r>
    </w:p>
    <w:p w14:paraId="281E82B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09</w:t>
      </w:r>
    </w:p>
    <w:p w14:paraId="3589C02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10</w:t>
      </w:r>
    </w:p>
    <w:p w14:paraId="009DAD4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15</w:t>
      </w:r>
    </w:p>
    <w:p w14:paraId="3C0D421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20</w:t>
      </w:r>
    </w:p>
    <w:p w14:paraId="63ADB9F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25</w:t>
      </w:r>
    </w:p>
    <w:p w14:paraId="1AC3E17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40</w:t>
      </w:r>
    </w:p>
    <w:p w14:paraId="67AE716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450</w:t>
      </w:r>
    </w:p>
    <w:p w14:paraId="2A41FD2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500</w:t>
      </w:r>
    </w:p>
    <w:p w14:paraId="409873A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505</w:t>
      </w:r>
    </w:p>
    <w:p w14:paraId="33992B3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507</w:t>
      </w:r>
    </w:p>
    <w:p w14:paraId="161B2E7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509</w:t>
      </w:r>
    </w:p>
    <w:p w14:paraId="2BD1D35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510</w:t>
      </w:r>
    </w:p>
    <w:p w14:paraId="2BA550C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600</w:t>
      </w:r>
    </w:p>
    <w:p w14:paraId="0017ACA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700</w:t>
      </w:r>
    </w:p>
    <w:p w14:paraId="2747EA9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720</w:t>
      </w:r>
    </w:p>
    <w:p w14:paraId="0CFEC3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725</w:t>
      </w:r>
    </w:p>
    <w:p w14:paraId="24A6774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00</w:t>
      </w:r>
    </w:p>
    <w:p w14:paraId="213AC30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04</w:t>
      </w:r>
    </w:p>
    <w:p w14:paraId="66597E8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06</w:t>
      </w:r>
    </w:p>
    <w:p w14:paraId="12589CE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08</w:t>
      </w:r>
    </w:p>
    <w:p w14:paraId="6C86F2F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10</w:t>
      </w:r>
    </w:p>
    <w:p w14:paraId="1023294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15</w:t>
      </w:r>
    </w:p>
    <w:p w14:paraId="2FF22F2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20</w:t>
      </w:r>
    </w:p>
    <w:p w14:paraId="7906C54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21</w:t>
      </w:r>
    </w:p>
    <w:p w14:paraId="13CB08C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25</w:t>
      </w:r>
    </w:p>
    <w:p w14:paraId="6F1CF8A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26</w:t>
      </w:r>
    </w:p>
    <w:p w14:paraId="457D407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30</w:t>
      </w:r>
    </w:p>
    <w:p w14:paraId="711F0ED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31</w:t>
      </w:r>
    </w:p>
    <w:p w14:paraId="4F89206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35</w:t>
      </w:r>
    </w:p>
    <w:p w14:paraId="5AABEDC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36</w:t>
      </w:r>
    </w:p>
    <w:p w14:paraId="10CE8CA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60</w:t>
      </w:r>
    </w:p>
    <w:p w14:paraId="5EF742A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70</w:t>
      </w:r>
    </w:p>
    <w:p w14:paraId="4EC3F1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90</w:t>
      </w:r>
    </w:p>
    <w:p w14:paraId="4E10F13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892</w:t>
      </w:r>
    </w:p>
    <w:p w14:paraId="7B03451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00</w:t>
      </w:r>
    </w:p>
    <w:p w14:paraId="477E695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50</w:t>
      </w:r>
    </w:p>
    <w:p w14:paraId="579BC3F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55</w:t>
      </w:r>
    </w:p>
    <w:p w14:paraId="0DB9854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60</w:t>
      </w:r>
    </w:p>
    <w:p w14:paraId="213B485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62</w:t>
      </w:r>
    </w:p>
    <w:p w14:paraId="7A521C7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2972</w:t>
      </w:r>
    </w:p>
    <w:p w14:paraId="3B1C228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00</w:t>
      </w:r>
    </w:p>
    <w:p w14:paraId="41649E2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01</w:t>
      </w:r>
    </w:p>
    <w:p w14:paraId="4C134E1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02</w:t>
      </w:r>
    </w:p>
    <w:p w14:paraId="1BA712E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04</w:t>
      </w:r>
    </w:p>
    <w:p w14:paraId="738E211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05</w:t>
      </w:r>
    </w:p>
    <w:p w14:paraId="2E98F12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15</w:t>
      </w:r>
    </w:p>
    <w:p w14:paraId="3C6972F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16</w:t>
      </w:r>
    </w:p>
    <w:p w14:paraId="346C2DD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17</w:t>
      </w:r>
    </w:p>
    <w:p w14:paraId="35288A1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20</w:t>
      </w:r>
    </w:p>
    <w:p w14:paraId="6F45A80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26</w:t>
      </w:r>
    </w:p>
    <w:p w14:paraId="5E4B3BE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27</w:t>
      </w:r>
    </w:p>
    <w:p w14:paraId="0745EB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31</w:t>
      </w:r>
    </w:p>
    <w:p w14:paraId="2064AA2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32</w:t>
      </w:r>
    </w:p>
    <w:p w14:paraId="50DF9A6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35</w:t>
      </w:r>
    </w:p>
    <w:p w14:paraId="2D33B9F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36</w:t>
      </w:r>
    </w:p>
    <w:p w14:paraId="3471E9F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39</w:t>
      </w:r>
    </w:p>
    <w:p w14:paraId="112942C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0</w:t>
      </w:r>
    </w:p>
    <w:p w14:paraId="76F4BAC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1</w:t>
      </w:r>
    </w:p>
    <w:p w14:paraId="25ADDA8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2</w:t>
      </w:r>
    </w:p>
    <w:p w14:paraId="19A63C0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3</w:t>
      </w:r>
    </w:p>
    <w:p w14:paraId="195A769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4</w:t>
      </w:r>
    </w:p>
    <w:p w14:paraId="3E85789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5</w:t>
      </w:r>
    </w:p>
    <w:p w14:paraId="216F457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6</w:t>
      </w:r>
    </w:p>
    <w:p w14:paraId="44C8CA8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7</w:t>
      </w:r>
    </w:p>
    <w:p w14:paraId="660FB21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8</w:t>
      </w:r>
    </w:p>
    <w:p w14:paraId="03308D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49</w:t>
      </w:r>
    </w:p>
    <w:p w14:paraId="78B8E85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50</w:t>
      </w:r>
    </w:p>
    <w:p w14:paraId="68B6230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51</w:t>
      </w:r>
    </w:p>
    <w:p w14:paraId="2E6BAB9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55</w:t>
      </w:r>
    </w:p>
    <w:p w14:paraId="73A1F7E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59</w:t>
      </w:r>
    </w:p>
    <w:p w14:paraId="27B10A8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0</w:t>
      </w:r>
    </w:p>
    <w:p w14:paraId="4DEE99C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1</w:t>
      </w:r>
    </w:p>
    <w:p w14:paraId="558DC62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2</w:t>
      </w:r>
    </w:p>
    <w:p w14:paraId="3AF87B3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3</w:t>
      </w:r>
    </w:p>
    <w:p w14:paraId="699D03F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4</w:t>
      </w:r>
    </w:p>
    <w:p w14:paraId="47AEF48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5</w:t>
      </w:r>
    </w:p>
    <w:p w14:paraId="1DE79CF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268</w:t>
      </w:r>
    </w:p>
    <w:p w14:paraId="597C580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450</w:t>
      </w:r>
    </w:p>
    <w:p w14:paraId="1249471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453</w:t>
      </w:r>
    </w:p>
    <w:p w14:paraId="20398C6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653</w:t>
      </w:r>
    </w:p>
    <w:p w14:paraId="5ACB609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762</w:t>
      </w:r>
    </w:p>
    <w:p w14:paraId="47449A2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763</w:t>
      </w:r>
    </w:p>
    <w:p w14:paraId="2DD9BC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3870</w:t>
      </w:r>
    </w:p>
    <w:p w14:paraId="152921A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100</w:t>
      </w:r>
    </w:p>
    <w:p w14:paraId="65FBE7F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12</w:t>
      </w:r>
    </w:p>
    <w:p w14:paraId="0BFEDD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40</w:t>
      </w:r>
    </w:p>
    <w:p w14:paraId="4B8BF63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0</w:t>
      </w:r>
    </w:p>
    <w:p w14:paraId="537276A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1</w:t>
      </w:r>
    </w:p>
    <w:p w14:paraId="693F8FA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3</w:t>
      </w:r>
    </w:p>
    <w:p w14:paraId="467609F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4</w:t>
      </w:r>
    </w:p>
    <w:p w14:paraId="39688FC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5</w:t>
      </w:r>
    </w:p>
    <w:p w14:paraId="7B60EA0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6</w:t>
      </w:r>
    </w:p>
    <w:p w14:paraId="50002BB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69</w:t>
      </w:r>
    </w:p>
    <w:p w14:paraId="31993B6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0</w:t>
      </w:r>
    </w:p>
    <w:p w14:paraId="5E87F1C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2</w:t>
      </w:r>
    </w:p>
    <w:p w14:paraId="2053043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3</w:t>
      </w:r>
    </w:p>
    <w:p w14:paraId="2BD63A5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6</w:t>
      </w:r>
    </w:p>
    <w:p w14:paraId="54887BC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7</w:t>
      </w:r>
    </w:p>
    <w:p w14:paraId="1300BA1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8</w:t>
      </w:r>
    </w:p>
    <w:p w14:paraId="1DF0AEF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79</w:t>
      </w:r>
    </w:p>
    <w:p w14:paraId="35744D8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0</w:t>
      </w:r>
    </w:p>
    <w:p w14:paraId="49CF4F8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2</w:t>
      </w:r>
    </w:p>
    <w:p w14:paraId="312A777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4</w:t>
      </w:r>
    </w:p>
    <w:p w14:paraId="4536A58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5</w:t>
      </w:r>
    </w:p>
    <w:p w14:paraId="5C7982A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6</w:t>
      </w:r>
    </w:p>
    <w:p w14:paraId="3C95897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8</w:t>
      </w:r>
    </w:p>
    <w:p w14:paraId="4FC6B94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89</w:t>
      </w:r>
    </w:p>
    <w:p w14:paraId="15BE8AA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90</w:t>
      </w:r>
    </w:p>
    <w:p w14:paraId="49D8C79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91</w:t>
      </w:r>
    </w:p>
    <w:p w14:paraId="1C6D867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92</w:t>
      </w:r>
    </w:p>
    <w:p w14:paraId="30CBFC7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394</w:t>
      </w:r>
    </w:p>
    <w:p w14:paraId="1CA213E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4401</w:t>
      </w:r>
    </w:p>
    <w:p w14:paraId="10E2BCF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000</w:t>
      </w:r>
    </w:p>
    <w:p w14:paraId="6577479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005</w:t>
      </w:r>
    </w:p>
    <w:p w14:paraId="2C021DC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020</w:t>
      </w:r>
    </w:p>
    <w:p w14:paraId="683C744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00</w:t>
      </w:r>
    </w:p>
    <w:p w14:paraId="724537E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08</w:t>
      </w:r>
    </w:p>
    <w:p w14:paraId="647EAC0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50</w:t>
      </w:r>
    </w:p>
    <w:p w14:paraId="6A996B6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60</w:t>
      </w:r>
    </w:p>
    <w:p w14:paraId="1ABAC58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71</w:t>
      </w:r>
    </w:p>
    <w:p w14:paraId="0A38CE3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72</w:t>
      </w:r>
    </w:p>
    <w:p w14:paraId="404B1B3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190</w:t>
      </w:r>
    </w:p>
    <w:p w14:paraId="1C5F2E8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05</w:t>
      </w:r>
    </w:p>
    <w:p w14:paraId="0A87961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07</w:t>
      </w:r>
    </w:p>
    <w:p w14:paraId="0E9646B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08</w:t>
      </w:r>
    </w:p>
    <w:p w14:paraId="36241AE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09</w:t>
      </w:r>
    </w:p>
    <w:p w14:paraId="2228AE6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15</w:t>
      </w:r>
    </w:p>
    <w:p w14:paraId="0DB7EF9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17</w:t>
      </w:r>
    </w:p>
    <w:p w14:paraId="646EB6C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20</w:t>
      </w:r>
    </w:p>
    <w:p w14:paraId="06673BC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21</w:t>
      </w:r>
    </w:p>
    <w:p w14:paraId="416DE7D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1</w:t>
      </w:r>
    </w:p>
    <w:p w14:paraId="3063D7B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2</w:t>
      </w:r>
    </w:p>
    <w:p w14:paraId="015701D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3</w:t>
      </w:r>
    </w:p>
    <w:p w14:paraId="01EF3D3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4</w:t>
      </w:r>
    </w:p>
    <w:p w14:paraId="520C878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5</w:t>
      </w:r>
    </w:p>
    <w:p w14:paraId="45B91B6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7</w:t>
      </w:r>
    </w:p>
    <w:p w14:paraId="695C19B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38</w:t>
      </w:r>
    </w:p>
    <w:p w14:paraId="0D53C4F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40</w:t>
      </w:r>
    </w:p>
    <w:p w14:paraId="61B8341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46</w:t>
      </w:r>
    </w:p>
    <w:p w14:paraId="72B4041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78</w:t>
      </w:r>
    </w:p>
    <w:p w14:paraId="7F0DD21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79</w:t>
      </w:r>
    </w:p>
    <w:p w14:paraId="5042111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0</w:t>
      </w:r>
    </w:p>
    <w:p w14:paraId="1195F9D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1</w:t>
      </w:r>
    </w:p>
    <w:p w14:paraId="419DA0B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2</w:t>
      </w:r>
    </w:p>
    <w:p w14:paraId="572A710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4</w:t>
      </w:r>
    </w:p>
    <w:p w14:paraId="123E10E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5</w:t>
      </w:r>
    </w:p>
    <w:p w14:paraId="721A2F3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6</w:t>
      </w:r>
    </w:p>
    <w:p w14:paraId="7192935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88</w:t>
      </w:r>
    </w:p>
    <w:p w14:paraId="1F2B77B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399</w:t>
      </w:r>
    </w:p>
    <w:p w14:paraId="619BFB0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500</w:t>
      </w:r>
    </w:p>
    <w:p w14:paraId="37FAE03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505</w:t>
      </w:r>
    </w:p>
    <w:p w14:paraId="2E78643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560</w:t>
      </w:r>
    </w:p>
    <w:p w14:paraId="5BA866D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900</w:t>
      </w:r>
    </w:p>
    <w:p w14:paraId="667E4B6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905</w:t>
      </w:r>
    </w:p>
    <w:p w14:paraId="161F8D9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910</w:t>
      </w:r>
    </w:p>
    <w:p w14:paraId="5387347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5915</w:t>
      </w:r>
    </w:p>
    <w:p w14:paraId="04F4A0E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20</w:t>
      </w:r>
    </w:p>
    <w:p w14:paraId="37CEB34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30</w:t>
      </w:r>
    </w:p>
    <w:p w14:paraId="0FC0D5C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40</w:t>
      </w:r>
    </w:p>
    <w:p w14:paraId="73D6207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45</w:t>
      </w:r>
    </w:p>
    <w:p w14:paraId="78A841A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50</w:t>
      </w:r>
    </w:p>
    <w:p w14:paraId="69EBAE5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60</w:t>
      </w:r>
    </w:p>
    <w:p w14:paraId="118CE1A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080</w:t>
      </w:r>
    </w:p>
    <w:p w14:paraId="64B9A28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00</w:t>
      </w:r>
    </w:p>
    <w:p w14:paraId="409CED3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20</w:t>
      </w:r>
    </w:p>
    <w:p w14:paraId="5F45E89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50</w:t>
      </w:r>
    </w:p>
    <w:p w14:paraId="17F9DCB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55</w:t>
      </w:r>
    </w:p>
    <w:p w14:paraId="6795918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57</w:t>
      </w:r>
    </w:p>
    <w:p w14:paraId="6FFDC11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58</w:t>
      </w:r>
    </w:p>
    <w:p w14:paraId="74E5544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60</w:t>
      </w:r>
    </w:p>
    <w:p w14:paraId="1CDF78E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61</w:t>
      </w:r>
    </w:p>
    <w:p w14:paraId="442EA7B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62</w:t>
      </w:r>
    </w:p>
    <w:p w14:paraId="4CE4D0E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70</w:t>
      </w:r>
    </w:p>
    <w:p w14:paraId="012E007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75</w:t>
      </w:r>
    </w:p>
    <w:p w14:paraId="5CD4759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80</w:t>
      </w:r>
    </w:p>
    <w:p w14:paraId="5DB05A6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85</w:t>
      </w:r>
    </w:p>
    <w:p w14:paraId="5189155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288</w:t>
      </w:r>
    </w:p>
    <w:p w14:paraId="130437A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608</w:t>
      </w:r>
    </w:p>
    <w:p w14:paraId="23D77FA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610</w:t>
      </w:r>
    </w:p>
    <w:p w14:paraId="1D48BA7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611</w:t>
      </w:r>
    </w:p>
    <w:p w14:paraId="0A25C1F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612</w:t>
      </w:r>
    </w:p>
    <w:p w14:paraId="658FFC8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615</w:t>
      </w:r>
    </w:p>
    <w:p w14:paraId="5FD8677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00</w:t>
      </w:r>
    </w:p>
    <w:p w14:paraId="0C05391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50</w:t>
      </w:r>
    </w:p>
    <w:p w14:paraId="3F6ADA9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53</w:t>
      </w:r>
    </w:p>
    <w:p w14:paraId="0150295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54</w:t>
      </w:r>
    </w:p>
    <w:p w14:paraId="7B4EFD0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60</w:t>
      </w:r>
    </w:p>
    <w:p w14:paraId="204E744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761</w:t>
      </w:r>
    </w:p>
    <w:p w14:paraId="7CD0832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917</w:t>
      </w:r>
    </w:p>
    <w:p w14:paraId="6644D04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922</w:t>
      </w:r>
    </w:p>
    <w:p w14:paraId="78F619F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6924</w:t>
      </w:r>
    </w:p>
    <w:p w14:paraId="144EF61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000</w:t>
      </w:r>
    </w:p>
    <w:p w14:paraId="3443B6C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10</w:t>
      </w:r>
    </w:p>
    <w:p w14:paraId="24C7FC1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11</w:t>
      </w:r>
    </w:p>
    <w:p w14:paraId="271F95C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25</w:t>
      </w:r>
    </w:p>
    <w:p w14:paraId="01C140A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30</w:t>
      </w:r>
    </w:p>
    <w:p w14:paraId="6DD9B58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52</w:t>
      </w:r>
    </w:p>
    <w:p w14:paraId="5415259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53</w:t>
      </w:r>
    </w:p>
    <w:p w14:paraId="4A4F782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54</w:t>
      </w:r>
    </w:p>
    <w:p w14:paraId="65C164C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55</w:t>
      </w:r>
    </w:p>
    <w:p w14:paraId="4743323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56</w:t>
      </w:r>
    </w:p>
    <w:p w14:paraId="77EACD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60</w:t>
      </w:r>
    </w:p>
    <w:p w14:paraId="05D7160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561</w:t>
      </w:r>
    </w:p>
    <w:p w14:paraId="2774DF2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7630</w:t>
      </w:r>
    </w:p>
    <w:p w14:paraId="49A11E5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8102</w:t>
      </w:r>
    </w:p>
    <w:p w14:paraId="4515437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082</w:t>
      </w:r>
    </w:p>
    <w:p w14:paraId="5BCA535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083</w:t>
      </w:r>
    </w:p>
    <w:p w14:paraId="7BEB4CD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084</w:t>
      </w:r>
    </w:p>
    <w:p w14:paraId="0CF1104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180</w:t>
      </w:r>
    </w:p>
    <w:p w14:paraId="170A6B0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250</w:t>
      </w:r>
    </w:p>
    <w:p w14:paraId="05B7DED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320</w:t>
      </w:r>
    </w:p>
    <w:p w14:paraId="79EC403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321</w:t>
      </w:r>
    </w:p>
    <w:p w14:paraId="77681F3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322</w:t>
      </w:r>
    </w:p>
    <w:p w14:paraId="7083A69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02</w:t>
      </w:r>
    </w:p>
    <w:p w14:paraId="059B3F6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21</w:t>
      </w:r>
    </w:p>
    <w:p w14:paraId="2FDB598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22</w:t>
      </w:r>
    </w:p>
    <w:p w14:paraId="0D079D5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26</w:t>
      </w:r>
    </w:p>
    <w:p w14:paraId="782AE22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95</w:t>
      </w:r>
    </w:p>
    <w:p w14:paraId="2032AEB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496</w:t>
      </w:r>
    </w:p>
    <w:p w14:paraId="53654CF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00</w:t>
      </w:r>
    </w:p>
    <w:p w14:paraId="7046793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01</w:t>
      </w:r>
    </w:p>
    <w:p w14:paraId="5AA4485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05</w:t>
      </w:r>
    </w:p>
    <w:p w14:paraId="6B78B92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07</w:t>
      </w:r>
    </w:p>
    <w:p w14:paraId="1162FA5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20</w:t>
      </w:r>
    </w:p>
    <w:p w14:paraId="1D2981F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21</w:t>
      </w:r>
    </w:p>
    <w:p w14:paraId="5C6ABAD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25</w:t>
      </w:r>
    </w:p>
    <w:p w14:paraId="058E9E1B"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40</w:t>
      </w:r>
    </w:p>
    <w:p w14:paraId="4B5416A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50</w:t>
      </w:r>
    </w:p>
    <w:p w14:paraId="73F6AC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53</w:t>
      </w:r>
    </w:p>
    <w:p w14:paraId="59410F8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55</w:t>
      </w:r>
    </w:p>
    <w:p w14:paraId="2FFCE6A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557</w:t>
      </w:r>
    </w:p>
    <w:p w14:paraId="1428D116" w14:textId="77777777" w:rsidR="00D10659" w:rsidRDefault="00D10659" w:rsidP="00B74A0F">
      <w:pPr>
        <w:widowControl w:val="0"/>
        <w:tabs>
          <w:tab w:val="left" w:pos="936"/>
          <w:tab w:val="left" w:pos="1296"/>
        </w:tabs>
        <w:ind w:left="1296" w:hanging="1296"/>
        <w:rPr>
          <w:sz w:val="22"/>
          <w:szCs w:val="22"/>
        </w:rPr>
      </w:pPr>
      <w:r>
        <w:rPr>
          <w:sz w:val="22"/>
          <w:szCs w:val="22"/>
        </w:rPr>
        <w:t>49591</w:t>
      </w:r>
    </w:p>
    <w:p w14:paraId="7CE9F29C" w14:textId="77777777" w:rsidR="00D10659" w:rsidRDefault="00D10659" w:rsidP="00B74A0F">
      <w:pPr>
        <w:widowControl w:val="0"/>
        <w:tabs>
          <w:tab w:val="left" w:pos="936"/>
          <w:tab w:val="left" w:pos="1296"/>
        </w:tabs>
        <w:ind w:left="1296" w:hanging="1296"/>
        <w:rPr>
          <w:sz w:val="22"/>
          <w:szCs w:val="22"/>
        </w:rPr>
      </w:pPr>
      <w:r>
        <w:rPr>
          <w:sz w:val="22"/>
          <w:szCs w:val="22"/>
        </w:rPr>
        <w:t>49592</w:t>
      </w:r>
    </w:p>
    <w:p w14:paraId="360D3EA9" w14:textId="77777777" w:rsidR="00D10659" w:rsidRDefault="00D10659" w:rsidP="00B74A0F">
      <w:pPr>
        <w:widowControl w:val="0"/>
        <w:tabs>
          <w:tab w:val="left" w:pos="936"/>
          <w:tab w:val="left" w:pos="1296"/>
        </w:tabs>
        <w:ind w:left="1296" w:hanging="1296"/>
        <w:rPr>
          <w:sz w:val="22"/>
          <w:szCs w:val="22"/>
        </w:rPr>
      </w:pPr>
      <w:r>
        <w:rPr>
          <w:sz w:val="22"/>
          <w:szCs w:val="22"/>
        </w:rPr>
        <w:t>49593</w:t>
      </w:r>
    </w:p>
    <w:p w14:paraId="3529BA21" w14:textId="77777777" w:rsidR="00D10659" w:rsidRDefault="00D10659" w:rsidP="00B74A0F">
      <w:pPr>
        <w:widowControl w:val="0"/>
        <w:tabs>
          <w:tab w:val="left" w:pos="936"/>
          <w:tab w:val="left" w:pos="1296"/>
        </w:tabs>
        <w:ind w:left="1296" w:hanging="1296"/>
        <w:rPr>
          <w:sz w:val="22"/>
          <w:szCs w:val="22"/>
        </w:rPr>
      </w:pPr>
      <w:r>
        <w:rPr>
          <w:sz w:val="22"/>
          <w:szCs w:val="22"/>
        </w:rPr>
        <w:t>49594</w:t>
      </w:r>
    </w:p>
    <w:p w14:paraId="1CD64A93" w14:textId="77777777" w:rsidR="00D10659" w:rsidRPr="0045764A" w:rsidRDefault="00D10659" w:rsidP="00B74A0F">
      <w:pPr>
        <w:widowControl w:val="0"/>
        <w:tabs>
          <w:tab w:val="left" w:pos="936"/>
          <w:tab w:val="left" w:pos="1296"/>
        </w:tabs>
        <w:ind w:left="1296" w:hanging="1296"/>
        <w:rPr>
          <w:sz w:val="22"/>
          <w:szCs w:val="22"/>
        </w:rPr>
      </w:pPr>
      <w:r>
        <w:rPr>
          <w:sz w:val="22"/>
          <w:szCs w:val="22"/>
        </w:rPr>
        <w:t>49595</w:t>
      </w:r>
    </w:p>
    <w:p w14:paraId="63F7A0EC" w14:textId="77777777" w:rsidR="00D10659" w:rsidRDefault="00D10659" w:rsidP="00B74A0F">
      <w:pPr>
        <w:widowControl w:val="0"/>
        <w:tabs>
          <w:tab w:val="left" w:pos="936"/>
          <w:tab w:val="left" w:pos="1296"/>
        </w:tabs>
        <w:ind w:left="1296" w:hanging="1296"/>
        <w:rPr>
          <w:sz w:val="22"/>
          <w:szCs w:val="22"/>
        </w:rPr>
      </w:pPr>
      <w:r w:rsidRPr="0045764A">
        <w:rPr>
          <w:sz w:val="22"/>
          <w:szCs w:val="22"/>
        </w:rPr>
        <w:t>49600</w:t>
      </w:r>
    </w:p>
    <w:p w14:paraId="2DE56E6E" w14:textId="77777777" w:rsidR="00D10659" w:rsidRDefault="00D10659" w:rsidP="00B74A0F">
      <w:pPr>
        <w:widowControl w:val="0"/>
        <w:tabs>
          <w:tab w:val="left" w:pos="936"/>
          <w:tab w:val="left" w:pos="1296"/>
        </w:tabs>
        <w:ind w:left="1296" w:hanging="1296"/>
        <w:rPr>
          <w:sz w:val="22"/>
          <w:szCs w:val="22"/>
        </w:rPr>
      </w:pPr>
      <w:r>
        <w:rPr>
          <w:sz w:val="22"/>
          <w:szCs w:val="22"/>
        </w:rPr>
        <w:t>49613</w:t>
      </w:r>
    </w:p>
    <w:p w14:paraId="55CA2CA1" w14:textId="77777777" w:rsidR="00D10659" w:rsidRDefault="00D10659" w:rsidP="00B74A0F">
      <w:pPr>
        <w:widowControl w:val="0"/>
        <w:tabs>
          <w:tab w:val="left" w:pos="936"/>
          <w:tab w:val="left" w:pos="1296"/>
        </w:tabs>
        <w:ind w:left="1296" w:hanging="1296"/>
        <w:rPr>
          <w:sz w:val="22"/>
          <w:szCs w:val="22"/>
        </w:rPr>
      </w:pPr>
      <w:r>
        <w:rPr>
          <w:sz w:val="22"/>
          <w:szCs w:val="22"/>
        </w:rPr>
        <w:t>49614</w:t>
      </w:r>
    </w:p>
    <w:p w14:paraId="481EFEF2" w14:textId="77777777" w:rsidR="00D10659" w:rsidRPr="0045764A" w:rsidRDefault="00D10659" w:rsidP="00B74A0F">
      <w:pPr>
        <w:widowControl w:val="0"/>
        <w:tabs>
          <w:tab w:val="left" w:pos="936"/>
          <w:tab w:val="left" w:pos="1296"/>
        </w:tabs>
        <w:ind w:left="1296" w:hanging="1296"/>
        <w:rPr>
          <w:sz w:val="22"/>
          <w:szCs w:val="22"/>
        </w:rPr>
      </w:pPr>
      <w:r>
        <w:rPr>
          <w:sz w:val="22"/>
          <w:szCs w:val="22"/>
        </w:rPr>
        <w:t>49615</w:t>
      </w:r>
    </w:p>
    <w:p w14:paraId="6827575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650</w:t>
      </w:r>
    </w:p>
    <w:p w14:paraId="484D8A4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49651</w:t>
      </w:r>
    </w:p>
    <w:p w14:paraId="61BDB28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200</w:t>
      </w:r>
    </w:p>
    <w:p w14:paraId="4577F4B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390</w:t>
      </w:r>
    </w:p>
    <w:p w14:paraId="25F3BF0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392</w:t>
      </w:r>
    </w:p>
    <w:p w14:paraId="12F3A83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393</w:t>
      </w:r>
    </w:p>
    <w:p w14:paraId="2888FC7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396</w:t>
      </w:r>
    </w:p>
    <w:p w14:paraId="2A49CA0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398</w:t>
      </w:r>
    </w:p>
    <w:p w14:paraId="6BD7565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436</w:t>
      </w:r>
    </w:p>
    <w:p w14:paraId="3F190AF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437</w:t>
      </w:r>
    </w:p>
    <w:p w14:paraId="3EC7B0F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51</w:t>
      </w:r>
    </w:p>
    <w:p w14:paraId="0DDD469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53</w:t>
      </w:r>
    </w:p>
    <w:p w14:paraId="7CE97AD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55</w:t>
      </w:r>
    </w:p>
    <w:p w14:paraId="241AC3E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57</w:t>
      </w:r>
    </w:p>
    <w:p w14:paraId="31DB46E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61</w:t>
      </w:r>
    </w:p>
    <w:p w14:paraId="443C8DD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590</w:t>
      </w:r>
    </w:p>
    <w:p w14:paraId="6219931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688</w:t>
      </w:r>
    </w:p>
    <w:p w14:paraId="0A2BF4F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47</w:t>
      </w:r>
    </w:p>
    <w:p w14:paraId="5360FF3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48</w:t>
      </w:r>
    </w:p>
    <w:p w14:paraId="4B2AF0B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51</w:t>
      </w:r>
    </w:p>
    <w:p w14:paraId="496258C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53</w:t>
      </w:r>
    </w:p>
    <w:p w14:paraId="5CF3B2A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55</w:t>
      </w:r>
    </w:p>
    <w:p w14:paraId="0C18FED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57</w:t>
      </w:r>
    </w:p>
    <w:p w14:paraId="35F55FF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61</w:t>
      </w:r>
    </w:p>
    <w:p w14:paraId="216F42C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70</w:t>
      </w:r>
    </w:p>
    <w:p w14:paraId="4460862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72</w:t>
      </w:r>
    </w:p>
    <w:p w14:paraId="4608890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74</w:t>
      </w:r>
    </w:p>
    <w:p w14:paraId="507D7DC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76</w:t>
      </w:r>
    </w:p>
    <w:p w14:paraId="794E0F0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0980</w:t>
      </w:r>
    </w:p>
    <w:p w14:paraId="42A38F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20</w:t>
      </w:r>
    </w:p>
    <w:p w14:paraId="17C1590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30</w:t>
      </w:r>
    </w:p>
    <w:p w14:paraId="6F814FFC"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40</w:t>
      </w:r>
    </w:p>
    <w:p w14:paraId="4EE66CB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45</w:t>
      </w:r>
    </w:p>
    <w:p w14:paraId="78E546D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50</w:t>
      </w:r>
    </w:p>
    <w:p w14:paraId="0EDAFC2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65</w:t>
      </w:r>
    </w:p>
    <w:p w14:paraId="0207FC1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080</w:t>
      </w:r>
    </w:p>
    <w:p w14:paraId="075E163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102</w:t>
      </w:r>
    </w:p>
    <w:p w14:paraId="3F86B6A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500</w:t>
      </w:r>
    </w:p>
    <w:p w14:paraId="2E1A6633"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520</w:t>
      </w:r>
    </w:p>
    <w:p w14:paraId="45CF83E6"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710</w:t>
      </w:r>
    </w:p>
    <w:p w14:paraId="4503F26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51715 (PA)</w:t>
      </w:r>
    </w:p>
    <w:p w14:paraId="43786B0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1726</w:t>
      </w:r>
    </w:p>
    <w:p w14:paraId="7DAF028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1785</w:t>
      </w:r>
    </w:p>
    <w:p w14:paraId="3E00A8B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1880</w:t>
      </w:r>
    </w:p>
    <w:p w14:paraId="3A5667C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000</w:t>
      </w:r>
    </w:p>
    <w:p w14:paraId="1FD70BB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001</w:t>
      </w:r>
    </w:p>
    <w:p w14:paraId="17E9329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005</w:t>
      </w:r>
    </w:p>
    <w:p w14:paraId="68468CC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007</w:t>
      </w:r>
    </w:p>
    <w:p w14:paraId="75941B9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010</w:t>
      </w:r>
    </w:p>
    <w:p w14:paraId="4DF3538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04</w:t>
      </w:r>
    </w:p>
    <w:p w14:paraId="0AD7928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14</w:t>
      </w:r>
    </w:p>
    <w:p w14:paraId="0B1DC30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24</w:t>
      </w:r>
    </w:p>
    <w:p w14:paraId="0FD09A6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34</w:t>
      </w:r>
    </w:p>
    <w:p w14:paraId="50C0ECC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35</w:t>
      </w:r>
    </w:p>
    <w:p w14:paraId="1447D24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40</w:t>
      </w:r>
    </w:p>
    <w:p w14:paraId="225AB4A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50</w:t>
      </w:r>
    </w:p>
    <w:p w14:paraId="0CD2243F"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60</w:t>
      </w:r>
    </w:p>
    <w:p w14:paraId="74C53EB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70</w:t>
      </w:r>
    </w:p>
    <w:p w14:paraId="4E046E7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75</w:t>
      </w:r>
    </w:p>
    <w:p w14:paraId="1B0E9FA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76</w:t>
      </w:r>
    </w:p>
    <w:p w14:paraId="1B107E8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77</w:t>
      </w:r>
    </w:p>
    <w:p w14:paraId="62D2A9E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81</w:t>
      </w:r>
    </w:p>
    <w:p w14:paraId="46CBF65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82</w:t>
      </w:r>
    </w:p>
    <w:p w14:paraId="19B6BDD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83</w:t>
      </w:r>
    </w:p>
    <w:p w14:paraId="129D2D6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85</w:t>
      </w:r>
    </w:p>
    <w:p w14:paraId="32E3BBE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87</w:t>
      </w:r>
    </w:p>
    <w:p w14:paraId="65ABA36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290</w:t>
      </w:r>
    </w:p>
    <w:p w14:paraId="04A9234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00</w:t>
      </w:r>
    </w:p>
    <w:p w14:paraId="67BC1C3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05</w:t>
      </w:r>
    </w:p>
    <w:p w14:paraId="36940CC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10</w:t>
      </w:r>
    </w:p>
    <w:p w14:paraId="68BB061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15</w:t>
      </w:r>
    </w:p>
    <w:p w14:paraId="69E6358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17</w:t>
      </w:r>
    </w:p>
    <w:p w14:paraId="3F9FDE8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18</w:t>
      </w:r>
    </w:p>
    <w:p w14:paraId="73287EC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20</w:t>
      </w:r>
    </w:p>
    <w:p w14:paraId="7394E97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25</w:t>
      </w:r>
    </w:p>
    <w:p w14:paraId="32CE660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27 (PA)</w:t>
      </w:r>
    </w:p>
    <w:p w14:paraId="332C2F7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30</w:t>
      </w:r>
    </w:p>
    <w:p w14:paraId="4125F92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32</w:t>
      </w:r>
    </w:p>
    <w:p w14:paraId="68D3BF2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34</w:t>
      </w:r>
    </w:p>
    <w:p w14:paraId="1E593CA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1</w:t>
      </w:r>
    </w:p>
    <w:p w14:paraId="60785AF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2</w:t>
      </w:r>
    </w:p>
    <w:p w14:paraId="0447559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3</w:t>
      </w:r>
    </w:p>
    <w:p w14:paraId="3FABEFE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4</w:t>
      </w:r>
    </w:p>
    <w:p w14:paraId="421F4D8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5</w:t>
      </w:r>
    </w:p>
    <w:p w14:paraId="45EE215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46</w:t>
      </w:r>
    </w:p>
    <w:p w14:paraId="5B82C72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51</w:t>
      </w:r>
    </w:p>
    <w:p w14:paraId="431ED8E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52</w:t>
      </w:r>
    </w:p>
    <w:p w14:paraId="117385B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53</w:t>
      </w:r>
    </w:p>
    <w:p w14:paraId="17DE4E2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54</w:t>
      </w:r>
    </w:p>
    <w:p w14:paraId="4668BAE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355</w:t>
      </w:r>
    </w:p>
    <w:p w14:paraId="3AD72B7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400</w:t>
      </w:r>
    </w:p>
    <w:p w14:paraId="6BABAEF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450</w:t>
      </w:r>
    </w:p>
    <w:p w14:paraId="346392F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500</w:t>
      </w:r>
    </w:p>
    <w:p w14:paraId="6B0AF7B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601</w:t>
      </w:r>
    </w:p>
    <w:p w14:paraId="1ECDC80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630</w:t>
      </w:r>
    </w:p>
    <w:p w14:paraId="577E7B8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640</w:t>
      </w:r>
    </w:p>
    <w:p w14:paraId="2A5671A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647</w:t>
      </w:r>
    </w:p>
    <w:p w14:paraId="51527AD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648</w:t>
      </w:r>
    </w:p>
    <w:p w14:paraId="64406BC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2700</w:t>
      </w:r>
    </w:p>
    <w:p w14:paraId="1673253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000</w:t>
      </w:r>
    </w:p>
    <w:p w14:paraId="5A6818E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010</w:t>
      </w:r>
    </w:p>
    <w:p w14:paraId="6690594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020</w:t>
      </w:r>
    </w:p>
    <w:p w14:paraId="4ABD6F8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040</w:t>
      </w:r>
    </w:p>
    <w:p w14:paraId="606B6D9F"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080</w:t>
      </w:r>
    </w:p>
    <w:p w14:paraId="14594AB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00</w:t>
      </w:r>
    </w:p>
    <w:p w14:paraId="40946C8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10</w:t>
      </w:r>
    </w:p>
    <w:p w14:paraId="19136DC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15</w:t>
      </w:r>
    </w:p>
    <w:p w14:paraId="196727C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20</w:t>
      </w:r>
    </w:p>
    <w:p w14:paraId="256D2DB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30</w:t>
      </w:r>
    </w:p>
    <w:p w14:paraId="687FC96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35</w:t>
      </w:r>
    </w:p>
    <w:p w14:paraId="095F55C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40</w:t>
      </w:r>
    </w:p>
    <w:p w14:paraId="296AA4D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50</w:t>
      </w:r>
    </w:p>
    <w:p w14:paraId="7B417A2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60</w:t>
      </w:r>
    </w:p>
    <w:p w14:paraId="19F82C0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65</w:t>
      </w:r>
    </w:p>
    <w:p w14:paraId="60BD8D6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70</w:t>
      </w:r>
    </w:p>
    <w:p w14:paraId="62E6EDE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275</w:t>
      </w:r>
    </w:p>
    <w:p w14:paraId="504295C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00</w:t>
      </w:r>
    </w:p>
    <w:p w14:paraId="2579F19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05</w:t>
      </w:r>
    </w:p>
    <w:p w14:paraId="52358A4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10</w:t>
      </w:r>
    </w:p>
    <w:p w14:paraId="6B0621D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20</w:t>
      </w:r>
    </w:p>
    <w:p w14:paraId="654C94A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25</w:t>
      </w:r>
    </w:p>
    <w:p w14:paraId="45EFFEB8"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343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 Services Only)</w:t>
      </w:r>
    </w:p>
    <w:p w14:paraId="230BC53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31</w:t>
      </w:r>
    </w:p>
    <w:p w14:paraId="1598B54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0</w:t>
      </w:r>
    </w:p>
    <w:p w14:paraId="1E70364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2</w:t>
      </w:r>
    </w:p>
    <w:p w14:paraId="51DED31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4</w:t>
      </w:r>
    </w:p>
    <w:p w14:paraId="6C5564B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5</w:t>
      </w:r>
    </w:p>
    <w:p w14:paraId="230572E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6</w:t>
      </w:r>
    </w:p>
    <w:p w14:paraId="2316119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7</w:t>
      </w:r>
    </w:p>
    <w:p w14:paraId="20AC8EA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49</w:t>
      </w:r>
    </w:p>
    <w:p w14:paraId="16E8EE7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50</w:t>
      </w:r>
    </w:p>
    <w:p w14:paraId="011015C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460</w:t>
      </w:r>
    </w:p>
    <w:p w14:paraId="611F698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502</w:t>
      </w:r>
    </w:p>
    <w:p w14:paraId="0D1F2BE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505</w:t>
      </w:r>
    </w:p>
    <w:p w14:paraId="7FE4A23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510</w:t>
      </w:r>
    </w:p>
    <w:p w14:paraId="012F517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515</w:t>
      </w:r>
    </w:p>
    <w:p w14:paraId="0F556BC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520</w:t>
      </w:r>
    </w:p>
    <w:p w14:paraId="5B15269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605</w:t>
      </w:r>
    </w:p>
    <w:p w14:paraId="5577082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665</w:t>
      </w:r>
    </w:p>
    <w:p w14:paraId="52816BE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3850 (PA)</w:t>
      </w:r>
    </w:p>
    <w:p w14:paraId="4A14862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00</w:t>
      </w:r>
    </w:p>
    <w:p w14:paraId="106B8A3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01</w:t>
      </w:r>
    </w:p>
    <w:p w14:paraId="08A1559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15</w:t>
      </w:r>
    </w:p>
    <w:p w14:paraId="305D48E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57</w:t>
      </w:r>
    </w:p>
    <w:p w14:paraId="05C20DC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60</w:t>
      </w:r>
    </w:p>
    <w:p w14:paraId="0098231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065</w:t>
      </w:r>
    </w:p>
    <w:p w14:paraId="6786732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00</w:t>
      </w:r>
    </w:p>
    <w:p w14:paraId="2BFD9F6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05</w:t>
      </w:r>
    </w:p>
    <w:p w14:paraId="3BD902B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10</w:t>
      </w:r>
    </w:p>
    <w:p w14:paraId="0F4B021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11</w:t>
      </w:r>
    </w:p>
    <w:p w14:paraId="4B9B5E9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12</w:t>
      </w:r>
    </w:p>
    <w:p w14:paraId="22883F2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15</w:t>
      </w:r>
    </w:p>
    <w:p w14:paraId="5FEB06B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20</w:t>
      </w:r>
    </w:p>
    <w:p w14:paraId="566D94F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50</w:t>
      </w:r>
    </w:p>
    <w:p w14:paraId="44F9871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60</w:t>
      </w:r>
    </w:p>
    <w:p w14:paraId="33BFC39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61</w:t>
      </w:r>
    </w:p>
    <w:p w14:paraId="5EBF299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62</w:t>
      </w:r>
    </w:p>
    <w:p w14:paraId="66AC108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63</w:t>
      </w:r>
    </w:p>
    <w:p w14:paraId="7202D02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164</w:t>
      </w:r>
    </w:p>
    <w:p w14:paraId="70F7479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205</w:t>
      </w:r>
    </w:p>
    <w:p w14:paraId="598288A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220</w:t>
      </w:r>
    </w:p>
    <w:p w14:paraId="7FC25BC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00</w:t>
      </w:r>
    </w:p>
    <w:p w14:paraId="5E4859C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04</w:t>
      </w:r>
    </w:p>
    <w:p w14:paraId="18A8273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08</w:t>
      </w:r>
    </w:p>
    <w:p w14:paraId="05F63F1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12</w:t>
      </w:r>
    </w:p>
    <w:p w14:paraId="52DFB08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16</w:t>
      </w:r>
    </w:p>
    <w:p w14:paraId="6A83C39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18</w:t>
      </w:r>
    </w:p>
    <w:p w14:paraId="5BF4746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22</w:t>
      </w:r>
    </w:p>
    <w:p w14:paraId="4C22F58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24</w:t>
      </w:r>
    </w:p>
    <w:p w14:paraId="7433036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26</w:t>
      </w:r>
    </w:p>
    <w:p w14:paraId="641676CF"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28</w:t>
      </w:r>
    </w:p>
    <w:p w14:paraId="4CD8CEB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40</w:t>
      </w:r>
    </w:p>
    <w:p w14:paraId="347F5BC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44</w:t>
      </w:r>
    </w:p>
    <w:p w14:paraId="14F0F9E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48</w:t>
      </w:r>
    </w:p>
    <w:p w14:paraId="7BB0ACA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52</w:t>
      </w:r>
    </w:p>
    <w:p w14:paraId="43DC34F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60</w:t>
      </w:r>
    </w:p>
    <w:p w14:paraId="71E7FD4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380</w:t>
      </w:r>
    </w:p>
    <w:p w14:paraId="6BEBA28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 xml:space="preserve">54385 </w:t>
      </w:r>
    </w:p>
    <w:p w14:paraId="49C7991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00 (PA)</w:t>
      </w:r>
    </w:p>
    <w:p w14:paraId="094A000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01 (PA)</w:t>
      </w:r>
    </w:p>
    <w:p w14:paraId="76EF9DC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05 (PA)</w:t>
      </w:r>
    </w:p>
    <w:p w14:paraId="6184AC9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06</w:t>
      </w:r>
    </w:p>
    <w:p w14:paraId="39DDF9D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08</w:t>
      </w:r>
    </w:p>
    <w:p w14:paraId="13C696E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10</w:t>
      </w:r>
    </w:p>
    <w:p w14:paraId="4498080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15</w:t>
      </w:r>
    </w:p>
    <w:p w14:paraId="1779459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16</w:t>
      </w:r>
    </w:p>
    <w:p w14:paraId="226FA98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20</w:t>
      </w:r>
    </w:p>
    <w:p w14:paraId="30C709D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35</w:t>
      </w:r>
    </w:p>
    <w:p w14:paraId="5ED2461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40</w:t>
      </w:r>
    </w:p>
    <w:p w14:paraId="43D8B6C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450</w:t>
      </w:r>
    </w:p>
    <w:p w14:paraId="6BE8CDE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00</w:t>
      </w:r>
    </w:p>
    <w:p w14:paraId="5D2F058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05</w:t>
      </w:r>
    </w:p>
    <w:p w14:paraId="6FF50A1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12</w:t>
      </w:r>
    </w:p>
    <w:p w14:paraId="26916868"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52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w:t>
      </w:r>
      <w:r>
        <w:rPr>
          <w:sz w:val="22"/>
          <w:szCs w:val="22"/>
        </w:rPr>
        <w:t xml:space="preserve"> </w:t>
      </w:r>
      <w:r w:rsidRPr="0071525B">
        <w:rPr>
          <w:sz w:val="22"/>
          <w:szCs w:val="22"/>
        </w:rPr>
        <w:t>Only)</w:t>
      </w:r>
    </w:p>
    <w:p w14:paraId="335F130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22</w:t>
      </w:r>
    </w:p>
    <w:p w14:paraId="616ADF8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30</w:t>
      </w:r>
    </w:p>
    <w:p w14:paraId="5C0EC11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550</w:t>
      </w:r>
    </w:p>
    <w:p w14:paraId="3D11A6C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600</w:t>
      </w:r>
    </w:p>
    <w:p w14:paraId="6937246F"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620</w:t>
      </w:r>
    </w:p>
    <w:p w14:paraId="037DACD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54640</w:t>
      </w:r>
    </w:p>
    <w:p w14:paraId="075D5B67"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66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14:paraId="23882BFA"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670</w:t>
      </w:r>
    </w:p>
    <w:p w14:paraId="3A0BDA1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680</w:t>
      </w:r>
    </w:p>
    <w:p w14:paraId="73BA1D4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690 (PA for</w:t>
      </w:r>
      <w:r>
        <w:rPr>
          <w:sz w:val="22"/>
          <w:szCs w:val="22"/>
        </w:rPr>
        <w:t xml:space="preserve"> </w:t>
      </w:r>
      <w:r w:rsidRPr="0071525B">
        <w:rPr>
          <w:sz w:val="22"/>
          <w:szCs w:val="22"/>
        </w:rPr>
        <w:t>Gender Dysphoria-Related</w:t>
      </w:r>
      <w:r>
        <w:rPr>
          <w:sz w:val="22"/>
          <w:szCs w:val="22"/>
        </w:rPr>
        <w:t xml:space="preserve"> </w:t>
      </w:r>
      <w:r w:rsidRPr="0071525B">
        <w:rPr>
          <w:sz w:val="22"/>
          <w:szCs w:val="22"/>
        </w:rPr>
        <w:t>Services Only)</w:t>
      </w:r>
    </w:p>
    <w:p w14:paraId="46035D0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700</w:t>
      </w:r>
    </w:p>
    <w:p w14:paraId="0A15B79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00</w:t>
      </w:r>
    </w:p>
    <w:p w14:paraId="7E308C4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30</w:t>
      </w:r>
    </w:p>
    <w:p w14:paraId="2782154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40</w:t>
      </w:r>
    </w:p>
    <w:p w14:paraId="4477E38B"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60</w:t>
      </w:r>
    </w:p>
    <w:p w14:paraId="46612AA8"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61</w:t>
      </w:r>
    </w:p>
    <w:p w14:paraId="18AE3CB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4865</w:t>
      </w:r>
    </w:p>
    <w:p w14:paraId="6F5CB9A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040</w:t>
      </w:r>
    </w:p>
    <w:p w14:paraId="534A64A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041</w:t>
      </w:r>
    </w:p>
    <w:p w14:paraId="68051F2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060</w:t>
      </w:r>
    </w:p>
    <w:p w14:paraId="278A1BDA"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00</w:t>
      </w:r>
    </w:p>
    <w:p w14:paraId="785B427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10</w:t>
      </w:r>
    </w:p>
    <w:p w14:paraId="60130D3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20</w:t>
      </w:r>
    </w:p>
    <w:p w14:paraId="55EE6286"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50</w:t>
      </w:r>
    </w:p>
    <w:p w14:paraId="3546985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75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14:paraId="704EACB3"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180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14:paraId="1544353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250 (CS-18 or CS-21)</w:t>
      </w:r>
    </w:p>
    <w:p w14:paraId="74BAE8FB"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00</w:t>
      </w:r>
    </w:p>
    <w:p w14:paraId="4188C923"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20</w:t>
      </w:r>
    </w:p>
    <w:p w14:paraId="3799298B"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30</w:t>
      </w:r>
    </w:p>
    <w:p w14:paraId="09DB8D9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35</w:t>
      </w:r>
    </w:p>
    <w:p w14:paraId="46D2C5D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40</w:t>
      </w:r>
    </w:p>
    <w:p w14:paraId="1EFDDFD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550</w:t>
      </w:r>
    </w:p>
    <w:p w14:paraId="0C802CA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680</w:t>
      </w:r>
    </w:p>
    <w:p w14:paraId="2C3E6A7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700</w:t>
      </w:r>
    </w:p>
    <w:p w14:paraId="718863D3"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705</w:t>
      </w:r>
    </w:p>
    <w:p w14:paraId="186A7FC1"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720</w:t>
      </w:r>
    </w:p>
    <w:p w14:paraId="48B3CA6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725</w:t>
      </w:r>
    </w:p>
    <w:p w14:paraId="3467DF1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5875</w:t>
      </w:r>
    </w:p>
    <w:p w14:paraId="0FE5D511"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440</w:t>
      </w:r>
    </w:p>
    <w:p w14:paraId="7F2B95A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441</w:t>
      </w:r>
    </w:p>
    <w:p w14:paraId="46186B5A"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 xml:space="preserve">56442 </w:t>
      </w:r>
    </w:p>
    <w:p w14:paraId="31DB2D2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515</w:t>
      </w:r>
    </w:p>
    <w:p w14:paraId="405FA8E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 xml:space="preserve">56620 </w:t>
      </w:r>
      <w:r w:rsidRPr="00281A86">
        <w:rPr>
          <w:sz w:val="22"/>
          <w:szCs w:val="22"/>
        </w:rPr>
        <w:t>(PA for Gender Dysphoria-Related Services Only)</w:t>
      </w:r>
    </w:p>
    <w:p w14:paraId="30E066B0"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 xml:space="preserve">56625 </w:t>
      </w:r>
      <w:r w:rsidRPr="00281A86">
        <w:rPr>
          <w:sz w:val="22"/>
          <w:szCs w:val="22"/>
        </w:rPr>
        <w:t>(PA for Gender Dysphoria-Related Services Only)</w:t>
      </w:r>
    </w:p>
    <w:p w14:paraId="2BD03891"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700</w:t>
      </w:r>
    </w:p>
    <w:p w14:paraId="6E16E937"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740</w:t>
      </w:r>
    </w:p>
    <w:p w14:paraId="7FFDDB50"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800</w:t>
      </w:r>
    </w:p>
    <w:p w14:paraId="48D3817A"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6810</w:t>
      </w:r>
    </w:p>
    <w:p w14:paraId="751AF11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000</w:t>
      </w:r>
    </w:p>
    <w:p w14:paraId="259F31E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010</w:t>
      </w:r>
    </w:p>
    <w:p w14:paraId="674965C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020</w:t>
      </w:r>
    </w:p>
    <w:p w14:paraId="05D21907"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023</w:t>
      </w:r>
    </w:p>
    <w:p w14:paraId="6816C89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065</w:t>
      </w:r>
    </w:p>
    <w:p w14:paraId="4D19C7F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105</w:t>
      </w:r>
    </w:p>
    <w:p w14:paraId="7118D4F2"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130</w:t>
      </w:r>
    </w:p>
    <w:p w14:paraId="60AE4B09"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135</w:t>
      </w:r>
    </w:p>
    <w:p w14:paraId="198193A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180</w:t>
      </w:r>
    </w:p>
    <w:p w14:paraId="1B0B33E9"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00</w:t>
      </w:r>
    </w:p>
    <w:p w14:paraId="17D31FE1"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10</w:t>
      </w:r>
    </w:p>
    <w:p w14:paraId="197AB0F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20</w:t>
      </w:r>
    </w:p>
    <w:p w14:paraId="12E4A0D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30</w:t>
      </w:r>
    </w:p>
    <w:p w14:paraId="67FC3F03"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40</w:t>
      </w:r>
    </w:p>
    <w:p w14:paraId="530A322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50</w:t>
      </w:r>
    </w:p>
    <w:p w14:paraId="4933CB41"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60</w:t>
      </w:r>
    </w:p>
    <w:p w14:paraId="63094D76"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65</w:t>
      </w:r>
    </w:p>
    <w:p w14:paraId="76ED815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68</w:t>
      </w:r>
    </w:p>
    <w:p w14:paraId="10876F13"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89</w:t>
      </w:r>
    </w:p>
    <w:p w14:paraId="36BCF39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291 (PA for</w:t>
      </w:r>
      <w:r>
        <w:rPr>
          <w:sz w:val="22"/>
          <w:szCs w:val="22"/>
        </w:rPr>
        <w:t xml:space="preserve"> </w:t>
      </w:r>
      <w:r w:rsidRPr="0071525B">
        <w:rPr>
          <w:sz w:val="22"/>
          <w:szCs w:val="22"/>
        </w:rPr>
        <w:t>Gender</w:t>
      </w:r>
      <w:r>
        <w:rPr>
          <w:sz w:val="22"/>
          <w:szCs w:val="22"/>
        </w:rPr>
        <w:t xml:space="preserve"> </w:t>
      </w:r>
      <w:r w:rsidRPr="0071525B">
        <w:rPr>
          <w:sz w:val="22"/>
          <w:szCs w:val="22"/>
        </w:rPr>
        <w:t>Dysphoria-Related</w:t>
      </w:r>
      <w:r>
        <w:rPr>
          <w:sz w:val="22"/>
          <w:szCs w:val="22"/>
        </w:rPr>
        <w:t xml:space="preserve"> </w:t>
      </w:r>
      <w:r w:rsidRPr="0071525B">
        <w:rPr>
          <w:sz w:val="22"/>
          <w:szCs w:val="22"/>
        </w:rPr>
        <w:t>Services Only)</w:t>
      </w:r>
    </w:p>
    <w:p w14:paraId="09DA7AF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300</w:t>
      </w:r>
    </w:p>
    <w:p w14:paraId="1DAD3B8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400</w:t>
      </w:r>
    </w:p>
    <w:p w14:paraId="19D0F73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410</w:t>
      </w:r>
    </w:p>
    <w:p w14:paraId="00A9D986"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415</w:t>
      </w:r>
    </w:p>
    <w:p w14:paraId="0F0A8E8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13</w:t>
      </w:r>
    </w:p>
    <w:p w14:paraId="230B526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20</w:t>
      </w:r>
    </w:p>
    <w:p w14:paraId="0465DC1B"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22</w:t>
      </w:r>
    </w:p>
    <w:p w14:paraId="52B9B1F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30</w:t>
      </w:r>
    </w:p>
    <w:p w14:paraId="38EE259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50</w:t>
      </w:r>
    </w:p>
    <w:p w14:paraId="2325F35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55</w:t>
      </w:r>
    </w:p>
    <w:p w14:paraId="01F6363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56</w:t>
      </w:r>
    </w:p>
    <w:p w14:paraId="5D8B9AE0"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558</w:t>
      </w:r>
    </w:p>
    <w:p w14:paraId="4FC15F9D"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700</w:t>
      </w:r>
    </w:p>
    <w:p w14:paraId="487DEB8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7720</w:t>
      </w:r>
    </w:p>
    <w:p w14:paraId="21C10CDC"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120</w:t>
      </w:r>
    </w:p>
    <w:p w14:paraId="0617089A"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145</w:t>
      </w:r>
    </w:p>
    <w:p w14:paraId="3CB1A3A8"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350</w:t>
      </w:r>
    </w:p>
    <w:p w14:paraId="05E04837"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353</w:t>
      </w:r>
    </w:p>
    <w:p w14:paraId="083F13D7"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45</w:t>
      </w:r>
    </w:p>
    <w:p w14:paraId="76E8D8DF"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46</w:t>
      </w:r>
    </w:p>
    <w:p w14:paraId="5DD4E4F0"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50 (</w:t>
      </w:r>
      <w:r>
        <w:rPr>
          <w:sz w:val="22"/>
          <w:szCs w:val="22"/>
        </w:rPr>
        <w:t xml:space="preserve">HI-1; </w:t>
      </w:r>
      <w:r w:rsidRPr="0071525B">
        <w:rPr>
          <w:sz w:val="22"/>
          <w:szCs w:val="22"/>
        </w:rPr>
        <w:t xml:space="preserve">PA </w:t>
      </w:r>
      <w:r>
        <w:rPr>
          <w:sz w:val="22"/>
          <w:szCs w:val="22"/>
        </w:rPr>
        <w:t xml:space="preserve">for </w:t>
      </w:r>
      <w:r w:rsidRPr="0071525B">
        <w:rPr>
          <w:sz w:val="22"/>
          <w:szCs w:val="22"/>
        </w:rPr>
        <w:t>Gender</w:t>
      </w:r>
      <w:r>
        <w:rPr>
          <w:sz w:val="22"/>
          <w:szCs w:val="22"/>
        </w:rPr>
        <w:t xml:space="preserve"> </w:t>
      </w:r>
      <w:r w:rsidRPr="0071525B">
        <w:rPr>
          <w:sz w:val="22"/>
          <w:szCs w:val="22"/>
        </w:rPr>
        <w:t>Dysphoria-Related Services Only)</w:t>
      </w:r>
    </w:p>
    <w:p w14:paraId="4B5FA3D4"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55</w:t>
      </w:r>
    </w:p>
    <w:p w14:paraId="2F1CD149"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58</w:t>
      </w:r>
    </w:p>
    <w:p w14:paraId="7F95AC1E"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59</w:t>
      </w:r>
    </w:p>
    <w:p w14:paraId="2BF8E97F" w14:textId="77777777" w:rsidR="00D10659" w:rsidRPr="0071525B" w:rsidRDefault="00D10659" w:rsidP="00B74A0F">
      <w:pPr>
        <w:widowControl w:val="0"/>
        <w:tabs>
          <w:tab w:val="left" w:pos="180"/>
          <w:tab w:val="left" w:pos="936"/>
        </w:tabs>
        <w:ind w:left="288" w:hanging="288"/>
        <w:rPr>
          <w:sz w:val="22"/>
          <w:szCs w:val="22"/>
        </w:rPr>
      </w:pPr>
      <w:r w:rsidRPr="0071525B">
        <w:rPr>
          <w:sz w:val="22"/>
          <w:szCs w:val="22"/>
        </w:rPr>
        <w:t xml:space="preserve">58560 </w:t>
      </w:r>
    </w:p>
    <w:p w14:paraId="07226483" w14:textId="77777777" w:rsidR="00D10659" w:rsidRPr="0071525B" w:rsidRDefault="00D10659" w:rsidP="00B74A0F">
      <w:pPr>
        <w:widowControl w:val="0"/>
        <w:tabs>
          <w:tab w:val="left" w:pos="180"/>
          <w:tab w:val="left" w:pos="936"/>
        </w:tabs>
        <w:ind w:left="288" w:hanging="288"/>
        <w:rPr>
          <w:sz w:val="22"/>
          <w:szCs w:val="22"/>
        </w:rPr>
      </w:pPr>
      <w:r w:rsidRPr="0071525B">
        <w:rPr>
          <w:sz w:val="22"/>
          <w:szCs w:val="22"/>
        </w:rPr>
        <w:t xml:space="preserve">58561 </w:t>
      </w:r>
    </w:p>
    <w:p w14:paraId="4D76B1FB"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62</w:t>
      </w:r>
    </w:p>
    <w:p w14:paraId="5D96D375"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563</w:t>
      </w:r>
    </w:p>
    <w:p w14:paraId="7E3B1135" w14:textId="77777777" w:rsidR="00D10659" w:rsidRPr="0071525B" w:rsidRDefault="00D10659" w:rsidP="00B74A0F">
      <w:pPr>
        <w:widowControl w:val="0"/>
        <w:tabs>
          <w:tab w:val="left" w:pos="180"/>
          <w:tab w:val="left" w:pos="936"/>
        </w:tabs>
        <w:ind w:left="288" w:hanging="288"/>
        <w:rPr>
          <w:sz w:val="22"/>
          <w:szCs w:val="22"/>
        </w:rPr>
      </w:pPr>
      <w:r w:rsidRPr="0071525B">
        <w:rPr>
          <w:sz w:val="22"/>
          <w:szCs w:val="22"/>
        </w:rPr>
        <w:t>58565 (CS-18 or CS-21)</w:t>
      </w:r>
    </w:p>
    <w:p w14:paraId="3B101910" w14:textId="77777777" w:rsidR="00D10659" w:rsidRPr="0071525B" w:rsidRDefault="00D10659" w:rsidP="00B74A0F">
      <w:pPr>
        <w:widowControl w:val="0"/>
        <w:tabs>
          <w:tab w:val="left" w:pos="936"/>
          <w:tab w:val="left" w:pos="1296"/>
        </w:tabs>
        <w:ind w:left="288" w:hanging="288"/>
        <w:rPr>
          <w:sz w:val="22"/>
          <w:szCs w:val="22"/>
        </w:rPr>
      </w:pPr>
      <w:r w:rsidRPr="0071525B">
        <w:rPr>
          <w:sz w:val="22"/>
          <w:szCs w:val="22"/>
        </w:rPr>
        <w:t>58660</w:t>
      </w:r>
    </w:p>
    <w:p w14:paraId="739E498F" w14:textId="77777777" w:rsidR="00D10659" w:rsidRPr="0071525B" w:rsidRDefault="00D10659" w:rsidP="00B74A0F">
      <w:pPr>
        <w:widowControl w:val="0"/>
        <w:tabs>
          <w:tab w:val="left" w:pos="180"/>
        </w:tabs>
        <w:ind w:left="288" w:hanging="288"/>
        <w:rPr>
          <w:sz w:val="22"/>
          <w:szCs w:val="22"/>
        </w:rPr>
      </w:pPr>
      <w:r w:rsidRPr="0071525B">
        <w:rPr>
          <w:sz w:val="22"/>
          <w:szCs w:val="22"/>
        </w:rPr>
        <w:t>58661 (CS-18* or CS-21*</w:t>
      </w:r>
      <w:r>
        <w:rPr>
          <w:sz w:val="22"/>
          <w:szCs w:val="22"/>
        </w:rPr>
        <w:t>;</w:t>
      </w:r>
      <w:r w:rsidRPr="0071525B">
        <w:rPr>
          <w:sz w:val="22"/>
          <w:szCs w:val="22"/>
        </w:rPr>
        <w:t xml:space="preserve"> PA for Gender Dysphoria-Related</w:t>
      </w:r>
      <w:r>
        <w:rPr>
          <w:sz w:val="22"/>
          <w:szCs w:val="22"/>
        </w:rPr>
        <w:t xml:space="preserve"> </w:t>
      </w:r>
      <w:r w:rsidRPr="0071525B">
        <w:rPr>
          <w:sz w:val="22"/>
          <w:szCs w:val="22"/>
        </w:rPr>
        <w:t>Services Only)</w:t>
      </w:r>
    </w:p>
    <w:p w14:paraId="1A78EF7C" w14:textId="77777777" w:rsidR="00D10659" w:rsidRDefault="00D10659" w:rsidP="00B74A0F">
      <w:pPr>
        <w:widowControl w:val="0"/>
        <w:tabs>
          <w:tab w:val="left" w:pos="936"/>
          <w:tab w:val="left" w:pos="1296"/>
        </w:tabs>
        <w:ind w:left="288" w:hanging="288"/>
        <w:rPr>
          <w:sz w:val="22"/>
          <w:szCs w:val="22"/>
        </w:rPr>
      </w:pPr>
      <w:r w:rsidRPr="0071525B">
        <w:rPr>
          <w:sz w:val="22"/>
          <w:szCs w:val="22"/>
        </w:rPr>
        <w:t>58662</w:t>
      </w:r>
    </w:p>
    <w:p w14:paraId="2C881754" w14:textId="77777777" w:rsidR="00D10659" w:rsidRPr="0071525B" w:rsidRDefault="00D10659" w:rsidP="00B74A0F">
      <w:pPr>
        <w:widowControl w:val="0"/>
        <w:tabs>
          <w:tab w:val="left" w:pos="180"/>
          <w:tab w:val="left" w:pos="936"/>
        </w:tabs>
        <w:ind w:left="288" w:hanging="288"/>
        <w:rPr>
          <w:sz w:val="22"/>
          <w:szCs w:val="22"/>
        </w:rPr>
      </w:pPr>
      <w:r w:rsidRPr="0071525B">
        <w:rPr>
          <w:sz w:val="22"/>
          <w:szCs w:val="22"/>
        </w:rPr>
        <w:t>58670 (CS-18 or CS-21)</w:t>
      </w:r>
    </w:p>
    <w:p w14:paraId="7BF3BC97" w14:textId="77777777" w:rsidR="00D10659" w:rsidRPr="0071525B" w:rsidRDefault="00D10659" w:rsidP="00B74A0F">
      <w:pPr>
        <w:widowControl w:val="0"/>
        <w:tabs>
          <w:tab w:val="left" w:pos="180"/>
          <w:tab w:val="left" w:pos="936"/>
        </w:tabs>
        <w:ind w:left="288" w:hanging="288"/>
        <w:rPr>
          <w:sz w:val="22"/>
          <w:szCs w:val="22"/>
        </w:rPr>
      </w:pPr>
      <w:r w:rsidRPr="0071525B">
        <w:rPr>
          <w:sz w:val="22"/>
          <w:szCs w:val="22"/>
        </w:rPr>
        <w:t>58671 (CS-18 or CS-21)</w:t>
      </w:r>
    </w:p>
    <w:p w14:paraId="5096ED35"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8672</w:t>
      </w:r>
    </w:p>
    <w:p w14:paraId="4916E9F0"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8673</w:t>
      </w:r>
    </w:p>
    <w:p w14:paraId="0F19744E"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8800</w:t>
      </w:r>
    </w:p>
    <w:p w14:paraId="5E8F9F30"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8820</w:t>
      </w:r>
    </w:p>
    <w:p w14:paraId="46DADFE2"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8900</w:t>
      </w:r>
    </w:p>
    <w:p w14:paraId="55CBCD12"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160</w:t>
      </w:r>
    </w:p>
    <w:p w14:paraId="068721EE" w14:textId="77777777" w:rsidR="00D10659" w:rsidRPr="00281A86" w:rsidRDefault="00D10659" w:rsidP="00B74A0F">
      <w:pPr>
        <w:widowControl w:val="0"/>
        <w:tabs>
          <w:tab w:val="left" w:pos="936"/>
          <w:tab w:val="left" w:pos="1980"/>
        </w:tabs>
        <w:ind w:left="288" w:hanging="288"/>
        <w:rPr>
          <w:sz w:val="22"/>
          <w:szCs w:val="22"/>
          <w:lang w:val="es-US"/>
        </w:rPr>
      </w:pPr>
      <w:r w:rsidRPr="00281A86">
        <w:rPr>
          <w:sz w:val="22"/>
          <w:szCs w:val="22"/>
          <w:lang w:val="es-US"/>
        </w:rPr>
        <w:t>59320</w:t>
      </w:r>
    </w:p>
    <w:p w14:paraId="092D5AA4"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812</w:t>
      </w:r>
    </w:p>
    <w:p w14:paraId="2BFAFB61"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820</w:t>
      </w:r>
    </w:p>
    <w:p w14:paraId="568A7BBF"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821</w:t>
      </w:r>
    </w:p>
    <w:p w14:paraId="19BA417B" w14:textId="77777777" w:rsidR="00D10659" w:rsidRPr="00281A86" w:rsidRDefault="00D10659" w:rsidP="00B74A0F">
      <w:pPr>
        <w:widowControl w:val="0"/>
        <w:tabs>
          <w:tab w:val="left" w:pos="180"/>
          <w:tab w:val="left" w:pos="2520"/>
        </w:tabs>
        <w:ind w:left="288" w:hanging="288"/>
        <w:rPr>
          <w:sz w:val="22"/>
          <w:szCs w:val="22"/>
          <w:lang w:val="es-US"/>
        </w:rPr>
      </w:pPr>
      <w:r w:rsidRPr="00281A86">
        <w:rPr>
          <w:sz w:val="22"/>
          <w:szCs w:val="22"/>
          <w:lang w:val="es-US"/>
        </w:rPr>
        <w:t>59840 (CPA-2)</w:t>
      </w:r>
    </w:p>
    <w:p w14:paraId="196EBF29" w14:textId="77777777" w:rsidR="00D10659" w:rsidRPr="00281A86" w:rsidRDefault="00D10659" w:rsidP="00B74A0F">
      <w:pPr>
        <w:widowControl w:val="0"/>
        <w:tabs>
          <w:tab w:val="left" w:pos="720"/>
          <w:tab w:val="left" w:pos="936"/>
          <w:tab w:val="left" w:pos="3060"/>
        </w:tabs>
        <w:spacing w:line="240" w:lineRule="exact"/>
        <w:ind w:left="288" w:hanging="288"/>
        <w:rPr>
          <w:lang w:val="es-US"/>
        </w:rPr>
      </w:pPr>
      <w:r w:rsidRPr="00281A86">
        <w:rPr>
          <w:sz w:val="22"/>
          <w:szCs w:val="22"/>
          <w:lang w:val="es-US"/>
        </w:rPr>
        <w:t xml:space="preserve">59841 (CPA-2) </w:t>
      </w:r>
    </w:p>
    <w:p w14:paraId="48A85991"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870</w:t>
      </w:r>
    </w:p>
    <w:p w14:paraId="7D80E910"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59871</w:t>
      </w:r>
    </w:p>
    <w:p w14:paraId="5579FF66"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0000</w:t>
      </w:r>
    </w:p>
    <w:p w14:paraId="4447DE2C"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0200</w:t>
      </w:r>
    </w:p>
    <w:p w14:paraId="142309F7"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0280</w:t>
      </w:r>
    </w:p>
    <w:p w14:paraId="1F420340"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0281</w:t>
      </w:r>
    </w:p>
    <w:p w14:paraId="428382C5"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1020</w:t>
      </w:r>
    </w:p>
    <w:p w14:paraId="4A3C9536" w14:textId="77777777" w:rsidR="00D10659" w:rsidRPr="00281A86" w:rsidRDefault="00D10659" w:rsidP="00B74A0F">
      <w:pPr>
        <w:widowControl w:val="0"/>
        <w:tabs>
          <w:tab w:val="left" w:pos="936"/>
          <w:tab w:val="left" w:pos="1296"/>
        </w:tabs>
        <w:ind w:left="288" w:hanging="288"/>
        <w:rPr>
          <w:sz w:val="22"/>
          <w:szCs w:val="22"/>
          <w:lang w:val="es-US"/>
        </w:rPr>
      </w:pPr>
      <w:r w:rsidRPr="00281A86">
        <w:rPr>
          <w:sz w:val="22"/>
          <w:szCs w:val="22"/>
          <w:lang w:val="es-US"/>
        </w:rPr>
        <w:t>61026</w:t>
      </w:r>
    </w:p>
    <w:p w14:paraId="113503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050</w:t>
      </w:r>
    </w:p>
    <w:p w14:paraId="39DB9D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055</w:t>
      </w:r>
    </w:p>
    <w:p w14:paraId="393BEF4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070</w:t>
      </w:r>
    </w:p>
    <w:p w14:paraId="4B5747F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215</w:t>
      </w:r>
    </w:p>
    <w:p w14:paraId="6E6FB78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790</w:t>
      </w:r>
    </w:p>
    <w:p w14:paraId="4EE07A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791</w:t>
      </w:r>
    </w:p>
    <w:p w14:paraId="14D207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885</w:t>
      </w:r>
    </w:p>
    <w:p w14:paraId="586F9A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886</w:t>
      </w:r>
    </w:p>
    <w:p w14:paraId="4C74AB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1888</w:t>
      </w:r>
    </w:p>
    <w:p w14:paraId="32ECC6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194</w:t>
      </w:r>
    </w:p>
    <w:p w14:paraId="408244F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25</w:t>
      </w:r>
    </w:p>
    <w:p w14:paraId="609D4C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30</w:t>
      </w:r>
    </w:p>
    <w:p w14:paraId="0D92FC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63</w:t>
      </w:r>
    </w:p>
    <w:p w14:paraId="5AF87B7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68</w:t>
      </w:r>
    </w:p>
    <w:p w14:paraId="09A66D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69</w:t>
      </w:r>
    </w:p>
    <w:p w14:paraId="50CD954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70</w:t>
      </w:r>
    </w:p>
    <w:p w14:paraId="79E48A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72</w:t>
      </w:r>
    </w:p>
    <w:p w14:paraId="4FA4212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73</w:t>
      </w:r>
    </w:p>
    <w:p w14:paraId="6699D9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80</w:t>
      </w:r>
    </w:p>
    <w:p w14:paraId="373AAE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81</w:t>
      </w:r>
    </w:p>
    <w:p w14:paraId="61385BD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82</w:t>
      </w:r>
    </w:p>
    <w:p w14:paraId="4A285E7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87</w:t>
      </w:r>
    </w:p>
    <w:p w14:paraId="09BCAB6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294</w:t>
      </w:r>
    </w:p>
    <w:p w14:paraId="2608AD1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0</w:t>
      </w:r>
    </w:p>
    <w:p w14:paraId="35E626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1</w:t>
      </w:r>
    </w:p>
    <w:p w14:paraId="596B443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2</w:t>
      </w:r>
    </w:p>
    <w:p w14:paraId="0324BF3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3</w:t>
      </w:r>
    </w:p>
    <w:p w14:paraId="33C91E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4</w:t>
      </w:r>
    </w:p>
    <w:p w14:paraId="45AB212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5</w:t>
      </w:r>
    </w:p>
    <w:p w14:paraId="5122BB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6</w:t>
      </w:r>
    </w:p>
    <w:p w14:paraId="3C85557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27</w:t>
      </w:r>
    </w:p>
    <w:p w14:paraId="622BF2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50</w:t>
      </w:r>
    </w:p>
    <w:p w14:paraId="4B05A4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55</w:t>
      </w:r>
    </w:p>
    <w:p w14:paraId="32737E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60</w:t>
      </w:r>
    </w:p>
    <w:p w14:paraId="13D591B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61</w:t>
      </w:r>
    </w:p>
    <w:p w14:paraId="0344C9C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62</w:t>
      </w:r>
    </w:p>
    <w:p w14:paraId="00FD305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2365</w:t>
      </w:r>
    </w:p>
    <w:p w14:paraId="0C33F5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30</w:t>
      </w:r>
    </w:p>
    <w:p w14:paraId="4057C7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42</w:t>
      </w:r>
    </w:p>
    <w:p w14:paraId="028DF3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44</w:t>
      </w:r>
    </w:p>
    <w:p w14:paraId="1AC3F5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45</w:t>
      </w:r>
    </w:p>
    <w:p w14:paraId="6ABAAEE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46</w:t>
      </w:r>
    </w:p>
    <w:p w14:paraId="16D543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47</w:t>
      </w:r>
    </w:p>
    <w:p w14:paraId="0E815B2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55</w:t>
      </w:r>
    </w:p>
    <w:p w14:paraId="139268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056</w:t>
      </w:r>
    </w:p>
    <w:p w14:paraId="72AF34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00</w:t>
      </w:r>
    </w:p>
    <w:p w14:paraId="468D95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10</w:t>
      </w:r>
    </w:p>
    <w:p w14:paraId="40A2B01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50</w:t>
      </w:r>
    </w:p>
    <w:p w14:paraId="3C4AD41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61</w:t>
      </w:r>
    </w:p>
    <w:p w14:paraId="1DB6B5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62</w:t>
      </w:r>
    </w:p>
    <w:p w14:paraId="05652A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63</w:t>
      </w:r>
    </w:p>
    <w:p w14:paraId="151C83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64</w:t>
      </w:r>
    </w:p>
    <w:p w14:paraId="01F0DA7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85</w:t>
      </w:r>
    </w:p>
    <w:p w14:paraId="0FFA2A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688</w:t>
      </w:r>
    </w:p>
    <w:p w14:paraId="0B43023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3744</w:t>
      </w:r>
    </w:p>
    <w:p w14:paraId="24B8D5A5" w14:textId="77777777" w:rsidR="00D10659" w:rsidRPr="00281A86" w:rsidRDefault="00D10659" w:rsidP="00237622">
      <w:pPr>
        <w:widowControl w:val="0"/>
        <w:tabs>
          <w:tab w:val="left" w:pos="936"/>
          <w:tab w:val="left" w:pos="1296"/>
        </w:tabs>
        <w:ind w:left="1296" w:hanging="1296"/>
        <w:rPr>
          <w:sz w:val="22"/>
          <w:szCs w:val="22"/>
          <w:lang w:val="es-US"/>
        </w:rPr>
      </w:pPr>
      <w:r w:rsidRPr="00281A86">
        <w:rPr>
          <w:sz w:val="22"/>
          <w:szCs w:val="22"/>
          <w:lang w:val="es-US"/>
        </w:rPr>
        <w:t>63746</w:t>
      </w:r>
    </w:p>
    <w:p w14:paraId="61E8D05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15</w:t>
      </w:r>
    </w:p>
    <w:p w14:paraId="3B8E6D2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17</w:t>
      </w:r>
    </w:p>
    <w:p w14:paraId="61FF5F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20</w:t>
      </w:r>
    </w:p>
    <w:p w14:paraId="1CEE00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21</w:t>
      </w:r>
    </w:p>
    <w:p w14:paraId="71A7C0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30</w:t>
      </w:r>
    </w:p>
    <w:p w14:paraId="4B966D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50</w:t>
      </w:r>
    </w:p>
    <w:p w14:paraId="64F8A4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79</w:t>
      </w:r>
    </w:p>
    <w:p w14:paraId="31D3B12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80</w:t>
      </w:r>
    </w:p>
    <w:p w14:paraId="214134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83</w:t>
      </w:r>
    </w:p>
    <w:p w14:paraId="5D866B4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84</w:t>
      </w:r>
    </w:p>
    <w:p w14:paraId="08CE8F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0</w:t>
      </w:r>
    </w:p>
    <w:p w14:paraId="7772AC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1</w:t>
      </w:r>
    </w:p>
    <w:p w14:paraId="053FCF4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2</w:t>
      </w:r>
    </w:p>
    <w:p w14:paraId="7BFFE58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3</w:t>
      </w:r>
    </w:p>
    <w:p w14:paraId="23156D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4</w:t>
      </w:r>
    </w:p>
    <w:p w14:paraId="080BDCE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495</w:t>
      </w:r>
    </w:p>
    <w:p w14:paraId="4A256DE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10</w:t>
      </w:r>
    </w:p>
    <w:p w14:paraId="18F6A37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20</w:t>
      </w:r>
    </w:p>
    <w:p w14:paraId="48E9F6E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30</w:t>
      </w:r>
    </w:p>
    <w:p w14:paraId="52B2D51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53</w:t>
      </w:r>
    </w:p>
    <w:p w14:paraId="31A68C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75</w:t>
      </w:r>
    </w:p>
    <w:p w14:paraId="5D6547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80</w:t>
      </w:r>
    </w:p>
    <w:p w14:paraId="1177AB6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85</w:t>
      </w:r>
    </w:p>
    <w:p w14:paraId="36F7F9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90</w:t>
      </w:r>
    </w:p>
    <w:p w14:paraId="623002C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595</w:t>
      </w:r>
    </w:p>
    <w:p w14:paraId="66E6969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00</w:t>
      </w:r>
    </w:p>
    <w:p w14:paraId="372B9E4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05</w:t>
      </w:r>
    </w:p>
    <w:p w14:paraId="1F63126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10</w:t>
      </w:r>
    </w:p>
    <w:p w14:paraId="36C6F89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15</w:t>
      </w:r>
    </w:p>
    <w:p w14:paraId="0A3C025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20</w:t>
      </w:r>
    </w:p>
    <w:p w14:paraId="3B3287A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30</w:t>
      </w:r>
    </w:p>
    <w:p w14:paraId="1C8A75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33</w:t>
      </w:r>
    </w:p>
    <w:p w14:paraId="06D2F73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34</w:t>
      </w:r>
    </w:p>
    <w:p w14:paraId="666233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35</w:t>
      </w:r>
    </w:p>
    <w:p w14:paraId="606AE66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36</w:t>
      </w:r>
    </w:p>
    <w:p w14:paraId="001561C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40</w:t>
      </w:r>
    </w:p>
    <w:p w14:paraId="4F549B6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680</w:t>
      </w:r>
    </w:p>
    <w:p w14:paraId="7BDBB5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02</w:t>
      </w:r>
    </w:p>
    <w:p w14:paraId="36C0CF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04</w:t>
      </w:r>
    </w:p>
    <w:p w14:paraId="1DE89F9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08</w:t>
      </w:r>
    </w:p>
    <w:p w14:paraId="003FEF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2</w:t>
      </w:r>
    </w:p>
    <w:p w14:paraId="2FD994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3</w:t>
      </w:r>
    </w:p>
    <w:p w14:paraId="4916C9F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4</w:t>
      </w:r>
    </w:p>
    <w:p w14:paraId="0A4EA0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6</w:t>
      </w:r>
    </w:p>
    <w:p w14:paraId="055E3F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8</w:t>
      </w:r>
    </w:p>
    <w:p w14:paraId="0BB8EC9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19</w:t>
      </w:r>
    </w:p>
    <w:p w14:paraId="505984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21</w:t>
      </w:r>
    </w:p>
    <w:p w14:paraId="1538F6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22</w:t>
      </w:r>
    </w:p>
    <w:p w14:paraId="454AD9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26</w:t>
      </w:r>
    </w:p>
    <w:p w14:paraId="637D3F5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27</w:t>
      </w:r>
    </w:p>
    <w:p w14:paraId="56F3FD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32</w:t>
      </w:r>
    </w:p>
    <w:p w14:paraId="695755C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34</w:t>
      </w:r>
    </w:p>
    <w:p w14:paraId="56825FC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36</w:t>
      </w:r>
    </w:p>
    <w:p w14:paraId="62A211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38</w:t>
      </w:r>
    </w:p>
    <w:p w14:paraId="7E7D36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40</w:t>
      </w:r>
    </w:p>
    <w:p w14:paraId="24A9029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42</w:t>
      </w:r>
    </w:p>
    <w:p w14:paraId="02D53B4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44</w:t>
      </w:r>
    </w:p>
    <w:p w14:paraId="495056F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46</w:t>
      </w:r>
    </w:p>
    <w:p w14:paraId="2A24BD0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71</w:t>
      </w:r>
    </w:p>
    <w:p w14:paraId="5E73FBE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72</w:t>
      </w:r>
    </w:p>
    <w:p w14:paraId="229472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74</w:t>
      </w:r>
    </w:p>
    <w:p w14:paraId="340471F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76</w:t>
      </w:r>
    </w:p>
    <w:p w14:paraId="299609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78</w:t>
      </w:r>
    </w:p>
    <w:p w14:paraId="7BF625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2</w:t>
      </w:r>
    </w:p>
    <w:p w14:paraId="2D0A52D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3</w:t>
      </w:r>
    </w:p>
    <w:p w14:paraId="001979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4</w:t>
      </w:r>
    </w:p>
    <w:p w14:paraId="6C4395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6</w:t>
      </w:r>
    </w:p>
    <w:p w14:paraId="77CBE2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7</w:t>
      </w:r>
    </w:p>
    <w:p w14:paraId="63C54E0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88</w:t>
      </w:r>
    </w:p>
    <w:p w14:paraId="234F9B1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90</w:t>
      </w:r>
    </w:p>
    <w:p w14:paraId="3FFDA9C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92</w:t>
      </w:r>
    </w:p>
    <w:p w14:paraId="0168259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795</w:t>
      </w:r>
    </w:p>
    <w:p w14:paraId="1377F9D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02</w:t>
      </w:r>
    </w:p>
    <w:p w14:paraId="7CB76B1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21</w:t>
      </w:r>
    </w:p>
    <w:p w14:paraId="239538F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1</w:t>
      </w:r>
    </w:p>
    <w:p w14:paraId="2EB78D3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2</w:t>
      </w:r>
    </w:p>
    <w:p w14:paraId="52B21C6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4</w:t>
      </w:r>
    </w:p>
    <w:p w14:paraId="15F85A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5</w:t>
      </w:r>
    </w:p>
    <w:p w14:paraId="73B7E4B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6</w:t>
      </w:r>
    </w:p>
    <w:p w14:paraId="70CD16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37</w:t>
      </w:r>
    </w:p>
    <w:p w14:paraId="06E98DC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40</w:t>
      </w:r>
    </w:p>
    <w:p w14:paraId="48F0F8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56</w:t>
      </w:r>
    </w:p>
    <w:p w14:paraId="5F6D3A2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57</w:t>
      </w:r>
    </w:p>
    <w:p w14:paraId="7C5D9E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58</w:t>
      </w:r>
    </w:p>
    <w:p w14:paraId="2EA1D8C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59</w:t>
      </w:r>
    </w:p>
    <w:p w14:paraId="1205BD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61</w:t>
      </w:r>
    </w:p>
    <w:p w14:paraId="013D2F7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62</w:t>
      </w:r>
    </w:p>
    <w:p w14:paraId="2352839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64</w:t>
      </w:r>
    </w:p>
    <w:p w14:paraId="2F8EAA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65</w:t>
      </w:r>
    </w:p>
    <w:p w14:paraId="0F1F49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72</w:t>
      </w:r>
    </w:p>
    <w:p w14:paraId="3E5B08F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74</w:t>
      </w:r>
    </w:p>
    <w:p w14:paraId="4574D9D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76</w:t>
      </w:r>
    </w:p>
    <w:p w14:paraId="2ED6F6D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85</w:t>
      </w:r>
    </w:p>
    <w:p w14:paraId="07C92E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86</w:t>
      </w:r>
    </w:p>
    <w:p w14:paraId="4C00A01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0</w:t>
      </w:r>
    </w:p>
    <w:p w14:paraId="4F0ABE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1</w:t>
      </w:r>
    </w:p>
    <w:p w14:paraId="6A2E3E5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2</w:t>
      </w:r>
    </w:p>
    <w:p w14:paraId="0B1AEE8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3</w:t>
      </w:r>
    </w:p>
    <w:p w14:paraId="233D266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5</w:t>
      </w:r>
    </w:p>
    <w:p w14:paraId="7BF71F3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6</w:t>
      </w:r>
    </w:p>
    <w:p w14:paraId="5274C2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7</w:t>
      </w:r>
    </w:p>
    <w:p w14:paraId="646762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898</w:t>
      </w:r>
    </w:p>
    <w:p w14:paraId="6D2B756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901</w:t>
      </w:r>
    </w:p>
    <w:p w14:paraId="374306B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902</w:t>
      </w:r>
    </w:p>
    <w:p w14:paraId="2164A94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905</w:t>
      </w:r>
    </w:p>
    <w:p w14:paraId="2DBE5DE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4907</w:t>
      </w:r>
    </w:p>
    <w:p w14:paraId="7B26778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091</w:t>
      </w:r>
    </w:p>
    <w:p w14:paraId="0DC58BB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093</w:t>
      </w:r>
    </w:p>
    <w:p w14:paraId="6E8D61D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01</w:t>
      </w:r>
    </w:p>
    <w:p w14:paraId="40EE583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03</w:t>
      </w:r>
    </w:p>
    <w:p w14:paraId="12BAB59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05</w:t>
      </w:r>
    </w:p>
    <w:p w14:paraId="1FD5D8A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10</w:t>
      </w:r>
    </w:p>
    <w:p w14:paraId="69E5FE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12</w:t>
      </w:r>
    </w:p>
    <w:p w14:paraId="375D66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14</w:t>
      </w:r>
    </w:p>
    <w:p w14:paraId="1534CE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30</w:t>
      </w:r>
    </w:p>
    <w:p w14:paraId="25F1271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35</w:t>
      </w:r>
    </w:p>
    <w:p w14:paraId="2F7479C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40</w:t>
      </w:r>
    </w:p>
    <w:p w14:paraId="2271003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50</w:t>
      </w:r>
    </w:p>
    <w:p w14:paraId="642222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55</w:t>
      </w:r>
    </w:p>
    <w:p w14:paraId="0CA211D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175</w:t>
      </w:r>
    </w:p>
    <w:p w14:paraId="4092829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35</w:t>
      </w:r>
    </w:p>
    <w:p w14:paraId="4FA820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60</w:t>
      </w:r>
    </w:p>
    <w:p w14:paraId="7FFBC1C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65</w:t>
      </w:r>
    </w:p>
    <w:p w14:paraId="7844E8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70</w:t>
      </w:r>
    </w:p>
    <w:p w14:paraId="069B12C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72</w:t>
      </w:r>
    </w:p>
    <w:p w14:paraId="062BA81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75</w:t>
      </w:r>
    </w:p>
    <w:p w14:paraId="53DB7D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80</w:t>
      </w:r>
    </w:p>
    <w:p w14:paraId="265FE6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85</w:t>
      </w:r>
    </w:p>
    <w:p w14:paraId="4828D9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290</w:t>
      </w:r>
    </w:p>
    <w:p w14:paraId="62391AD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400</w:t>
      </w:r>
    </w:p>
    <w:p w14:paraId="43C783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410</w:t>
      </w:r>
    </w:p>
    <w:p w14:paraId="581ACC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420</w:t>
      </w:r>
    </w:p>
    <w:p w14:paraId="172C65F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426</w:t>
      </w:r>
    </w:p>
    <w:p w14:paraId="1D518F2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10</w:t>
      </w:r>
    </w:p>
    <w:p w14:paraId="5CEC8DE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30</w:t>
      </w:r>
    </w:p>
    <w:p w14:paraId="7A0C912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50</w:t>
      </w:r>
    </w:p>
    <w:p w14:paraId="4F28CA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55</w:t>
      </w:r>
    </w:p>
    <w:p w14:paraId="6AF601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70</w:t>
      </w:r>
    </w:p>
    <w:p w14:paraId="7A9E09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72</w:t>
      </w:r>
    </w:p>
    <w:p w14:paraId="1BEBA58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775</w:t>
      </w:r>
    </w:p>
    <w:p w14:paraId="3A3985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00</w:t>
      </w:r>
    </w:p>
    <w:p w14:paraId="4BD2DDA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10</w:t>
      </w:r>
    </w:p>
    <w:p w14:paraId="738E881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15</w:t>
      </w:r>
    </w:p>
    <w:p w14:paraId="3E06CEB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50</w:t>
      </w:r>
    </w:p>
    <w:p w14:paraId="26341F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65</w:t>
      </w:r>
    </w:p>
    <w:p w14:paraId="38BAFB0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70</w:t>
      </w:r>
    </w:p>
    <w:p w14:paraId="783D33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75</w:t>
      </w:r>
    </w:p>
    <w:p w14:paraId="5EEDAE4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880</w:t>
      </w:r>
    </w:p>
    <w:p w14:paraId="5F43F8D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900</w:t>
      </w:r>
    </w:p>
    <w:p w14:paraId="4DAF280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920</w:t>
      </w:r>
    </w:p>
    <w:p w14:paraId="539F640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5930</w:t>
      </w:r>
    </w:p>
    <w:p w14:paraId="24CDC91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020</w:t>
      </w:r>
    </w:p>
    <w:p w14:paraId="05A97CE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030</w:t>
      </w:r>
    </w:p>
    <w:p w14:paraId="5229B7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30</w:t>
      </w:r>
    </w:p>
    <w:p w14:paraId="2572C1C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50</w:t>
      </w:r>
    </w:p>
    <w:p w14:paraId="3E810C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55</w:t>
      </w:r>
    </w:p>
    <w:p w14:paraId="77CEDA7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60</w:t>
      </w:r>
    </w:p>
    <w:p w14:paraId="55A142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70</w:t>
      </w:r>
    </w:p>
    <w:p w14:paraId="2670001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72</w:t>
      </w:r>
    </w:p>
    <w:p w14:paraId="31C0F0A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80</w:t>
      </w:r>
    </w:p>
    <w:p w14:paraId="51DD6F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185</w:t>
      </w:r>
    </w:p>
    <w:p w14:paraId="371D382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225</w:t>
      </w:r>
    </w:p>
    <w:p w14:paraId="76FF75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250</w:t>
      </w:r>
    </w:p>
    <w:p w14:paraId="4151407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500</w:t>
      </w:r>
    </w:p>
    <w:p w14:paraId="6522E3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505</w:t>
      </w:r>
    </w:p>
    <w:p w14:paraId="066E6BE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00</w:t>
      </w:r>
    </w:p>
    <w:p w14:paraId="552E5D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05</w:t>
      </w:r>
    </w:p>
    <w:p w14:paraId="6EC5D68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25</w:t>
      </w:r>
    </w:p>
    <w:p w14:paraId="36C31F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30</w:t>
      </w:r>
    </w:p>
    <w:p w14:paraId="7696AFB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35</w:t>
      </w:r>
    </w:p>
    <w:p w14:paraId="0DDFC82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80</w:t>
      </w:r>
    </w:p>
    <w:p w14:paraId="5D0EAE3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682</w:t>
      </w:r>
    </w:p>
    <w:p w14:paraId="173EBF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700</w:t>
      </w:r>
    </w:p>
    <w:p w14:paraId="5D339F8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710</w:t>
      </w:r>
    </w:p>
    <w:p w14:paraId="207CB18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720</w:t>
      </w:r>
    </w:p>
    <w:p w14:paraId="6AB433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740</w:t>
      </w:r>
    </w:p>
    <w:p w14:paraId="1E1883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21</w:t>
      </w:r>
    </w:p>
    <w:p w14:paraId="2D81200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25</w:t>
      </w:r>
    </w:p>
    <w:p w14:paraId="4DB76B2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30</w:t>
      </w:r>
    </w:p>
    <w:p w14:paraId="1096047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40</w:t>
      </w:r>
    </w:p>
    <w:p w14:paraId="66353E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50</w:t>
      </w:r>
    </w:p>
    <w:p w14:paraId="2398E69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852</w:t>
      </w:r>
    </w:p>
    <w:p w14:paraId="3BD1E44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20</w:t>
      </w:r>
    </w:p>
    <w:p w14:paraId="7E2E3F1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30</w:t>
      </w:r>
    </w:p>
    <w:p w14:paraId="4F375F5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40</w:t>
      </w:r>
    </w:p>
    <w:p w14:paraId="1A52AFD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82</w:t>
      </w:r>
    </w:p>
    <w:p w14:paraId="71303C9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83</w:t>
      </w:r>
    </w:p>
    <w:p w14:paraId="62907DB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84</w:t>
      </w:r>
    </w:p>
    <w:p w14:paraId="5C34874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85</w:t>
      </w:r>
    </w:p>
    <w:p w14:paraId="6635F9B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6986</w:t>
      </w:r>
    </w:p>
    <w:p w14:paraId="3FBAD72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05</w:t>
      </w:r>
    </w:p>
    <w:p w14:paraId="7DDCA09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10</w:t>
      </w:r>
    </w:p>
    <w:p w14:paraId="1409041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15</w:t>
      </w:r>
    </w:p>
    <w:p w14:paraId="38EEB45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25</w:t>
      </w:r>
    </w:p>
    <w:p w14:paraId="3889E4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27</w:t>
      </w:r>
    </w:p>
    <w:p w14:paraId="1D07036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30</w:t>
      </w:r>
    </w:p>
    <w:p w14:paraId="311A8C8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31</w:t>
      </w:r>
    </w:p>
    <w:p w14:paraId="628E693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36</w:t>
      </w:r>
    </w:p>
    <w:p w14:paraId="0C67501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39</w:t>
      </w:r>
    </w:p>
    <w:p w14:paraId="7277D4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40</w:t>
      </w:r>
    </w:p>
    <w:p w14:paraId="7A28A5A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41</w:t>
      </w:r>
    </w:p>
    <w:p w14:paraId="0467FF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42</w:t>
      </w:r>
    </w:p>
    <w:p w14:paraId="24D369C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043</w:t>
      </w:r>
    </w:p>
    <w:p w14:paraId="5D8E5A0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07</w:t>
      </w:r>
    </w:p>
    <w:p w14:paraId="39208AB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08</w:t>
      </w:r>
    </w:p>
    <w:p w14:paraId="307790D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12</w:t>
      </w:r>
    </w:p>
    <w:p w14:paraId="75FB43B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15</w:t>
      </w:r>
    </w:p>
    <w:p w14:paraId="4361C09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20</w:t>
      </w:r>
    </w:p>
    <w:p w14:paraId="182707B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21</w:t>
      </w:r>
    </w:p>
    <w:p w14:paraId="2C5F2E8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141</w:t>
      </w:r>
    </w:p>
    <w:p w14:paraId="5A87C1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218</w:t>
      </w:r>
    </w:p>
    <w:p w14:paraId="25169BD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227</w:t>
      </w:r>
    </w:p>
    <w:p w14:paraId="6F65999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250</w:t>
      </w:r>
    </w:p>
    <w:p w14:paraId="27C213D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255</w:t>
      </w:r>
    </w:p>
    <w:p w14:paraId="5B7F0A5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11</w:t>
      </w:r>
    </w:p>
    <w:p w14:paraId="33BDC9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12</w:t>
      </w:r>
    </w:p>
    <w:p w14:paraId="12E2A90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14</w:t>
      </w:r>
    </w:p>
    <w:p w14:paraId="1C7AA2B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16</w:t>
      </w:r>
    </w:p>
    <w:p w14:paraId="27C1436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18</w:t>
      </w:r>
    </w:p>
    <w:p w14:paraId="3C42FEF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20</w:t>
      </w:r>
    </w:p>
    <w:p w14:paraId="713B0C1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31</w:t>
      </w:r>
    </w:p>
    <w:p w14:paraId="014B8C1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32</w:t>
      </w:r>
    </w:p>
    <w:p w14:paraId="4A4A685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34</w:t>
      </w:r>
    </w:p>
    <w:p w14:paraId="2391692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35</w:t>
      </w:r>
    </w:p>
    <w:p w14:paraId="1C7B240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40</w:t>
      </w:r>
    </w:p>
    <w:p w14:paraId="3B210E5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346</w:t>
      </w:r>
    </w:p>
    <w:p w14:paraId="7E30AAA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00</w:t>
      </w:r>
    </w:p>
    <w:p w14:paraId="2C0F8A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05</w:t>
      </w:r>
    </w:p>
    <w:p w14:paraId="6B36D0D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12</w:t>
      </w:r>
    </w:p>
    <w:p w14:paraId="30F7FA3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13</w:t>
      </w:r>
    </w:p>
    <w:p w14:paraId="3447E07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15</w:t>
      </w:r>
    </w:p>
    <w:p w14:paraId="447BC53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20</w:t>
      </w:r>
    </w:p>
    <w:p w14:paraId="5B49DCD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30</w:t>
      </w:r>
    </w:p>
    <w:p w14:paraId="3BA9383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40</w:t>
      </w:r>
    </w:p>
    <w:p w14:paraId="65DE33E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450</w:t>
      </w:r>
    </w:p>
    <w:p w14:paraId="1879046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550</w:t>
      </w:r>
    </w:p>
    <w:p w14:paraId="75AB7A3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560</w:t>
      </w:r>
    </w:p>
    <w:p w14:paraId="4E7CD87D"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715</w:t>
      </w:r>
    </w:p>
    <w:p w14:paraId="268A0FF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808</w:t>
      </w:r>
    </w:p>
    <w:p w14:paraId="19929D4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830</w:t>
      </w:r>
    </w:p>
    <w:p w14:paraId="28A8183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835</w:t>
      </w:r>
    </w:p>
    <w:p w14:paraId="53B4C526"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880</w:t>
      </w:r>
    </w:p>
    <w:p w14:paraId="58FC293B"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882</w:t>
      </w:r>
    </w:p>
    <w:p w14:paraId="5CC6A1E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0 (PA)</w:t>
      </w:r>
    </w:p>
    <w:p w14:paraId="4B3D590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1 (PA)</w:t>
      </w:r>
    </w:p>
    <w:p w14:paraId="0B8E54E4"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2 (PA)</w:t>
      </w:r>
    </w:p>
    <w:p w14:paraId="6E5B6A6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3 (PA)</w:t>
      </w:r>
    </w:p>
    <w:p w14:paraId="440D8E0A"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4 (PA)</w:t>
      </w:r>
    </w:p>
    <w:p w14:paraId="570EFE75"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6 (PA)</w:t>
      </w:r>
    </w:p>
    <w:p w14:paraId="7544ACC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8 (PA)</w:t>
      </w:r>
    </w:p>
    <w:p w14:paraId="66A4A20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09 (PA)</w:t>
      </w:r>
    </w:p>
    <w:p w14:paraId="54E8199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11 (PA)</w:t>
      </w:r>
    </w:p>
    <w:p w14:paraId="672AA12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14</w:t>
      </w:r>
    </w:p>
    <w:p w14:paraId="69753333"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16 (PA)</w:t>
      </w:r>
    </w:p>
    <w:p w14:paraId="503A2A2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17 (PA)</w:t>
      </w:r>
    </w:p>
    <w:p w14:paraId="62701952"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21</w:t>
      </w:r>
    </w:p>
    <w:p w14:paraId="01884200"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23 (PA)</w:t>
      </w:r>
    </w:p>
    <w:p w14:paraId="635899F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24 (PA)</w:t>
      </w:r>
    </w:p>
    <w:p w14:paraId="5918949E"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35</w:t>
      </w:r>
    </w:p>
    <w:p w14:paraId="1F0A538F"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50</w:t>
      </w:r>
    </w:p>
    <w:p w14:paraId="6A344679"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61 (PA)</w:t>
      </w:r>
    </w:p>
    <w:p w14:paraId="728092A1"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66 (PA)</w:t>
      </w:r>
    </w:p>
    <w:p w14:paraId="4986224C"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71 (PA)</w:t>
      </w:r>
    </w:p>
    <w:p w14:paraId="39DEA888"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73 (PA)</w:t>
      </w:r>
    </w:p>
    <w:p w14:paraId="2DF44AF7" w14:textId="77777777" w:rsidR="00D10659" w:rsidRPr="00281A86" w:rsidRDefault="00D10659" w:rsidP="00B74A0F">
      <w:pPr>
        <w:widowControl w:val="0"/>
        <w:tabs>
          <w:tab w:val="left" w:pos="936"/>
          <w:tab w:val="left" w:pos="1296"/>
        </w:tabs>
        <w:ind w:left="1296" w:hanging="1296"/>
        <w:rPr>
          <w:sz w:val="22"/>
          <w:szCs w:val="22"/>
          <w:lang w:val="es-US"/>
        </w:rPr>
      </w:pPr>
      <w:r w:rsidRPr="00281A86">
        <w:rPr>
          <w:sz w:val="22"/>
          <w:szCs w:val="22"/>
          <w:lang w:val="es-US"/>
        </w:rPr>
        <w:t>67974 (PA)</w:t>
      </w:r>
    </w:p>
    <w:p w14:paraId="0FECAC3E"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7975 (PA)</w:t>
      </w:r>
    </w:p>
    <w:p w14:paraId="0598771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115</w:t>
      </w:r>
    </w:p>
    <w:p w14:paraId="451D08B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130</w:t>
      </w:r>
    </w:p>
    <w:p w14:paraId="05E4352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20</w:t>
      </w:r>
    </w:p>
    <w:p w14:paraId="1ED765B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25</w:t>
      </w:r>
    </w:p>
    <w:p w14:paraId="4865194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26</w:t>
      </w:r>
    </w:p>
    <w:p w14:paraId="6988B5A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28</w:t>
      </w:r>
    </w:p>
    <w:p w14:paraId="3CADAC3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30</w:t>
      </w:r>
    </w:p>
    <w:p w14:paraId="6DB4D76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335</w:t>
      </w:r>
    </w:p>
    <w:p w14:paraId="4DB87C4F" w14:textId="77777777" w:rsidR="00D10659" w:rsidRPr="0045764A" w:rsidRDefault="00D10659" w:rsidP="00B74A0F">
      <w:pPr>
        <w:widowControl w:val="0"/>
        <w:tabs>
          <w:tab w:val="left" w:pos="936"/>
          <w:tab w:val="left" w:pos="1296"/>
        </w:tabs>
        <w:rPr>
          <w:sz w:val="22"/>
          <w:szCs w:val="22"/>
        </w:rPr>
      </w:pPr>
      <w:r w:rsidRPr="0045764A">
        <w:rPr>
          <w:sz w:val="22"/>
          <w:szCs w:val="22"/>
        </w:rPr>
        <w:t>68340</w:t>
      </w:r>
    </w:p>
    <w:p w14:paraId="3985C023" w14:textId="77777777" w:rsidR="00D10659" w:rsidRPr="0045764A" w:rsidRDefault="00D10659" w:rsidP="00B74A0F">
      <w:pPr>
        <w:widowControl w:val="0"/>
        <w:tabs>
          <w:tab w:val="left" w:pos="936"/>
          <w:tab w:val="left" w:pos="1296"/>
        </w:tabs>
        <w:rPr>
          <w:sz w:val="22"/>
          <w:szCs w:val="22"/>
        </w:rPr>
      </w:pPr>
      <w:r w:rsidRPr="0045764A">
        <w:rPr>
          <w:sz w:val="22"/>
          <w:szCs w:val="22"/>
        </w:rPr>
        <w:t>68360</w:t>
      </w:r>
    </w:p>
    <w:p w14:paraId="5B28C598" w14:textId="77777777" w:rsidR="00D10659" w:rsidRPr="0045764A" w:rsidRDefault="00D10659" w:rsidP="00B74A0F">
      <w:pPr>
        <w:widowControl w:val="0"/>
        <w:tabs>
          <w:tab w:val="left" w:pos="936"/>
          <w:tab w:val="left" w:pos="1296"/>
        </w:tabs>
        <w:rPr>
          <w:sz w:val="22"/>
          <w:szCs w:val="22"/>
        </w:rPr>
      </w:pPr>
      <w:r w:rsidRPr="0045764A">
        <w:rPr>
          <w:sz w:val="22"/>
          <w:szCs w:val="22"/>
        </w:rPr>
        <w:t>68362</w:t>
      </w:r>
    </w:p>
    <w:p w14:paraId="463151FA" w14:textId="77777777" w:rsidR="00D10659" w:rsidRPr="0045764A" w:rsidRDefault="00D10659" w:rsidP="00B74A0F">
      <w:pPr>
        <w:widowControl w:val="0"/>
        <w:tabs>
          <w:tab w:val="left" w:pos="936"/>
          <w:tab w:val="left" w:pos="1296"/>
        </w:tabs>
        <w:rPr>
          <w:sz w:val="22"/>
          <w:szCs w:val="22"/>
        </w:rPr>
      </w:pPr>
      <w:r w:rsidRPr="0045764A">
        <w:rPr>
          <w:sz w:val="22"/>
          <w:szCs w:val="22"/>
        </w:rPr>
        <w:t>68500</w:t>
      </w:r>
    </w:p>
    <w:p w14:paraId="6D22C407"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05</w:t>
      </w:r>
    </w:p>
    <w:p w14:paraId="69C7231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10</w:t>
      </w:r>
    </w:p>
    <w:p w14:paraId="1799645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20</w:t>
      </w:r>
    </w:p>
    <w:p w14:paraId="72AB790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25</w:t>
      </w:r>
    </w:p>
    <w:p w14:paraId="374E10ED"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40</w:t>
      </w:r>
    </w:p>
    <w:p w14:paraId="48EC2DC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550</w:t>
      </w:r>
    </w:p>
    <w:p w14:paraId="27A5621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700</w:t>
      </w:r>
    </w:p>
    <w:p w14:paraId="0EB1FA8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720</w:t>
      </w:r>
    </w:p>
    <w:p w14:paraId="5CE500E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745</w:t>
      </w:r>
    </w:p>
    <w:p w14:paraId="585FB0E5"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750</w:t>
      </w:r>
    </w:p>
    <w:p w14:paraId="6A123661"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770</w:t>
      </w:r>
    </w:p>
    <w:p w14:paraId="57BD045F"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810</w:t>
      </w:r>
    </w:p>
    <w:p w14:paraId="095DA840"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811</w:t>
      </w:r>
    </w:p>
    <w:p w14:paraId="690C5CC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8815</w:t>
      </w:r>
    </w:p>
    <w:p w14:paraId="1A4FA9EA"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110</w:t>
      </w:r>
    </w:p>
    <w:p w14:paraId="7D36404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120</w:t>
      </w:r>
    </w:p>
    <w:p w14:paraId="254C2468"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140</w:t>
      </w:r>
    </w:p>
    <w:p w14:paraId="751D6A24"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145</w:t>
      </w:r>
    </w:p>
    <w:p w14:paraId="047DE86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150</w:t>
      </w:r>
    </w:p>
    <w:p w14:paraId="6D49A509"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205</w:t>
      </w:r>
    </w:p>
    <w:p w14:paraId="3D4D4082" w14:textId="77777777" w:rsidR="00D10659" w:rsidRPr="0045764A" w:rsidRDefault="00D10659" w:rsidP="00B74A0F">
      <w:pPr>
        <w:widowControl w:val="0"/>
        <w:tabs>
          <w:tab w:val="left" w:pos="936"/>
          <w:tab w:val="left" w:pos="1296"/>
        </w:tabs>
        <w:ind w:left="1296" w:hanging="1296"/>
        <w:rPr>
          <w:sz w:val="22"/>
          <w:szCs w:val="22"/>
        </w:rPr>
      </w:pPr>
      <w:r w:rsidRPr="0045764A">
        <w:rPr>
          <w:sz w:val="22"/>
          <w:szCs w:val="22"/>
        </w:rPr>
        <w:t>69300 (PA)</w:t>
      </w:r>
    </w:p>
    <w:p w14:paraId="57B086F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310</w:t>
      </w:r>
    </w:p>
    <w:p w14:paraId="2A37172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320</w:t>
      </w:r>
    </w:p>
    <w:p w14:paraId="1E8060C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421</w:t>
      </w:r>
    </w:p>
    <w:p w14:paraId="3E0D86D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436</w:t>
      </w:r>
    </w:p>
    <w:p w14:paraId="27F9AF3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440</w:t>
      </w:r>
    </w:p>
    <w:p w14:paraId="30C34F5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450</w:t>
      </w:r>
    </w:p>
    <w:p w14:paraId="4FC749DE"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01</w:t>
      </w:r>
    </w:p>
    <w:p w14:paraId="2B69A94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02</w:t>
      </w:r>
    </w:p>
    <w:p w14:paraId="0F8F1A2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05</w:t>
      </w:r>
    </w:p>
    <w:p w14:paraId="7FEA0C9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11</w:t>
      </w:r>
    </w:p>
    <w:p w14:paraId="50F234A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30</w:t>
      </w:r>
    </w:p>
    <w:p w14:paraId="76DADA3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50</w:t>
      </w:r>
    </w:p>
    <w:p w14:paraId="44F31B6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552</w:t>
      </w:r>
    </w:p>
    <w:p w14:paraId="3D6EC53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01</w:t>
      </w:r>
    </w:p>
    <w:p w14:paraId="5D917CF1"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02</w:t>
      </w:r>
    </w:p>
    <w:p w14:paraId="317303D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03</w:t>
      </w:r>
    </w:p>
    <w:p w14:paraId="2467243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04</w:t>
      </w:r>
    </w:p>
    <w:p w14:paraId="23E585BC"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20</w:t>
      </w:r>
    </w:p>
    <w:p w14:paraId="37484DC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1</w:t>
      </w:r>
    </w:p>
    <w:p w14:paraId="6BDC5B8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2</w:t>
      </w:r>
    </w:p>
    <w:p w14:paraId="7FB11A0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3</w:t>
      </w:r>
    </w:p>
    <w:p w14:paraId="48401DF0"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5</w:t>
      </w:r>
    </w:p>
    <w:p w14:paraId="5EC95E39"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6</w:t>
      </w:r>
    </w:p>
    <w:p w14:paraId="6E3088F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37</w:t>
      </w:r>
    </w:p>
    <w:p w14:paraId="5703913F"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41</w:t>
      </w:r>
    </w:p>
    <w:p w14:paraId="3EE8012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42</w:t>
      </w:r>
    </w:p>
    <w:p w14:paraId="65819BF2"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43</w:t>
      </w:r>
    </w:p>
    <w:p w14:paraId="38487E23"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44</w:t>
      </w:r>
    </w:p>
    <w:p w14:paraId="501BDBC8"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45</w:t>
      </w:r>
    </w:p>
    <w:p w14:paraId="57CB640B" w14:textId="77777777" w:rsidR="00D10659" w:rsidRDefault="00D10659" w:rsidP="00B74A0F">
      <w:pPr>
        <w:widowControl w:val="0"/>
        <w:tabs>
          <w:tab w:val="left" w:pos="936"/>
          <w:tab w:val="left" w:pos="1296"/>
        </w:tabs>
        <w:ind w:left="1296" w:hanging="1296"/>
        <w:rPr>
          <w:sz w:val="22"/>
          <w:szCs w:val="22"/>
        </w:rPr>
      </w:pPr>
      <w:r w:rsidRPr="0071525B">
        <w:rPr>
          <w:sz w:val="22"/>
          <w:szCs w:val="22"/>
        </w:rPr>
        <w:t>69646</w:t>
      </w:r>
    </w:p>
    <w:p w14:paraId="30C9D26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50</w:t>
      </w:r>
    </w:p>
    <w:p w14:paraId="4999ECDF" w14:textId="77777777" w:rsidR="00D10659" w:rsidRPr="0071525B" w:rsidRDefault="00D10659" w:rsidP="00B74A0F">
      <w:pPr>
        <w:widowControl w:val="0"/>
        <w:tabs>
          <w:tab w:val="left" w:pos="936"/>
          <w:tab w:val="left" w:pos="1296"/>
        </w:tabs>
        <w:rPr>
          <w:sz w:val="22"/>
          <w:szCs w:val="22"/>
        </w:rPr>
      </w:pPr>
      <w:r w:rsidRPr="0071525B">
        <w:rPr>
          <w:sz w:val="22"/>
          <w:szCs w:val="22"/>
        </w:rPr>
        <w:t>69660</w:t>
      </w:r>
    </w:p>
    <w:p w14:paraId="312101FA" w14:textId="77777777" w:rsidR="00D10659" w:rsidRPr="0071525B" w:rsidRDefault="00D10659" w:rsidP="00B74A0F">
      <w:pPr>
        <w:widowControl w:val="0"/>
        <w:tabs>
          <w:tab w:val="left" w:pos="936"/>
          <w:tab w:val="left" w:pos="1296"/>
        </w:tabs>
        <w:rPr>
          <w:sz w:val="22"/>
          <w:szCs w:val="22"/>
        </w:rPr>
      </w:pPr>
      <w:r w:rsidRPr="0071525B">
        <w:rPr>
          <w:sz w:val="22"/>
          <w:szCs w:val="22"/>
        </w:rPr>
        <w:t>69661</w:t>
      </w:r>
    </w:p>
    <w:p w14:paraId="5A559AED"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62</w:t>
      </w:r>
    </w:p>
    <w:p w14:paraId="21255E66"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66</w:t>
      </w:r>
    </w:p>
    <w:p w14:paraId="31A342E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67</w:t>
      </w:r>
    </w:p>
    <w:p w14:paraId="5F4A5535"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670</w:t>
      </w:r>
    </w:p>
    <w:p w14:paraId="41B3C26C" w14:textId="77777777" w:rsidR="00D10659" w:rsidRPr="0071525B" w:rsidRDefault="00D10659" w:rsidP="00B74A0F">
      <w:pPr>
        <w:widowControl w:val="0"/>
        <w:tabs>
          <w:tab w:val="left" w:pos="936"/>
          <w:tab w:val="left" w:pos="1296"/>
        </w:tabs>
        <w:ind w:left="1260" w:hanging="1260"/>
        <w:rPr>
          <w:sz w:val="22"/>
          <w:szCs w:val="22"/>
        </w:rPr>
      </w:pPr>
      <w:r w:rsidRPr="0071525B">
        <w:rPr>
          <w:sz w:val="22"/>
          <w:szCs w:val="22"/>
        </w:rPr>
        <w:t>69676</w:t>
      </w:r>
    </w:p>
    <w:p w14:paraId="28367FDA" w14:textId="77777777" w:rsidR="00D10659" w:rsidRPr="0071525B" w:rsidRDefault="00D10659" w:rsidP="00B74A0F">
      <w:pPr>
        <w:widowControl w:val="0"/>
        <w:tabs>
          <w:tab w:val="left" w:pos="936"/>
          <w:tab w:val="left" w:pos="1296"/>
        </w:tabs>
        <w:ind w:left="1260" w:hanging="1260"/>
        <w:rPr>
          <w:sz w:val="22"/>
          <w:szCs w:val="22"/>
        </w:rPr>
      </w:pPr>
      <w:r w:rsidRPr="0071525B">
        <w:rPr>
          <w:sz w:val="22"/>
          <w:szCs w:val="22"/>
        </w:rPr>
        <w:t>69700</w:t>
      </w:r>
    </w:p>
    <w:p w14:paraId="4DD3A722" w14:textId="77777777" w:rsidR="00D10659" w:rsidRPr="0071525B" w:rsidRDefault="00D10659" w:rsidP="00B74A0F">
      <w:pPr>
        <w:widowControl w:val="0"/>
        <w:tabs>
          <w:tab w:val="left" w:pos="936"/>
          <w:tab w:val="left" w:pos="1296"/>
        </w:tabs>
        <w:rPr>
          <w:sz w:val="22"/>
          <w:szCs w:val="22"/>
        </w:rPr>
      </w:pPr>
      <w:r w:rsidRPr="0071525B">
        <w:rPr>
          <w:sz w:val="22"/>
          <w:szCs w:val="22"/>
        </w:rPr>
        <w:t>69711</w:t>
      </w:r>
    </w:p>
    <w:p w14:paraId="4BBFB47E" w14:textId="77777777" w:rsidR="00D10659" w:rsidRPr="0071525B" w:rsidRDefault="00D10659" w:rsidP="00B74A0F">
      <w:pPr>
        <w:widowControl w:val="0"/>
        <w:tabs>
          <w:tab w:val="left" w:pos="936"/>
          <w:tab w:val="left" w:pos="1296"/>
        </w:tabs>
        <w:rPr>
          <w:sz w:val="22"/>
          <w:szCs w:val="22"/>
        </w:rPr>
      </w:pPr>
      <w:r w:rsidRPr="0071525B">
        <w:rPr>
          <w:sz w:val="22"/>
          <w:szCs w:val="22"/>
        </w:rPr>
        <w:t>69714</w:t>
      </w:r>
    </w:p>
    <w:p w14:paraId="147C2A41" w14:textId="77777777" w:rsidR="00D10659" w:rsidRPr="0071525B" w:rsidRDefault="00D10659" w:rsidP="00B74A0F">
      <w:pPr>
        <w:widowControl w:val="0"/>
        <w:tabs>
          <w:tab w:val="left" w:pos="936"/>
          <w:tab w:val="left" w:pos="1296"/>
        </w:tabs>
        <w:rPr>
          <w:sz w:val="22"/>
          <w:szCs w:val="22"/>
        </w:rPr>
      </w:pPr>
      <w:r w:rsidRPr="0071525B">
        <w:rPr>
          <w:sz w:val="22"/>
          <w:szCs w:val="22"/>
        </w:rPr>
        <w:t>69717</w:t>
      </w:r>
    </w:p>
    <w:p w14:paraId="7A6DC957" w14:textId="77777777" w:rsidR="00D10659" w:rsidRPr="0071525B" w:rsidRDefault="00D10659" w:rsidP="00B74A0F">
      <w:pPr>
        <w:widowControl w:val="0"/>
        <w:tabs>
          <w:tab w:val="left" w:pos="936"/>
          <w:tab w:val="left" w:pos="1296"/>
        </w:tabs>
        <w:rPr>
          <w:sz w:val="22"/>
          <w:szCs w:val="22"/>
        </w:rPr>
      </w:pPr>
      <w:r w:rsidRPr="0071525B">
        <w:rPr>
          <w:sz w:val="22"/>
          <w:szCs w:val="22"/>
        </w:rPr>
        <w:t>69720</w:t>
      </w:r>
    </w:p>
    <w:p w14:paraId="60D2049E" w14:textId="77777777" w:rsidR="00D10659" w:rsidRPr="0071525B" w:rsidRDefault="00D10659" w:rsidP="00B74A0F">
      <w:pPr>
        <w:widowControl w:val="0"/>
        <w:tabs>
          <w:tab w:val="left" w:pos="936"/>
          <w:tab w:val="left" w:pos="1296"/>
        </w:tabs>
        <w:rPr>
          <w:sz w:val="22"/>
          <w:szCs w:val="22"/>
        </w:rPr>
      </w:pPr>
      <w:r w:rsidRPr="0071525B">
        <w:rPr>
          <w:sz w:val="22"/>
          <w:szCs w:val="22"/>
        </w:rPr>
        <w:t>69725</w:t>
      </w:r>
    </w:p>
    <w:p w14:paraId="7407FE88" w14:textId="77777777" w:rsidR="00D10659" w:rsidRPr="0071525B" w:rsidRDefault="00D10659" w:rsidP="00B74A0F">
      <w:pPr>
        <w:widowControl w:val="0"/>
        <w:tabs>
          <w:tab w:val="left" w:pos="936"/>
          <w:tab w:val="left" w:pos="1296"/>
        </w:tabs>
        <w:rPr>
          <w:sz w:val="22"/>
          <w:szCs w:val="22"/>
        </w:rPr>
      </w:pPr>
      <w:r w:rsidRPr="0071525B">
        <w:rPr>
          <w:sz w:val="22"/>
          <w:szCs w:val="22"/>
        </w:rPr>
        <w:t>69740</w:t>
      </w:r>
    </w:p>
    <w:p w14:paraId="71BC9F24"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745</w:t>
      </w:r>
    </w:p>
    <w:p w14:paraId="6C320C1B"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801</w:t>
      </w:r>
    </w:p>
    <w:p w14:paraId="57075487"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805</w:t>
      </w:r>
    </w:p>
    <w:p w14:paraId="4F42AE76" w14:textId="77777777" w:rsidR="00D10659" w:rsidRPr="0071525B" w:rsidRDefault="00D10659" w:rsidP="00B74A0F">
      <w:pPr>
        <w:widowControl w:val="0"/>
        <w:tabs>
          <w:tab w:val="left" w:pos="936"/>
          <w:tab w:val="left" w:pos="1296"/>
        </w:tabs>
        <w:ind w:left="180" w:hanging="180"/>
        <w:rPr>
          <w:sz w:val="22"/>
          <w:szCs w:val="22"/>
        </w:rPr>
      </w:pPr>
      <w:r w:rsidRPr="0071525B">
        <w:rPr>
          <w:sz w:val="22"/>
          <w:szCs w:val="22"/>
        </w:rPr>
        <w:t>69806</w:t>
      </w:r>
    </w:p>
    <w:p w14:paraId="4C2BC287" w14:textId="77777777" w:rsidR="00D10659" w:rsidRPr="0071525B" w:rsidRDefault="00D10659" w:rsidP="00B74A0F">
      <w:pPr>
        <w:widowControl w:val="0"/>
        <w:tabs>
          <w:tab w:val="left" w:pos="936"/>
          <w:tab w:val="left" w:pos="1296"/>
        </w:tabs>
        <w:rPr>
          <w:sz w:val="22"/>
          <w:szCs w:val="22"/>
        </w:rPr>
      </w:pPr>
      <w:r w:rsidRPr="0071525B">
        <w:rPr>
          <w:sz w:val="22"/>
          <w:szCs w:val="22"/>
        </w:rPr>
        <w:t>69905</w:t>
      </w:r>
    </w:p>
    <w:p w14:paraId="45D290D5" w14:textId="77777777" w:rsidR="00D10659" w:rsidRPr="0071525B" w:rsidRDefault="00D10659" w:rsidP="00B74A0F">
      <w:pPr>
        <w:widowControl w:val="0"/>
        <w:tabs>
          <w:tab w:val="left" w:pos="936"/>
          <w:tab w:val="left" w:pos="1296"/>
        </w:tabs>
        <w:rPr>
          <w:sz w:val="22"/>
          <w:szCs w:val="22"/>
        </w:rPr>
      </w:pPr>
      <w:r w:rsidRPr="0071525B">
        <w:rPr>
          <w:sz w:val="22"/>
          <w:szCs w:val="22"/>
        </w:rPr>
        <w:t>69910</w:t>
      </w:r>
    </w:p>
    <w:p w14:paraId="3A0B0269" w14:textId="77777777" w:rsidR="00D10659" w:rsidRPr="0071525B" w:rsidRDefault="00D10659" w:rsidP="00B74A0F">
      <w:pPr>
        <w:widowControl w:val="0"/>
        <w:tabs>
          <w:tab w:val="left" w:pos="936"/>
          <w:tab w:val="left" w:pos="1296"/>
        </w:tabs>
        <w:ind w:left="-108" w:firstLine="108"/>
        <w:rPr>
          <w:sz w:val="22"/>
          <w:szCs w:val="22"/>
        </w:rPr>
      </w:pPr>
      <w:r w:rsidRPr="0071525B">
        <w:rPr>
          <w:sz w:val="22"/>
          <w:szCs w:val="22"/>
        </w:rPr>
        <w:t>69915</w:t>
      </w:r>
    </w:p>
    <w:p w14:paraId="5368577A" w14:textId="77777777" w:rsidR="00D10659" w:rsidRPr="0071525B" w:rsidRDefault="00D10659" w:rsidP="00B74A0F">
      <w:pPr>
        <w:widowControl w:val="0"/>
        <w:tabs>
          <w:tab w:val="left" w:pos="936"/>
          <w:tab w:val="left" w:pos="1296"/>
        </w:tabs>
        <w:ind w:left="1296" w:hanging="1296"/>
        <w:rPr>
          <w:sz w:val="22"/>
          <w:szCs w:val="22"/>
        </w:rPr>
      </w:pPr>
      <w:r w:rsidRPr="0071525B">
        <w:rPr>
          <w:sz w:val="22"/>
          <w:szCs w:val="22"/>
        </w:rPr>
        <w:t>69930</w:t>
      </w:r>
    </w:p>
    <w:p w14:paraId="64F0BB49" w14:textId="77777777" w:rsidR="00D10659" w:rsidRDefault="00D10659" w:rsidP="00B74A0F">
      <w:pPr>
        <w:widowControl w:val="0"/>
        <w:tabs>
          <w:tab w:val="left" w:pos="936"/>
          <w:tab w:val="left" w:pos="1296"/>
        </w:tabs>
        <w:rPr>
          <w:sz w:val="22"/>
          <w:szCs w:val="22"/>
        </w:rPr>
        <w:sectPr w:rsidR="00D10659" w:rsidSect="005A6E02">
          <w:headerReference w:type="default" r:id="rId18"/>
          <w:type w:val="continuous"/>
          <w:pgSz w:w="12240" w:h="15840"/>
          <w:pgMar w:top="720" w:right="1296" w:bottom="720" w:left="1296" w:header="446" w:footer="432" w:gutter="0"/>
          <w:pgNumType w:start="1"/>
          <w:cols w:num="5" w:space="608"/>
          <w:noEndnote/>
        </w:sectPr>
      </w:pPr>
    </w:p>
    <w:p w14:paraId="024DC2CE" w14:textId="77777777" w:rsidR="00D10659" w:rsidRPr="0071525B" w:rsidRDefault="00D10659" w:rsidP="00B74A0F">
      <w:pPr>
        <w:widowControl w:val="0"/>
        <w:tabs>
          <w:tab w:val="left" w:pos="936"/>
          <w:tab w:val="left" w:pos="1296"/>
        </w:tabs>
        <w:rPr>
          <w:sz w:val="22"/>
          <w:szCs w:val="22"/>
        </w:rPr>
        <w:sectPr w:rsidR="00D10659" w:rsidRPr="0071525B" w:rsidSect="005A6E02">
          <w:type w:val="continuous"/>
          <w:pgSz w:w="12240" w:h="15840"/>
          <w:pgMar w:top="720" w:right="1296" w:bottom="720" w:left="1296" w:header="447" w:footer="432" w:gutter="0"/>
          <w:pgNumType w:start="1"/>
          <w:cols w:num="5" w:space="608"/>
          <w:noEndnote/>
        </w:sectPr>
      </w:pPr>
    </w:p>
    <w:p w14:paraId="7C36FFCC" w14:textId="77777777" w:rsidR="00D10659" w:rsidRPr="0016451A" w:rsidRDefault="00D10659" w:rsidP="00B74A0F">
      <w:pPr>
        <w:tabs>
          <w:tab w:val="left" w:pos="900"/>
          <w:tab w:val="left" w:pos="1080"/>
        </w:tabs>
        <w:autoSpaceDE w:val="0"/>
        <w:autoSpaceDN w:val="0"/>
        <w:adjustRightInd w:val="0"/>
        <w:rPr>
          <w:sz w:val="22"/>
          <w:szCs w:val="22"/>
        </w:rPr>
      </w:pPr>
      <w:r w:rsidRPr="0016451A">
        <w:rPr>
          <w:sz w:val="22"/>
          <w:szCs w:val="22"/>
        </w:rPr>
        <w:t>50</w:t>
      </w:r>
      <w:r w:rsidRPr="0016451A">
        <w:rPr>
          <w:sz w:val="22"/>
          <w:szCs w:val="22"/>
        </w:rPr>
        <w:tab/>
      </w:r>
      <w:r>
        <w:rPr>
          <w:sz w:val="22"/>
          <w:szCs w:val="22"/>
        </w:rPr>
        <w:tab/>
      </w:r>
      <w:r w:rsidRPr="0016451A">
        <w:rPr>
          <w:sz w:val="22"/>
          <w:szCs w:val="22"/>
        </w:rPr>
        <w:t xml:space="preserve">Bilateral </w:t>
      </w:r>
      <w:proofErr w:type="gramStart"/>
      <w:r w:rsidRPr="0016451A">
        <w:rPr>
          <w:sz w:val="22"/>
          <w:szCs w:val="22"/>
        </w:rPr>
        <w:t>procedure</w:t>
      </w:r>
      <w:proofErr w:type="gramEnd"/>
    </w:p>
    <w:p w14:paraId="65002055" w14:textId="77777777" w:rsidR="00D10659" w:rsidRPr="0071525B" w:rsidRDefault="00D10659" w:rsidP="00B74A0F">
      <w:pPr>
        <w:tabs>
          <w:tab w:val="left" w:pos="810"/>
          <w:tab w:val="left" w:pos="1080"/>
          <w:tab w:val="left" w:pos="1170"/>
          <w:tab w:val="left" w:pos="1260"/>
        </w:tabs>
        <w:autoSpaceDE w:val="0"/>
        <w:autoSpaceDN w:val="0"/>
        <w:adjustRightInd w:val="0"/>
        <w:rPr>
          <w:sz w:val="22"/>
          <w:szCs w:val="22"/>
        </w:rPr>
      </w:pPr>
      <w:r w:rsidRPr="0071525B">
        <w:rPr>
          <w:sz w:val="22"/>
          <w:szCs w:val="22"/>
        </w:rPr>
        <w:t>51</w:t>
      </w:r>
      <w:r w:rsidRPr="0071525B">
        <w:rPr>
          <w:sz w:val="22"/>
          <w:szCs w:val="22"/>
        </w:rPr>
        <w:tab/>
      </w:r>
      <w:r>
        <w:rPr>
          <w:sz w:val="22"/>
          <w:szCs w:val="22"/>
        </w:rPr>
        <w:tab/>
      </w:r>
      <w:r w:rsidRPr="0071525B">
        <w:rPr>
          <w:sz w:val="22"/>
          <w:szCs w:val="22"/>
        </w:rPr>
        <w:t>Multiple procedures</w:t>
      </w:r>
    </w:p>
    <w:p w14:paraId="50E54AF3" w14:textId="77777777" w:rsidR="00D10659" w:rsidRDefault="00D10659" w:rsidP="00B74A0F">
      <w:pPr>
        <w:tabs>
          <w:tab w:val="left" w:pos="810"/>
        </w:tabs>
        <w:autoSpaceDE w:val="0"/>
        <w:autoSpaceDN w:val="0"/>
        <w:adjustRightInd w:val="0"/>
        <w:ind w:left="1080" w:hanging="1080"/>
        <w:rPr>
          <w:sz w:val="22"/>
          <w:szCs w:val="22"/>
        </w:rPr>
      </w:pPr>
      <w:r w:rsidRPr="0071525B">
        <w:rPr>
          <w:sz w:val="22"/>
          <w:szCs w:val="22"/>
        </w:rPr>
        <w:t>73</w:t>
      </w:r>
      <w:r w:rsidRPr="0071525B">
        <w:rPr>
          <w:sz w:val="22"/>
          <w:szCs w:val="22"/>
        </w:rPr>
        <w:tab/>
      </w:r>
      <w:r>
        <w:rPr>
          <w:sz w:val="22"/>
          <w:szCs w:val="22"/>
        </w:rPr>
        <w:t xml:space="preserve">     </w:t>
      </w:r>
      <w:r w:rsidRPr="0071525B">
        <w:rPr>
          <w:sz w:val="22"/>
          <w:szCs w:val="22"/>
        </w:rPr>
        <w:t xml:space="preserve">Discontinued outpatient hospital/ambulatory surgery center (ASC) procedure before the </w:t>
      </w:r>
      <w:r>
        <w:rPr>
          <w:sz w:val="22"/>
          <w:szCs w:val="22"/>
        </w:rPr>
        <w:t xml:space="preserve"> </w:t>
      </w:r>
    </w:p>
    <w:p w14:paraId="07791F9A" w14:textId="77777777" w:rsidR="00D10659" w:rsidRPr="0071525B" w:rsidRDefault="00D10659" w:rsidP="007B200A">
      <w:pPr>
        <w:tabs>
          <w:tab w:val="left" w:pos="810"/>
        </w:tabs>
        <w:autoSpaceDE w:val="0"/>
        <w:autoSpaceDN w:val="0"/>
        <w:adjustRightInd w:val="0"/>
        <w:ind w:left="1440" w:hanging="1080"/>
        <w:rPr>
          <w:sz w:val="22"/>
          <w:szCs w:val="22"/>
        </w:rPr>
      </w:pPr>
      <w:r>
        <w:rPr>
          <w:sz w:val="22"/>
          <w:szCs w:val="22"/>
        </w:rPr>
        <w:t xml:space="preserve"> </w:t>
      </w:r>
      <w:r>
        <w:rPr>
          <w:sz w:val="22"/>
          <w:szCs w:val="22"/>
        </w:rPr>
        <w:tab/>
      </w:r>
      <w:r>
        <w:rPr>
          <w:sz w:val="22"/>
          <w:szCs w:val="22"/>
        </w:rPr>
        <w:tab/>
      </w:r>
      <w:r w:rsidRPr="0071525B">
        <w:rPr>
          <w:sz w:val="22"/>
          <w:szCs w:val="22"/>
        </w:rPr>
        <w:t xml:space="preserve">administration of anesthesia </w:t>
      </w:r>
    </w:p>
    <w:p w14:paraId="4CBE09D2" w14:textId="77777777" w:rsidR="00D10659" w:rsidRDefault="00D10659" w:rsidP="00B74A0F">
      <w:pPr>
        <w:tabs>
          <w:tab w:val="left" w:pos="810"/>
          <w:tab w:val="left" w:pos="1080"/>
        </w:tabs>
        <w:autoSpaceDE w:val="0"/>
        <w:autoSpaceDN w:val="0"/>
        <w:adjustRightInd w:val="0"/>
        <w:rPr>
          <w:sz w:val="22"/>
          <w:szCs w:val="22"/>
        </w:rPr>
      </w:pPr>
      <w:r w:rsidRPr="0071525B">
        <w:rPr>
          <w:sz w:val="22"/>
          <w:szCs w:val="22"/>
        </w:rPr>
        <w:t>74</w:t>
      </w:r>
      <w:r w:rsidRPr="0071525B">
        <w:rPr>
          <w:sz w:val="22"/>
          <w:szCs w:val="22"/>
        </w:rPr>
        <w:tab/>
      </w:r>
      <w:r>
        <w:rPr>
          <w:sz w:val="22"/>
          <w:szCs w:val="22"/>
        </w:rPr>
        <w:tab/>
      </w:r>
      <w:r w:rsidRPr="0071525B">
        <w:rPr>
          <w:sz w:val="22"/>
          <w:szCs w:val="22"/>
        </w:rPr>
        <w:t>Discontinued outpatient hospital/ambulatory surgery center (ASC) procedure after</w:t>
      </w:r>
    </w:p>
    <w:p w14:paraId="318BA3F1" w14:textId="77777777" w:rsidR="00D10659" w:rsidRPr="0071525B" w:rsidRDefault="00D10659" w:rsidP="00B74A0F">
      <w:pPr>
        <w:tabs>
          <w:tab w:val="left" w:pos="810"/>
          <w:tab w:val="left" w:pos="1080"/>
        </w:tabs>
        <w:autoSpaceDE w:val="0"/>
        <w:autoSpaceDN w:val="0"/>
        <w:adjustRightInd w:val="0"/>
        <w:rPr>
          <w:sz w:val="22"/>
          <w:szCs w:val="22"/>
        </w:rPr>
      </w:pPr>
      <w:r>
        <w:rPr>
          <w:sz w:val="22"/>
          <w:szCs w:val="22"/>
        </w:rPr>
        <w:tab/>
      </w:r>
      <w:r>
        <w:rPr>
          <w:sz w:val="22"/>
          <w:szCs w:val="22"/>
        </w:rPr>
        <w:tab/>
      </w:r>
      <w:r>
        <w:rPr>
          <w:sz w:val="22"/>
          <w:szCs w:val="22"/>
        </w:rPr>
        <w:tab/>
      </w:r>
      <w:r w:rsidRPr="0071525B">
        <w:rPr>
          <w:sz w:val="22"/>
          <w:szCs w:val="22"/>
        </w:rPr>
        <w:t>administration of anesthesia</w:t>
      </w:r>
    </w:p>
    <w:p w14:paraId="551D288B" w14:textId="77777777" w:rsidR="00D10659" w:rsidRDefault="00D10659" w:rsidP="00B74A0F">
      <w:pPr>
        <w:tabs>
          <w:tab w:val="left" w:pos="810"/>
          <w:tab w:val="left" w:pos="1080"/>
        </w:tabs>
        <w:autoSpaceDE w:val="0"/>
        <w:autoSpaceDN w:val="0"/>
        <w:adjustRightInd w:val="0"/>
        <w:rPr>
          <w:sz w:val="22"/>
          <w:szCs w:val="22"/>
        </w:rPr>
      </w:pPr>
      <w:r w:rsidRPr="0071525B">
        <w:rPr>
          <w:sz w:val="22"/>
          <w:szCs w:val="22"/>
        </w:rPr>
        <w:t xml:space="preserve">SG </w:t>
      </w:r>
      <w:r w:rsidRPr="0071525B">
        <w:rPr>
          <w:sz w:val="22"/>
          <w:szCs w:val="22"/>
        </w:rPr>
        <w:tab/>
      </w:r>
      <w:r>
        <w:rPr>
          <w:sz w:val="22"/>
          <w:szCs w:val="22"/>
        </w:rPr>
        <w:tab/>
      </w:r>
      <w:r w:rsidRPr="0071525B">
        <w:rPr>
          <w:sz w:val="22"/>
          <w:szCs w:val="22"/>
        </w:rPr>
        <w:t>Ambulatory surgical center (ASC) facility service</w:t>
      </w:r>
    </w:p>
    <w:p w14:paraId="5AA94E16" w14:textId="77777777" w:rsidR="00D10659" w:rsidRPr="0071525B" w:rsidRDefault="00D10659" w:rsidP="00B74A0F">
      <w:pPr>
        <w:tabs>
          <w:tab w:val="left" w:pos="1080"/>
        </w:tabs>
        <w:autoSpaceDE w:val="0"/>
        <w:autoSpaceDN w:val="0"/>
        <w:adjustRightInd w:val="0"/>
        <w:rPr>
          <w:sz w:val="22"/>
          <w:szCs w:val="22"/>
        </w:rPr>
      </w:pPr>
    </w:p>
    <w:p w14:paraId="2C2589EB" w14:textId="77777777" w:rsidR="00D10659" w:rsidRPr="0071525B" w:rsidRDefault="00D10659" w:rsidP="00B74A0F">
      <w:pPr>
        <w:tabs>
          <w:tab w:val="left" w:pos="540"/>
          <w:tab w:val="left" w:pos="1310"/>
          <w:tab w:val="left" w:pos="1699"/>
        </w:tabs>
        <w:rPr>
          <w:sz w:val="22"/>
          <w:szCs w:val="22"/>
        </w:rPr>
      </w:pPr>
      <w:r w:rsidRPr="0071525B">
        <w:rPr>
          <w:sz w:val="22"/>
          <w:szCs w:val="22"/>
        </w:rPr>
        <w:t>603</w:t>
      </w:r>
      <w:r w:rsidRPr="0071525B">
        <w:rPr>
          <w:sz w:val="22"/>
          <w:szCs w:val="22"/>
        </w:rPr>
        <w:tab/>
      </w:r>
      <w:r w:rsidRPr="0071525B">
        <w:rPr>
          <w:sz w:val="22"/>
          <w:szCs w:val="22"/>
          <w:u w:val="single"/>
        </w:rPr>
        <w:t xml:space="preserve">Modifiers for Provider Preventable Conditions </w:t>
      </w:r>
      <w:r>
        <w:rPr>
          <w:sz w:val="22"/>
          <w:szCs w:val="22"/>
          <w:u w:val="single"/>
        </w:rPr>
        <w:t>t</w:t>
      </w:r>
      <w:r w:rsidRPr="0071525B">
        <w:rPr>
          <w:sz w:val="22"/>
          <w:szCs w:val="22"/>
          <w:u w:val="single"/>
        </w:rPr>
        <w:t>hat Are National Coverage Determinations</w:t>
      </w:r>
    </w:p>
    <w:p w14:paraId="3728D3BD" w14:textId="77777777" w:rsidR="00D10659" w:rsidRDefault="00D10659" w:rsidP="00B74A0F">
      <w:pPr>
        <w:tabs>
          <w:tab w:val="left" w:pos="540"/>
          <w:tab w:val="left" w:pos="1310"/>
          <w:tab w:val="left" w:pos="1699"/>
        </w:tabs>
        <w:rPr>
          <w:sz w:val="22"/>
          <w:szCs w:val="22"/>
        </w:rPr>
      </w:pPr>
    </w:p>
    <w:p w14:paraId="344FCB8F" w14:textId="77777777" w:rsidR="00D10659" w:rsidRDefault="00D10659" w:rsidP="00B74A0F">
      <w:pPr>
        <w:tabs>
          <w:tab w:val="left" w:pos="1080"/>
          <w:tab w:val="left" w:pos="1170"/>
        </w:tabs>
        <w:autoSpaceDE w:val="0"/>
        <w:autoSpaceDN w:val="0"/>
        <w:adjustRightInd w:val="0"/>
        <w:rPr>
          <w:sz w:val="22"/>
          <w:szCs w:val="22"/>
        </w:rPr>
      </w:pPr>
      <w:r w:rsidRPr="0016451A">
        <w:rPr>
          <w:sz w:val="22"/>
          <w:szCs w:val="22"/>
          <w:u w:val="single"/>
        </w:rPr>
        <w:t>Modifier</w:t>
      </w:r>
      <w:r>
        <w:rPr>
          <w:sz w:val="22"/>
          <w:szCs w:val="22"/>
        </w:rPr>
        <w:tab/>
      </w:r>
      <w:r w:rsidRPr="0016451A">
        <w:rPr>
          <w:sz w:val="22"/>
          <w:szCs w:val="22"/>
          <w:u w:val="single"/>
        </w:rPr>
        <w:t>Description</w:t>
      </w:r>
    </w:p>
    <w:p w14:paraId="7440F4E1" w14:textId="77777777" w:rsidR="00D10659" w:rsidRPr="0071525B" w:rsidRDefault="00D10659" w:rsidP="00B74A0F">
      <w:pPr>
        <w:tabs>
          <w:tab w:val="left" w:pos="540"/>
          <w:tab w:val="left" w:pos="1310"/>
          <w:tab w:val="left" w:pos="1699"/>
        </w:tabs>
        <w:rPr>
          <w:sz w:val="22"/>
          <w:szCs w:val="22"/>
        </w:rPr>
      </w:pPr>
    </w:p>
    <w:p w14:paraId="7AFF43F6" w14:textId="77777777" w:rsidR="00D10659" w:rsidRPr="0071525B" w:rsidRDefault="00D10659" w:rsidP="00B74A0F">
      <w:pPr>
        <w:tabs>
          <w:tab w:val="left" w:pos="810"/>
          <w:tab w:val="left" w:pos="900"/>
        </w:tabs>
        <w:autoSpaceDE w:val="0"/>
        <w:autoSpaceDN w:val="0"/>
        <w:adjustRightInd w:val="0"/>
        <w:rPr>
          <w:sz w:val="22"/>
          <w:szCs w:val="22"/>
        </w:rPr>
      </w:pPr>
      <w:r w:rsidRPr="0071525B">
        <w:rPr>
          <w:sz w:val="22"/>
          <w:szCs w:val="22"/>
        </w:rPr>
        <w:t>PA</w:t>
      </w:r>
      <w:r w:rsidRPr="0071525B">
        <w:rPr>
          <w:sz w:val="22"/>
          <w:szCs w:val="22"/>
        </w:rPr>
        <w:tab/>
      </w:r>
      <w:r>
        <w:rPr>
          <w:sz w:val="22"/>
          <w:szCs w:val="22"/>
        </w:rPr>
        <w:t xml:space="preserve">     </w:t>
      </w:r>
      <w:r w:rsidRPr="0071525B">
        <w:rPr>
          <w:sz w:val="22"/>
          <w:szCs w:val="22"/>
        </w:rPr>
        <w:t>Surgical or other invasive procedure on wrong body part</w:t>
      </w:r>
    </w:p>
    <w:p w14:paraId="2DDF27AF" w14:textId="77777777" w:rsidR="00D10659" w:rsidRPr="0071525B" w:rsidRDefault="00D10659" w:rsidP="00B74A0F">
      <w:pPr>
        <w:tabs>
          <w:tab w:val="left" w:pos="810"/>
        </w:tabs>
        <w:autoSpaceDE w:val="0"/>
        <w:autoSpaceDN w:val="0"/>
        <w:adjustRightInd w:val="0"/>
        <w:rPr>
          <w:sz w:val="22"/>
          <w:szCs w:val="22"/>
        </w:rPr>
      </w:pPr>
      <w:r w:rsidRPr="0071525B">
        <w:rPr>
          <w:sz w:val="22"/>
          <w:szCs w:val="22"/>
        </w:rPr>
        <w:t>PB</w:t>
      </w:r>
      <w:r w:rsidRPr="0071525B">
        <w:rPr>
          <w:sz w:val="22"/>
          <w:szCs w:val="22"/>
        </w:rPr>
        <w:tab/>
      </w:r>
      <w:r>
        <w:rPr>
          <w:sz w:val="22"/>
          <w:szCs w:val="22"/>
        </w:rPr>
        <w:t xml:space="preserve">     </w:t>
      </w:r>
      <w:r w:rsidRPr="0071525B">
        <w:rPr>
          <w:sz w:val="22"/>
          <w:szCs w:val="22"/>
        </w:rPr>
        <w:t>Surgical or other invasive procedure on wrong patient</w:t>
      </w:r>
    </w:p>
    <w:p w14:paraId="65022D07" w14:textId="77777777" w:rsidR="00D10659" w:rsidRPr="0071525B" w:rsidRDefault="00D10659" w:rsidP="001973D6">
      <w:pPr>
        <w:tabs>
          <w:tab w:val="left" w:pos="1080"/>
        </w:tabs>
        <w:autoSpaceDE w:val="0"/>
        <w:autoSpaceDN w:val="0"/>
        <w:adjustRightInd w:val="0"/>
        <w:rPr>
          <w:sz w:val="22"/>
          <w:szCs w:val="22"/>
        </w:rPr>
      </w:pPr>
      <w:r>
        <w:rPr>
          <w:sz w:val="22"/>
          <w:szCs w:val="22"/>
        </w:rPr>
        <w:t>PC</w:t>
      </w:r>
      <w:r>
        <w:rPr>
          <w:sz w:val="22"/>
          <w:szCs w:val="22"/>
        </w:rPr>
        <w:tab/>
        <w:t xml:space="preserve">Wrong surgery </w:t>
      </w:r>
      <w:r w:rsidRPr="0071525B">
        <w:rPr>
          <w:sz w:val="22"/>
          <w:szCs w:val="22"/>
        </w:rPr>
        <w:t>or ot</w:t>
      </w:r>
      <w:r>
        <w:rPr>
          <w:sz w:val="22"/>
          <w:szCs w:val="22"/>
        </w:rPr>
        <w:t xml:space="preserve">her invasive procedure on </w:t>
      </w:r>
      <w:r w:rsidRPr="0071525B">
        <w:rPr>
          <w:sz w:val="22"/>
          <w:szCs w:val="22"/>
        </w:rPr>
        <w:t>patient</w:t>
      </w:r>
    </w:p>
    <w:p w14:paraId="1F865830" w14:textId="77777777" w:rsidR="00D10659" w:rsidRDefault="00D10659" w:rsidP="00B74A0F">
      <w:pPr>
        <w:tabs>
          <w:tab w:val="left" w:pos="810"/>
        </w:tabs>
        <w:autoSpaceDE w:val="0"/>
        <w:autoSpaceDN w:val="0"/>
        <w:adjustRightInd w:val="0"/>
        <w:rPr>
          <w:sz w:val="22"/>
          <w:szCs w:val="22"/>
        </w:rPr>
      </w:pPr>
    </w:p>
    <w:p w14:paraId="7FF1D977" w14:textId="77777777" w:rsidR="00D10659" w:rsidRPr="0071525B" w:rsidRDefault="00D10659" w:rsidP="00B74A0F">
      <w:pPr>
        <w:tabs>
          <w:tab w:val="left" w:pos="540"/>
          <w:tab w:val="left" w:pos="1310"/>
          <w:tab w:val="left" w:pos="1699"/>
        </w:tabs>
        <w:rPr>
          <w:sz w:val="22"/>
          <w:szCs w:val="22"/>
        </w:rPr>
      </w:pPr>
      <w:r w:rsidRPr="0071525B">
        <w:rPr>
          <w:sz w:val="22"/>
          <w:szCs w:val="22"/>
        </w:rPr>
        <w:t xml:space="preserve">For more information on the use of these modifiers, see </w:t>
      </w:r>
      <w:hyperlink r:id="rId19" w:history="1">
        <w:r w:rsidRPr="00A74815">
          <w:rPr>
            <w:rStyle w:val="Hyperlink"/>
            <w:iCs/>
            <w:sz w:val="22"/>
            <w:szCs w:val="22"/>
          </w:rPr>
          <w:t>Appendix V</w:t>
        </w:r>
      </w:hyperlink>
      <w:r w:rsidRPr="0071525B">
        <w:rPr>
          <w:sz w:val="22"/>
          <w:szCs w:val="22"/>
        </w:rPr>
        <w:t xml:space="preserve"> of your provider manual.</w:t>
      </w:r>
    </w:p>
    <w:p w14:paraId="7C3094A0" w14:textId="77777777" w:rsidR="00D10659" w:rsidRPr="0071525B" w:rsidRDefault="00D10659" w:rsidP="00B74A0F">
      <w:pPr>
        <w:tabs>
          <w:tab w:val="left" w:pos="540"/>
          <w:tab w:val="left" w:pos="1310"/>
          <w:tab w:val="left" w:pos="1699"/>
        </w:tabs>
        <w:rPr>
          <w:sz w:val="22"/>
          <w:szCs w:val="22"/>
        </w:rPr>
      </w:pPr>
    </w:p>
    <w:p w14:paraId="6EC2BBA1" w14:textId="77777777" w:rsidR="00D10659" w:rsidRDefault="00D10659" w:rsidP="00237622">
      <w:pPr>
        <w:tabs>
          <w:tab w:val="left" w:pos="540"/>
          <w:tab w:val="left" w:pos="1310"/>
          <w:tab w:val="left" w:pos="1699"/>
        </w:tabs>
        <w:spacing w:before="5500"/>
        <w:rPr>
          <w:sz w:val="22"/>
          <w:szCs w:val="22"/>
        </w:rPr>
        <w:sectPr w:rsidR="00D10659" w:rsidSect="005A6E02">
          <w:headerReference w:type="default" r:id="rId20"/>
          <w:endnotePr>
            <w:numFmt w:val="decimal"/>
          </w:endnotePr>
          <w:pgSz w:w="12240" w:h="15840"/>
          <w:pgMar w:top="720" w:right="1296" w:bottom="720" w:left="1296" w:header="177" w:footer="432" w:gutter="0"/>
          <w:pgNumType w:start="13"/>
          <w:cols w:space="720"/>
          <w:noEndnote/>
        </w:sectPr>
      </w:pPr>
      <w:r>
        <w:rPr>
          <w:sz w:val="22"/>
          <w:szCs w:val="22"/>
        </w:rPr>
        <w:t>T</w:t>
      </w:r>
      <w:r w:rsidRPr="0071525B">
        <w:rPr>
          <w:sz w:val="22"/>
          <w:szCs w:val="22"/>
        </w:rPr>
        <w:t xml:space="preserve">his publication contains codes that are copyrighted by the American Medical Association. Certain terms used in the service descriptions for HCPCS codes are defined in the </w:t>
      </w:r>
      <w:r w:rsidRPr="0016451A">
        <w:rPr>
          <w:i/>
          <w:sz w:val="22"/>
          <w:szCs w:val="22"/>
        </w:rPr>
        <w:t>Current Procedural Terminology</w:t>
      </w:r>
      <w:r w:rsidRPr="0071525B">
        <w:rPr>
          <w:sz w:val="22"/>
          <w:szCs w:val="22"/>
        </w:rPr>
        <w:t xml:space="preserve"> (CPT) codebook.</w:t>
      </w:r>
    </w:p>
    <w:p w14:paraId="3FA4F2EB" w14:textId="77777777" w:rsidR="00D10659" w:rsidRDefault="00D10659" w:rsidP="00B74A0F">
      <w:pPr>
        <w:tabs>
          <w:tab w:val="left" w:pos="540"/>
          <w:tab w:val="left" w:pos="1310"/>
          <w:tab w:val="left" w:pos="1699"/>
        </w:tabs>
        <w:rPr>
          <w:sz w:val="22"/>
          <w:szCs w:val="22"/>
        </w:rPr>
      </w:pPr>
      <w:r>
        <w:rPr>
          <w:sz w:val="22"/>
          <w:szCs w:val="22"/>
        </w:rPr>
        <w:br w:type="page"/>
      </w:r>
    </w:p>
    <w:p w14:paraId="3607FCB6" w14:textId="77777777" w:rsidR="00D10659" w:rsidRDefault="00D10659" w:rsidP="00B74A0F">
      <w:pPr>
        <w:tabs>
          <w:tab w:val="left" w:pos="540"/>
          <w:tab w:val="left" w:pos="1310"/>
          <w:tab w:val="left" w:pos="1699"/>
        </w:tabs>
        <w:rPr>
          <w:sz w:val="22"/>
          <w:szCs w:val="22"/>
        </w:rPr>
        <w:sectPr w:rsidR="00D10659" w:rsidSect="005A6E02">
          <w:headerReference w:type="default" r:id="rId21"/>
          <w:endnotePr>
            <w:numFmt w:val="decimal"/>
          </w:endnotePr>
          <w:type w:val="continuous"/>
          <w:pgSz w:w="12240" w:h="15840"/>
          <w:pgMar w:top="720" w:right="1296" w:bottom="720" w:left="1296" w:header="177" w:footer="432" w:gutter="0"/>
          <w:pgNumType w:start="13"/>
          <w:cols w:space="720"/>
          <w:noEndnote/>
        </w:sectPr>
      </w:pPr>
    </w:p>
    <w:p w14:paraId="6B7695B3" w14:textId="77777777" w:rsidR="00D10659" w:rsidRDefault="00D10659" w:rsidP="00B74A0F">
      <w:pPr>
        <w:tabs>
          <w:tab w:val="left" w:pos="540"/>
          <w:tab w:val="left" w:pos="1310"/>
          <w:tab w:val="left" w:pos="1699"/>
        </w:tabs>
        <w:spacing w:before="5000"/>
        <w:jc w:val="center"/>
        <w:rPr>
          <w:sz w:val="22"/>
          <w:szCs w:val="22"/>
        </w:rPr>
      </w:pPr>
      <w:r>
        <w:rPr>
          <w:sz w:val="22"/>
          <w:szCs w:val="22"/>
        </w:rPr>
        <w:t>This page is reserved.</w:t>
      </w:r>
    </w:p>
    <w:p w14:paraId="3F59EE16" w14:textId="77777777" w:rsidR="00D10659" w:rsidRPr="00914401" w:rsidRDefault="00D10659" w:rsidP="00B74A0F">
      <w:pPr>
        <w:tabs>
          <w:tab w:val="left" w:pos="360"/>
        </w:tabs>
        <w:rPr>
          <w:rFonts w:ascii="Arial" w:hAnsi="Arial" w:cs="Arial"/>
        </w:rPr>
      </w:pPr>
    </w:p>
    <w:p w14:paraId="780F97C8" w14:textId="77777777" w:rsidR="00D10659" w:rsidRDefault="00D10659"/>
    <w:p w14:paraId="6EFDFF05" w14:textId="1F804658" w:rsidR="00C62A36" w:rsidRDefault="00C62A36" w:rsidP="00BC6522">
      <w:pPr>
        <w:widowControl w:val="0"/>
        <w:tabs>
          <w:tab w:val="left" w:pos="360"/>
          <w:tab w:val="left" w:pos="720"/>
          <w:tab w:val="left" w:pos="1080"/>
        </w:tabs>
        <w:ind w:left="720"/>
        <w:rPr>
          <w:rFonts w:ascii="Arial" w:hAnsi="Arial" w:cs="Arial"/>
          <w:sz w:val="22"/>
        </w:rPr>
      </w:pPr>
    </w:p>
    <w:sectPr w:rsidR="00C62A36" w:rsidSect="007A17BF">
      <w:headerReference w:type="default" r:id="rId22"/>
      <w:endnotePr>
        <w:numFmt w:val="decimal"/>
      </w:endnotePr>
      <w:type w:val="continuous"/>
      <w:pgSz w:w="12240" w:h="15840"/>
      <w:pgMar w:top="720" w:right="1296" w:bottom="720" w:left="1296" w:header="450" w:footer="432" w:gutter="0"/>
      <w:pgNumType w:start="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72F80" w14:textId="77777777" w:rsidR="00241322" w:rsidRDefault="00241322">
      <w:r>
        <w:separator/>
      </w:r>
    </w:p>
    <w:p w14:paraId="7CD6399B" w14:textId="77777777" w:rsidR="00241322" w:rsidRDefault="00241322"/>
  </w:endnote>
  <w:endnote w:type="continuationSeparator" w:id="0">
    <w:p w14:paraId="0C275B2A" w14:textId="77777777" w:rsidR="00241322" w:rsidRDefault="00241322">
      <w:r>
        <w:continuationSeparator/>
      </w:r>
    </w:p>
    <w:p w14:paraId="5CE10DF5" w14:textId="77777777" w:rsidR="00241322" w:rsidRDefault="002413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638E5" w14:textId="77777777" w:rsidR="00241322" w:rsidRDefault="00241322">
      <w:r>
        <w:separator/>
      </w:r>
    </w:p>
    <w:p w14:paraId="64B17624" w14:textId="77777777" w:rsidR="00241322" w:rsidRDefault="00241322"/>
  </w:footnote>
  <w:footnote w:type="continuationSeparator" w:id="0">
    <w:p w14:paraId="469A30F6" w14:textId="77777777" w:rsidR="00241322" w:rsidRDefault="00241322">
      <w:r>
        <w:continuationSeparator/>
      </w:r>
    </w:p>
    <w:p w14:paraId="245527E2" w14:textId="77777777" w:rsidR="00241322" w:rsidRDefault="002413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A340D" w14:textId="77777777" w:rsidR="00C62A36" w:rsidRPr="008728C7" w:rsidRDefault="00C62A36" w:rsidP="00C62A36">
    <w:pPr>
      <w:widowControl w:val="0"/>
      <w:tabs>
        <w:tab w:val="left" w:pos="5400"/>
      </w:tabs>
      <w:ind w:firstLine="5400"/>
      <w:rPr>
        <w:rFonts w:ascii="Arial" w:hAnsi="Arial" w:cs="Arial"/>
        <w:sz w:val="22"/>
        <w:szCs w:val="22"/>
      </w:rPr>
    </w:pPr>
    <w:r w:rsidRPr="008728C7">
      <w:rPr>
        <w:rFonts w:ascii="Arial" w:hAnsi="Arial" w:cs="Arial"/>
        <w:sz w:val="22"/>
        <w:szCs w:val="22"/>
      </w:rPr>
      <w:t>MassHealth</w:t>
    </w:r>
  </w:p>
  <w:p w14:paraId="424B7D03" w14:textId="77777777" w:rsidR="00C62A36" w:rsidRPr="008728C7" w:rsidRDefault="00C62A36" w:rsidP="00C62A36">
    <w:pPr>
      <w:widowControl w:val="0"/>
      <w:tabs>
        <w:tab w:val="left" w:pos="5400"/>
      </w:tabs>
      <w:ind w:firstLine="5400"/>
      <w:rPr>
        <w:rFonts w:ascii="Arial" w:hAnsi="Arial" w:cs="Arial"/>
        <w:sz w:val="22"/>
        <w:szCs w:val="22"/>
      </w:rPr>
    </w:pPr>
    <w:r w:rsidRPr="008728C7">
      <w:rPr>
        <w:rFonts w:ascii="Arial" w:hAnsi="Arial" w:cs="Arial"/>
        <w:sz w:val="22"/>
        <w:szCs w:val="22"/>
      </w:rPr>
      <w:t xml:space="preserve">Transmittal Letter </w:t>
    </w:r>
    <w:r>
      <w:rPr>
        <w:rFonts w:ascii="Arial" w:hAnsi="Arial" w:cs="Arial"/>
        <w:sz w:val="22"/>
        <w:szCs w:val="22"/>
      </w:rPr>
      <w:t>FAS-37</w:t>
    </w:r>
    <w:r w:rsidRPr="008728C7">
      <w:rPr>
        <w:rFonts w:ascii="Arial" w:hAnsi="Arial" w:cs="Arial"/>
        <w:sz w:val="22"/>
        <w:szCs w:val="22"/>
      </w:rPr>
      <w:t xml:space="preserve"> </w:t>
    </w:r>
  </w:p>
  <w:p w14:paraId="6507AEF6" w14:textId="77777777" w:rsidR="00C62A36" w:rsidRPr="008728C7" w:rsidRDefault="00C62A36" w:rsidP="00C62A36">
    <w:pPr>
      <w:widowControl w:val="0"/>
      <w:tabs>
        <w:tab w:val="left" w:pos="5400"/>
      </w:tabs>
      <w:ind w:firstLine="5400"/>
      <w:rPr>
        <w:rFonts w:ascii="Arial" w:hAnsi="Arial" w:cs="Arial"/>
        <w:sz w:val="22"/>
        <w:szCs w:val="22"/>
      </w:rPr>
    </w:pPr>
    <w:r>
      <w:rPr>
        <w:rFonts w:ascii="Arial" w:hAnsi="Arial" w:cs="Arial"/>
        <w:sz w:val="22"/>
        <w:szCs w:val="22"/>
      </w:rPr>
      <w:t>June</w:t>
    </w:r>
    <w:r w:rsidRPr="008728C7">
      <w:rPr>
        <w:rFonts w:ascii="Arial" w:hAnsi="Arial" w:cs="Arial"/>
        <w:sz w:val="22"/>
        <w:szCs w:val="22"/>
      </w:rPr>
      <w:t xml:space="preserve"> 202</w:t>
    </w:r>
    <w:r>
      <w:rPr>
        <w:rFonts w:ascii="Arial" w:hAnsi="Arial" w:cs="Arial"/>
        <w:sz w:val="22"/>
        <w:szCs w:val="22"/>
      </w:rPr>
      <w:t>3</w:t>
    </w:r>
  </w:p>
  <w:p w14:paraId="2DADF4F0" w14:textId="77777777" w:rsidR="00AA7762" w:rsidRDefault="00AA7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0659" w:rsidRPr="00F85F7A" w14:paraId="6FCC044C" w14:textId="77777777" w:rsidTr="00C04B57">
      <w:trPr>
        <w:trHeight w:hRule="exact" w:val="864"/>
      </w:trPr>
      <w:tc>
        <w:tcPr>
          <w:tcW w:w="4080" w:type="dxa"/>
          <w:tcBorders>
            <w:top w:val="single" w:sz="6" w:space="0" w:color="000000"/>
            <w:left w:val="single" w:sz="6" w:space="0" w:color="000000"/>
            <w:bottom w:val="nil"/>
            <w:right w:val="single" w:sz="6" w:space="0" w:color="000000"/>
          </w:tcBorders>
        </w:tcPr>
        <w:p w14:paraId="1AAFC3D0" w14:textId="77777777" w:rsidR="00D10659" w:rsidRPr="00F85F7A" w:rsidRDefault="00D10659">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Commonwealth of Massachusetts</w:t>
          </w:r>
        </w:p>
        <w:p w14:paraId="1AAFC3D0" w14:textId="77777777" w:rsidR="00D10659" w:rsidRPr="00F85F7A" w:rsidRDefault="00D10659">
          <w:pPr>
            <w:widowControl w:val="0"/>
            <w:tabs>
              <w:tab w:val="left" w:pos="936"/>
              <w:tab w:val="left" w:pos="1314"/>
              <w:tab w:val="left" w:pos="1692"/>
              <w:tab w:val="left" w:pos="2070"/>
            </w:tabs>
            <w:jc w:val="center"/>
            <w:rPr>
              <w:rFonts w:ascii="Arial" w:hAnsi="Arial" w:cs="Arial"/>
              <w:b/>
              <w:bCs/>
            </w:rPr>
          </w:pPr>
          <w:r w:rsidRPr="00F85F7A">
            <w:rPr>
              <w:rFonts w:ascii="Arial" w:hAnsi="Arial" w:cs="Arial"/>
              <w:b/>
              <w:bCs/>
            </w:rPr>
            <w:t>MassHealth</w:t>
          </w:r>
        </w:p>
        <w:p w14:paraId="1AAFC3D0" w14:textId="77777777" w:rsidR="00D10659" w:rsidRPr="00F85F7A" w:rsidRDefault="00D10659">
          <w:pPr>
            <w:widowControl w:val="0"/>
            <w:tabs>
              <w:tab w:val="left" w:pos="936"/>
              <w:tab w:val="left" w:pos="1314"/>
              <w:tab w:val="left" w:pos="1692"/>
              <w:tab w:val="left" w:pos="2070"/>
            </w:tabs>
            <w:jc w:val="center"/>
            <w:rPr>
              <w:rFonts w:ascii="Arial" w:hAnsi="Arial" w:cs="Arial"/>
              <w:b/>
              <w:bCs/>
            </w:rPr>
          </w:pPr>
          <w:r w:rsidRPr="00F85F7A">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63F7CCAA" w14:textId="77777777" w:rsidR="00D10659" w:rsidRPr="00F85F7A" w:rsidRDefault="00D10659">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Subchapter Number and Title</w:t>
          </w:r>
        </w:p>
        <w:p w14:paraId="34738840" w14:textId="77777777" w:rsidR="00D10659" w:rsidRPr="00C3636D" w:rsidRDefault="00D10659">
          <w:pPr>
            <w:widowControl w:val="0"/>
            <w:tabs>
              <w:tab w:val="left" w:pos="936"/>
              <w:tab w:val="left" w:pos="1314"/>
              <w:tab w:val="left" w:pos="1692"/>
              <w:tab w:val="left" w:pos="2070"/>
            </w:tabs>
            <w:spacing w:before="120"/>
            <w:jc w:val="center"/>
            <w:rPr>
              <w:rFonts w:ascii="Arial" w:hAnsi="Arial" w:cs="Arial"/>
            </w:rPr>
          </w:pPr>
          <w:r w:rsidRPr="00C3636D">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4F3EC7B4" w14:textId="77777777" w:rsidR="00D10659" w:rsidRPr="00F85F7A" w:rsidRDefault="00D10659">
          <w:pPr>
            <w:widowControl w:val="0"/>
            <w:tabs>
              <w:tab w:val="left" w:pos="936"/>
              <w:tab w:val="left" w:pos="1314"/>
              <w:tab w:val="left" w:pos="1692"/>
              <w:tab w:val="left" w:pos="2070"/>
            </w:tabs>
            <w:spacing w:before="120"/>
            <w:jc w:val="center"/>
            <w:rPr>
              <w:rFonts w:ascii="Arial" w:hAnsi="Arial" w:cs="Arial"/>
              <w:b/>
              <w:bCs/>
            </w:rPr>
          </w:pPr>
          <w:r w:rsidRPr="00F85F7A">
            <w:rPr>
              <w:rFonts w:ascii="Arial" w:hAnsi="Arial" w:cs="Arial"/>
              <w:b/>
              <w:bCs/>
            </w:rPr>
            <w:t>Page</w:t>
          </w:r>
        </w:p>
        <w:p w14:paraId="36803708" w14:textId="77777777" w:rsidR="00D10659" w:rsidRPr="00C3636D" w:rsidRDefault="00D10659" w:rsidP="00C04B57">
          <w:pPr>
            <w:widowControl w:val="0"/>
            <w:tabs>
              <w:tab w:val="left" w:pos="936"/>
              <w:tab w:val="left" w:pos="1314"/>
              <w:tab w:val="left" w:pos="1692"/>
              <w:tab w:val="left" w:pos="2070"/>
            </w:tabs>
            <w:spacing w:before="120"/>
            <w:jc w:val="center"/>
            <w:rPr>
              <w:rFonts w:ascii="Arial" w:hAnsi="Arial" w:cs="Arial"/>
            </w:rPr>
          </w:pPr>
          <w:r w:rsidRPr="00C3636D">
            <w:rPr>
              <w:rFonts w:ascii="Arial" w:hAnsi="Arial" w:cs="Arial"/>
            </w:rPr>
            <w:t>6-1</w:t>
          </w:r>
        </w:p>
      </w:tc>
    </w:tr>
    <w:tr w:rsidR="00D10659" w14:paraId="4FE725F4" w14:textId="77777777" w:rsidTr="00C04B57">
      <w:trPr>
        <w:trHeight w:hRule="exact" w:val="864"/>
      </w:trPr>
      <w:tc>
        <w:tcPr>
          <w:tcW w:w="4080" w:type="dxa"/>
          <w:tcBorders>
            <w:top w:val="nil"/>
            <w:left w:val="single" w:sz="6" w:space="0" w:color="000000"/>
            <w:bottom w:val="single" w:sz="6" w:space="0" w:color="000000"/>
            <w:right w:val="single" w:sz="6" w:space="0" w:color="000000"/>
          </w:tcBorders>
          <w:vAlign w:val="center"/>
        </w:tcPr>
        <w:p w14:paraId="00CDC203" w14:textId="77777777" w:rsidR="00D10659" w:rsidRDefault="00D10659">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14:paraId="70989DDE"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29ED3102" w14:textId="77777777" w:rsidR="00D10659" w:rsidRDefault="00D10659" w:rsidP="00237622">
          <w:pPr>
            <w:widowControl w:val="0"/>
            <w:tabs>
              <w:tab w:val="left" w:pos="936"/>
              <w:tab w:val="left" w:pos="1314"/>
              <w:tab w:val="left" w:pos="1692"/>
              <w:tab w:val="left" w:pos="2070"/>
            </w:tabs>
            <w:spacing w:before="120"/>
            <w:jc w:val="center"/>
            <w:rPr>
              <w:rFonts w:ascii="Arial" w:hAnsi="Arial" w:cs="Arial"/>
            </w:rPr>
          </w:pPr>
          <w:r>
            <w:rPr>
              <w:rFonts w:ascii="Arial" w:hAnsi="Arial" w:cs="Arial"/>
            </w:rPr>
            <w:t>FAS-37</w:t>
          </w:r>
        </w:p>
      </w:tc>
      <w:tc>
        <w:tcPr>
          <w:tcW w:w="1771" w:type="dxa"/>
          <w:tcBorders>
            <w:top w:val="single" w:sz="6" w:space="0" w:color="000000"/>
            <w:left w:val="single" w:sz="6" w:space="0" w:color="000000"/>
            <w:bottom w:val="single" w:sz="6" w:space="0" w:color="000000"/>
            <w:right w:val="single" w:sz="6" w:space="0" w:color="000000"/>
          </w:tcBorders>
        </w:tcPr>
        <w:p w14:paraId="0B7DD333"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751C0B37"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1A7EDE9" w14:textId="77777777" w:rsidR="00D10659" w:rsidRDefault="00D10659">
    <w:pPr>
      <w:widowControl w:val="0"/>
      <w:tabs>
        <w:tab w:val="left" w:pos="540"/>
        <w:tab w:val="left" w:pos="936"/>
        <w:tab w:val="left" w:pos="26007"/>
      </w:tabs>
      <w:ind w:left="540" w:hanging="54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0659" w14:paraId="3A2AC46D" w14:textId="77777777" w:rsidTr="00C04B57">
      <w:trPr>
        <w:trHeight w:hRule="exact" w:val="864"/>
      </w:trPr>
      <w:tc>
        <w:tcPr>
          <w:tcW w:w="4080" w:type="dxa"/>
          <w:tcBorders>
            <w:top w:val="single" w:sz="6" w:space="0" w:color="000000"/>
            <w:left w:val="single" w:sz="6" w:space="0" w:color="000000"/>
            <w:bottom w:val="nil"/>
            <w:right w:val="single" w:sz="6" w:space="0" w:color="000000"/>
          </w:tcBorders>
        </w:tcPr>
        <w:p w14:paraId="1F18708E" w14:textId="77777777" w:rsidR="00D10659" w:rsidRDefault="00D10659">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07A2AEE3" w14:textId="77777777" w:rsidR="00D10659" w:rsidRDefault="00D10659">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071BEFE4" w14:textId="77777777" w:rsidR="00D10659" w:rsidRDefault="00D10659">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55CEC4DC" w14:textId="77777777" w:rsidR="00D10659" w:rsidRDefault="00D10659">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78630D40" w14:textId="77777777" w:rsidR="00D10659" w:rsidRDefault="00D1065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0B004E95" w14:textId="77777777" w:rsidR="00D10659" w:rsidRDefault="00D10659">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25D36733"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F60231">
            <w:rPr>
              <w:rStyle w:val="PageNumber"/>
              <w:rFonts w:ascii="Arial" w:hAnsi="Arial" w:cs="Arial"/>
            </w:rPr>
            <w:fldChar w:fldCharType="begin"/>
          </w:r>
          <w:r w:rsidRPr="00F60231">
            <w:rPr>
              <w:rStyle w:val="PageNumber"/>
              <w:rFonts w:ascii="Arial" w:hAnsi="Arial" w:cs="Arial"/>
            </w:rPr>
            <w:instrText xml:space="preserve"> PAGE </w:instrText>
          </w:r>
          <w:r w:rsidRPr="00F60231">
            <w:rPr>
              <w:rStyle w:val="PageNumber"/>
              <w:rFonts w:ascii="Arial" w:hAnsi="Arial" w:cs="Arial"/>
            </w:rPr>
            <w:fldChar w:fldCharType="separate"/>
          </w:r>
          <w:r>
            <w:rPr>
              <w:rStyle w:val="PageNumber"/>
              <w:rFonts w:ascii="Arial" w:hAnsi="Arial" w:cs="Arial"/>
              <w:noProof/>
            </w:rPr>
            <w:t>12</w:t>
          </w:r>
          <w:r w:rsidRPr="00F60231">
            <w:rPr>
              <w:rStyle w:val="PageNumber"/>
              <w:rFonts w:ascii="Arial" w:hAnsi="Arial" w:cs="Arial"/>
            </w:rPr>
            <w:fldChar w:fldCharType="end"/>
          </w:r>
        </w:p>
      </w:tc>
    </w:tr>
    <w:tr w:rsidR="00D10659" w14:paraId="56802647" w14:textId="77777777" w:rsidTr="00C04B57">
      <w:trPr>
        <w:trHeight w:hRule="exact" w:val="864"/>
      </w:trPr>
      <w:tc>
        <w:tcPr>
          <w:tcW w:w="4080" w:type="dxa"/>
          <w:tcBorders>
            <w:top w:val="nil"/>
            <w:left w:val="single" w:sz="4" w:space="0" w:color="auto"/>
            <w:bottom w:val="single" w:sz="6" w:space="0" w:color="000000"/>
            <w:right w:val="single" w:sz="6" w:space="0" w:color="000000"/>
          </w:tcBorders>
          <w:vAlign w:val="center"/>
        </w:tcPr>
        <w:p w14:paraId="15BE6C95" w14:textId="77777777" w:rsidR="00D10659" w:rsidRDefault="00D10659">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14:paraId="45584195"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Transmittal Letter</w:t>
          </w:r>
        </w:p>
        <w:p w14:paraId="65D8C678" w14:textId="77777777" w:rsidR="00D10659" w:rsidRDefault="00D10659" w:rsidP="00237622">
          <w:pPr>
            <w:widowControl w:val="0"/>
            <w:tabs>
              <w:tab w:val="left" w:pos="936"/>
              <w:tab w:val="left" w:pos="1314"/>
              <w:tab w:val="left" w:pos="1692"/>
              <w:tab w:val="left" w:pos="2070"/>
            </w:tabs>
            <w:spacing w:before="120"/>
            <w:jc w:val="center"/>
            <w:rPr>
              <w:rFonts w:ascii="Arial" w:hAnsi="Arial" w:cs="Arial"/>
            </w:rPr>
          </w:pPr>
          <w:r>
            <w:rPr>
              <w:rFonts w:ascii="Arial" w:hAnsi="Arial" w:cs="Arial"/>
            </w:rPr>
            <w:t>FAS-37</w:t>
          </w:r>
        </w:p>
      </w:tc>
      <w:tc>
        <w:tcPr>
          <w:tcW w:w="1771" w:type="dxa"/>
          <w:tcBorders>
            <w:top w:val="single" w:sz="6" w:space="0" w:color="000000"/>
            <w:left w:val="single" w:sz="6" w:space="0" w:color="000000"/>
            <w:bottom w:val="single" w:sz="6" w:space="0" w:color="000000"/>
            <w:right w:val="single" w:sz="6" w:space="0" w:color="000000"/>
          </w:tcBorders>
        </w:tcPr>
        <w:p w14:paraId="4842E586"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496C3027"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D495108" w14:textId="77777777" w:rsidR="00D10659" w:rsidRDefault="00D10659">
    <w:pPr>
      <w:widowControl w:val="0"/>
      <w:tabs>
        <w:tab w:val="left" w:pos="540"/>
        <w:tab w:val="left" w:pos="936"/>
        <w:tab w:val="left" w:pos="26007"/>
      </w:tabs>
      <w:ind w:left="540" w:hanging="540"/>
      <w:rPr>
        <w:sz w:val="22"/>
        <w:szCs w:val="22"/>
      </w:rPr>
    </w:pPr>
  </w:p>
  <w:p w14:paraId="50B64E36" w14:textId="77777777" w:rsidR="00D10659" w:rsidRDefault="00D10659" w:rsidP="00C04B57">
    <w:pPr>
      <w:widowControl w:val="0"/>
      <w:tabs>
        <w:tab w:val="left" w:pos="540"/>
        <w:tab w:val="left" w:pos="936"/>
        <w:tab w:val="left" w:pos="26007"/>
      </w:tabs>
      <w:ind w:left="540" w:hanging="540"/>
      <w:rPr>
        <w:sz w:val="22"/>
        <w:szCs w:val="22"/>
      </w:rPr>
    </w:pPr>
    <w:proofErr w:type="gramStart"/>
    <w:r>
      <w:rPr>
        <w:sz w:val="22"/>
        <w:szCs w:val="22"/>
      </w:rPr>
      <w:t xml:space="preserve">601  </w:t>
    </w:r>
    <w:r w:rsidRPr="00F60C73">
      <w:rPr>
        <w:sz w:val="22"/>
        <w:szCs w:val="22"/>
        <w:u w:val="single"/>
      </w:rPr>
      <w:t>Payable</w:t>
    </w:r>
    <w:proofErr w:type="gramEnd"/>
    <w:r w:rsidRPr="00F60C73">
      <w:rPr>
        <w:sz w:val="22"/>
        <w:szCs w:val="22"/>
        <w:u w:val="single"/>
      </w:rPr>
      <w:t xml:space="preserve"> </w:t>
    </w:r>
    <w:r>
      <w:rPr>
        <w:sz w:val="22"/>
        <w:szCs w:val="22"/>
        <w:u w:val="single"/>
      </w:rPr>
      <w:t>Surgery Services</w:t>
    </w:r>
    <w:r>
      <w:rPr>
        <w:sz w:val="22"/>
        <w:szCs w:val="22"/>
      </w:rPr>
      <w:t xml:space="preserve"> (cont.)</w:t>
    </w:r>
  </w:p>
  <w:p w14:paraId="7CE35132" w14:textId="77777777" w:rsidR="00D10659" w:rsidRDefault="00D10659">
    <w:pPr>
      <w:widowControl w:val="0"/>
      <w:tabs>
        <w:tab w:val="left" w:pos="540"/>
        <w:tab w:val="left" w:pos="936"/>
        <w:tab w:val="left" w:pos="26007"/>
      </w:tabs>
      <w:ind w:left="540" w:hanging="540"/>
      <w:rPr>
        <w:sz w:val="22"/>
        <w:szCs w:val="22"/>
        <w:u w:val="single"/>
      </w:rPr>
    </w:pPr>
  </w:p>
  <w:p w14:paraId="37AED45D" w14:textId="77777777" w:rsidR="00D10659" w:rsidRPr="00DD5DBA" w:rsidRDefault="00D10659" w:rsidP="00C04B57">
    <w:pPr>
      <w:widowControl w:val="0"/>
      <w:tabs>
        <w:tab w:val="left" w:pos="0"/>
        <w:tab w:val="left" w:pos="180"/>
        <w:tab w:val="left" w:pos="450"/>
        <w:tab w:val="left" w:pos="2052"/>
        <w:tab w:val="left" w:pos="2610"/>
        <w:tab w:val="left" w:pos="4077"/>
        <w:tab w:val="left" w:pos="5220"/>
        <w:tab w:val="left" w:pos="6147"/>
        <w:tab w:val="left" w:pos="8181"/>
      </w:tabs>
      <w:ind w:left="360" w:hanging="360"/>
      <w:rPr>
        <w:sz w:val="22"/>
        <w:szCs w:val="22"/>
        <w:u w:val="single"/>
      </w:rPr>
    </w:pPr>
    <w:r w:rsidRPr="00DD5DBA">
      <w:rPr>
        <w:sz w:val="22"/>
        <w:szCs w:val="22"/>
        <w:u w:val="single"/>
      </w:rPr>
      <w:t>Service Code</w:t>
    </w:r>
    <w:r w:rsidRPr="00DD5DBA">
      <w:rPr>
        <w:sz w:val="22"/>
        <w:szCs w:val="22"/>
      </w:rPr>
      <w:tab/>
    </w:r>
    <w:r w:rsidRPr="00DD5DBA">
      <w:rPr>
        <w:sz w:val="22"/>
        <w:szCs w:val="22"/>
        <w:u w:val="single"/>
      </w:rPr>
      <w:t>Service Code</w:t>
    </w:r>
    <w:r w:rsidRPr="00DD5DBA">
      <w:rPr>
        <w:sz w:val="22"/>
        <w:szCs w:val="22"/>
      </w:rPr>
      <w:tab/>
    </w:r>
    <w:r w:rsidRPr="00DD5DBA">
      <w:rPr>
        <w:sz w:val="22"/>
        <w:szCs w:val="22"/>
        <w:u w:val="single"/>
      </w:rPr>
      <w:t>Service Code</w:t>
    </w:r>
    <w:r w:rsidRPr="00DD5DBA">
      <w:rPr>
        <w:sz w:val="22"/>
        <w:szCs w:val="22"/>
      </w:rPr>
      <w:t xml:space="preserve"> </w:t>
    </w:r>
    <w:r w:rsidRPr="00DD5DBA">
      <w:rPr>
        <w:sz w:val="22"/>
        <w:szCs w:val="22"/>
      </w:rPr>
      <w:tab/>
    </w:r>
    <w:r w:rsidRPr="00DD5DBA">
      <w:rPr>
        <w:sz w:val="22"/>
        <w:szCs w:val="22"/>
        <w:u w:val="single"/>
      </w:rPr>
      <w:t>Service Code</w:t>
    </w:r>
    <w:r w:rsidRPr="00DD5DBA">
      <w:rPr>
        <w:sz w:val="22"/>
        <w:szCs w:val="22"/>
      </w:rPr>
      <w:tab/>
    </w:r>
    <w:r w:rsidRPr="00DD5DBA">
      <w:rPr>
        <w:sz w:val="22"/>
        <w:szCs w:val="22"/>
        <w:u w:val="single"/>
      </w:rPr>
      <w:t>Service Code</w:t>
    </w:r>
  </w:p>
  <w:p w14:paraId="4915CE86" w14:textId="77777777" w:rsidR="00D10659" w:rsidRPr="00237622" w:rsidRDefault="00D10659" w:rsidP="00C04B57">
    <w:pPr>
      <w:widowControl w:val="0"/>
      <w:tabs>
        <w:tab w:val="left" w:pos="0"/>
        <w:tab w:val="left" w:pos="180"/>
        <w:tab w:val="left" w:pos="450"/>
        <w:tab w:val="left" w:pos="2052"/>
        <w:tab w:val="left" w:pos="2610"/>
        <w:tab w:val="left" w:pos="4077"/>
        <w:tab w:val="left" w:pos="5220"/>
        <w:tab w:val="left" w:pos="6147"/>
        <w:tab w:val="left" w:pos="8181"/>
      </w:tabs>
      <w:ind w:left="360" w:hanging="360"/>
      <w:rPr>
        <w:sz w:val="14"/>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1631" w14:textId="77777777" w:rsidR="00D10659" w:rsidRDefault="00D10659" w:rsidP="00C04B57">
    <w:pPr>
      <w:pStyle w:val="Header"/>
      <w:tabs>
        <w:tab w:val="clear" w:pos="4320"/>
        <w:tab w:val="clear" w:pos="8640"/>
        <w:tab w:val="left" w:pos="5760"/>
      </w:tabs>
      <w:rPr>
        <w:rStyle w:val="PageNumber"/>
        <w:rFonts w:ascii="Helv" w:hAnsi="Helv"/>
      </w:rPr>
    </w:pPr>
    <w:r>
      <w:rPr>
        <w:rFonts w:ascii="Helv" w:hAnsi="Helv"/>
        <w:sz w:val="22"/>
      </w:rPr>
      <w:tab/>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0659" w14:paraId="1E91F072" w14:textId="77777777" w:rsidTr="00C04B57">
      <w:trPr>
        <w:trHeight w:hRule="exact" w:val="864"/>
      </w:trPr>
      <w:tc>
        <w:tcPr>
          <w:tcW w:w="4080" w:type="dxa"/>
          <w:tcBorders>
            <w:top w:val="single" w:sz="6" w:space="0" w:color="000000"/>
            <w:left w:val="single" w:sz="6" w:space="0" w:color="000000"/>
            <w:bottom w:val="nil"/>
            <w:right w:val="single" w:sz="6" w:space="0" w:color="000000"/>
          </w:tcBorders>
        </w:tcPr>
        <w:p w14:paraId="6EB30228"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6466A6C0" w14:textId="77777777" w:rsidR="00D10659" w:rsidRDefault="00D10659"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5117F515" w14:textId="77777777" w:rsidR="00D10659" w:rsidRDefault="00D10659"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1F21FE99"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7630F07F"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4E872BD3"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32A928E0"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B94045">
            <w:rPr>
              <w:rStyle w:val="PageNumber"/>
              <w:rFonts w:ascii="Arial" w:hAnsi="Arial" w:cs="Arial"/>
            </w:rPr>
            <w:fldChar w:fldCharType="begin"/>
          </w:r>
          <w:r w:rsidRPr="00B94045">
            <w:rPr>
              <w:rStyle w:val="PageNumber"/>
              <w:rFonts w:ascii="Arial" w:hAnsi="Arial" w:cs="Arial"/>
            </w:rPr>
            <w:instrText xml:space="preserve"> PAGE </w:instrText>
          </w:r>
          <w:r w:rsidRPr="00B94045">
            <w:rPr>
              <w:rStyle w:val="PageNumber"/>
              <w:rFonts w:ascii="Arial" w:hAnsi="Arial" w:cs="Arial"/>
            </w:rPr>
            <w:fldChar w:fldCharType="separate"/>
          </w:r>
          <w:r>
            <w:rPr>
              <w:rStyle w:val="PageNumber"/>
              <w:rFonts w:ascii="Arial" w:hAnsi="Arial" w:cs="Arial"/>
              <w:noProof/>
            </w:rPr>
            <w:t>13</w:t>
          </w:r>
          <w:r w:rsidRPr="00B94045">
            <w:rPr>
              <w:rStyle w:val="PageNumber"/>
              <w:rFonts w:ascii="Arial" w:hAnsi="Arial" w:cs="Arial"/>
            </w:rPr>
            <w:fldChar w:fldCharType="end"/>
          </w:r>
        </w:p>
      </w:tc>
    </w:tr>
    <w:tr w:rsidR="00D10659" w14:paraId="2343B2E7" w14:textId="77777777" w:rsidTr="00C04B57">
      <w:trPr>
        <w:trHeight w:hRule="exact" w:val="864"/>
      </w:trPr>
      <w:tc>
        <w:tcPr>
          <w:tcW w:w="4080" w:type="dxa"/>
          <w:tcBorders>
            <w:top w:val="nil"/>
            <w:left w:val="single" w:sz="4" w:space="0" w:color="auto"/>
            <w:bottom w:val="single" w:sz="6" w:space="0" w:color="000000"/>
            <w:right w:val="single" w:sz="6" w:space="0" w:color="000000"/>
          </w:tcBorders>
          <w:vAlign w:val="center"/>
        </w:tcPr>
        <w:p w14:paraId="5FC1FB70" w14:textId="77777777" w:rsidR="00D10659" w:rsidRDefault="00D10659" w:rsidP="00C04B57">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14:paraId="2FD7D01B" w14:textId="77777777" w:rsidR="00D10659" w:rsidRPr="006C431D" w:rsidRDefault="00D10659" w:rsidP="00C04B57">
          <w:pPr>
            <w:widowControl w:val="0"/>
            <w:tabs>
              <w:tab w:val="left" w:pos="936"/>
              <w:tab w:val="left" w:pos="1314"/>
              <w:tab w:val="left" w:pos="1692"/>
              <w:tab w:val="left" w:pos="2070"/>
            </w:tabs>
            <w:spacing w:before="120"/>
            <w:jc w:val="center"/>
            <w:rPr>
              <w:rFonts w:ascii="Arial" w:hAnsi="Arial" w:cs="Arial"/>
              <w:bCs/>
            </w:rPr>
          </w:pPr>
          <w:r w:rsidRPr="006C431D">
            <w:rPr>
              <w:rFonts w:ascii="Arial" w:hAnsi="Arial" w:cs="Arial"/>
              <w:bCs/>
            </w:rPr>
            <w:t>Transmittal Letter</w:t>
          </w:r>
        </w:p>
        <w:p w14:paraId="05575C2D" w14:textId="77777777" w:rsidR="00D10659" w:rsidRPr="006C431D" w:rsidRDefault="00D10659" w:rsidP="00237622">
          <w:pPr>
            <w:widowControl w:val="0"/>
            <w:tabs>
              <w:tab w:val="left" w:pos="936"/>
              <w:tab w:val="left" w:pos="1314"/>
              <w:tab w:val="left" w:pos="1692"/>
              <w:tab w:val="left" w:pos="2070"/>
            </w:tabs>
            <w:spacing w:before="120"/>
            <w:jc w:val="center"/>
            <w:rPr>
              <w:rFonts w:ascii="Arial" w:hAnsi="Arial" w:cs="Arial"/>
            </w:rPr>
          </w:pPr>
          <w:r w:rsidRPr="006C431D">
            <w:rPr>
              <w:rFonts w:ascii="Arial" w:hAnsi="Arial" w:cs="Arial"/>
            </w:rPr>
            <w:t>FAS-</w:t>
          </w:r>
          <w:r>
            <w:rPr>
              <w:rFonts w:ascii="Arial" w:hAnsi="Arial" w:cs="Arial"/>
            </w:rPr>
            <w:t xml:space="preserve"> 37</w:t>
          </w:r>
        </w:p>
      </w:tc>
      <w:tc>
        <w:tcPr>
          <w:tcW w:w="1771" w:type="dxa"/>
          <w:tcBorders>
            <w:top w:val="single" w:sz="6" w:space="0" w:color="000000"/>
            <w:left w:val="single" w:sz="6" w:space="0" w:color="000000"/>
            <w:bottom w:val="single" w:sz="6" w:space="0" w:color="000000"/>
            <w:right w:val="single" w:sz="6" w:space="0" w:color="000000"/>
          </w:tcBorders>
        </w:tcPr>
        <w:p w14:paraId="0377DEF4"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28B0D763"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7331BC2" w14:textId="77777777" w:rsidR="00D10659" w:rsidRDefault="00D10659">
    <w:pPr>
      <w:pStyle w:val="Header"/>
      <w:tabs>
        <w:tab w:val="clear" w:pos="4320"/>
        <w:tab w:val="clear" w:pos="8640"/>
        <w:tab w:val="left" w:pos="5760"/>
      </w:tabs>
      <w:rPr>
        <w:rStyle w:val="PageNumber"/>
        <w:rFonts w:ascii="Helv" w:hAnsi="Helv"/>
      </w:rPr>
    </w:pPr>
  </w:p>
  <w:p w14:paraId="7EBCEB7E" w14:textId="77777777" w:rsidR="00D10659" w:rsidRPr="001417EB" w:rsidRDefault="00D10659" w:rsidP="00C04B57">
    <w:pPr>
      <w:pStyle w:val="Heading6"/>
      <w:tabs>
        <w:tab w:val="left" w:pos="540"/>
        <w:tab w:val="left" w:pos="936"/>
        <w:tab w:val="left" w:pos="1296"/>
      </w:tabs>
      <w:rPr>
        <w:sz w:val="22"/>
        <w:szCs w:val="22"/>
      </w:rPr>
    </w:pPr>
    <w:r w:rsidRPr="001417EB">
      <w:rPr>
        <w:sz w:val="22"/>
        <w:szCs w:val="22"/>
      </w:rPr>
      <w:t>602</w:t>
    </w:r>
    <w:r w:rsidRPr="00DD2566">
      <w:rPr>
        <w:sz w:val="22"/>
        <w:szCs w:val="22"/>
      </w:rPr>
      <w:tab/>
      <w:t xml:space="preserve"> </w:t>
    </w:r>
    <w:r w:rsidRPr="00697859">
      <w:rPr>
        <w:sz w:val="22"/>
        <w:szCs w:val="22"/>
        <w:u w:val="single"/>
      </w:rPr>
      <w:t>Modifiers</w:t>
    </w:r>
  </w:p>
  <w:p w14:paraId="30A33118" w14:textId="77777777" w:rsidR="00D10659" w:rsidRDefault="00D10659" w:rsidP="00C04B57">
    <w:pPr>
      <w:widowControl w:val="0"/>
      <w:tabs>
        <w:tab w:val="left" w:pos="540"/>
        <w:tab w:val="left" w:pos="936"/>
        <w:tab w:val="left" w:pos="1310"/>
        <w:tab w:val="left" w:pos="1699"/>
      </w:tabs>
      <w:rPr>
        <w:sz w:val="22"/>
        <w:szCs w:val="22"/>
      </w:rPr>
    </w:pPr>
  </w:p>
  <w:p w14:paraId="7F9F23FB" w14:textId="77777777" w:rsidR="00D10659" w:rsidRDefault="00D10659" w:rsidP="00C04B57">
    <w:pPr>
      <w:tabs>
        <w:tab w:val="left" w:pos="1080"/>
      </w:tabs>
      <w:autoSpaceDE w:val="0"/>
      <w:autoSpaceDN w:val="0"/>
      <w:adjustRightInd w:val="0"/>
      <w:rPr>
        <w:sz w:val="22"/>
        <w:szCs w:val="22"/>
      </w:rPr>
    </w:pPr>
    <w:r w:rsidRPr="0016451A">
      <w:rPr>
        <w:sz w:val="22"/>
        <w:szCs w:val="22"/>
        <w:u w:val="single"/>
      </w:rPr>
      <w:t>Modifier</w:t>
    </w:r>
    <w:r>
      <w:rPr>
        <w:sz w:val="22"/>
        <w:szCs w:val="22"/>
      </w:rPr>
      <w:tab/>
    </w:r>
    <w:r w:rsidRPr="0016451A">
      <w:rPr>
        <w:sz w:val="22"/>
        <w:szCs w:val="22"/>
        <w:u w:val="single"/>
      </w:rPr>
      <w:t>Description</w:t>
    </w:r>
  </w:p>
  <w:p w14:paraId="17345237" w14:textId="77777777" w:rsidR="00D10659" w:rsidRDefault="00D10659">
    <w:pPr>
      <w:pStyle w:val="Header"/>
      <w:tabs>
        <w:tab w:val="clear" w:pos="4320"/>
        <w:tab w:val="clear" w:pos="8640"/>
        <w:tab w:val="left" w:pos="5760"/>
      </w:tabs>
      <w:rPr>
        <w:rFonts w:ascii="Helv" w:hAnsi="Helv"/>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10659" w14:paraId="2E674307" w14:textId="77777777" w:rsidTr="00C04B57">
      <w:trPr>
        <w:trHeight w:hRule="exact" w:val="864"/>
      </w:trPr>
      <w:tc>
        <w:tcPr>
          <w:tcW w:w="4080" w:type="dxa"/>
          <w:tcBorders>
            <w:top w:val="single" w:sz="6" w:space="0" w:color="000000"/>
            <w:left w:val="single" w:sz="6" w:space="0" w:color="000000"/>
            <w:bottom w:val="nil"/>
            <w:right w:val="single" w:sz="6" w:space="0" w:color="000000"/>
          </w:tcBorders>
        </w:tcPr>
        <w:p w14:paraId="1720A685"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5AA0F76F" w14:textId="77777777" w:rsidR="00D10659" w:rsidRDefault="00D10659"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6C414339" w14:textId="77777777" w:rsidR="00D10659" w:rsidRDefault="00D10659"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1EBCE31C"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4F617752"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692B6FEF"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42721A49"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sidRPr="00B94045">
            <w:rPr>
              <w:rStyle w:val="PageNumber"/>
              <w:rFonts w:ascii="Arial" w:hAnsi="Arial" w:cs="Arial"/>
            </w:rPr>
            <w:fldChar w:fldCharType="begin"/>
          </w:r>
          <w:r w:rsidRPr="00B94045">
            <w:rPr>
              <w:rStyle w:val="PageNumber"/>
              <w:rFonts w:ascii="Arial" w:hAnsi="Arial" w:cs="Arial"/>
            </w:rPr>
            <w:instrText xml:space="preserve"> PAGE </w:instrText>
          </w:r>
          <w:r w:rsidRPr="00B94045">
            <w:rPr>
              <w:rStyle w:val="PageNumber"/>
              <w:rFonts w:ascii="Arial" w:hAnsi="Arial" w:cs="Arial"/>
            </w:rPr>
            <w:fldChar w:fldCharType="separate"/>
          </w:r>
          <w:r>
            <w:rPr>
              <w:rStyle w:val="PageNumber"/>
              <w:rFonts w:ascii="Arial" w:hAnsi="Arial" w:cs="Arial"/>
              <w:noProof/>
            </w:rPr>
            <w:t>2</w:t>
          </w:r>
          <w:r w:rsidRPr="00B94045">
            <w:rPr>
              <w:rStyle w:val="PageNumber"/>
              <w:rFonts w:ascii="Arial" w:hAnsi="Arial" w:cs="Arial"/>
            </w:rPr>
            <w:fldChar w:fldCharType="end"/>
          </w:r>
        </w:p>
      </w:tc>
    </w:tr>
    <w:tr w:rsidR="00D10659" w14:paraId="0AF57AFB" w14:textId="77777777" w:rsidTr="00C04B57">
      <w:trPr>
        <w:trHeight w:hRule="exact" w:val="864"/>
      </w:trPr>
      <w:tc>
        <w:tcPr>
          <w:tcW w:w="4080" w:type="dxa"/>
          <w:tcBorders>
            <w:top w:val="nil"/>
            <w:left w:val="single" w:sz="4" w:space="0" w:color="auto"/>
            <w:bottom w:val="single" w:sz="6" w:space="0" w:color="000000"/>
            <w:right w:val="single" w:sz="6" w:space="0" w:color="000000"/>
          </w:tcBorders>
          <w:vAlign w:val="center"/>
        </w:tcPr>
        <w:p w14:paraId="4A833B95" w14:textId="77777777" w:rsidR="00D10659" w:rsidRDefault="00D10659" w:rsidP="00C04B57">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14:paraId="2791AD61" w14:textId="77777777" w:rsidR="00D10659" w:rsidRPr="006C431D" w:rsidRDefault="00D10659" w:rsidP="00C04B57">
          <w:pPr>
            <w:widowControl w:val="0"/>
            <w:tabs>
              <w:tab w:val="left" w:pos="936"/>
              <w:tab w:val="left" w:pos="1314"/>
              <w:tab w:val="left" w:pos="1692"/>
              <w:tab w:val="left" w:pos="2070"/>
            </w:tabs>
            <w:spacing w:before="120"/>
            <w:jc w:val="center"/>
            <w:rPr>
              <w:rFonts w:ascii="Arial" w:hAnsi="Arial" w:cs="Arial"/>
              <w:bCs/>
            </w:rPr>
          </w:pPr>
          <w:r w:rsidRPr="006C431D">
            <w:rPr>
              <w:rFonts w:ascii="Arial" w:hAnsi="Arial" w:cs="Arial"/>
              <w:bCs/>
            </w:rPr>
            <w:t>Transmittal Letter</w:t>
          </w:r>
        </w:p>
        <w:p w14:paraId="1AB52B72" w14:textId="77777777" w:rsidR="00D10659" w:rsidRPr="006C431D" w:rsidRDefault="00D10659" w:rsidP="00C04B57">
          <w:pPr>
            <w:widowControl w:val="0"/>
            <w:tabs>
              <w:tab w:val="left" w:pos="936"/>
              <w:tab w:val="left" w:pos="1314"/>
              <w:tab w:val="left" w:pos="1692"/>
              <w:tab w:val="left" w:pos="2070"/>
            </w:tabs>
            <w:spacing w:before="120"/>
            <w:jc w:val="center"/>
            <w:rPr>
              <w:rFonts w:ascii="Arial" w:hAnsi="Arial" w:cs="Arial"/>
            </w:rPr>
          </w:pPr>
          <w:r w:rsidRPr="006C431D">
            <w:rPr>
              <w:rFonts w:ascii="Arial" w:hAnsi="Arial" w:cs="Arial"/>
            </w:rPr>
            <w:t>FAS-</w:t>
          </w:r>
          <w:r>
            <w:rPr>
              <w:rFonts w:ascii="Arial" w:hAnsi="Arial" w:cs="Arial"/>
            </w:rPr>
            <w:t>32</w:t>
          </w:r>
        </w:p>
      </w:tc>
      <w:tc>
        <w:tcPr>
          <w:tcW w:w="1771" w:type="dxa"/>
          <w:tcBorders>
            <w:top w:val="single" w:sz="6" w:space="0" w:color="000000"/>
            <w:left w:val="single" w:sz="6" w:space="0" w:color="000000"/>
            <w:bottom w:val="single" w:sz="6" w:space="0" w:color="000000"/>
            <w:right w:val="single" w:sz="6" w:space="0" w:color="000000"/>
          </w:tcBorders>
        </w:tcPr>
        <w:p w14:paraId="335079A6"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3157A8DA" w14:textId="77777777" w:rsidR="00D10659" w:rsidRDefault="00D10659"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19</w:t>
          </w:r>
        </w:p>
      </w:tc>
    </w:tr>
  </w:tbl>
  <w:p w14:paraId="7B52B993" w14:textId="72BB83E8" w:rsidR="00D10659" w:rsidRDefault="00D10659">
    <w:pPr>
      <w:pStyle w:val="Header"/>
      <w:tabs>
        <w:tab w:val="clear" w:pos="4320"/>
        <w:tab w:val="clear" w:pos="8640"/>
        <w:tab w:val="left" w:pos="5760"/>
      </w:tabs>
      <w:rPr>
        <w:rStyle w:val="PageNumber"/>
        <w:rFonts w:ascii="Helv" w:hAnsi="Helv"/>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D280E" w14:paraId="257503A7" w14:textId="77777777" w:rsidTr="00C04B57">
      <w:trPr>
        <w:trHeight w:hRule="exact" w:val="864"/>
      </w:trPr>
      <w:tc>
        <w:tcPr>
          <w:tcW w:w="4080" w:type="dxa"/>
          <w:tcBorders>
            <w:top w:val="single" w:sz="6" w:space="0" w:color="000000"/>
            <w:left w:val="single" w:sz="6" w:space="0" w:color="000000"/>
            <w:bottom w:val="nil"/>
            <w:right w:val="single" w:sz="6" w:space="0" w:color="000000"/>
          </w:tcBorders>
        </w:tcPr>
        <w:p w14:paraId="1EC0521F"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Commonwealth of Massachusetts</w:t>
          </w:r>
        </w:p>
        <w:p w14:paraId="531B2609" w14:textId="77777777" w:rsidR="009D280E" w:rsidRDefault="004E2652"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MassHealth</w:t>
          </w:r>
        </w:p>
        <w:p w14:paraId="538EF8A4" w14:textId="77777777" w:rsidR="009D280E" w:rsidRDefault="004E2652" w:rsidP="00C04B57">
          <w:pPr>
            <w:widowControl w:val="0"/>
            <w:tabs>
              <w:tab w:val="left" w:pos="936"/>
              <w:tab w:val="left" w:pos="1314"/>
              <w:tab w:val="left" w:pos="1692"/>
              <w:tab w:val="left" w:pos="2070"/>
            </w:tabs>
            <w:jc w:val="center"/>
            <w:rPr>
              <w:rFonts w:ascii="Arial" w:hAnsi="Arial" w:cs="Arial"/>
              <w:b/>
              <w:bCs/>
            </w:rPr>
          </w:pPr>
          <w:r>
            <w:rPr>
              <w:rFonts w:ascii="Arial" w:hAnsi="Arial" w:cs="Arial"/>
              <w:b/>
              <w:bCs/>
            </w:rPr>
            <w:t>Provider Manual Series</w:t>
          </w:r>
        </w:p>
      </w:tc>
      <w:tc>
        <w:tcPr>
          <w:tcW w:w="3750" w:type="dxa"/>
          <w:tcBorders>
            <w:top w:val="single" w:sz="6" w:space="0" w:color="000000"/>
            <w:left w:val="single" w:sz="6" w:space="0" w:color="000000"/>
            <w:bottom w:val="single" w:sz="6" w:space="0" w:color="000000"/>
            <w:right w:val="single" w:sz="6" w:space="0" w:color="000000"/>
          </w:tcBorders>
        </w:tcPr>
        <w:p w14:paraId="2EE58F75"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Subchapter Number and Title</w:t>
          </w:r>
        </w:p>
        <w:p w14:paraId="37BD5A37"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w:t>
          </w:r>
        </w:p>
      </w:tc>
      <w:tc>
        <w:tcPr>
          <w:tcW w:w="1771" w:type="dxa"/>
          <w:tcBorders>
            <w:top w:val="single" w:sz="6" w:space="0" w:color="000000"/>
            <w:left w:val="single" w:sz="6" w:space="0" w:color="000000"/>
            <w:bottom w:val="single" w:sz="6" w:space="0" w:color="000000"/>
            <w:right w:val="single" w:sz="6" w:space="0" w:color="000000"/>
          </w:tcBorders>
        </w:tcPr>
        <w:p w14:paraId="763ABA3B"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b/>
              <w:bCs/>
            </w:rPr>
            <w:t>Page</w:t>
          </w:r>
        </w:p>
        <w:p w14:paraId="460769DC"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F60231">
            <w:rPr>
              <w:rFonts w:ascii="Arial" w:hAnsi="Arial" w:cs="Arial"/>
            </w:rPr>
            <w:t>-</w:t>
          </w:r>
          <w:r>
            <w:rPr>
              <w:rStyle w:val="PageNumber"/>
              <w:rFonts w:ascii="Arial" w:hAnsi="Arial" w:cs="Arial"/>
            </w:rPr>
            <w:t>14</w:t>
          </w:r>
        </w:p>
      </w:tc>
    </w:tr>
    <w:tr w:rsidR="009D280E" w14:paraId="25FDABDB" w14:textId="77777777" w:rsidTr="00C04B57">
      <w:trPr>
        <w:trHeight w:hRule="exact" w:val="864"/>
      </w:trPr>
      <w:tc>
        <w:tcPr>
          <w:tcW w:w="4080" w:type="dxa"/>
          <w:tcBorders>
            <w:top w:val="nil"/>
            <w:left w:val="single" w:sz="4" w:space="0" w:color="auto"/>
            <w:bottom w:val="single" w:sz="6" w:space="0" w:color="000000"/>
            <w:right w:val="single" w:sz="6" w:space="0" w:color="000000"/>
          </w:tcBorders>
          <w:vAlign w:val="center"/>
        </w:tcPr>
        <w:p w14:paraId="1519D245" w14:textId="77777777" w:rsidR="009D280E" w:rsidRDefault="004E2652" w:rsidP="00C04B57">
          <w:pPr>
            <w:widowControl w:val="0"/>
            <w:tabs>
              <w:tab w:val="left" w:pos="936"/>
              <w:tab w:val="left" w:pos="1314"/>
              <w:tab w:val="left" w:pos="1692"/>
              <w:tab w:val="left" w:pos="2070"/>
            </w:tabs>
            <w:jc w:val="center"/>
            <w:rPr>
              <w:rFonts w:ascii="Arial" w:hAnsi="Arial" w:cs="Arial"/>
            </w:rPr>
          </w:pPr>
          <w:r>
            <w:rPr>
              <w:rFonts w:ascii="Arial" w:hAnsi="Arial" w:cs="Arial"/>
            </w:rPr>
            <w:t>Freestanding Ambulatory Surgery Center Manual</w:t>
          </w:r>
        </w:p>
      </w:tc>
      <w:tc>
        <w:tcPr>
          <w:tcW w:w="3750" w:type="dxa"/>
          <w:tcBorders>
            <w:top w:val="single" w:sz="6" w:space="0" w:color="000000"/>
            <w:left w:val="single" w:sz="6" w:space="0" w:color="000000"/>
            <w:bottom w:val="single" w:sz="6" w:space="0" w:color="000000"/>
            <w:right w:val="single" w:sz="6" w:space="0" w:color="000000"/>
          </w:tcBorders>
        </w:tcPr>
        <w:p w14:paraId="1AA4682D" w14:textId="77777777" w:rsidR="009D280E" w:rsidRPr="006C431D" w:rsidRDefault="004E2652" w:rsidP="00C04B57">
          <w:pPr>
            <w:widowControl w:val="0"/>
            <w:tabs>
              <w:tab w:val="left" w:pos="936"/>
              <w:tab w:val="left" w:pos="1314"/>
              <w:tab w:val="left" w:pos="1692"/>
              <w:tab w:val="left" w:pos="2070"/>
            </w:tabs>
            <w:spacing w:before="120"/>
            <w:jc w:val="center"/>
            <w:rPr>
              <w:rFonts w:ascii="Arial" w:hAnsi="Arial" w:cs="Arial"/>
              <w:bCs/>
            </w:rPr>
          </w:pPr>
          <w:r w:rsidRPr="006C431D">
            <w:rPr>
              <w:rFonts w:ascii="Arial" w:hAnsi="Arial" w:cs="Arial"/>
              <w:bCs/>
            </w:rPr>
            <w:t>Transmittal Letter</w:t>
          </w:r>
        </w:p>
        <w:p w14:paraId="303D4849" w14:textId="77777777" w:rsidR="009D280E" w:rsidRPr="006C431D" w:rsidRDefault="004E2652" w:rsidP="00237622">
          <w:pPr>
            <w:widowControl w:val="0"/>
            <w:tabs>
              <w:tab w:val="left" w:pos="936"/>
              <w:tab w:val="left" w:pos="1314"/>
              <w:tab w:val="left" w:pos="1692"/>
              <w:tab w:val="left" w:pos="2070"/>
            </w:tabs>
            <w:spacing w:before="120"/>
            <w:jc w:val="center"/>
            <w:rPr>
              <w:rFonts w:ascii="Arial" w:hAnsi="Arial" w:cs="Arial"/>
            </w:rPr>
          </w:pPr>
          <w:r w:rsidRPr="006C431D">
            <w:rPr>
              <w:rFonts w:ascii="Arial" w:hAnsi="Arial" w:cs="Arial"/>
            </w:rPr>
            <w:t>FAS-</w:t>
          </w:r>
          <w:r>
            <w:rPr>
              <w:rFonts w:ascii="Arial" w:hAnsi="Arial" w:cs="Arial"/>
            </w:rPr>
            <w:t>3</w:t>
          </w:r>
          <w:r>
            <w:rPr>
              <w:rFonts w:ascii="Arial" w:hAnsi="Arial" w:cs="Arial"/>
            </w:rPr>
            <w:t>7</w:t>
          </w:r>
        </w:p>
      </w:tc>
      <w:tc>
        <w:tcPr>
          <w:tcW w:w="1771" w:type="dxa"/>
          <w:tcBorders>
            <w:top w:val="single" w:sz="6" w:space="0" w:color="000000"/>
            <w:left w:val="single" w:sz="6" w:space="0" w:color="000000"/>
            <w:bottom w:val="single" w:sz="6" w:space="0" w:color="000000"/>
            <w:right w:val="single" w:sz="6" w:space="0" w:color="000000"/>
          </w:tcBorders>
        </w:tcPr>
        <w:p w14:paraId="3A0AEC5D"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b/>
              <w:bCs/>
            </w:rPr>
          </w:pPr>
          <w:r>
            <w:rPr>
              <w:rFonts w:ascii="Arial" w:hAnsi="Arial" w:cs="Arial"/>
              <w:b/>
              <w:bCs/>
            </w:rPr>
            <w:t>Date</w:t>
          </w:r>
        </w:p>
        <w:p w14:paraId="501A8F70" w14:textId="77777777" w:rsidR="009D280E" w:rsidRDefault="004E2652" w:rsidP="00C04B5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w:t>
          </w:r>
          <w:r>
            <w:rPr>
              <w:rFonts w:ascii="Arial" w:hAnsi="Arial" w:cs="Arial"/>
            </w:rPr>
            <w:t>2023</w:t>
          </w:r>
        </w:p>
      </w:tc>
    </w:tr>
  </w:tbl>
  <w:p w14:paraId="0FB6C72E" w14:textId="77777777" w:rsidR="009D280E" w:rsidRDefault="004E2652">
    <w:pPr>
      <w:pStyle w:val="Header"/>
      <w:tabs>
        <w:tab w:val="clear" w:pos="4320"/>
        <w:tab w:val="clear" w:pos="8640"/>
        <w:tab w:val="left" w:pos="5760"/>
      </w:tabs>
      <w:rPr>
        <w:rStyle w:val="PageNumber"/>
        <w:rFonts w:ascii="Helv" w:hAnsi="He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87552E"/>
    <w:multiLevelType w:val="hybridMultilevel"/>
    <w:tmpl w:val="D3F2772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D8AE3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E0584"/>
    <w:multiLevelType w:val="hybridMultilevel"/>
    <w:tmpl w:val="E3A6EA06"/>
    <w:lvl w:ilvl="0" w:tplc="725245F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05531"/>
    <w:multiLevelType w:val="hybridMultilevel"/>
    <w:tmpl w:val="81AC498E"/>
    <w:lvl w:ilvl="0" w:tplc="423A14D4">
      <w:start w:val="611"/>
      <w:numFmt w:val="decimal"/>
      <w:lvlText w:val="%1"/>
      <w:lvlJc w:val="left"/>
      <w:pPr>
        <w:tabs>
          <w:tab w:val="num" w:pos="795"/>
        </w:tabs>
        <w:ind w:left="795" w:hanging="435"/>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6" w15:restartNumberingAfterBreak="0">
    <w:nsid w:val="0E5D2B53"/>
    <w:multiLevelType w:val="hybridMultilevel"/>
    <w:tmpl w:val="5DB43B24"/>
    <w:lvl w:ilvl="0" w:tplc="AB2A19C0">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0F30578C"/>
    <w:multiLevelType w:val="hybridMultilevel"/>
    <w:tmpl w:val="B48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8320F"/>
    <w:multiLevelType w:val="hybridMultilevel"/>
    <w:tmpl w:val="256E6B40"/>
    <w:lvl w:ilvl="0" w:tplc="FFFFFFFF">
      <w:start w:val="1"/>
      <w:numFmt w:val="upperLetter"/>
      <w:lvlText w:val="(%1)"/>
      <w:lvlJc w:val="left"/>
      <w:pPr>
        <w:tabs>
          <w:tab w:val="num" w:pos="285"/>
        </w:tabs>
        <w:ind w:left="285" w:hanging="375"/>
      </w:pPr>
      <w:rPr>
        <w:rFonts w:cs="Times New Roman"/>
      </w:rPr>
    </w:lvl>
    <w:lvl w:ilvl="1" w:tplc="FFFFFFFF">
      <w:start w:val="1"/>
      <w:numFmt w:val="decimal"/>
      <w:lvlText w:val="%2."/>
      <w:lvlJc w:val="left"/>
      <w:pPr>
        <w:tabs>
          <w:tab w:val="num" w:pos="990"/>
        </w:tabs>
        <w:ind w:left="990" w:hanging="360"/>
      </w:pPr>
      <w:rPr>
        <w:rFonts w:cs="Times New Roman"/>
      </w:rPr>
    </w:lvl>
    <w:lvl w:ilvl="2" w:tplc="FFFFFFFF">
      <w:start w:val="1"/>
      <w:numFmt w:val="decimal"/>
      <w:lvlText w:val="%3."/>
      <w:lvlJc w:val="left"/>
      <w:pPr>
        <w:tabs>
          <w:tab w:val="num" w:pos="1710"/>
        </w:tabs>
        <w:ind w:left="1710" w:hanging="360"/>
      </w:pPr>
      <w:rPr>
        <w:rFonts w:cs="Times New Roman"/>
      </w:rPr>
    </w:lvl>
    <w:lvl w:ilvl="3" w:tplc="FFFFFFFF">
      <w:start w:val="1"/>
      <w:numFmt w:val="decimal"/>
      <w:lvlText w:val="%4."/>
      <w:lvlJc w:val="left"/>
      <w:pPr>
        <w:tabs>
          <w:tab w:val="num" w:pos="2430"/>
        </w:tabs>
        <w:ind w:left="2430" w:hanging="360"/>
      </w:pPr>
      <w:rPr>
        <w:rFonts w:cs="Times New Roman"/>
      </w:rPr>
    </w:lvl>
    <w:lvl w:ilvl="4" w:tplc="FFFFFFFF">
      <w:start w:val="1"/>
      <w:numFmt w:val="decimal"/>
      <w:lvlText w:val="%5."/>
      <w:lvlJc w:val="left"/>
      <w:pPr>
        <w:tabs>
          <w:tab w:val="num" w:pos="3150"/>
        </w:tabs>
        <w:ind w:left="3150" w:hanging="360"/>
      </w:pPr>
      <w:rPr>
        <w:rFonts w:cs="Times New Roman"/>
      </w:rPr>
    </w:lvl>
    <w:lvl w:ilvl="5" w:tplc="FFFFFFFF">
      <w:start w:val="1"/>
      <w:numFmt w:val="decimal"/>
      <w:lvlText w:val="%6."/>
      <w:lvlJc w:val="left"/>
      <w:pPr>
        <w:tabs>
          <w:tab w:val="num" w:pos="3870"/>
        </w:tabs>
        <w:ind w:left="3870" w:hanging="360"/>
      </w:pPr>
      <w:rPr>
        <w:rFonts w:cs="Times New Roman"/>
      </w:rPr>
    </w:lvl>
    <w:lvl w:ilvl="6" w:tplc="FFFFFFFF">
      <w:start w:val="1"/>
      <w:numFmt w:val="decimal"/>
      <w:lvlText w:val="%7."/>
      <w:lvlJc w:val="left"/>
      <w:pPr>
        <w:tabs>
          <w:tab w:val="num" w:pos="4590"/>
        </w:tabs>
        <w:ind w:left="4590" w:hanging="360"/>
      </w:pPr>
      <w:rPr>
        <w:rFonts w:cs="Times New Roman"/>
      </w:rPr>
    </w:lvl>
    <w:lvl w:ilvl="7" w:tplc="FFFFFFFF">
      <w:start w:val="1"/>
      <w:numFmt w:val="decimal"/>
      <w:lvlText w:val="%8."/>
      <w:lvlJc w:val="left"/>
      <w:pPr>
        <w:tabs>
          <w:tab w:val="num" w:pos="5310"/>
        </w:tabs>
        <w:ind w:left="5310" w:hanging="360"/>
      </w:pPr>
      <w:rPr>
        <w:rFonts w:cs="Times New Roman"/>
      </w:rPr>
    </w:lvl>
    <w:lvl w:ilvl="8" w:tplc="FFFFFFFF">
      <w:start w:val="1"/>
      <w:numFmt w:val="decimal"/>
      <w:lvlText w:val="%9."/>
      <w:lvlJc w:val="left"/>
      <w:pPr>
        <w:tabs>
          <w:tab w:val="num" w:pos="6030"/>
        </w:tabs>
        <w:ind w:left="6030" w:hanging="360"/>
      </w:pPr>
      <w:rPr>
        <w:rFonts w:cs="Times New Roman"/>
      </w:rPr>
    </w:lvl>
  </w:abstractNum>
  <w:abstractNum w:abstractNumId="9"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10" w15:restartNumberingAfterBreak="0">
    <w:nsid w:val="1BE85685"/>
    <w:multiLevelType w:val="hybridMultilevel"/>
    <w:tmpl w:val="182A84DA"/>
    <w:lvl w:ilvl="0" w:tplc="C344A34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1" w15:restartNumberingAfterBreak="0">
    <w:nsid w:val="1BF42483"/>
    <w:multiLevelType w:val="hybridMultilevel"/>
    <w:tmpl w:val="417A3B68"/>
    <w:lvl w:ilvl="0" w:tplc="16A06B52">
      <w:start w:val="1"/>
      <w:numFmt w:val="upperLetter"/>
      <w:lvlText w:val="(%1)"/>
      <w:lvlJc w:val="left"/>
      <w:pPr>
        <w:ind w:left="45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1EB531A0"/>
    <w:multiLevelType w:val="hybridMultilevel"/>
    <w:tmpl w:val="9EEAE84A"/>
    <w:lvl w:ilvl="0" w:tplc="54A26672">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6D9"/>
    <w:multiLevelType w:val="hybridMultilevel"/>
    <w:tmpl w:val="3FC4D2BA"/>
    <w:lvl w:ilvl="0" w:tplc="47AE2EAE">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15" w15:restartNumberingAfterBreak="0">
    <w:nsid w:val="23DF63FF"/>
    <w:multiLevelType w:val="hybridMultilevel"/>
    <w:tmpl w:val="E146B9A4"/>
    <w:lvl w:ilvl="0" w:tplc="7FE84BCA">
      <w:start w:val="602"/>
      <w:numFmt w:val="decimal"/>
      <w:lvlText w:val="%1"/>
      <w:lvlJc w:val="left"/>
      <w:pPr>
        <w:tabs>
          <w:tab w:val="num" w:pos="900"/>
        </w:tabs>
        <w:ind w:left="900" w:hanging="540"/>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440E84"/>
    <w:multiLevelType w:val="hybridMultilevel"/>
    <w:tmpl w:val="90BAD7AE"/>
    <w:lvl w:ilvl="0" w:tplc="7294F256">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5547E4"/>
    <w:multiLevelType w:val="hybridMultilevel"/>
    <w:tmpl w:val="7B04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13E88"/>
    <w:multiLevelType w:val="hybridMultilevel"/>
    <w:tmpl w:val="1D189C40"/>
    <w:lvl w:ilvl="0" w:tplc="C7BCF178">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2CDF223F"/>
    <w:multiLevelType w:val="hybridMultilevel"/>
    <w:tmpl w:val="A8E8534E"/>
    <w:lvl w:ilvl="0" w:tplc="A9C2F8E8">
      <w:start w:val="3"/>
      <w:numFmt w:val="upperLetter"/>
      <w:lvlText w:val="(%1)"/>
      <w:lvlJc w:val="left"/>
      <w:pPr>
        <w:tabs>
          <w:tab w:val="num" w:pos="1461"/>
        </w:tabs>
        <w:ind w:left="1461" w:hanging="465"/>
      </w:pPr>
      <w:rPr>
        <w:rFonts w:hint="default"/>
      </w:rPr>
    </w:lvl>
    <w:lvl w:ilvl="1" w:tplc="04090019" w:tentative="1">
      <w:start w:val="1"/>
      <w:numFmt w:val="lowerLetter"/>
      <w:lvlText w:val="%2."/>
      <w:lvlJc w:val="left"/>
      <w:pPr>
        <w:tabs>
          <w:tab w:val="num" w:pos="2076"/>
        </w:tabs>
        <w:ind w:left="2076" w:hanging="360"/>
      </w:pPr>
    </w:lvl>
    <w:lvl w:ilvl="2" w:tplc="0409001B" w:tentative="1">
      <w:start w:val="1"/>
      <w:numFmt w:val="lowerRoman"/>
      <w:lvlText w:val="%3."/>
      <w:lvlJc w:val="right"/>
      <w:pPr>
        <w:tabs>
          <w:tab w:val="num" w:pos="2796"/>
        </w:tabs>
        <w:ind w:left="2796" w:hanging="180"/>
      </w:pPr>
    </w:lvl>
    <w:lvl w:ilvl="3" w:tplc="0409000F" w:tentative="1">
      <w:start w:val="1"/>
      <w:numFmt w:val="decimal"/>
      <w:lvlText w:val="%4."/>
      <w:lvlJc w:val="left"/>
      <w:pPr>
        <w:tabs>
          <w:tab w:val="num" w:pos="3516"/>
        </w:tabs>
        <w:ind w:left="3516" w:hanging="360"/>
      </w:pPr>
    </w:lvl>
    <w:lvl w:ilvl="4" w:tplc="04090019" w:tentative="1">
      <w:start w:val="1"/>
      <w:numFmt w:val="lowerLetter"/>
      <w:lvlText w:val="%5."/>
      <w:lvlJc w:val="left"/>
      <w:pPr>
        <w:tabs>
          <w:tab w:val="num" w:pos="4236"/>
        </w:tabs>
        <w:ind w:left="4236" w:hanging="360"/>
      </w:pPr>
    </w:lvl>
    <w:lvl w:ilvl="5" w:tplc="0409001B" w:tentative="1">
      <w:start w:val="1"/>
      <w:numFmt w:val="lowerRoman"/>
      <w:lvlText w:val="%6."/>
      <w:lvlJc w:val="right"/>
      <w:pPr>
        <w:tabs>
          <w:tab w:val="num" w:pos="4956"/>
        </w:tabs>
        <w:ind w:left="4956" w:hanging="180"/>
      </w:pPr>
    </w:lvl>
    <w:lvl w:ilvl="6" w:tplc="0409000F" w:tentative="1">
      <w:start w:val="1"/>
      <w:numFmt w:val="decimal"/>
      <w:lvlText w:val="%7."/>
      <w:lvlJc w:val="left"/>
      <w:pPr>
        <w:tabs>
          <w:tab w:val="num" w:pos="5676"/>
        </w:tabs>
        <w:ind w:left="5676" w:hanging="360"/>
      </w:pPr>
    </w:lvl>
    <w:lvl w:ilvl="7" w:tplc="04090019" w:tentative="1">
      <w:start w:val="1"/>
      <w:numFmt w:val="lowerLetter"/>
      <w:lvlText w:val="%8."/>
      <w:lvlJc w:val="left"/>
      <w:pPr>
        <w:tabs>
          <w:tab w:val="num" w:pos="6396"/>
        </w:tabs>
        <w:ind w:left="6396" w:hanging="360"/>
      </w:pPr>
    </w:lvl>
    <w:lvl w:ilvl="8" w:tplc="0409001B" w:tentative="1">
      <w:start w:val="1"/>
      <w:numFmt w:val="lowerRoman"/>
      <w:lvlText w:val="%9."/>
      <w:lvlJc w:val="right"/>
      <w:pPr>
        <w:tabs>
          <w:tab w:val="num" w:pos="7116"/>
        </w:tabs>
        <w:ind w:left="7116" w:hanging="180"/>
      </w:pPr>
    </w:lvl>
  </w:abstractNum>
  <w:abstractNum w:abstractNumId="20" w15:restartNumberingAfterBreak="0">
    <w:nsid w:val="305E4575"/>
    <w:multiLevelType w:val="hybridMultilevel"/>
    <w:tmpl w:val="F69A1E80"/>
    <w:lvl w:ilvl="0" w:tplc="ACC0DF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25197"/>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2" w15:restartNumberingAfterBreak="0">
    <w:nsid w:val="3224548A"/>
    <w:multiLevelType w:val="hybridMultilevel"/>
    <w:tmpl w:val="6E32FE4A"/>
    <w:lvl w:ilvl="0" w:tplc="DC88FD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32300AF0"/>
    <w:multiLevelType w:val="hybridMultilevel"/>
    <w:tmpl w:val="BA0E5FCA"/>
    <w:lvl w:ilvl="0" w:tplc="5142B350">
      <w:start w:val="606"/>
      <w:numFmt w:val="decimal"/>
      <w:lvlText w:val="%1"/>
      <w:lvlJc w:val="left"/>
      <w:pPr>
        <w:tabs>
          <w:tab w:val="num" w:pos="795"/>
        </w:tabs>
        <w:ind w:left="795" w:hanging="43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851D57"/>
    <w:multiLevelType w:val="hybridMultilevel"/>
    <w:tmpl w:val="41AAAA02"/>
    <w:lvl w:ilvl="0" w:tplc="7576AA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B50D66"/>
    <w:multiLevelType w:val="hybridMultilevel"/>
    <w:tmpl w:val="8E40CA1A"/>
    <w:lvl w:ilvl="0" w:tplc="FFFFFFFF">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F75A21"/>
    <w:multiLevelType w:val="hybridMultilevel"/>
    <w:tmpl w:val="5858C01C"/>
    <w:lvl w:ilvl="0" w:tplc="C150CAB6">
      <w:start w:val="602"/>
      <w:numFmt w:val="decimal"/>
      <w:lvlText w:val="%1"/>
      <w:lvlJc w:val="left"/>
      <w:pPr>
        <w:tabs>
          <w:tab w:val="num" w:pos="1296"/>
        </w:tabs>
        <w:ind w:left="1296" w:hanging="93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3A73052B"/>
    <w:multiLevelType w:val="hybridMultilevel"/>
    <w:tmpl w:val="D9C0230C"/>
    <w:lvl w:ilvl="0" w:tplc="0CF80510">
      <w:start w:val="604"/>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932506"/>
    <w:multiLevelType w:val="hybridMultilevel"/>
    <w:tmpl w:val="65C83FC2"/>
    <w:lvl w:ilvl="0" w:tplc="360E1A1E">
      <w:start w:val="4"/>
      <w:numFmt w:val="upperLetter"/>
      <w:lvlText w:val="(%1)"/>
      <w:lvlJc w:val="left"/>
      <w:pPr>
        <w:tabs>
          <w:tab w:val="num" w:pos="1365"/>
        </w:tabs>
        <w:ind w:left="1365" w:hanging="435"/>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abstractNum w:abstractNumId="29" w15:restartNumberingAfterBreak="0">
    <w:nsid w:val="4031626F"/>
    <w:multiLevelType w:val="hybridMultilevel"/>
    <w:tmpl w:val="907C4C7C"/>
    <w:lvl w:ilvl="0" w:tplc="9A2CF7B6">
      <w:start w:val="602"/>
      <w:numFmt w:val="decimal"/>
      <w:lvlText w:val="%1"/>
      <w:lvlJc w:val="left"/>
      <w:pPr>
        <w:tabs>
          <w:tab w:val="num" w:pos="804"/>
        </w:tabs>
        <w:ind w:left="804" w:hanging="44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31"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32"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499458F"/>
    <w:multiLevelType w:val="hybridMultilevel"/>
    <w:tmpl w:val="899A7F56"/>
    <w:lvl w:ilvl="0" w:tplc="AEC07722">
      <w:start w:val="1"/>
      <w:numFmt w:val="decimal"/>
      <w:lvlText w:val="(%1)"/>
      <w:lvlJc w:val="left"/>
      <w:pPr>
        <w:ind w:left="1080" w:hanging="360"/>
      </w:pPr>
      <w:rPr>
        <w:rFonts w:hint="default"/>
      </w:rPr>
    </w:lvl>
    <w:lvl w:ilvl="1" w:tplc="9856BFA2">
      <w:start w:val="1"/>
      <w:numFmt w:val="lowerLetter"/>
      <w:lvlText w:val="(%2)"/>
      <w:lvlJc w:val="left"/>
      <w:pPr>
        <w:ind w:left="1800" w:hanging="360"/>
      </w:pPr>
      <w:rPr>
        <w:rFonts w:ascii="Times New Roman" w:eastAsia="Cambria"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A286803"/>
    <w:multiLevelType w:val="hybridMultilevel"/>
    <w:tmpl w:val="D17AF34E"/>
    <w:lvl w:ilvl="0" w:tplc="7FCC3EB4">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37" w15:restartNumberingAfterBreak="0">
    <w:nsid w:val="603A6B72"/>
    <w:multiLevelType w:val="hybridMultilevel"/>
    <w:tmpl w:val="554E1FD4"/>
    <w:lvl w:ilvl="0" w:tplc="30C42BFA">
      <w:start w:val="1"/>
      <w:numFmt w:val="upperLetter"/>
      <w:lvlText w:val="(%1)"/>
      <w:lvlJc w:val="left"/>
      <w:pPr>
        <w:ind w:left="1140" w:hanging="420"/>
      </w:pPr>
      <w:rPr>
        <w:rFonts w:hint="default"/>
      </w:rPr>
    </w:lvl>
    <w:lvl w:ilvl="1" w:tplc="0409000F">
      <w:start w:val="1"/>
      <w:numFmt w:val="decimal"/>
      <w:lvlText w:val="%2."/>
      <w:lvlJc w:val="left"/>
      <w:pPr>
        <w:ind w:left="1224" w:hanging="360"/>
      </w:pPr>
    </w:lvl>
    <w:lvl w:ilvl="2" w:tplc="0409001B">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8" w15:restartNumberingAfterBreak="0">
    <w:nsid w:val="63F04BD4"/>
    <w:multiLevelType w:val="hybridMultilevel"/>
    <w:tmpl w:val="7A082AB0"/>
    <w:lvl w:ilvl="0" w:tplc="AFEEDFE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9" w15:restartNumberingAfterBreak="0">
    <w:nsid w:val="681424A1"/>
    <w:multiLevelType w:val="multilevel"/>
    <w:tmpl w:val="BB4C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6B531BA8"/>
    <w:multiLevelType w:val="hybridMultilevel"/>
    <w:tmpl w:val="B2643D3A"/>
    <w:lvl w:ilvl="0" w:tplc="4E3222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E27894"/>
    <w:multiLevelType w:val="hybridMultilevel"/>
    <w:tmpl w:val="64BAC034"/>
    <w:lvl w:ilvl="0" w:tplc="30C42BFA">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2" w15:restartNumberingAfterBreak="0">
    <w:nsid w:val="6D67680A"/>
    <w:multiLevelType w:val="hybridMultilevel"/>
    <w:tmpl w:val="0E80A056"/>
    <w:lvl w:ilvl="0" w:tplc="174E569C">
      <w:start w:val="2"/>
      <w:numFmt w:val="decimal"/>
      <w:lvlText w:val="(%1)"/>
      <w:lvlJc w:val="left"/>
      <w:pPr>
        <w:tabs>
          <w:tab w:val="num" w:pos="1689"/>
        </w:tabs>
        <w:ind w:left="1689" w:hanging="375"/>
      </w:pPr>
      <w:rPr>
        <w:rFonts w:hint="default"/>
      </w:rPr>
    </w:lvl>
    <w:lvl w:ilvl="1" w:tplc="04090019" w:tentative="1">
      <w:start w:val="1"/>
      <w:numFmt w:val="lowerLetter"/>
      <w:lvlText w:val="%2."/>
      <w:lvlJc w:val="left"/>
      <w:pPr>
        <w:tabs>
          <w:tab w:val="num" w:pos="2394"/>
        </w:tabs>
        <w:ind w:left="2394" w:hanging="360"/>
      </w:pPr>
    </w:lvl>
    <w:lvl w:ilvl="2" w:tplc="0409001B" w:tentative="1">
      <w:start w:val="1"/>
      <w:numFmt w:val="lowerRoman"/>
      <w:lvlText w:val="%3."/>
      <w:lvlJc w:val="right"/>
      <w:pPr>
        <w:tabs>
          <w:tab w:val="num" w:pos="3114"/>
        </w:tabs>
        <w:ind w:left="3114" w:hanging="180"/>
      </w:pPr>
    </w:lvl>
    <w:lvl w:ilvl="3" w:tplc="0409000F" w:tentative="1">
      <w:start w:val="1"/>
      <w:numFmt w:val="decimal"/>
      <w:lvlText w:val="%4."/>
      <w:lvlJc w:val="left"/>
      <w:pPr>
        <w:tabs>
          <w:tab w:val="num" w:pos="3834"/>
        </w:tabs>
        <w:ind w:left="3834" w:hanging="360"/>
      </w:pPr>
    </w:lvl>
    <w:lvl w:ilvl="4" w:tplc="04090019" w:tentative="1">
      <w:start w:val="1"/>
      <w:numFmt w:val="lowerLetter"/>
      <w:lvlText w:val="%5."/>
      <w:lvlJc w:val="left"/>
      <w:pPr>
        <w:tabs>
          <w:tab w:val="num" w:pos="4554"/>
        </w:tabs>
        <w:ind w:left="4554" w:hanging="360"/>
      </w:pPr>
    </w:lvl>
    <w:lvl w:ilvl="5" w:tplc="0409001B" w:tentative="1">
      <w:start w:val="1"/>
      <w:numFmt w:val="lowerRoman"/>
      <w:lvlText w:val="%6."/>
      <w:lvlJc w:val="right"/>
      <w:pPr>
        <w:tabs>
          <w:tab w:val="num" w:pos="5274"/>
        </w:tabs>
        <w:ind w:left="5274" w:hanging="180"/>
      </w:pPr>
    </w:lvl>
    <w:lvl w:ilvl="6" w:tplc="0409000F" w:tentative="1">
      <w:start w:val="1"/>
      <w:numFmt w:val="decimal"/>
      <w:lvlText w:val="%7."/>
      <w:lvlJc w:val="left"/>
      <w:pPr>
        <w:tabs>
          <w:tab w:val="num" w:pos="5994"/>
        </w:tabs>
        <w:ind w:left="5994" w:hanging="360"/>
      </w:pPr>
    </w:lvl>
    <w:lvl w:ilvl="7" w:tplc="04090019" w:tentative="1">
      <w:start w:val="1"/>
      <w:numFmt w:val="lowerLetter"/>
      <w:lvlText w:val="%8."/>
      <w:lvlJc w:val="left"/>
      <w:pPr>
        <w:tabs>
          <w:tab w:val="num" w:pos="6714"/>
        </w:tabs>
        <w:ind w:left="6714" w:hanging="360"/>
      </w:pPr>
    </w:lvl>
    <w:lvl w:ilvl="8" w:tplc="0409001B" w:tentative="1">
      <w:start w:val="1"/>
      <w:numFmt w:val="lowerRoman"/>
      <w:lvlText w:val="%9."/>
      <w:lvlJc w:val="right"/>
      <w:pPr>
        <w:tabs>
          <w:tab w:val="num" w:pos="7434"/>
        </w:tabs>
        <w:ind w:left="7434" w:hanging="180"/>
      </w:pPr>
    </w:lvl>
  </w:abstractNum>
  <w:abstractNum w:abstractNumId="43" w15:restartNumberingAfterBreak="0">
    <w:nsid w:val="6E672DEC"/>
    <w:multiLevelType w:val="hybridMultilevel"/>
    <w:tmpl w:val="92EE189C"/>
    <w:lvl w:ilvl="0" w:tplc="4D320476">
      <w:start w:val="601"/>
      <w:numFmt w:val="decimal"/>
      <w:lvlText w:val="%1"/>
      <w:lvlJc w:val="left"/>
      <w:pPr>
        <w:tabs>
          <w:tab w:val="num" w:pos="804"/>
        </w:tabs>
        <w:ind w:left="804" w:hanging="444"/>
      </w:pPr>
      <w:rPr>
        <w:rFonts w:cs="Times New Roman" w:hint="default"/>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1564ABA"/>
    <w:multiLevelType w:val="hybridMultilevel"/>
    <w:tmpl w:val="F740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C7D81"/>
    <w:multiLevelType w:val="hybridMultilevel"/>
    <w:tmpl w:val="2A5210DE"/>
    <w:lvl w:ilvl="0" w:tplc="2688A310">
      <w:start w:val="1"/>
      <w:numFmt w:val="upperLetter"/>
      <w:lvlText w:val="(%1)"/>
      <w:lvlJc w:val="left"/>
      <w:pPr>
        <w:ind w:left="1260" w:hanging="360"/>
      </w:pPr>
      <w:rPr>
        <w:rFonts w:hint="default"/>
        <w:sz w:val="2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EE146F6"/>
    <w:multiLevelType w:val="hybridMultilevel"/>
    <w:tmpl w:val="9B582BB2"/>
    <w:lvl w:ilvl="0" w:tplc="04FC9C96">
      <w:start w:val="2"/>
      <w:numFmt w:val="upperLetter"/>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2097752241">
    <w:abstractNumId w:val="33"/>
  </w:num>
  <w:num w:numId="2" w16cid:durableId="175576509">
    <w:abstractNumId w:val="17"/>
  </w:num>
  <w:num w:numId="3" w16cid:durableId="56899239">
    <w:abstractNumId w:val="9"/>
  </w:num>
  <w:num w:numId="4" w16cid:durableId="1848861742">
    <w:abstractNumId w:val="14"/>
  </w:num>
  <w:num w:numId="5" w16cid:durableId="313994378">
    <w:abstractNumId w:val="30"/>
  </w:num>
  <w:num w:numId="6" w16cid:durableId="638733475">
    <w:abstractNumId w:val="36"/>
  </w:num>
  <w:num w:numId="7" w16cid:durableId="1691180182">
    <w:abstractNumId w:val="5"/>
  </w:num>
  <w:num w:numId="8" w16cid:durableId="1828545001">
    <w:abstractNumId w:val="31"/>
  </w:num>
  <w:num w:numId="9" w16cid:durableId="11497556">
    <w:abstractNumId w:val="7"/>
  </w:num>
  <w:num w:numId="10" w16cid:durableId="593707874">
    <w:abstractNumId w:val="44"/>
  </w:num>
  <w:num w:numId="11" w16cid:durableId="2049183391">
    <w:abstractNumId w:val="1"/>
  </w:num>
  <w:num w:numId="12" w16cid:durableId="104428403">
    <w:abstractNumId w:val="20"/>
  </w:num>
  <w:num w:numId="13" w16cid:durableId="2013606457">
    <w:abstractNumId w:val="38"/>
  </w:num>
  <w:num w:numId="14" w16cid:durableId="1607730332">
    <w:abstractNumId w:val="39"/>
  </w:num>
  <w:num w:numId="15" w16cid:durableId="84733377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6766380">
    <w:abstractNumId w:val="42"/>
  </w:num>
  <w:num w:numId="17" w16cid:durableId="1182664774">
    <w:abstractNumId w:val="19"/>
  </w:num>
  <w:num w:numId="18" w16cid:durableId="1786850891">
    <w:abstractNumId w:val="10"/>
  </w:num>
  <w:num w:numId="19" w16cid:durableId="1576622476">
    <w:abstractNumId w:val="41"/>
  </w:num>
  <w:num w:numId="20" w16cid:durableId="1658731134">
    <w:abstractNumId w:val="28"/>
  </w:num>
  <w:num w:numId="21" w16cid:durableId="1426684625">
    <w:abstractNumId w:val="3"/>
  </w:num>
  <w:num w:numId="22" w16cid:durableId="1604916542">
    <w:abstractNumId w:val="34"/>
  </w:num>
  <w:num w:numId="23" w16cid:durableId="1830172117">
    <w:abstractNumId w:val="24"/>
  </w:num>
  <w:num w:numId="24" w16cid:durableId="45572683">
    <w:abstractNumId w:val="22"/>
  </w:num>
  <w:num w:numId="25" w16cid:durableId="971792803">
    <w:abstractNumId w:val="6"/>
  </w:num>
  <w:num w:numId="26" w16cid:durableId="952058448">
    <w:abstractNumId w:val="45"/>
  </w:num>
  <w:num w:numId="27" w16cid:durableId="2021153291">
    <w:abstractNumId w:val="0"/>
  </w:num>
  <w:num w:numId="28" w16cid:durableId="1484811458">
    <w:abstractNumId w:val="21"/>
  </w:num>
  <w:num w:numId="29" w16cid:durableId="293214630">
    <w:abstractNumId w:val="37"/>
  </w:num>
  <w:num w:numId="30" w16cid:durableId="2119908300">
    <w:abstractNumId w:val="8"/>
  </w:num>
  <w:num w:numId="31" w16cid:durableId="1291202906">
    <w:abstractNumId w:val="43"/>
  </w:num>
  <w:num w:numId="32" w16cid:durableId="265425717">
    <w:abstractNumId w:val="26"/>
  </w:num>
  <w:num w:numId="33" w16cid:durableId="629166717">
    <w:abstractNumId w:val="29"/>
  </w:num>
  <w:num w:numId="34" w16cid:durableId="266811203">
    <w:abstractNumId w:val="4"/>
  </w:num>
  <w:num w:numId="35" w16cid:durableId="688332055">
    <w:abstractNumId w:val="18"/>
  </w:num>
  <w:num w:numId="36" w16cid:durableId="2058387013">
    <w:abstractNumId w:val="11"/>
  </w:num>
  <w:num w:numId="37" w16cid:durableId="681664697">
    <w:abstractNumId w:val="16"/>
  </w:num>
  <w:num w:numId="38" w16cid:durableId="427845349">
    <w:abstractNumId w:val="25"/>
  </w:num>
  <w:num w:numId="39" w16cid:durableId="1063062970">
    <w:abstractNumId w:val="13"/>
  </w:num>
  <w:num w:numId="40" w16cid:durableId="1370451905">
    <w:abstractNumId w:val="46"/>
  </w:num>
  <w:num w:numId="41" w16cid:durableId="751851731">
    <w:abstractNumId w:val="35"/>
  </w:num>
  <w:num w:numId="42" w16cid:durableId="722870741">
    <w:abstractNumId w:val="27"/>
  </w:num>
  <w:num w:numId="43" w16cid:durableId="942423159">
    <w:abstractNumId w:val="12"/>
  </w:num>
  <w:num w:numId="44" w16cid:durableId="1110206039">
    <w:abstractNumId w:val="40"/>
  </w:num>
  <w:num w:numId="45" w16cid:durableId="695624015">
    <w:abstractNumId w:val="2"/>
  </w:num>
  <w:num w:numId="46" w16cid:durableId="1826122271">
    <w:abstractNumId w:val="15"/>
  </w:num>
  <w:num w:numId="47" w16cid:durableId="193181258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4B9"/>
    <w:rsid w:val="00014C6B"/>
    <w:rsid w:val="000216A9"/>
    <w:rsid w:val="00033354"/>
    <w:rsid w:val="00036390"/>
    <w:rsid w:val="00037508"/>
    <w:rsid w:val="000375D5"/>
    <w:rsid w:val="00044735"/>
    <w:rsid w:val="00047F11"/>
    <w:rsid w:val="0005081B"/>
    <w:rsid w:val="0005146E"/>
    <w:rsid w:val="00051DDA"/>
    <w:rsid w:val="00062C89"/>
    <w:rsid w:val="00080642"/>
    <w:rsid w:val="00086614"/>
    <w:rsid w:val="00086CBF"/>
    <w:rsid w:val="0009033F"/>
    <w:rsid w:val="00092710"/>
    <w:rsid w:val="000967BD"/>
    <w:rsid w:val="000A0B77"/>
    <w:rsid w:val="000A5734"/>
    <w:rsid w:val="000B17B0"/>
    <w:rsid w:val="000B23D9"/>
    <w:rsid w:val="000B2575"/>
    <w:rsid w:val="000C3068"/>
    <w:rsid w:val="000D4E3B"/>
    <w:rsid w:val="000D6535"/>
    <w:rsid w:val="000E2B77"/>
    <w:rsid w:val="000E7502"/>
    <w:rsid w:val="000E7FBC"/>
    <w:rsid w:val="000F1CE5"/>
    <w:rsid w:val="000F54CE"/>
    <w:rsid w:val="000F627B"/>
    <w:rsid w:val="00103434"/>
    <w:rsid w:val="00105A41"/>
    <w:rsid w:val="0011235D"/>
    <w:rsid w:val="00121F99"/>
    <w:rsid w:val="00124171"/>
    <w:rsid w:val="0013717B"/>
    <w:rsid w:val="00141F3D"/>
    <w:rsid w:val="001438FF"/>
    <w:rsid w:val="00143FEA"/>
    <w:rsid w:val="00153B4E"/>
    <w:rsid w:val="0016477F"/>
    <w:rsid w:val="0017646B"/>
    <w:rsid w:val="001807D7"/>
    <w:rsid w:val="00182159"/>
    <w:rsid w:val="00182255"/>
    <w:rsid w:val="00191D3F"/>
    <w:rsid w:val="00192CAF"/>
    <w:rsid w:val="00193187"/>
    <w:rsid w:val="0019684B"/>
    <w:rsid w:val="001A17DC"/>
    <w:rsid w:val="001A1F09"/>
    <w:rsid w:val="001B4FB8"/>
    <w:rsid w:val="001C0EA7"/>
    <w:rsid w:val="001F6186"/>
    <w:rsid w:val="002004B8"/>
    <w:rsid w:val="0024013F"/>
    <w:rsid w:val="00241322"/>
    <w:rsid w:val="0024574B"/>
    <w:rsid w:val="00281D91"/>
    <w:rsid w:val="00281E02"/>
    <w:rsid w:val="00285592"/>
    <w:rsid w:val="002A2379"/>
    <w:rsid w:val="002A6763"/>
    <w:rsid w:val="002B39B0"/>
    <w:rsid w:val="002B6E95"/>
    <w:rsid w:val="002E0203"/>
    <w:rsid w:val="002E63AD"/>
    <w:rsid w:val="002F1666"/>
    <w:rsid w:val="00334CF9"/>
    <w:rsid w:val="00337E50"/>
    <w:rsid w:val="00341FDF"/>
    <w:rsid w:val="00352833"/>
    <w:rsid w:val="00353A99"/>
    <w:rsid w:val="00355633"/>
    <w:rsid w:val="003570E3"/>
    <w:rsid w:val="0037107D"/>
    <w:rsid w:val="0037582A"/>
    <w:rsid w:val="003840C6"/>
    <w:rsid w:val="00384FEB"/>
    <w:rsid w:val="003977EA"/>
    <w:rsid w:val="003A1E75"/>
    <w:rsid w:val="003A38C9"/>
    <w:rsid w:val="003A6FAF"/>
    <w:rsid w:val="003C4A8F"/>
    <w:rsid w:val="003E1F96"/>
    <w:rsid w:val="003E20AE"/>
    <w:rsid w:val="003E4CA2"/>
    <w:rsid w:val="003F6EE8"/>
    <w:rsid w:val="00402EAC"/>
    <w:rsid w:val="00406081"/>
    <w:rsid w:val="00410C7F"/>
    <w:rsid w:val="0041223E"/>
    <w:rsid w:val="00413684"/>
    <w:rsid w:val="00416CA6"/>
    <w:rsid w:val="00420D9E"/>
    <w:rsid w:val="00421B25"/>
    <w:rsid w:val="00426287"/>
    <w:rsid w:val="00447FA7"/>
    <w:rsid w:val="004509BB"/>
    <w:rsid w:val="00455276"/>
    <w:rsid w:val="00456287"/>
    <w:rsid w:val="0046032E"/>
    <w:rsid w:val="0046127E"/>
    <w:rsid w:val="00463F1C"/>
    <w:rsid w:val="00470BFB"/>
    <w:rsid w:val="004826FE"/>
    <w:rsid w:val="00486000"/>
    <w:rsid w:val="004963F9"/>
    <w:rsid w:val="0049683C"/>
    <w:rsid w:val="004A0D97"/>
    <w:rsid w:val="004A1930"/>
    <w:rsid w:val="004B1C9F"/>
    <w:rsid w:val="004B318F"/>
    <w:rsid w:val="004C194C"/>
    <w:rsid w:val="004C3E2F"/>
    <w:rsid w:val="004C5316"/>
    <w:rsid w:val="004C66ED"/>
    <w:rsid w:val="004D0654"/>
    <w:rsid w:val="004D28DB"/>
    <w:rsid w:val="004D31AD"/>
    <w:rsid w:val="004D4F22"/>
    <w:rsid w:val="004E1F3E"/>
    <w:rsid w:val="004E2652"/>
    <w:rsid w:val="004E467D"/>
    <w:rsid w:val="004F70CD"/>
    <w:rsid w:val="004F79BE"/>
    <w:rsid w:val="00500CA2"/>
    <w:rsid w:val="00514889"/>
    <w:rsid w:val="00521ACA"/>
    <w:rsid w:val="00526AC1"/>
    <w:rsid w:val="00531751"/>
    <w:rsid w:val="0055059E"/>
    <w:rsid w:val="0055213B"/>
    <w:rsid w:val="00566B2C"/>
    <w:rsid w:val="005839DB"/>
    <w:rsid w:val="00584EEE"/>
    <w:rsid w:val="00587E91"/>
    <w:rsid w:val="00592E32"/>
    <w:rsid w:val="005B3FC5"/>
    <w:rsid w:val="005C3E29"/>
    <w:rsid w:val="005D517A"/>
    <w:rsid w:val="005D5562"/>
    <w:rsid w:val="005D5AD4"/>
    <w:rsid w:val="005E5542"/>
    <w:rsid w:val="005F0DF5"/>
    <w:rsid w:val="005F496D"/>
    <w:rsid w:val="005F49C2"/>
    <w:rsid w:val="00614161"/>
    <w:rsid w:val="006151BF"/>
    <w:rsid w:val="00615AF4"/>
    <w:rsid w:val="00641E93"/>
    <w:rsid w:val="00650ADF"/>
    <w:rsid w:val="0065616B"/>
    <w:rsid w:val="00662E74"/>
    <w:rsid w:val="00667E63"/>
    <w:rsid w:val="00671602"/>
    <w:rsid w:val="00676ED1"/>
    <w:rsid w:val="00683D2E"/>
    <w:rsid w:val="00684604"/>
    <w:rsid w:val="00687DB6"/>
    <w:rsid w:val="0069597F"/>
    <w:rsid w:val="006961DC"/>
    <w:rsid w:val="00696824"/>
    <w:rsid w:val="006A3D5E"/>
    <w:rsid w:val="006D028E"/>
    <w:rsid w:val="006D45D5"/>
    <w:rsid w:val="006E3835"/>
    <w:rsid w:val="006E42DE"/>
    <w:rsid w:val="006E7E9B"/>
    <w:rsid w:val="006F2F9E"/>
    <w:rsid w:val="00712925"/>
    <w:rsid w:val="0072149C"/>
    <w:rsid w:val="00723546"/>
    <w:rsid w:val="00723901"/>
    <w:rsid w:val="00727713"/>
    <w:rsid w:val="007302DC"/>
    <w:rsid w:val="007303DB"/>
    <w:rsid w:val="00730994"/>
    <w:rsid w:val="0073718C"/>
    <w:rsid w:val="007418F4"/>
    <w:rsid w:val="0075311E"/>
    <w:rsid w:val="007543BB"/>
    <w:rsid w:val="00763740"/>
    <w:rsid w:val="00773279"/>
    <w:rsid w:val="00782408"/>
    <w:rsid w:val="007A1DD0"/>
    <w:rsid w:val="007A603C"/>
    <w:rsid w:val="007C6D6A"/>
    <w:rsid w:val="007C7A2A"/>
    <w:rsid w:val="007D2EBB"/>
    <w:rsid w:val="007D374E"/>
    <w:rsid w:val="007D50FD"/>
    <w:rsid w:val="007E0726"/>
    <w:rsid w:val="007E1515"/>
    <w:rsid w:val="007E1FC5"/>
    <w:rsid w:val="007E2339"/>
    <w:rsid w:val="00803702"/>
    <w:rsid w:val="00804F95"/>
    <w:rsid w:val="00807457"/>
    <w:rsid w:val="00816A4B"/>
    <w:rsid w:val="00817BC3"/>
    <w:rsid w:val="00822922"/>
    <w:rsid w:val="00830025"/>
    <w:rsid w:val="00830333"/>
    <w:rsid w:val="00837E50"/>
    <w:rsid w:val="00840A49"/>
    <w:rsid w:val="00840D17"/>
    <w:rsid w:val="00852CDD"/>
    <w:rsid w:val="0085565D"/>
    <w:rsid w:val="00871EA5"/>
    <w:rsid w:val="008843EC"/>
    <w:rsid w:val="00891053"/>
    <w:rsid w:val="008927E3"/>
    <w:rsid w:val="00893684"/>
    <w:rsid w:val="00896B3A"/>
    <w:rsid w:val="008A0734"/>
    <w:rsid w:val="008A23FA"/>
    <w:rsid w:val="008A4AB5"/>
    <w:rsid w:val="008B59A8"/>
    <w:rsid w:val="008C22DE"/>
    <w:rsid w:val="008C6D89"/>
    <w:rsid w:val="008C70A6"/>
    <w:rsid w:val="008D23EB"/>
    <w:rsid w:val="008E6B06"/>
    <w:rsid w:val="008F0772"/>
    <w:rsid w:val="008F6655"/>
    <w:rsid w:val="00906EFC"/>
    <w:rsid w:val="00911A2F"/>
    <w:rsid w:val="00914AA5"/>
    <w:rsid w:val="00920F2A"/>
    <w:rsid w:val="00926941"/>
    <w:rsid w:val="00931E7B"/>
    <w:rsid w:val="00943304"/>
    <w:rsid w:val="0095253B"/>
    <w:rsid w:val="0095601D"/>
    <w:rsid w:val="009637CE"/>
    <w:rsid w:val="00964239"/>
    <w:rsid w:val="00967A29"/>
    <w:rsid w:val="009712AB"/>
    <w:rsid w:val="00971660"/>
    <w:rsid w:val="00973470"/>
    <w:rsid w:val="009751D4"/>
    <w:rsid w:val="00981441"/>
    <w:rsid w:val="00983C5C"/>
    <w:rsid w:val="0098537A"/>
    <w:rsid w:val="00992E6D"/>
    <w:rsid w:val="009A54C7"/>
    <w:rsid w:val="009B08C0"/>
    <w:rsid w:val="009C4880"/>
    <w:rsid w:val="009C78F0"/>
    <w:rsid w:val="009C7EB8"/>
    <w:rsid w:val="009D3F28"/>
    <w:rsid w:val="009E3990"/>
    <w:rsid w:val="009E5B61"/>
    <w:rsid w:val="009F12B9"/>
    <w:rsid w:val="009F347B"/>
    <w:rsid w:val="00A04658"/>
    <w:rsid w:val="00A0654E"/>
    <w:rsid w:val="00A17DA5"/>
    <w:rsid w:val="00A204C7"/>
    <w:rsid w:val="00A3078E"/>
    <w:rsid w:val="00A324CC"/>
    <w:rsid w:val="00A36CFC"/>
    <w:rsid w:val="00A410C7"/>
    <w:rsid w:val="00A5147A"/>
    <w:rsid w:val="00A547A5"/>
    <w:rsid w:val="00A56596"/>
    <w:rsid w:val="00A6522D"/>
    <w:rsid w:val="00A65569"/>
    <w:rsid w:val="00A65821"/>
    <w:rsid w:val="00A759DD"/>
    <w:rsid w:val="00A80C9F"/>
    <w:rsid w:val="00A8696A"/>
    <w:rsid w:val="00A90E96"/>
    <w:rsid w:val="00A97562"/>
    <w:rsid w:val="00A976DB"/>
    <w:rsid w:val="00AA3047"/>
    <w:rsid w:val="00AA56BA"/>
    <w:rsid w:val="00AA7762"/>
    <w:rsid w:val="00AD337E"/>
    <w:rsid w:val="00AD59A3"/>
    <w:rsid w:val="00AF0962"/>
    <w:rsid w:val="00B00EBB"/>
    <w:rsid w:val="00B07ED3"/>
    <w:rsid w:val="00B20419"/>
    <w:rsid w:val="00B24E04"/>
    <w:rsid w:val="00B25760"/>
    <w:rsid w:val="00B266CB"/>
    <w:rsid w:val="00B36BAE"/>
    <w:rsid w:val="00B43C06"/>
    <w:rsid w:val="00B513C3"/>
    <w:rsid w:val="00B5653B"/>
    <w:rsid w:val="00B738B8"/>
    <w:rsid w:val="00B7479D"/>
    <w:rsid w:val="00B80DC0"/>
    <w:rsid w:val="00B849B6"/>
    <w:rsid w:val="00B877DD"/>
    <w:rsid w:val="00B91FE3"/>
    <w:rsid w:val="00BA352D"/>
    <w:rsid w:val="00BA4DE8"/>
    <w:rsid w:val="00BB55FE"/>
    <w:rsid w:val="00BB7B3A"/>
    <w:rsid w:val="00BC3A95"/>
    <w:rsid w:val="00BC3FA4"/>
    <w:rsid w:val="00BC6522"/>
    <w:rsid w:val="00BD2130"/>
    <w:rsid w:val="00BD2402"/>
    <w:rsid w:val="00BE0D14"/>
    <w:rsid w:val="00BE7CE8"/>
    <w:rsid w:val="00C02417"/>
    <w:rsid w:val="00C1164A"/>
    <w:rsid w:val="00C11B79"/>
    <w:rsid w:val="00C14012"/>
    <w:rsid w:val="00C15110"/>
    <w:rsid w:val="00C155F1"/>
    <w:rsid w:val="00C162F4"/>
    <w:rsid w:val="00C2017D"/>
    <w:rsid w:val="00C273D4"/>
    <w:rsid w:val="00C3135E"/>
    <w:rsid w:val="00C31515"/>
    <w:rsid w:val="00C33061"/>
    <w:rsid w:val="00C33BF2"/>
    <w:rsid w:val="00C6039E"/>
    <w:rsid w:val="00C60DA6"/>
    <w:rsid w:val="00C62A36"/>
    <w:rsid w:val="00C63F69"/>
    <w:rsid w:val="00C80CCB"/>
    <w:rsid w:val="00C812DC"/>
    <w:rsid w:val="00C8505E"/>
    <w:rsid w:val="00CA0BE5"/>
    <w:rsid w:val="00CA1D85"/>
    <w:rsid w:val="00CA3C5E"/>
    <w:rsid w:val="00CA792D"/>
    <w:rsid w:val="00CB2598"/>
    <w:rsid w:val="00CD130A"/>
    <w:rsid w:val="00CD32F9"/>
    <w:rsid w:val="00CE37B8"/>
    <w:rsid w:val="00CE5488"/>
    <w:rsid w:val="00CF1593"/>
    <w:rsid w:val="00CF79FC"/>
    <w:rsid w:val="00D0210B"/>
    <w:rsid w:val="00D065AE"/>
    <w:rsid w:val="00D1008B"/>
    <w:rsid w:val="00D10659"/>
    <w:rsid w:val="00D17CAE"/>
    <w:rsid w:val="00D2174F"/>
    <w:rsid w:val="00D219D4"/>
    <w:rsid w:val="00D229A8"/>
    <w:rsid w:val="00D25AC1"/>
    <w:rsid w:val="00D34ECD"/>
    <w:rsid w:val="00D404E0"/>
    <w:rsid w:val="00D46CE1"/>
    <w:rsid w:val="00D55989"/>
    <w:rsid w:val="00D56727"/>
    <w:rsid w:val="00D6143D"/>
    <w:rsid w:val="00D636ED"/>
    <w:rsid w:val="00D63C82"/>
    <w:rsid w:val="00D66A39"/>
    <w:rsid w:val="00D66D00"/>
    <w:rsid w:val="00D83577"/>
    <w:rsid w:val="00D96666"/>
    <w:rsid w:val="00DA2C0D"/>
    <w:rsid w:val="00DA6737"/>
    <w:rsid w:val="00DB2D96"/>
    <w:rsid w:val="00DD2F9B"/>
    <w:rsid w:val="00DD4C29"/>
    <w:rsid w:val="00DE3ACC"/>
    <w:rsid w:val="00DE3D8D"/>
    <w:rsid w:val="00DF0427"/>
    <w:rsid w:val="00DF1D40"/>
    <w:rsid w:val="00DF2A27"/>
    <w:rsid w:val="00E021EE"/>
    <w:rsid w:val="00E03C94"/>
    <w:rsid w:val="00E21582"/>
    <w:rsid w:val="00E249E7"/>
    <w:rsid w:val="00E32206"/>
    <w:rsid w:val="00E33B33"/>
    <w:rsid w:val="00E43888"/>
    <w:rsid w:val="00E44ABA"/>
    <w:rsid w:val="00E456A0"/>
    <w:rsid w:val="00E5079A"/>
    <w:rsid w:val="00E53532"/>
    <w:rsid w:val="00E55C9E"/>
    <w:rsid w:val="00E568A9"/>
    <w:rsid w:val="00E60DC3"/>
    <w:rsid w:val="00E632D9"/>
    <w:rsid w:val="00E81456"/>
    <w:rsid w:val="00E829B4"/>
    <w:rsid w:val="00E927C6"/>
    <w:rsid w:val="00E932A1"/>
    <w:rsid w:val="00E956F8"/>
    <w:rsid w:val="00EA1FB1"/>
    <w:rsid w:val="00EA7594"/>
    <w:rsid w:val="00EB18E9"/>
    <w:rsid w:val="00EB19B7"/>
    <w:rsid w:val="00EB2176"/>
    <w:rsid w:val="00EB6FCC"/>
    <w:rsid w:val="00EC2E05"/>
    <w:rsid w:val="00EC5EFA"/>
    <w:rsid w:val="00EC695A"/>
    <w:rsid w:val="00ED0916"/>
    <w:rsid w:val="00ED3DC7"/>
    <w:rsid w:val="00ED5ECB"/>
    <w:rsid w:val="00EE2F95"/>
    <w:rsid w:val="00EE7AEF"/>
    <w:rsid w:val="00EF57E5"/>
    <w:rsid w:val="00F00F2C"/>
    <w:rsid w:val="00F059BB"/>
    <w:rsid w:val="00F120CB"/>
    <w:rsid w:val="00F205F5"/>
    <w:rsid w:val="00F4720A"/>
    <w:rsid w:val="00F51E8C"/>
    <w:rsid w:val="00F53A90"/>
    <w:rsid w:val="00F53DCA"/>
    <w:rsid w:val="00F54C05"/>
    <w:rsid w:val="00F72F61"/>
    <w:rsid w:val="00F7519B"/>
    <w:rsid w:val="00F76594"/>
    <w:rsid w:val="00F837E3"/>
    <w:rsid w:val="00F87613"/>
    <w:rsid w:val="00F9542A"/>
    <w:rsid w:val="00FA1BEC"/>
    <w:rsid w:val="00FA2CED"/>
    <w:rsid w:val="00FB26EF"/>
    <w:rsid w:val="00FC1BD1"/>
    <w:rsid w:val="00FC7D2C"/>
    <w:rsid w:val="00FD21C8"/>
    <w:rsid w:val="00FD481F"/>
    <w:rsid w:val="00FE2097"/>
    <w:rsid w:val="00FF0ECB"/>
    <w:rsid w:val="00FF32D0"/>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C5681CBA-A626-4F7F-A2F5-4B838BF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ED0916"/>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ED0916"/>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ED0916"/>
    <w:pPr>
      <w:keepNext/>
      <w:tabs>
        <w:tab w:val="left" w:pos="360"/>
      </w:tabs>
      <w:outlineLvl w:val="5"/>
    </w:pPr>
  </w:style>
  <w:style w:type="paragraph" w:styleId="Heading7">
    <w:name w:val="heading 7"/>
    <w:basedOn w:val="Normal"/>
    <w:next w:val="Normal"/>
    <w:link w:val="Heading7Char"/>
    <w:qFormat/>
    <w:rsid w:val="00ED0916"/>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ED0916"/>
    <w:pPr>
      <w:keepNext/>
      <w:tabs>
        <w:tab w:val="left" w:pos="360"/>
      </w:tabs>
      <w:outlineLvl w:val="7"/>
    </w:pPr>
    <w:rPr>
      <w:sz w:val="22"/>
    </w:rPr>
  </w:style>
  <w:style w:type="paragraph" w:styleId="Heading9">
    <w:name w:val="heading 9"/>
    <w:basedOn w:val="Normal"/>
    <w:next w:val="Normal"/>
    <w:link w:val="Heading9Char"/>
    <w:qFormat/>
    <w:rsid w:val="00ED0916"/>
    <w:pPr>
      <w:keepNext/>
      <w:numPr>
        <w:numId w:val="3"/>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qFormat/>
    <w:rsid w:val="006E3835"/>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6E3835"/>
    <w:rPr>
      <w:rFonts w:ascii="Helvetica" w:hAnsi="Helvetica"/>
      <w:sz w:val="22"/>
    </w:rPr>
  </w:style>
  <w:style w:type="paragraph" w:customStyle="1" w:styleId="Default">
    <w:name w:val="Default"/>
    <w:uiPriority w:val="99"/>
    <w:rsid w:val="006E3835"/>
    <w:pPr>
      <w:autoSpaceDE w:val="0"/>
      <w:autoSpaceDN w:val="0"/>
      <w:adjustRightInd w:val="0"/>
    </w:pPr>
    <w:rPr>
      <w:rFonts w:ascii="Arial" w:hAnsi="Arial" w:cs="Arial"/>
      <w:color w:val="000000"/>
      <w:sz w:val="24"/>
      <w:szCs w:val="24"/>
    </w:rPr>
  </w:style>
  <w:style w:type="character" w:styleId="Emphasis">
    <w:name w:val="Emphasis"/>
    <w:basedOn w:val="DefaultParagraphFont"/>
    <w:qFormat/>
    <w:rsid w:val="006E3835"/>
    <w:rPr>
      <w:i/>
      <w:iCs/>
    </w:rPr>
  </w:style>
  <w:style w:type="character" w:styleId="CommentReference">
    <w:name w:val="annotation reference"/>
    <w:basedOn w:val="DefaultParagraphFont"/>
    <w:unhideWhenUsed/>
    <w:rsid w:val="006E3835"/>
    <w:rPr>
      <w:sz w:val="16"/>
      <w:szCs w:val="16"/>
    </w:rPr>
  </w:style>
  <w:style w:type="paragraph" w:styleId="CommentText">
    <w:name w:val="annotation text"/>
    <w:basedOn w:val="Normal"/>
    <w:link w:val="CommentTextChar"/>
    <w:unhideWhenUsed/>
    <w:rsid w:val="006E3835"/>
  </w:style>
  <w:style w:type="character" w:customStyle="1" w:styleId="CommentTextChar">
    <w:name w:val="Comment Text Char"/>
    <w:basedOn w:val="DefaultParagraphFont"/>
    <w:link w:val="CommentText"/>
    <w:rsid w:val="006E3835"/>
  </w:style>
  <w:style w:type="paragraph" w:styleId="CommentSubject">
    <w:name w:val="annotation subject"/>
    <w:basedOn w:val="CommentText"/>
    <w:next w:val="CommentText"/>
    <w:link w:val="CommentSubjectChar"/>
    <w:unhideWhenUsed/>
    <w:rsid w:val="006E3835"/>
    <w:rPr>
      <w:b/>
      <w:bCs/>
    </w:rPr>
  </w:style>
  <w:style w:type="character" w:customStyle="1" w:styleId="CommentSubjectChar">
    <w:name w:val="Comment Subject Char"/>
    <w:basedOn w:val="CommentTextChar"/>
    <w:link w:val="CommentSubject"/>
    <w:rsid w:val="006E3835"/>
    <w:rPr>
      <w:b/>
      <w:bCs/>
    </w:rPr>
  </w:style>
  <w:style w:type="character" w:customStyle="1" w:styleId="Heading4Char">
    <w:name w:val="Heading 4 Char"/>
    <w:basedOn w:val="DefaultParagraphFont"/>
    <w:link w:val="Heading4"/>
    <w:rsid w:val="00ED0916"/>
    <w:rPr>
      <w:rFonts w:ascii="Helvetica" w:hAnsi="Helvetica"/>
      <w:sz w:val="22"/>
    </w:rPr>
  </w:style>
  <w:style w:type="character" w:customStyle="1" w:styleId="Heading5Char">
    <w:name w:val="Heading 5 Char"/>
    <w:basedOn w:val="DefaultParagraphFont"/>
    <w:link w:val="Heading5"/>
    <w:rsid w:val="00ED0916"/>
  </w:style>
  <w:style w:type="character" w:customStyle="1" w:styleId="Heading6Char">
    <w:name w:val="Heading 6 Char"/>
    <w:basedOn w:val="DefaultParagraphFont"/>
    <w:link w:val="Heading6"/>
    <w:rsid w:val="00ED0916"/>
  </w:style>
  <w:style w:type="character" w:customStyle="1" w:styleId="Heading7Char">
    <w:name w:val="Heading 7 Char"/>
    <w:basedOn w:val="DefaultParagraphFont"/>
    <w:link w:val="Heading7"/>
    <w:rsid w:val="00ED0916"/>
    <w:rPr>
      <w:sz w:val="22"/>
    </w:rPr>
  </w:style>
  <w:style w:type="character" w:customStyle="1" w:styleId="Heading8Char">
    <w:name w:val="Heading 8 Char"/>
    <w:basedOn w:val="DefaultParagraphFont"/>
    <w:link w:val="Heading8"/>
    <w:rsid w:val="00ED0916"/>
    <w:rPr>
      <w:sz w:val="22"/>
    </w:rPr>
  </w:style>
  <w:style w:type="character" w:customStyle="1" w:styleId="Heading9Char">
    <w:name w:val="Heading 9 Char"/>
    <w:basedOn w:val="DefaultParagraphFont"/>
    <w:link w:val="Heading9"/>
    <w:rsid w:val="00ED0916"/>
    <w:rPr>
      <w:rFonts w:ascii="Helvetica" w:hAnsi="Helvetica"/>
      <w:b/>
      <w:i/>
      <w:sz w:val="22"/>
    </w:rPr>
  </w:style>
  <w:style w:type="character" w:customStyle="1" w:styleId="UnresolvedMention1">
    <w:name w:val="Unresolved Mention1"/>
    <w:basedOn w:val="DefaultParagraphFont"/>
    <w:uiPriority w:val="99"/>
    <w:semiHidden/>
    <w:unhideWhenUsed/>
    <w:rsid w:val="00ED0916"/>
    <w:rPr>
      <w:color w:val="605E5C"/>
      <w:shd w:val="clear" w:color="auto" w:fill="E1DFDD"/>
    </w:rPr>
  </w:style>
  <w:style w:type="character" w:customStyle="1" w:styleId="HeaderChar">
    <w:name w:val="Header Char"/>
    <w:basedOn w:val="DefaultParagraphFont"/>
    <w:link w:val="Header"/>
    <w:rsid w:val="00ED0916"/>
  </w:style>
  <w:style w:type="paragraph" w:customStyle="1" w:styleId="ban">
    <w:name w:val="ban"/>
    <w:uiPriority w:val="99"/>
    <w:rsid w:val="00ED0916"/>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styleId="Title">
    <w:name w:val="Title"/>
    <w:basedOn w:val="Normal"/>
    <w:link w:val="TitleChar"/>
    <w:qFormat/>
    <w:rsid w:val="00ED0916"/>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ED0916"/>
    <w:rPr>
      <w:b/>
      <w:sz w:val="22"/>
      <w:u w:val="single"/>
    </w:rPr>
  </w:style>
  <w:style w:type="paragraph" w:styleId="ListParagraph">
    <w:name w:val="List Paragraph"/>
    <w:basedOn w:val="Normal"/>
    <w:uiPriority w:val="34"/>
    <w:qFormat/>
    <w:rsid w:val="00ED0916"/>
    <w:pPr>
      <w:ind w:left="720"/>
      <w:contextualSpacing/>
    </w:pPr>
  </w:style>
  <w:style w:type="character" w:customStyle="1" w:styleId="UnresolvedMention2">
    <w:name w:val="Unresolved Mention2"/>
    <w:basedOn w:val="DefaultParagraphFont"/>
    <w:uiPriority w:val="99"/>
    <w:semiHidden/>
    <w:unhideWhenUsed/>
    <w:rsid w:val="00ED0916"/>
    <w:rPr>
      <w:color w:val="605E5C"/>
      <w:shd w:val="clear" w:color="auto" w:fill="E1DFDD"/>
    </w:rPr>
  </w:style>
  <w:style w:type="table" w:styleId="TableGrid">
    <w:name w:val="Table Grid"/>
    <w:basedOn w:val="TableNormal"/>
    <w:uiPriority w:val="99"/>
    <w:rsid w:val="00ED0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D0916"/>
  </w:style>
  <w:style w:type="character" w:customStyle="1" w:styleId="major">
    <w:name w:val="major"/>
    <w:rsid w:val="00ED0916"/>
    <w:rPr>
      <w:rFonts w:ascii="Helvetica" w:hAnsi="Helvetica"/>
      <w:b/>
      <w:i/>
      <w:noProof w:val="0"/>
      <w:sz w:val="26"/>
      <w:lang w:val="en-US"/>
    </w:rPr>
  </w:style>
  <w:style w:type="character" w:customStyle="1" w:styleId="secondary">
    <w:name w:val="secondary"/>
    <w:rsid w:val="00ED0916"/>
    <w:rPr>
      <w:rFonts w:ascii="Helvetica" w:hAnsi="Helvetica"/>
      <w:b/>
      <w:i/>
      <w:noProof w:val="0"/>
      <w:sz w:val="22"/>
      <w:u w:val="none"/>
      <w:lang w:val="en-US"/>
    </w:rPr>
  </w:style>
  <w:style w:type="paragraph" w:styleId="BodyTextIndent2">
    <w:name w:val="Body Text Indent 2"/>
    <w:basedOn w:val="Normal"/>
    <w:link w:val="BodyTextIndent2Char"/>
    <w:rsid w:val="00ED0916"/>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ED0916"/>
    <w:rPr>
      <w:rFonts w:ascii="Helv" w:hAnsi="Helv"/>
      <w:sz w:val="22"/>
    </w:rPr>
  </w:style>
  <w:style w:type="paragraph" w:styleId="BodyTextIndent3">
    <w:name w:val="Body Text Indent 3"/>
    <w:basedOn w:val="Normal"/>
    <w:link w:val="BodyTextIndent3Char"/>
    <w:rsid w:val="00ED0916"/>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ED0916"/>
    <w:rPr>
      <w:rFonts w:ascii="Helvetica" w:hAnsi="Helvetica"/>
    </w:rPr>
  </w:style>
  <w:style w:type="paragraph" w:styleId="BodyTextIndent">
    <w:name w:val="Body Text Indent"/>
    <w:basedOn w:val="Normal"/>
    <w:link w:val="BodyTextIndentChar"/>
    <w:rsid w:val="00ED0916"/>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ED0916"/>
    <w:rPr>
      <w:rFonts w:ascii="Helvetica" w:hAnsi="Helvetica"/>
      <w:sz w:val="22"/>
    </w:rPr>
  </w:style>
  <w:style w:type="paragraph" w:customStyle="1" w:styleId="Tertiary">
    <w:name w:val="Tertiary"/>
    <w:basedOn w:val="PlainText"/>
    <w:rsid w:val="00ED0916"/>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ED0916"/>
    <w:rPr>
      <w:rFonts w:ascii="Courier New" w:hAnsi="Courier New"/>
    </w:rPr>
  </w:style>
  <w:style w:type="character" w:customStyle="1" w:styleId="PlainTextChar">
    <w:name w:val="Plain Text Char"/>
    <w:basedOn w:val="DefaultParagraphFont"/>
    <w:link w:val="PlainText"/>
    <w:rsid w:val="00ED0916"/>
    <w:rPr>
      <w:rFonts w:ascii="Courier New" w:hAnsi="Courier New"/>
    </w:rPr>
  </w:style>
  <w:style w:type="paragraph" w:customStyle="1" w:styleId="ColorfulShading-Accent11">
    <w:name w:val="Colorful Shading - Accent 11"/>
    <w:hidden/>
    <w:uiPriority w:val="99"/>
    <w:semiHidden/>
    <w:rsid w:val="00ED0916"/>
  </w:style>
  <w:style w:type="paragraph" w:customStyle="1" w:styleId="MediumGrid21">
    <w:name w:val="Medium Grid 21"/>
    <w:uiPriority w:val="1"/>
    <w:qFormat/>
    <w:rsid w:val="00ED0916"/>
    <w:rPr>
      <w:rFonts w:ascii="Calibri" w:eastAsia="Calibri" w:hAnsi="Calibri"/>
      <w:sz w:val="22"/>
      <w:szCs w:val="22"/>
    </w:rPr>
  </w:style>
  <w:style w:type="character" w:customStyle="1" w:styleId="normalchar">
    <w:name w:val="normal__char"/>
    <w:basedOn w:val="DefaultParagraphFont"/>
    <w:rsid w:val="00ED0916"/>
  </w:style>
  <w:style w:type="paragraph" w:styleId="NoSpacing">
    <w:name w:val="No Spacing"/>
    <w:uiPriority w:val="1"/>
    <w:qFormat/>
    <w:rsid w:val="00ED0916"/>
    <w:rPr>
      <w:rFonts w:ascii="Calibri" w:eastAsia="Calibri" w:hAnsi="Calibri"/>
      <w:sz w:val="22"/>
      <w:szCs w:val="22"/>
    </w:rPr>
  </w:style>
  <w:style w:type="paragraph" w:customStyle="1" w:styleId="definition">
    <w:name w:val="definition"/>
    <w:basedOn w:val="Normal"/>
    <w:rsid w:val="00ED0916"/>
    <w:pPr>
      <w:tabs>
        <w:tab w:val="left" w:pos="1320"/>
        <w:tab w:val="left" w:pos="1698"/>
        <w:tab w:val="left" w:pos="2076"/>
        <w:tab w:val="left" w:pos="2454"/>
      </w:tabs>
      <w:suppressAutoHyphens/>
      <w:ind w:left="936"/>
    </w:pPr>
    <w:rPr>
      <w:rFonts w:ascii="Times" w:hAnsi="Times"/>
      <w:sz w:val="22"/>
    </w:rPr>
  </w:style>
  <w:style w:type="character" w:customStyle="1" w:styleId="FooterChar">
    <w:name w:val="Footer Char"/>
    <w:link w:val="Footer"/>
    <w:uiPriority w:val="99"/>
    <w:rsid w:val="00ED0916"/>
  </w:style>
  <w:style w:type="paragraph" w:customStyle="1" w:styleId="CM2">
    <w:name w:val="CM2"/>
    <w:basedOn w:val="Normal"/>
    <w:next w:val="Normal"/>
    <w:rsid w:val="00ED0916"/>
    <w:pPr>
      <w:widowControl w:val="0"/>
      <w:autoSpaceDE w:val="0"/>
      <w:autoSpaceDN w:val="0"/>
      <w:adjustRightInd w:val="0"/>
    </w:pPr>
    <w:rPr>
      <w:rFonts w:ascii="Arial" w:hAnsi="Arial"/>
      <w:sz w:val="24"/>
      <w:szCs w:val="24"/>
    </w:rPr>
  </w:style>
  <w:style w:type="character" w:customStyle="1" w:styleId="Heading1Char">
    <w:name w:val="Heading 1 Char"/>
    <w:link w:val="Heading1"/>
    <w:rsid w:val="00ED0916"/>
    <w:rPr>
      <w:rFonts w:ascii="Bookman Old Style" w:hAnsi="Bookman Old Style"/>
      <w:i/>
    </w:rPr>
  </w:style>
  <w:style w:type="character" w:customStyle="1" w:styleId="Heading2Char">
    <w:name w:val="Heading 2 Char"/>
    <w:link w:val="Heading2"/>
    <w:rsid w:val="00ED0916"/>
    <w:rPr>
      <w:rFonts w:ascii="Bookman Old Style" w:hAnsi="Bookman Old Style"/>
      <w:b/>
      <w:i/>
    </w:rPr>
  </w:style>
  <w:style w:type="character" w:customStyle="1" w:styleId="Heading3Char">
    <w:name w:val="Heading 3 Char"/>
    <w:link w:val="Heading3"/>
    <w:rsid w:val="00ED0916"/>
    <w:rPr>
      <w:rFonts w:ascii="Bookman Old Style" w:hAnsi="Bookman Old Style"/>
      <w:i/>
      <w:sz w:val="18"/>
    </w:rPr>
  </w:style>
  <w:style w:type="paragraph" w:customStyle="1" w:styleId="Style1">
    <w:name w:val="Style1"/>
    <w:basedOn w:val="Normal"/>
    <w:next w:val="TOC1"/>
    <w:uiPriority w:val="99"/>
    <w:rsid w:val="00ED0916"/>
    <w:pPr>
      <w:spacing w:before="240"/>
      <w:ind w:right="720"/>
    </w:pPr>
    <w:rPr>
      <w:rFonts w:ascii="Arial" w:hAnsi="Arial" w:cs="Arial"/>
      <w:b/>
      <w:bCs/>
      <w:sz w:val="22"/>
      <w:szCs w:val="22"/>
    </w:rPr>
  </w:style>
  <w:style w:type="paragraph" w:styleId="TOC1">
    <w:name w:val="toc 1"/>
    <w:basedOn w:val="Normal"/>
    <w:next w:val="Normal"/>
    <w:autoRedefine/>
    <w:uiPriority w:val="99"/>
    <w:rsid w:val="00ED0916"/>
  </w:style>
  <w:style w:type="paragraph" w:styleId="TOC2">
    <w:name w:val="toc 2"/>
    <w:basedOn w:val="Normal"/>
    <w:next w:val="Normal"/>
    <w:autoRedefine/>
    <w:uiPriority w:val="99"/>
    <w:rsid w:val="00ED0916"/>
    <w:pPr>
      <w:tabs>
        <w:tab w:val="left" w:pos="7920"/>
      </w:tabs>
      <w:spacing w:before="120" w:after="120"/>
      <w:ind w:left="720"/>
    </w:pPr>
    <w:rPr>
      <w:rFonts w:ascii="Arial" w:hAnsi="Arial" w:cs="Arial"/>
      <w:b/>
      <w:bCs/>
      <w:noProof/>
      <w:sz w:val="22"/>
      <w:szCs w:val="22"/>
    </w:rPr>
  </w:style>
  <w:style w:type="paragraph" w:customStyle="1" w:styleId="Normal8">
    <w:name w:val="Normal+8"/>
    <w:basedOn w:val="Default"/>
    <w:next w:val="Default"/>
    <w:uiPriority w:val="99"/>
    <w:rsid w:val="00ED0916"/>
    <w:rPr>
      <w:rFonts w:ascii="Bookman Old Style" w:hAnsi="Bookman Old Style" w:cs="Times New Roman"/>
      <w:color w:val="auto"/>
    </w:rPr>
  </w:style>
  <w:style w:type="paragraph" w:styleId="BlockText">
    <w:name w:val="Block Text"/>
    <w:basedOn w:val="Normal"/>
    <w:uiPriority w:val="99"/>
    <w:rsid w:val="00ED0916"/>
    <w:pPr>
      <w:widowControl w:val="0"/>
      <w:tabs>
        <w:tab w:val="left" w:pos="1890"/>
        <w:tab w:val="left" w:pos="2064"/>
      </w:tabs>
      <w:overflowPunct w:val="0"/>
      <w:autoSpaceDE w:val="0"/>
      <w:autoSpaceDN w:val="0"/>
      <w:adjustRightInd w:val="0"/>
      <w:ind w:left="384" w:right="-336"/>
      <w:textAlignment w:val="baseline"/>
    </w:pPr>
    <w:rPr>
      <w:sz w:val="22"/>
    </w:rPr>
  </w:style>
  <w:style w:type="numbering" w:customStyle="1" w:styleId="NoList1">
    <w:name w:val="No List1"/>
    <w:next w:val="NoList"/>
    <w:uiPriority w:val="99"/>
    <w:semiHidden/>
    <w:unhideWhenUsed/>
    <w:rsid w:val="00ED0916"/>
  </w:style>
  <w:style w:type="character" w:styleId="UnresolvedMention">
    <w:name w:val="Unresolved Mention"/>
    <w:basedOn w:val="DefaultParagraphFont"/>
    <w:uiPriority w:val="99"/>
    <w:semiHidden/>
    <w:unhideWhenUsed/>
    <w:rsid w:val="003F6EE8"/>
    <w:rPr>
      <w:color w:val="605E5C"/>
      <w:shd w:val="clear" w:color="auto" w:fill="E1DFDD"/>
    </w:rPr>
  </w:style>
  <w:style w:type="character" w:customStyle="1" w:styleId="EmailStyle17">
    <w:name w:val="EmailStyle17"/>
    <w:rsid w:val="000E7502"/>
    <w:rPr>
      <w:rFonts w:ascii="Arial" w:hAnsi="Arial" w:cs="Arial"/>
      <w:color w:val="000080"/>
      <w:sz w:val="20"/>
      <w:szCs w:val="20"/>
    </w:rPr>
  </w:style>
  <w:style w:type="paragraph" w:styleId="FootnoteText">
    <w:name w:val="footnote text"/>
    <w:basedOn w:val="Normal"/>
    <w:link w:val="FootnoteTextChar"/>
    <w:rsid w:val="000E7502"/>
  </w:style>
  <w:style w:type="character" w:customStyle="1" w:styleId="FootnoteTextChar">
    <w:name w:val="Footnote Text Char"/>
    <w:basedOn w:val="DefaultParagraphFont"/>
    <w:link w:val="FootnoteText"/>
    <w:rsid w:val="000E7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service-details/eohhs-regulation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provider@masshealthquestions.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www.mass.gov/guides/masshealth-all-provider-manual-appendice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mass.gov/masshealth-transmittal-letters"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ABA53-F31A-4337-BE29-EB727B316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3394</Words>
  <Characters>1829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1647</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Kovach, Karen E (EHS)</cp:lastModifiedBy>
  <cp:revision>4</cp:revision>
  <cp:lastPrinted>2022-10-27T16:24:00Z</cp:lastPrinted>
  <dcterms:created xsi:type="dcterms:W3CDTF">2023-06-13T13:41:00Z</dcterms:created>
  <dcterms:modified xsi:type="dcterms:W3CDTF">2023-06-13T14:11:00Z</dcterms:modified>
</cp:coreProperties>
</file>